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2B5D2E" w14:textId="77777777" w:rsidR="00747127" w:rsidRPr="009173C0" w:rsidRDefault="00747127" w:rsidP="00FF7472">
      <w:pPr>
        <w:jc w:val="center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</w:p>
    <w:p w14:paraId="63A29C9A" w14:textId="77777777" w:rsidR="00A6104E" w:rsidRPr="00816B5B" w:rsidRDefault="00A6104E" w:rsidP="00FF7472">
      <w:pPr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05462B75" w14:textId="77777777" w:rsidR="0070218C" w:rsidRPr="00816B5B" w:rsidRDefault="0070218C" w:rsidP="0070218C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816B5B">
        <w:rPr>
          <w:rFonts w:ascii="Times New Roman" w:hAnsi="Times New Roman" w:cs="Times New Roman"/>
          <w:b/>
          <w:i/>
          <w:sz w:val="28"/>
          <w:szCs w:val="28"/>
        </w:rPr>
        <w:t>ДОКУМЕНТ ЗА ДОПУСКАНЕ</w:t>
      </w:r>
      <w:r w:rsidRPr="003A5CB3">
        <w:rPr>
          <w:rFonts w:ascii="Times New Roman" w:hAnsi="Times New Roman" w:cs="Times New Roman"/>
          <w:b/>
          <w:i/>
          <w:sz w:val="28"/>
          <w:szCs w:val="28"/>
        </w:rPr>
        <w:t xml:space="preserve"> </w:t>
      </w:r>
      <w:r w:rsidRPr="00816B5B">
        <w:rPr>
          <w:rFonts w:ascii="Times New Roman" w:hAnsi="Times New Roman" w:cs="Times New Roman"/>
          <w:b/>
          <w:i/>
          <w:sz w:val="28"/>
          <w:szCs w:val="28"/>
        </w:rPr>
        <w:t>НА ПАЗАР BEAM</w:t>
      </w:r>
    </w:p>
    <w:p w14:paraId="6FFDE099" w14:textId="77777777" w:rsidR="0070218C" w:rsidRDefault="0070218C" w:rsidP="0070218C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</w:p>
    <w:p w14:paraId="799E3727" w14:textId="6AD9339F" w:rsidR="0070218C" w:rsidRPr="00816B5B" w:rsidRDefault="0070218C" w:rsidP="0070218C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sz w:val="28"/>
          <w:szCs w:val="28"/>
        </w:rPr>
        <w:t>ДОПУСКАНЕ ДО ТЪРГОВИЯ НА ЕМИСИЯ АКЦИИ</w:t>
      </w:r>
      <w:r w:rsidR="00C8280E">
        <w:rPr>
          <w:rFonts w:ascii="Times New Roman" w:hAnsi="Times New Roman" w:cs="Times New Roman"/>
          <w:b/>
          <w:i/>
          <w:sz w:val="28"/>
          <w:szCs w:val="28"/>
        </w:rPr>
        <w:t xml:space="preserve"> В ПРОЦЕС НА УВЕЛИЧЕНИЕ НА КАПИТАЛА</w:t>
      </w:r>
    </w:p>
    <w:p w14:paraId="7D014EDB" w14:textId="0544FC93" w:rsidR="00BF062D" w:rsidRPr="00816B5B" w:rsidRDefault="00BF062D" w:rsidP="00FF7472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</w:p>
    <w:p w14:paraId="363B127B" w14:textId="77777777" w:rsidR="00FF7472" w:rsidRPr="00816B5B" w:rsidRDefault="00FF7472" w:rsidP="002276FD">
      <w:pPr>
        <w:pStyle w:val="Default"/>
        <w:rPr>
          <w:i/>
          <w:color w:val="auto"/>
        </w:rPr>
      </w:pPr>
    </w:p>
    <w:p w14:paraId="1340DA51" w14:textId="77777777" w:rsidR="00B550A2" w:rsidRPr="00816B5B" w:rsidRDefault="00B550A2" w:rsidP="002276FD">
      <w:pPr>
        <w:pStyle w:val="Default"/>
        <w:jc w:val="both"/>
        <w:rPr>
          <w:i/>
          <w:color w:val="auto"/>
        </w:rPr>
      </w:pPr>
    </w:p>
    <w:tbl>
      <w:tblPr>
        <w:tblW w:w="10108" w:type="dxa"/>
        <w:tblInd w:w="93" w:type="dxa"/>
        <w:tblLook w:val="04A0" w:firstRow="1" w:lastRow="0" w:firstColumn="1" w:lastColumn="0" w:noHBand="0" w:noVBand="1"/>
      </w:tblPr>
      <w:tblGrid>
        <w:gridCol w:w="3559"/>
        <w:gridCol w:w="6549"/>
      </w:tblGrid>
      <w:tr w:rsidR="00B550A2" w:rsidRPr="00816B5B" w14:paraId="7E5C9D4D" w14:textId="77777777" w:rsidTr="009173C0">
        <w:trPr>
          <w:trHeight w:val="572"/>
        </w:trPr>
        <w:tc>
          <w:tcPr>
            <w:tcW w:w="3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0422E7" w14:textId="320E6963" w:rsidR="00B550A2" w:rsidRPr="009173C0" w:rsidRDefault="002B2DB4" w:rsidP="00D47BA9">
            <w:pPr>
              <w:spacing w:after="0" w:line="240" w:lineRule="auto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>Емитент</w:t>
            </w:r>
          </w:p>
        </w:tc>
        <w:tc>
          <w:tcPr>
            <w:tcW w:w="6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BCAB7" w14:textId="6DEDD1BB" w:rsidR="00B550A2" w:rsidRPr="009173C0" w:rsidRDefault="00E7530F" w:rsidP="00D47BA9">
            <w:pPr>
              <w:spacing w:after="0" w:line="240" w:lineRule="auto"/>
              <w:rPr>
                <w:rFonts w:ascii="Times New Roman" w:hAnsi="Times New Roman" w:cs="Times New Roman"/>
                <w:iCs/>
              </w:rPr>
            </w:pPr>
            <w:r w:rsidRPr="009173C0">
              <w:rPr>
                <w:rFonts w:ascii="Times New Roman" w:hAnsi="Times New Roman" w:cs="Times New Roman"/>
                <w:iCs/>
              </w:rPr>
              <w:t>……</w:t>
            </w:r>
            <w:r w:rsidR="007A47E7" w:rsidRPr="009173C0">
              <w:rPr>
                <w:rFonts w:ascii="Times New Roman" w:hAnsi="Times New Roman" w:cs="Times New Roman"/>
                <w:iCs/>
                <w:vertAlign w:val="superscript"/>
              </w:rPr>
              <w:t>1</w:t>
            </w:r>
          </w:p>
        </w:tc>
      </w:tr>
      <w:tr w:rsidR="00B550A2" w:rsidRPr="00816B5B" w14:paraId="60436744" w14:textId="77777777" w:rsidTr="009173C0">
        <w:trPr>
          <w:trHeight w:val="572"/>
        </w:trPr>
        <w:tc>
          <w:tcPr>
            <w:tcW w:w="3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B9679" w14:textId="77777777" w:rsidR="00B550A2" w:rsidRPr="00816B5B" w:rsidRDefault="00B550A2" w:rsidP="00D47BA9">
            <w:pPr>
              <w:spacing w:after="0" w:line="240" w:lineRule="auto"/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>ISIN код на емисията</w:t>
            </w:r>
          </w:p>
        </w:tc>
        <w:tc>
          <w:tcPr>
            <w:tcW w:w="6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87167" w14:textId="5793D9CF" w:rsidR="00B550A2" w:rsidRPr="00816B5B" w:rsidRDefault="00E7530F" w:rsidP="00D47BA9">
            <w:pPr>
              <w:spacing w:after="0" w:line="240" w:lineRule="auto"/>
              <w:rPr>
                <w:rFonts w:ascii="Times New Roman" w:hAnsi="Times New Roman" w:cs="Times New Roman"/>
                <w:i/>
              </w:rPr>
            </w:pPr>
            <w:r w:rsidRPr="009173C0">
              <w:rPr>
                <w:rFonts w:ascii="Times New Roman" w:hAnsi="Times New Roman" w:cs="Times New Roman"/>
                <w:iCs/>
              </w:rPr>
              <w:t>……</w:t>
            </w:r>
            <w:r w:rsidR="007A47E7" w:rsidRPr="00816B5B">
              <w:rPr>
                <w:rFonts w:ascii="Times New Roman" w:hAnsi="Times New Roman" w:cs="Times New Roman"/>
                <w:i/>
                <w:vertAlign w:val="superscript"/>
              </w:rPr>
              <w:t>3</w:t>
            </w:r>
          </w:p>
        </w:tc>
      </w:tr>
      <w:tr w:rsidR="00876AF5" w:rsidRPr="00816B5B" w14:paraId="48E14158" w14:textId="77777777" w:rsidTr="009173C0">
        <w:trPr>
          <w:trHeight w:val="572"/>
        </w:trPr>
        <w:tc>
          <w:tcPr>
            <w:tcW w:w="3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D764B" w14:textId="5E17C32C" w:rsidR="00876AF5" w:rsidRPr="00816B5B" w:rsidRDefault="00E7530F" w:rsidP="00D47BA9">
            <w:pPr>
              <w:spacing w:after="0" w:line="240" w:lineRule="auto"/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 xml:space="preserve">Описание </w:t>
            </w:r>
            <w:r w:rsidR="00876AF5" w:rsidRPr="00816B5B">
              <w:rPr>
                <w:rFonts w:ascii="Times New Roman" w:hAnsi="Times New Roman" w:cs="Times New Roman"/>
                <w:i/>
                <w:spacing w:val="6"/>
              </w:rPr>
              <w:t>на инструмента</w:t>
            </w:r>
            <w:r w:rsidRPr="00816B5B">
              <w:rPr>
                <w:rFonts w:ascii="Times New Roman" w:hAnsi="Times New Roman" w:cs="Times New Roman"/>
                <w:i/>
                <w:spacing w:val="6"/>
              </w:rPr>
              <w:t xml:space="preserve">, обект на </w:t>
            </w:r>
            <w:r w:rsidR="00854BB0">
              <w:rPr>
                <w:rFonts w:ascii="Times New Roman" w:hAnsi="Times New Roman" w:cs="Times New Roman"/>
                <w:i/>
                <w:spacing w:val="6"/>
              </w:rPr>
              <w:t>допускане до търговия</w:t>
            </w:r>
          </w:p>
        </w:tc>
        <w:tc>
          <w:tcPr>
            <w:tcW w:w="6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298EA" w14:textId="50A75B2E" w:rsidR="00876AF5" w:rsidRPr="00816B5B" w:rsidRDefault="00E7530F" w:rsidP="00D42158">
            <w:pPr>
              <w:spacing w:after="0" w:line="240" w:lineRule="auto"/>
              <w:rPr>
                <w:rFonts w:ascii="Times New Roman" w:hAnsi="Times New Roman" w:cs="Times New Roman"/>
                <w:i/>
              </w:rPr>
            </w:pPr>
            <w:r w:rsidRPr="009173C0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70ECA" w:rsidRPr="00816B5B" w14:paraId="2587C826" w14:textId="77777777" w:rsidTr="009173C0">
        <w:trPr>
          <w:trHeight w:val="572"/>
        </w:trPr>
        <w:tc>
          <w:tcPr>
            <w:tcW w:w="3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49C06" w14:textId="3F61D8A4" w:rsidR="00E70ECA" w:rsidRPr="00816B5B" w:rsidRDefault="00E70ECA" w:rsidP="00D47BA9">
            <w:pPr>
              <w:spacing w:after="0" w:line="240" w:lineRule="auto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 xml:space="preserve">Съветник </w:t>
            </w:r>
            <w:r w:rsidR="00E7530F" w:rsidRPr="00816B5B">
              <w:rPr>
                <w:rFonts w:ascii="Times New Roman" w:hAnsi="Times New Roman" w:cs="Times New Roman"/>
                <w:i/>
                <w:spacing w:val="6"/>
              </w:rPr>
              <w:t>на емитента</w:t>
            </w:r>
          </w:p>
        </w:tc>
        <w:tc>
          <w:tcPr>
            <w:tcW w:w="6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2377E" w14:textId="27C0D8C2" w:rsidR="00E70ECA" w:rsidRPr="00816B5B" w:rsidRDefault="00E7530F" w:rsidP="00D47BA9">
            <w:pPr>
              <w:spacing w:after="0" w:line="240" w:lineRule="auto"/>
              <w:rPr>
                <w:rFonts w:ascii="Times New Roman" w:hAnsi="Times New Roman" w:cs="Times New Roman"/>
                <w:i/>
              </w:rPr>
            </w:pPr>
            <w:r w:rsidRPr="009173C0">
              <w:rPr>
                <w:rFonts w:ascii="Times New Roman" w:hAnsi="Times New Roman" w:cs="Times New Roman"/>
                <w:iCs/>
              </w:rPr>
              <w:t>……</w:t>
            </w:r>
            <w:r w:rsidR="007A47E7" w:rsidRPr="00816B5B">
              <w:rPr>
                <w:rFonts w:ascii="Times New Roman" w:hAnsi="Times New Roman" w:cs="Times New Roman"/>
                <w:i/>
                <w:vertAlign w:val="superscript"/>
              </w:rPr>
              <w:t>2</w:t>
            </w:r>
          </w:p>
        </w:tc>
      </w:tr>
    </w:tbl>
    <w:p w14:paraId="65161871" w14:textId="77777777" w:rsidR="00B550A2" w:rsidRPr="00816B5B" w:rsidRDefault="00B550A2" w:rsidP="00FF7472">
      <w:pPr>
        <w:pStyle w:val="Default"/>
        <w:ind w:firstLine="708"/>
        <w:jc w:val="both"/>
        <w:rPr>
          <w:i/>
          <w:color w:val="auto"/>
        </w:rPr>
      </w:pPr>
    </w:p>
    <w:p w14:paraId="1BB4A190" w14:textId="77777777" w:rsidR="00890116" w:rsidRPr="00816B5B" w:rsidRDefault="00890116" w:rsidP="00FF7472">
      <w:pPr>
        <w:pStyle w:val="Default"/>
        <w:ind w:firstLine="709"/>
        <w:jc w:val="both"/>
        <w:rPr>
          <w:i/>
          <w:color w:val="auto"/>
        </w:rPr>
      </w:pPr>
    </w:p>
    <w:p w14:paraId="7BA6C41C" w14:textId="6A3AEF7B" w:rsidR="005F42EA" w:rsidRPr="00816B5B" w:rsidRDefault="005F42EA" w:rsidP="00D47BA9">
      <w:pPr>
        <w:pStyle w:val="Default"/>
        <w:ind w:firstLine="706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Този документ е изготвен с цел допускане </w:t>
      </w:r>
      <w:r w:rsidR="0070218C">
        <w:rPr>
          <w:i/>
          <w:color w:val="auto"/>
        </w:rPr>
        <w:t xml:space="preserve">до търговия </w:t>
      </w:r>
      <w:r w:rsidRPr="00816B5B">
        <w:rPr>
          <w:i/>
          <w:color w:val="auto"/>
        </w:rPr>
        <w:t xml:space="preserve">на емисия </w:t>
      </w:r>
      <w:r w:rsidR="0070218C">
        <w:rPr>
          <w:i/>
          <w:color w:val="auto"/>
        </w:rPr>
        <w:t>акции,</w:t>
      </w:r>
      <w:r w:rsidRPr="00816B5B">
        <w:rPr>
          <w:i/>
          <w:color w:val="auto"/>
        </w:rPr>
        <w:t xml:space="preserve"> </w:t>
      </w:r>
      <w:r w:rsidR="0070218C">
        <w:rPr>
          <w:i/>
          <w:color w:val="auto"/>
        </w:rPr>
        <w:t>издаден</w:t>
      </w:r>
      <w:r w:rsidR="00F37C85">
        <w:rPr>
          <w:i/>
          <w:color w:val="auto"/>
        </w:rPr>
        <w:t>и</w:t>
      </w:r>
      <w:r w:rsidR="0070218C">
        <w:rPr>
          <w:i/>
          <w:color w:val="auto"/>
        </w:rPr>
        <w:t xml:space="preserve"> от</w:t>
      </w:r>
      <w:r w:rsidR="0070218C" w:rsidRPr="00816B5B">
        <w:rPr>
          <w:i/>
          <w:color w:val="auto"/>
        </w:rPr>
        <w:t xml:space="preserve"> </w:t>
      </w:r>
      <w:r w:rsidR="00854BB0" w:rsidRPr="008F0378">
        <w:rPr>
          <w:iCs/>
        </w:rPr>
        <w:t>……</w:t>
      </w:r>
      <w:r w:rsidRPr="00816B5B">
        <w:rPr>
          <w:i/>
          <w:color w:val="auto"/>
          <w:vertAlign w:val="superscript"/>
        </w:rPr>
        <w:t>1</w:t>
      </w:r>
      <w:r w:rsidRPr="00816B5B">
        <w:rPr>
          <w:i/>
          <w:color w:val="auto"/>
        </w:rPr>
        <w:t xml:space="preserve">, ЕИК </w:t>
      </w:r>
      <w:r w:rsidR="00854BB0" w:rsidRPr="008F0378">
        <w:rPr>
          <w:iCs/>
        </w:rPr>
        <w:t>……</w:t>
      </w:r>
      <w:r w:rsidRPr="00816B5B">
        <w:rPr>
          <w:i/>
          <w:color w:val="auto"/>
          <w:vertAlign w:val="superscript"/>
        </w:rPr>
        <w:t>6</w:t>
      </w:r>
      <w:r w:rsidRPr="00816B5B">
        <w:rPr>
          <w:i/>
          <w:color w:val="auto"/>
        </w:rPr>
        <w:t xml:space="preserve"> на пазара за растеж на малки и средни предприятия BЕAM (</w:t>
      </w:r>
      <w:proofErr w:type="spellStart"/>
      <w:r w:rsidRPr="00816B5B">
        <w:rPr>
          <w:i/>
        </w:rPr>
        <w:t>Bulgarian</w:t>
      </w:r>
      <w:proofErr w:type="spellEnd"/>
      <w:r w:rsidRPr="00816B5B">
        <w:rPr>
          <w:i/>
        </w:rPr>
        <w:t xml:space="preserve"> Enterprise </w:t>
      </w:r>
      <w:proofErr w:type="spellStart"/>
      <w:r w:rsidRPr="00816B5B">
        <w:rPr>
          <w:i/>
        </w:rPr>
        <w:t>Accelerator</w:t>
      </w:r>
      <w:proofErr w:type="spellEnd"/>
      <w:r w:rsidRPr="00816B5B">
        <w:rPr>
          <w:i/>
        </w:rPr>
        <w:t xml:space="preserve"> Market)</w:t>
      </w:r>
      <w:r w:rsidRPr="00816B5B">
        <w:rPr>
          <w:i/>
          <w:color w:val="auto"/>
        </w:rPr>
        <w:t>.</w:t>
      </w:r>
    </w:p>
    <w:p w14:paraId="47BE6C38" w14:textId="77777777" w:rsidR="00FF7472" w:rsidRPr="00816B5B" w:rsidRDefault="00FF7472" w:rsidP="00D47BA9">
      <w:pPr>
        <w:pStyle w:val="Default"/>
        <w:ind w:firstLine="706"/>
        <w:jc w:val="both"/>
        <w:rPr>
          <w:i/>
          <w:color w:val="auto"/>
        </w:rPr>
      </w:pPr>
    </w:p>
    <w:p w14:paraId="6F4A7888" w14:textId="7AAB288E" w:rsidR="007F4D92" w:rsidRPr="00816B5B" w:rsidRDefault="007F4D92" w:rsidP="00D47BA9">
      <w:pPr>
        <w:pStyle w:val="Default"/>
        <w:ind w:firstLine="706"/>
        <w:jc w:val="both"/>
        <w:rPr>
          <w:i/>
          <w:color w:val="auto"/>
        </w:rPr>
      </w:pPr>
      <w:r w:rsidRPr="00816B5B">
        <w:rPr>
          <w:i/>
          <w:color w:val="auto"/>
        </w:rPr>
        <w:t>Този документ е одобрен с Решение на</w:t>
      </w:r>
      <w:r w:rsidR="004B7B3B" w:rsidRPr="00816B5B">
        <w:rPr>
          <w:i/>
          <w:color w:val="auto"/>
        </w:rPr>
        <w:t xml:space="preserve"> </w:t>
      </w:r>
      <w:r w:rsidR="00D42158" w:rsidRPr="00816B5B">
        <w:rPr>
          <w:i/>
        </w:rPr>
        <w:t>……</w:t>
      </w:r>
      <w:r w:rsidRPr="00816B5B">
        <w:rPr>
          <w:i/>
          <w:vertAlign w:val="superscript"/>
        </w:rPr>
        <w:t>10</w:t>
      </w:r>
      <w:r w:rsidR="004B7B3B" w:rsidRPr="00816B5B">
        <w:rPr>
          <w:i/>
          <w:color w:val="auto"/>
        </w:rPr>
        <w:t xml:space="preserve"> на</w:t>
      </w:r>
      <w:r w:rsidRPr="00816B5B">
        <w:rPr>
          <w:i/>
          <w:color w:val="auto"/>
        </w:rPr>
        <w:t xml:space="preserve"> </w:t>
      </w:r>
      <w:r w:rsidR="00D42158" w:rsidRPr="00816B5B">
        <w:rPr>
          <w:i/>
        </w:rPr>
        <w:t>……</w:t>
      </w:r>
      <w:r w:rsidRPr="00816B5B">
        <w:rPr>
          <w:i/>
          <w:vertAlign w:val="superscript"/>
        </w:rPr>
        <w:t>1</w:t>
      </w:r>
      <w:r w:rsidRPr="00816B5B">
        <w:rPr>
          <w:i/>
          <w:color w:val="auto"/>
        </w:rPr>
        <w:t xml:space="preserve"> от </w:t>
      </w:r>
      <w:r w:rsidR="00D42158" w:rsidRPr="00816B5B">
        <w:rPr>
          <w:i/>
        </w:rPr>
        <w:t>……</w:t>
      </w:r>
      <w:r w:rsidRPr="00816B5B">
        <w:rPr>
          <w:i/>
          <w:vertAlign w:val="superscript"/>
        </w:rPr>
        <w:t>9</w:t>
      </w:r>
      <w:r w:rsidR="004B7B3B" w:rsidRPr="00816B5B">
        <w:rPr>
          <w:i/>
          <w:color w:val="auto"/>
        </w:rPr>
        <w:t xml:space="preserve"> г.</w:t>
      </w:r>
    </w:p>
    <w:p w14:paraId="16FEF198" w14:textId="77777777" w:rsidR="007F4D92" w:rsidRPr="00816B5B" w:rsidRDefault="007F4D92" w:rsidP="00D47BA9">
      <w:pPr>
        <w:pStyle w:val="Default"/>
        <w:ind w:firstLine="706"/>
        <w:jc w:val="both"/>
        <w:rPr>
          <w:i/>
          <w:color w:val="auto"/>
        </w:rPr>
      </w:pPr>
    </w:p>
    <w:p w14:paraId="4D87152E" w14:textId="55CCB5F4" w:rsidR="007F4D92" w:rsidRPr="00816B5B" w:rsidRDefault="007F4D92" w:rsidP="00D47BA9">
      <w:pPr>
        <w:pStyle w:val="Default"/>
        <w:ind w:firstLine="706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Този документ е одобрен с Решение на </w:t>
      </w:r>
      <w:r w:rsidR="00D42158" w:rsidRPr="00816B5B">
        <w:rPr>
          <w:i/>
        </w:rPr>
        <w:t>……</w:t>
      </w:r>
      <w:r w:rsidR="004B7B3B" w:rsidRPr="00816B5B">
        <w:rPr>
          <w:i/>
          <w:vertAlign w:val="superscript"/>
        </w:rPr>
        <w:t>10</w:t>
      </w:r>
      <w:r w:rsidR="004B7B3B" w:rsidRPr="00816B5B">
        <w:rPr>
          <w:i/>
          <w:color w:val="auto"/>
        </w:rPr>
        <w:t xml:space="preserve"> на </w:t>
      </w:r>
      <w:r w:rsidR="00D42158" w:rsidRPr="00816B5B">
        <w:rPr>
          <w:i/>
        </w:rPr>
        <w:t>……</w:t>
      </w:r>
      <w:r w:rsidRPr="00816B5B">
        <w:rPr>
          <w:i/>
          <w:vertAlign w:val="superscript"/>
        </w:rPr>
        <w:t>2</w:t>
      </w:r>
      <w:r w:rsidRPr="00816B5B">
        <w:rPr>
          <w:i/>
          <w:color w:val="auto"/>
        </w:rPr>
        <w:t xml:space="preserve"> от </w:t>
      </w:r>
      <w:r w:rsidR="00D42158" w:rsidRPr="00816B5B">
        <w:rPr>
          <w:i/>
        </w:rPr>
        <w:t>……</w:t>
      </w:r>
      <w:r w:rsidRPr="00816B5B">
        <w:rPr>
          <w:i/>
          <w:vertAlign w:val="superscript"/>
        </w:rPr>
        <w:t>9</w:t>
      </w:r>
      <w:r w:rsidR="004B7B3B" w:rsidRPr="00816B5B">
        <w:rPr>
          <w:i/>
          <w:color w:val="auto"/>
        </w:rPr>
        <w:t xml:space="preserve"> г.</w:t>
      </w:r>
    </w:p>
    <w:p w14:paraId="5244720E" w14:textId="77777777" w:rsidR="00E279A0" w:rsidRPr="00816B5B" w:rsidRDefault="00E279A0" w:rsidP="00D47BA9">
      <w:pPr>
        <w:pStyle w:val="Default"/>
        <w:ind w:firstLine="706"/>
        <w:jc w:val="both"/>
        <w:rPr>
          <w:i/>
        </w:rPr>
      </w:pPr>
    </w:p>
    <w:p w14:paraId="26D875F4" w14:textId="77777777" w:rsidR="007F4D92" w:rsidRPr="00816B5B" w:rsidRDefault="004B7B3B" w:rsidP="00D47BA9">
      <w:pPr>
        <w:pStyle w:val="Default"/>
        <w:ind w:firstLine="706"/>
        <w:jc w:val="both"/>
        <w:rPr>
          <w:i/>
          <w:color w:val="auto"/>
        </w:rPr>
      </w:pPr>
      <w:r w:rsidRPr="00816B5B">
        <w:rPr>
          <w:i/>
        </w:rPr>
        <w:t>Лица</w:t>
      </w:r>
      <w:r w:rsidR="009E3247" w:rsidRPr="00816B5B">
        <w:rPr>
          <w:i/>
        </w:rPr>
        <w:t>,</w:t>
      </w:r>
      <w:r w:rsidRPr="00816B5B">
        <w:rPr>
          <w:i/>
        </w:rPr>
        <w:t xml:space="preserve"> участвали в съставянето му:</w:t>
      </w:r>
    </w:p>
    <w:tbl>
      <w:tblPr>
        <w:tblW w:w="10105" w:type="dxa"/>
        <w:tblInd w:w="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56"/>
        <w:gridCol w:w="6549"/>
      </w:tblGrid>
      <w:tr w:rsidR="005C1CAB" w:rsidRPr="00816B5B" w14:paraId="21E7D7F5" w14:textId="77777777" w:rsidTr="009173C0">
        <w:trPr>
          <w:trHeight w:val="498"/>
        </w:trPr>
        <w:tc>
          <w:tcPr>
            <w:tcW w:w="3556" w:type="dxa"/>
            <w:shd w:val="clear" w:color="auto" w:fill="auto"/>
            <w:noWrap/>
            <w:vAlign w:val="center"/>
            <w:hideMark/>
          </w:tcPr>
          <w:p w14:paraId="5931D693" w14:textId="77777777" w:rsidR="005C1CAB" w:rsidRPr="00816B5B" w:rsidRDefault="004B7B3B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Име и фамилия</w:t>
            </w:r>
          </w:p>
        </w:tc>
        <w:tc>
          <w:tcPr>
            <w:tcW w:w="6549" w:type="dxa"/>
            <w:shd w:val="clear" w:color="auto" w:fill="auto"/>
            <w:noWrap/>
            <w:vAlign w:val="center"/>
            <w:hideMark/>
          </w:tcPr>
          <w:p w14:paraId="6801A36F" w14:textId="296D263D" w:rsidR="005C1CAB" w:rsidRPr="00816B5B" w:rsidRDefault="000C4389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Позиция</w:t>
            </w:r>
          </w:p>
        </w:tc>
      </w:tr>
      <w:tr w:rsidR="005C1CAB" w:rsidRPr="00816B5B" w14:paraId="7AA85EFA" w14:textId="77777777" w:rsidTr="009173C0">
        <w:trPr>
          <w:trHeight w:val="424"/>
        </w:trPr>
        <w:tc>
          <w:tcPr>
            <w:tcW w:w="3556" w:type="dxa"/>
            <w:shd w:val="clear" w:color="auto" w:fill="auto"/>
            <w:noWrap/>
            <w:vAlign w:val="center"/>
            <w:hideMark/>
          </w:tcPr>
          <w:p w14:paraId="5654846E" w14:textId="5B60A868" w:rsidR="005C1CAB" w:rsidRPr="00816B5B" w:rsidRDefault="005C1CAB" w:rsidP="005F42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  <w:tc>
          <w:tcPr>
            <w:tcW w:w="6549" w:type="dxa"/>
            <w:shd w:val="clear" w:color="auto" w:fill="auto"/>
            <w:noWrap/>
            <w:vAlign w:val="center"/>
            <w:hideMark/>
          </w:tcPr>
          <w:p w14:paraId="0369532C" w14:textId="26298B1B" w:rsidR="005C1CAB" w:rsidRPr="00816B5B" w:rsidRDefault="005C1CAB" w:rsidP="005F42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</w:tr>
      <w:tr w:rsidR="007F4D92" w:rsidRPr="00816B5B" w14:paraId="5AA9F2ED" w14:textId="77777777" w:rsidTr="009173C0">
        <w:trPr>
          <w:trHeight w:val="424"/>
        </w:trPr>
        <w:tc>
          <w:tcPr>
            <w:tcW w:w="3556" w:type="dxa"/>
            <w:shd w:val="clear" w:color="auto" w:fill="auto"/>
            <w:noWrap/>
            <w:vAlign w:val="center"/>
            <w:hideMark/>
          </w:tcPr>
          <w:p w14:paraId="28508C2A" w14:textId="22CA3ED0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  <w:tc>
          <w:tcPr>
            <w:tcW w:w="6549" w:type="dxa"/>
            <w:shd w:val="clear" w:color="auto" w:fill="auto"/>
            <w:noWrap/>
            <w:vAlign w:val="center"/>
            <w:hideMark/>
          </w:tcPr>
          <w:p w14:paraId="351DFE1A" w14:textId="43D86749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</w:tr>
      <w:tr w:rsidR="007F4D92" w:rsidRPr="00816B5B" w14:paraId="0EC29C5A" w14:textId="77777777" w:rsidTr="009173C0">
        <w:trPr>
          <w:trHeight w:val="433"/>
        </w:trPr>
        <w:tc>
          <w:tcPr>
            <w:tcW w:w="3556" w:type="dxa"/>
            <w:shd w:val="clear" w:color="auto" w:fill="auto"/>
            <w:noWrap/>
            <w:vAlign w:val="center"/>
            <w:hideMark/>
          </w:tcPr>
          <w:p w14:paraId="44D952E0" w14:textId="5FFF3E6C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  <w:tc>
          <w:tcPr>
            <w:tcW w:w="6549" w:type="dxa"/>
            <w:shd w:val="clear" w:color="auto" w:fill="auto"/>
            <w:noWrap/>
            <w:vAlign w:val="center"/>
            <w:hideMark/>
          </w:tcPr>
          <w:p w14:paraId="604D40FA" w14:textId="5E0AAC72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</w:tr>
      <w:tr w:rsidR="007F4D92" w:rsidRPr="00816B5B" w14:paraId="4AC9F688" w14:textId="77777777" w:rsidTr="009173C0">
        <w:trPr>
          <w:trHeight w:val="433"/>
        </w:trPr>
        <w:tc>
          <w:tcPr>
            <w:tcW w:w="3556" w:type="dxa"/>
            <w:shd w:val="clear" w:color="auto" w:fill="auto"/>
            <w:noWrap/>
            <w:vAlign w:val="center"/>
            <w:hideMark/>
          </w:tcPr>
          <w:p w14:paraId="5AF4E0E4" w14:textId="5A866AE1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  <w:tc>
          <w:tcPr>
            <w:tcW w:w="6549" w:type="dxa"/>
            <w:shd w:val="clear" w:color="auto" w:fill="auto"/>
            <w:noWrap/>
            <w:vAlign w:val="center"/>
            <w:hideMark/>
          </w:tcPr>
          <w:p w14:paraId="7F646D81" w14:textId="71BF0EEE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</w:tr>
      <w:tr w:rsidR="007F4D92" w:rsidRPr="00816B5B" w14:paraId="06CE90D9" w14:textId="77777777" w:rsidTr="009173C0">
        <w:trPr>
          <w:trHeight w:val="424"/>
        </w:trPr>
        <w:tc>
          <w:tcPr>
            <w:tcW w:w="3556" w:type="dxa"/>
            <w:shd w:val="clear" w:color="auto" w:fill="auto"/>
            <w:noWrap/>
            <w:vAlign w:val="center"/>
            <w:hideMark/>
          </w:tcPr>
          <w:p w14:paraId="4103A53C" w14:textId="49ACAE75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  <w:tc>
          <w:tcPr>
            <w:tcW w:w="6549" w:type="dxa"/>
            <w:shd w:val="clear" w:color="auto" w:fill="auto"/>
            <w:noWrap/>
            <w:vAlign w:val="center"/>
            <w:hideMark/>
          </w:tcPr>
          <w:p w14:paraId="43E6C2DE" w14:textId="00AD8ADC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</w:tr>
      <w:tr w:rsidR="007F4D92" w:rsidRPr="00816B5B" w14:paraId="19F6E95D" w14:textId="77777777" w:rsidTr="009173C0">
        <w:trPr>
          <w:trHeight w:val="433"/>
        </w:trPr>
        <w:tc>
          <w:tcPr>
            <w:tcW w:w="3556" w:type="dxa"/>
            <w:shd w:val="clear" w:color="auto" w:fill="auto"/>
            <w:noWrap/>
            <w:vAlign w:val="center"/>
            <w:hideMark/>
          </w:tcPr>
          <w:p w14:paraId="3D979246" w14:textId="1CB4D0EC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  <w:tc>
          <w:tcPr>
            <w:tcW w:w="6549" w:type="dxa"/>
            <w:shd w:val="clear" w:color="auto" w:fill="auto"/>
            <w:noWrap/>
            <w:vAlign w:val="center"/>
            <w:hideMark/>
          </w:tcPr>
          <w:p w14:paraId="7AD35F2B" w14:textId="5FBFADA6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</w:tr>
      <w:tr w:rsidR="007F4D92" w:rsidRPr="00816B5B" w14:paraId="591EC07A" w14:textId="77777777" w:rsidTr="009173C0">
        <w:trPr>
          <w:trHeight w:val="424"/>
        </w:trPr>
        <w:tc>
          <w:tcPr>
            <w:tcW w:w="3556" w:type="dxa"/>
            <w:shd w:val="clear" w:color="auto" w:fill="auto"/>
            <w:noWrap/>
            <w:vAlign w:val="center"/>
            <w:hideMark/>
          </w:tcPr>
          <w:p w14:paraId="30634843" w14:textId="57759C52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  <w:tc>
          <w:tcPr>
            <w:tcW w:w="6549" w:type="dxa"/>
            <w:shd w:val="clear" w:color="auto" w:fill="auto"/>
            <w:noWrap/>
            <w:vAlign w:val="center"/>
            <w:hideMark/>
          </w:tcPr>
          <w:p w14:paraId="6BD80402" w14:textId="55FAE43B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</w:tr>
    </w:tbl>
    <w:p w14:paraId="0BCAFCFD" w14:textId="77777777" w:rsidR="00747127" w:rsidRPr="00816B5B" w:rsidRDefault="00747127" w:rsidP="00A6104E">
      <w:pPr>
        <w:ind w:firstLine="708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816B5B">
        <w:rPr>
          <w:rFonts w:ascii="Times New Roman" w:hAnsi="Times New Roman" w:cs="Times New Roman"/>
          <w:b/>
          <w:i/>
          <w:sz w:val="24"/>
          <w:szCs w:val="24"/>
        </w:rPr>
        <w:br w:type="page"/>
      </w:r>
    </w:p>
    <w:p w14:paraId="05582246" w14:textId="77777777" w:rsidR="00AF377E" w:rsidRPr="00816B5B" w:rsidRDefault="00AF377E" w:rsidP="003A2C6E">
      <w:pPr>
        <w:pStyle w:val="Default"/>
        <w:ind w:firstLine="709"/>
        <w:jc w:val="both"/>
        <w:rPr>
          <w:i/>
          <w:color w:val="auto"/>
          <w:sz w:val="28"/>
          <w:szCs w:val="28"/>
        </w:rPr>
      </w:pPr>
    </w:p>
    <w:p w14:paraId="212778ED" w14:textId="77777777" w:rsidR="00AF377E" w:rsidRPr="00816B5B" w:rsidRDefault="00AF377E" w:rsidP="003A2C6E">
      <w:pPr>
        <w:pStyle w:val="Default"/>
        <w:ind w:firstLine="709"/>
        <w:jc w:val="both"/>
        <w:rPr>
          <w:i/>
          <w:color w:val="auto"/>
          <w:sz w:val="28"/>
          <w:szCs w:val="28"/>
        </w:rPr>
      </w:pPr>
      <w:r w:rsidRPr="00816B5B">
        <w:rPr>
          <w:i/>
          <w:color w:val="auto"/>
          <w:sz w:val="28"/>
          <w:szCs w:val="28"/>
        </w:rPr>
        <w:t>Пазарът за растеж BЕAM не е регулиран пазар по смисъла на Закона за пазарите на финансови инструменти.</w:t>
      </w:r>
    </w:p>
    <w:p w14:paraId="0256D6FF" w14:textId="77777777" w:rsidR="00AF377E" w:rsidRPr="00816B5B" w:rsidRDefault="00AF377E" w:rsidP="003A2C6E">
      <w:pPr>
        <w:pStyle w:val="Default"/>
        <w:ind w:firstLine="709"/>
        <w:jc w:val="both"/>
        <w:rPr>
          <w:i/>
          <w:color w:val="auto"/>
          <w:sz w:val="28"/>
          <w:szCs w:val="28"/>
        </w:rPr>
      </w:pPr>
    </w:p>
    <w:p w14:paraId="58829F45" w14:textId="77777777" w:rsidR="00AF377E" w:rsidRPr="00816B5B" w:rsidRDefault="00AF377E" w:rsidP="003A2C6E">
      <w:pPr>
        <w:pStyle w:val="Default"/>
        <w:ind w:firstLine="709"/>
        <w:jc w:val="both"/>
        <w:rPr>
          <w:i/>
          <w:color w:val="auto"/>
          <w:sz w:val="28"/>
          <w:szCs w:val="28"/>
        </w:rPr>
      </w:pPr>
      <w:r w:rsidRPr="00816B5B">
        <w:rPr>
          <w:i/>
          <w:color w:val="auto"/>
          <w:sz w:val="28"/>
          <w:szCs w:val="28"/>
        </w:rPr>
        <w:t>Допускането на финансови инструменти до търговия на пазара за растеж BЕAM не следва да се счита за еквивалентно на допускането на финансови инструменти на регулирания пазар, организиран о</w:t>
      </w:r>
      <w:r w:rsidR="00E279A0" w:rsidRPr="00816B5B">
        <w:rPr>
          <w:i/>
          <w:color w:val="auto"/>
          <w:sz w:val="28"/>
          <w:szCs w:val="28"/>
        </w:rPr>
        <w:t>т “Българска фондова борса” АД.</w:t>
      </w:r>
    </w:p>
    <w:p w14:paraId="26250179" w14:textId="77777777" w:rsidR="00AF377E" w:rsidRPr="00816B5B" w:rsidRDefault="00AF377E" w:rsidP="003A2C6E">
      <w:pPr>
        <w:pStyle w:val="Default"/>
        <w:ind w:firstLine="709"/>
        <w:jc w:val="both"/>
        <w:rPr>
          <w:i/>
          <w:color w:val="auto"/>
          <w:sz w:val="28"/>
          <w:szCs w:val="28"/>
        </w:rPr>
      </w:pPr>
    </w:p>
    <w:p w14:paraId="74B63C8C" w14:textId="77777777" w:rsidR="00AF377E" w:rsidRPr="00816B5B" w:rsidRDefault="00AF377E" w:rsidP="003A2C6E">
      <w:pPr>
        <w:pStyle w:val="Default"/>
        <w:ind w:firstLine="709"/>
        <w:jc w:val="both"/>
        <w:rPr>
          <w:i/>
          <w:color w:val="auto"/>
          <w:sz w:val="28"/>
          <w:szCs w:val="28"/>
        </w:rPr>
      </w:pPr>
      <w:r w:rsidRPr="00816B5B">
        <w:rPr>
          <w:i/>
          <w:color w:val="auto"/>
          <w:sz w:val="28"/>
          <w:szCs w:val="28"/>
        </w:rPr>
        <w:t>Инвеститорите следва да са запознати с рисковете, свързани с инвестициите във финансови инструменти, допуснати до търговия на пазара за растеж BЕAM и преди да вземат решение за инвестиране, при необходимост да потърсят допълнителна информация или професионална консултация.</w:t>
      </w:r>
    </w:p>
    <w:p w14:paraId="0E3DAC8A" w14:textId="77777777" w:rsidR="00AF377E" w:rsidRPr="00816B5B" w:rsidRDefault="00AF377E" w:rsidP="003A2C6E">
      <w:pPr>
        <w:pStyle w:val="Default"/>
        <w:ind w:firstLine="709"/>
        <w:jc w:val="both"/>
        <w:rPr>
          <w:i/>
          <w:color w:val="auto"/>
          <w:sz w:val="28"/>
          <w:szCs w:val="28"/>
        </w:rPr>
      </w:pPr>
    </w:p>
    <w:p w14:paraId="6F10F057" w14:textId="77777777" w:rsidR="00AF377E" w:rsidRPr="00816B5B" w:rsidRDefault="00AF377E" w:rsidP="003A2C6E">
      <w:pPr>
        <w:pStyle w:val="Default"/>
        <w:ind w:firstLine="709"/>
        <w:jc w:val="both"/>
        <w:rPr>
          <w:i/>
          <w:color w:val="auto"/>
          <w:sz w:val="28"/>
          <w:szCs w:val="28"/>
        </w:rPr>
      </w:pPr>
      <w:r w:rsidRPr="00816B5B">
        <w:rPr>
          <w:i/>
          <w:color w:val="auto"/>
          <w:sz w:val="28"/>
          <w:szCs w:val="28"/>
        </w:rPr>
        <w:t>“Българска фондова борса” АД, като организатор на пазара за растеж BЕAM, не одобрява и не носи отговорност за съдържанието на този документ за допускане по отношение на изложените факти и обстоятелства, достоверността, точността и пълнотата на информацията, предоставена в него, както и по отношение на съответствието на тази информация с приложимите нормативни актове.</w:t>
      </w:r>
    </w:p>
    <w:p w14:paraId="77E11B02" w14:textId="77777777" w:rsidR="007F4D92" w:rsidRPr="00816B5B" w:rsidRDefault="007F4D92" w:rsidP="003A2C6E">
      <w:pPr>
        <w:pStyle w:val="Default"/>
        <w:ind w:firstLine="709"/>
        <w:jc w:val="both"/>
        <w:rPr>
          <w:i/>
          <w:color w:val="auto"/>
          <w:sz w:val="28"/>
          <w:szCs w:val="28"/>
        </w:rPr>
      </w:pPr>
    </w:p>
    <w:p w14:paraId="11D62107" w14:textId="77777777" w:rsidR="007F4D92" w:rsidRPr="00816B5B" w:rsidRDefault="007F4D92" w:rsidP="003A2C6E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28"/>
          <w:szCs w:val="28"/>
        </w:rPr>
      </w:pPr>
      <w:r w:rsidRPr="00816B5B">
        <w:rPr>
          <w:rFonts w:ascii="Times New Roman" w:hAnsi="Times New Roman" w:cs="Times New Roman"/>
          <w:i/>
          <w:sz w:val="28"/>
          <w:szCs w:val="28"/>
        </w:rPr>
        <w:t>Правилата на Пазара за растеж на МСП BEAM могат да бъдат намерени на интернет страницата на Българска фондова борса АД</w:t>
      </w:r>
      <w:r w:rsidR="00A30679" w:rsidRPr="00816B5B">
        <w:rPr>
          <w:rFonts w:ascii="Times New Roman" w:hAnsi="Times New Roman" w:cs="Times New Roman"/>
          <w:i/>
          <w:sz w:val="28"/>
          <w:szCs w:val="28"/>
        </w:rPr>
        <w:t>:</w:t>
      </w:r>
      <w:r w:rsidRPr="00816B5B">
        <w:rPr>
          <w:rFonts w:ascii="Times New Roman" w:hAnsi="Times New Roman" w:cs="Times New Roman"/>
          <w:i/>
          <w:sz w:val="28"/>
          <w:szCs w:val="28"/>
        </w:rPr>
        <w:t xml:space="preserve"> </w:t>
      </w:r>
      <w:hyperlink r:id="rId8" w:history="1">
        <w:r w:rsidR="00C209F8" w:rsidRPr="00816B5B">
          <w:rPr>
            <w:rStyle w:val="Hyperlink"/>
            <w:rFonts w:ascii="Times New Roman" w:hAnsi="Times New Roman" w:cs="Times New Roman"/>
            <w:i/>
            <w:sz w:val="28"/>
            <w:szCs w:val="28"/>
          </w:rPr>
          <w:t>https://</w:t>
        </w:r>
        <w:r w:rsidR="00C209F8" w:rsidRPr="009173C0">
          <w:rPr>
            <w:rStyle w:val="Hyperlink"/>
            <w:rFonts w:ascii="Times New Roman" w:hAnsi="Times New Roman" w:cs="Times New Roman"/>
            <w:i/>
            <w:sz w:val="28"/>
            <w:szCs w:val="28"/>
          </w:rPr>
          <w:t>www</w:t>
        </w:r>
        <w:r w:rsidR="00C209F8" w:rsidRPr="00816B5B">
          <w:rPr>
            <w:rStyle w:val="Hyperlink"/>
            <w:rFonts w:ascii="Times New Roman" w:hAnsi="Times New Roman" w:cs="Times New Roman"/>
            <w:i/>
            <w:sz w:val="28"/>
            <w:szCs w:val="28"/>
          </w:rPr>
          <w:t>.bse-sofia.bg/bg/beam-market-rules</w:t>
        </w:r>
      </w:hyperlink>
    </w:p>
    <w:p w14:paraId="5EBDC269" w14:textId="77777777" w:rsidR="00C209F8" w:rsidRPr="00816B5B" w:rsidRDefault="00C209F8" w:rsidP="003A2C6E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14:paraId="30D8312E" w14:textId="77777777" w:rsidR="004B7B3B" w:rsidRPr="00816B5B" w:rsidRDefault="004B7B3B" w:rsidP="003A2C6E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28"/>
          <w:szCs w:val="28"/>
        </w:rPr>
      </w:pPr>
      <w:r w:rsidRPr="00816B5B">
        <w:rPr>
          <w:rFonts w:ascii="Times New Roman" w:hAnsi="Times New Roman" w:cs="Times New Roman"/>
          <w:i/>
          <w:sz w:val="28"/>
          <w:szCs w:val="28"/>
        </w:rPr>
        <w:t>Съобщения относно емисията</w:t>
      </w:r>
      <w:r w:rsidR="00A30679" w:rsidRPr="00816B5B">
        <w:rPr>
          <w:rFonts w:ascii="Times New Roman" w:hAnsi="Times New Roman" w:cs="Times New Roman"/>
          <w:i/>
          <w:sz w:val="28"/>
          <w:szCs w:val="28"/>
        </w:rPr>
        <w:t>,</w:t>
      </w:r>
      <w:r w:rsidRPr="00816B5B">
        <w:rPr>
          <w:rFonts w:ascii="Times New Roman" w:hAnsi="Times New Roman" w:cs="Times New Roman"/>
          <w:i/>
          <w:sz w:val="28"/>
          <w:szCs w:val="28"/>
        </w:rPr>
        <w:t xml:space="preserve"> обект на този документ за допускане</w:t>
      </w:r>
      <w:r w:rsidR="00A30679" w:rsidRPr="00816B5B">
        <w:rPr>
          <w:rFonts w:ascii="Times New Roman" w:hAnsi="Times New Roman" w:cs="Times New Roman"/>
          <w:i/>
          <w:sz w:val="28"/>
          <w:szCs w:val="28"/>
        </w:rPr>
        <w:t>,</w:t>
      </w:r>
      <w:r w:rsidRPr="00816B5B">
        <w:rPr>
          <w:rFonts w:ascii="Times New Roman" w:hAnsi="Times New Roman" w:cs="Times New Roman"/>
          <w:i/>
          <w:sz w:val="28"/>
          <w:szCs w:val="28"/>
        </w:rPr>
        <w:t xml:space="preserve"> могат да бъдат намерени на интернет страницата на Българска фондова борса АД на адрес</w:t>
      </w:r>
      <w:r w:rsidR="00A30679" w:rsidRPr="00816B5B">
        <w:rPr>
          <w:rFonts w:ascii="Times New Roman" w:hAnsi="Times New Roman" w:cs="Times New Roman"/>
          <w:i/>
          <w:sz w:val="28"/>
          <w:szCs w:val="28"/>
        </w:rPr>
        <w:t>:</w:t>
      </w:r>
      <w:r w:rsidRPr="00816B5B">
        <w:rPr>
          <w:rFonts w:ascii="Times New Roman" w:hAnsi="Times New Roman" w:cs="Times New Roman"/>
          <w:i/>
          <w:sz w:val="28"/>
          <w:szCs w:val="28"/>
        </w:rPr>
        <w:t xml:space="preserve"> </w:t>
      </w:r>
      <w:hyperlink r:id="rId9" w:history="1">
        <w:r w:rsidR="00C209F8" w:rsidRPr="00816B5B">
          <w:rPr>
            <w:rStyle w:val="Hyperlink"/>
            <w:rFonts w:ascii="Times New Roman" w:hAnsi="Times New Roman" w:cs="Times New Roman"/>
            <w:i/>
            <w:sz w:val="28"/>
            <w:szCs w:val="28"/>
          </w:rPr>
          <w:t>https://</w:t>
        </w:r>
        <w:r w:rsidR="00C209F8" w:rsidRPr="009173C0">
          <w:rPr>
            <w:rStyle w:val="Hyperlink"/>
            <w:rFonts w:ascii="Times New Roman" w:hAnsi="Times New Roman" w:cs="Times New Roman"/>
            <w:i/>
            <w:sz w:val="28"/>
            <w:szCs w:val="28"/>
          </w:rPr>
          <w:t>www</w:t>
        </w:r>
        <w:r w:rsidR="00C209F8" w:rsidRPr="00816B5B">
          <w:rPr>
            <w:rStyle w:val="Hyperlink"/>
            <w:rFonts w:ascii="Times New Roman" w:hAnsi="Times New Roman" w:cs="Times New Roman"/>
            <w:i/>
            <w:sz w:val="28"/>
            <w:szCs w:val="28"/>
          </w:rPr>
          <w:t>.bse-sofia.bg/bg/beam-news</w:t>
        </w:r>
      </w:hyperlink>
    </w:p>
    <w:p w14:paraId="70E36EED" w14:textId="77777777" w:rsidR="00C209F8" w:rsidRPr="00816B5B" w:rsidRDefault="00C209F8" w:rsidP="003A2C6E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28"/>
          <w:szCs w:val="28"/>
        </w:rPr>
      </w:pPr>
    </w:p>
    <w:p w14:paraId="6023634C" w14:textId="77777777" w:rsidR="004B7B3B" w:rsidRPr="00816B5B" w:rsidRDefault="004B7B3B" w:rsidP="003A2C6E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28"/>
          <w:szCs w:val="28"/>
        </w:rPr>
      </w:pPr>
      <w:r w:rsidRPr="00816B5B">
        <w:rPr>
          <w:rFonts w:ascii="Times New Roman" w:hAnsi="Times New Roman" w:cs="Times New Roman"/>
          <w:i/>
          <w:sz w:val="28"/>
          <w:szCs w:val="28"/>
        </w:rPr>
        <w:t xml:space="preserve">За контакт с Пазара за растеж на МСП BEAM: </w:t>
      </w:r>
      <w:r w:rsidRPr="009173C0">
        <w:rPr>
          <w:rFonts w:ascii="Times New Roman" w:hAnsi="Times New Roman" w:cs="Times New Roman"/>
          <w:i/>
          <w:sz w:val="28"/>
          <w:szCs w:val="28"/>
        </w:rPr>
        <w:t>beam</w:t>
      </w:r>
      <w:r w:rsidRPr="00816B5B">
        <w:rPr>
          <w:rFonts w:ascii="Times New Roman" w:hAnsi="Times New Roman" w:cs="Times New Roman"/>
          <w:i/>
          <w:sz w:val="28"/>
          <w:szCs w:val="28"/>
        </w:rPr>
        <w:t>@</w:t>
      </w:r>
      <w:r w:rsidRPr="009173C0">
        <w:rPr>
          <w:rFonts w:ascii="Times New Roman" w:hAnsi="Times New Roman" w:cs="Times New Roman"/>
          <w:i/>
          <w:sz w:val="28"/>
          <w:szCs w:val="28"/>
        </w:rPr>
        <w:t>bse</w:t>
      </w:r>
      <w:r w:rsidRPr="00816B5B">
        <w:rPr>
          <w:rFonts w:ascii="Times New Roman" w:hAnsi="Times New Roman" w:cs="Times New Roman"/>
          <w:i/>
          <w:sz w:val="28"/>
          <w:szCs w:val="28"/>
        </w:rPr>
        <w:t>-</w:t>
      </w:r>
      <w:r w:rsidRPr="009173C0">
        <w:rPr>
          <w:rFonts w:ascii="Times New Roman" w:hAnsi="Times New Roman" w:cs="Times New Roman"/>
          <w:i/>
          <w:sz w:val="28"/>
          <w:szCs w:val="28"/>
        </w:rPr>
        <w:t>sofia</w:t>
      </w:r>
      <w:r w:rsidRPr="00816B5B">
        <w:rPr>
          <w:rFonts w:ascii="Times New Roman" w:hAnsi="Times New Roman" w:cs="Times New Roman"/>
          <w:i/>
          <w:sz w:val="28"/>
          <w:szCs w:val="28"/>
        </w:rPr>
        <w:t>.</w:t>
      </w:r>
      <w:r w:rsidRPr="009173C0">
        <w:rPr>
          <w:rFonts w:ascii="Times New Roman" w:hAnsi="Times New Roman" w:cs="Times New Roman"/>
          <w:i/>
          <w:sz w:val="28"/>
          <w:szCs w:val="28"/>
        </w:rPr>
        <w:t>bg</w:t>
      </w:r>
    </w:p>
    <w:p w14:paraId="48A53559" w14:textId="77777777" w:rsidR="00AF377E" w:rsidRPr="00816B5B" w:rsidRDefault="00AF377E">
      <w:pPr>
        <w:rPr>
          <w:rFonts w:ascii="Times New Roman" w:hAnsi="Times New Roman" w:cs="Times New Roman"/>
          <w:i/>
          <w:sz w:val="24"/>
          <w:szCs w:val="24"/>
        </w:rPr>
      </w:pPr>
      <w:r w:rsidRPr="00816B5B">
        <w:rPr>
          <w:rFonts w:ascii="Times New Roman" w:hAnsi="Times New Roman" w:cs="Times New Roman"/>
          <w:i/>
          <w:sz w:val="24"/>
          <w:szCs w:val="24"/>
        </w:rPr>
        <w:br w:type="page"/>
      </w:r>
    </w:p>
    <w:p w14:paraId="04FC6FE7" w14:textId="77777777" w:rsidR="003E1ADF" w:rsidRPr="00816B5B" w:rsidRDefault="003E1ADF" w:rsidP="0086656D">
      <w:pPr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635D98DA" w14:textId="77777777" w:rsidR="00E14A40" w:rsidRPr="00816B5B" w:rsidRDefault="00075F72" w:rsidP="0086656D">
      <w:pPr>
        <w:jc w:val="center"/>
        <w:rPr>
          <w:rFonts w:ascii="Times New Roman" w:hAnsi="Times New Roman" w:cs="Times New Roman"/>
          <w:b/>
          <w:i/>
          <w:spacing w:val="6"/>
          <w:sz w:val="28"/>
          <w:szCs w:val="28"/>
        </w:rPr>
      </w:pPr>
      <w:r w:rsidRPr="00816B5B">
        <w:rPr>
          <w:rFonts w:ascii="Times New Roman" w:hAnsi="Times New Roman" w:cs="Times New Roman"/>
          <w:b/>
          <w:i/>
          <w:spacing w:val="6"/>
          <w:sz w:val="28"/>
          <w:szCs w:val="28"/>
        </w:rPr>
        <w:t>СЪДЪРЖАНИЕ</w:t>
      </w:r>
    </w:p>
    <w:p w14:paraId="18BDDC48" w14:textId="77777777" w:rsidR="00596790" w:rsidRPr="00816B5B" w:rsidRDefault="00596790" w:rsidP="0086656D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</w:p>
    <w:sdt>
      <w:sdtPr>
        <w:rPr>
          <w:rFonts w:asciiTheme="minorHAnsi" w:eastAsiaTheme="minorHAnsi" w:hAnsiTheme="minorHAnsi" w:cs="Times New Roman"/>
          <w:b w:val="0"/>
          <w:bCs w:val="0"/>
          <w:i/>
          <w:color w:val="auto"/>
          <w:sz w:val="22"/>
          <w:szCs w:val="22"/>
          <w:lang w:val="bg-BG"/>
        </w:rPr>
        <w:id w:val="91590140"/>
        <w:docPartObj>
          <w:docPartGallery w:val="Table of Contents"/>
          <w:docPartUnique/>
        </w:docPartObj>
      </w:sdtPr>
      <w:sdtEndPr/>
      <w:sdtContent>
        <w:p w14:paraId="46B87E03" w14:textId="77777777" w:rsidR="00954C9E" w:rsidRPr="009173C0" w:rsidRDefault="00954C9E" w:rsidP="00811D32">
          <w:pPr>
            <w:pStyle w:val="TOCHeading"/>
            <w:spacing w:before="240" w:after="360" w:line="240" w:lineRule="auto"/>
            <w:rPr>
              <w:rFonts w:cs="Times New Roman"/>
              <w:i/>
              <w:color w:val="auto"/>
              <w:lang w:val="bg-BG"/>
            </w:rPr>
          </w:pPr>
        </w:p>
        <w:p w14:paraId="2EC71A59" w14:textId="77777777" w:rsidR="00E279A0" w:rsidRPr="009173C0" w:rsidRDefault="0095298D" w:rsidP="00B61532">
          <w:pPr>
            <w:pStyle w:val="TOC1"/>
            <w:rPr>
              <w:noProof/>
            </w:rPr>
          </w:pPr>
          <w:r w:rsidRPr="00816B5B">
            <w:rPr>
              <w:sz w:val="28"/>
              <w:szCs w:val="28"/>
            </w:rPr>
            <w:fldChar w:fldCharType="begin"/>
          </w:r>
          <w:r w:rsidR="00954C9E" w:rsidRPr="009173C0">
            <w:rPr>
              <w:sz w:val="28"/>
              <w:szCs w:val="28"/>
            </w:rPr>
            <w:instrText xml:space="preserve"> TOC \o "1-3" \h \z \u </w:instrText>
          </w:r>
          <w:r w:rsidRPr="00816B5B">
            <w:rPr>
              <w:sz w:val="28"/>
              <w:szCs w:val="28"/>
            </w:rPr>
            <w:fldChar w:fldCharType="separate"/>
          </w:r>
          <w:hyperlink w:anchor="_Toc32923509" w:history="1">
            <w:r w:rsidR="00E279A0" w:rsidRPr="009173C0">
              <w:rPr>
                <w:rStyle w:val="Hyperlink"/>
                <w:rFonts w:ascii="Times New Roman" w:hAnsi="Times New Roman" w:cs="Times New Roman"/>
                <w:i/>
                <w:noProof/>
                <w:lang w:val="bg-BG"/>
              </w:rPr>
              <w:t>I. ВЪВЕДЕНИЕ</w:t>
            </w:r>
            <w:r w:rsidR="00E279A0" w:rsidRPr="009173C0">
              <w:rPr>
                <w:noProof/>
                <w:webHidden/>
              </w:rPr>
              <w:tab/>
            </w:r>
            <w:r w:rsidRPr="009173C0">
              <w:rPr>
                <w:noProof/>
                <w:webHidden/>
              </w:rPr>
              <w:fldChar w:fldCharType="begin"/>
            </w:r>
            <w:r w:rsidR="00E279A0" w:rsidRPr="009173C0">
              <w:rPr>
                <w:noProof/>
                <w:webHidden/>
              </w:rPr>
              <w:instrText xml:space="preserve"> PAGEREF _Toc32923509 \h </w:instrText>
            </w:r>
            <w:r w:rsidRPr="009173C0">
              <w:rPr>
                <w:noProof/>
                <w:webHidden/>
              </w:rPr>
            </w:r>
            <w:r w:rsidRPr="009173C0">
              <w:rPr>
                <w:noProof/>
                <w:webHidden/>
              </w:rPr>
              <w:fldChar w:fldCharType="separate"/>
            </w:r>
            <w:r w:rsidR="00E279A0" w:rsidRPr="009173C0">
              <w:rPr>
                <w:noProof/>
                <w:webHidden/>
              </w:rPr>
              <w:t>4</w:t>
            </w:r>
            <w:r w:rsidRPr="009173C0">
              <w:rPr>
                <w:noProof/>
                <w:webHidden/>
              </w:rPr>
              <w:fldChar w:fldCharType="end"/>
            </w:r>
          </w:hyperlink>
        </w:p>
        <w:p w14:paraId="274A9955" w14:textId="77777777" w:rsidR="00E279A0" w:rsidRPr="009173C0" w:rsidRDefault="00CA492C" w:rsidP="00B61532">
          <w:pPr>
            <w:pStyle w:val="TOC1"/>
            <w:rPr>
              <w:noProof/>
            </w:rPr>
          </w:pPr>
          <w:hyperlink w:anchor="_Toc32923510" w:history="1">
            <w:r w:rsidR="00E279A0" w:rsidRPr="009173C0">
              <w:rPr>
                <w:rStyle w:val="Hyperlink"/>
                <w:rFonts w:ascii="Times New Roman" w:hAnsi="Times New Roman" w:cs="Times New Roman"/>
                <w:i/>
                <w:noProof/>
                <w:lang w:val="bg-BG"/>
              </w:rPr>
              <w:t>II. РИСКОВИ ФАКТОРИ</w:t>
            </w:r>
            <w:r w:rsidR="00E279A0" w:rsidRPr="009173C0">
              <w:rPr>
                <w:noProof/>
                <w:webHidden/>
              </w:rPr>
              <w:tab/>
            </w:r>
            <w:r w:rsidR="0095298D" w:rsidRPr="009173C0">
              <w:rPr>
                <w:noProof/>
                <w:webHidden/>
              </w:rPr>
              <w:fldChar w:fldCharType="begin"/>
            </w:r>
            <w:r w:rsidR="00E279A0" w:rsidRPr="009173C0">
              <w:rPr>
                <w:noProof/>
                <w:webHidden/>
              </w:rPr>
              <w:instrText xml:space="preserve"> PAGEREF _Toc32923510 \h </w:instrText>
            </w:r>
            <w:r w:rsidR="0095298D" w:rsidRPr="009173C0">
              <w:rPr>
                <w:noProof/>
                <w:webHidden/>
              </w:rPr>
            </w:r>
            <w:r w:rsidR="0095298D" w:rsidRPr="009173C0">
              <w:rPr>
                <w:noProof/>
                <w:webHidden/>
              </w:rPr>
              <w:fldChar w:fldCharType="separate"/>
            </w:r>
            <w:r w:rsidR="00E279A0" w:rsidRPr="009173C0">
              <w:rPr>
                <w:noProof/>
                <w:webHidden/>
              </w:rPr>
              <w:t>5</w:t>
            </w:r>
            <w:r w:rsidR="0095298D" w:rsidRPr="009173C0">
              <w:rPr>
                <w:noProof/>
                <w:webHidden/>
              </w:rPr>
              <w:fldChar w:fldCharType="end"/>
            </w:r>
          </w:hyperlink>
        </w:p>
        <w:p w14:paraId="73E912EA" w14:textId="77777777" w:rsidR="00E279A0" w:rsidRPr="009173C0" w:rsidRDefault="00CA492C" w:rsidP="00B61532">
          <w:pPr>
            <w:pStyle w:val="TOC1"/>
            <w:rPr>
              <w:noProof/>
            </w:rPr>
          </w:pPr>
          <w:hyperlink w:anchor="_Toc32923511" w:history="1">
            <w:r w:rsidR="00E279A0" w:rsidRPr="009173C0">
              <w:rPr>
                <w:rStyle w:val="Hyperlink"/>
                <w:rFonts w:ascii="Times New Roman" w:hAnsi="Times New Roman" w:cs="Times New Roman"/>
                <w:i/>
                <w:noProof/>
                <w:lang w:val="bg-BG"/>
              </w:rPr>
              <w:t>III. ДЕКЛАРАЦИЯ ОТ ЕМИТЕНТА</w:t>
            </w:r>
            <w:r w:rsidR="00E279A0" w:rsidRPr="009173C0">
              <w:rPr>
                <w:noProof/>
                <w:webHidden/>
              </w:rPr>
              <w:tab/>
            </w:r>
            <w:r w:rsidR="0095298D" w:rsidRPr="009173C0">
              <w:rPr>
                <w:noProof/>
                <w:webHidden/>
              </w:rPr>
              <w:fldChar w:fldCharType="begin"/>
            </w:r>
            <w:r w:rsidR="00E279A0" w:rsidRPr="009173C0">
              <w:rPr>
                <w:noProof/>
                <w:webHidden/>
              </w:rPr>
              <w:instrText xml:space="preserve"> PAGEREF _Toc32923511 \h </w:instrText>
            </w:r>
            <w:r w:rsidR="0095298D" w:rsidRPr="009173C0">
              <w:rPr>
                <w:noProof/>
                <w:webHidden/>
              </w:rPr>
            </w:r>
            <w:r w:rsidR="0095298D" w:rsidRPr="009173C0">
              <w:rPr>
                <w:noProof/>
                <w:webHidden/>
              </w:rPr>
              <w:fldChar w:fldCharType="separate"/>
            </w:r>
            <w:r w:rsidR="00E279A0" w:rsidRPr="009173C0">
              <w:rPr>
                <w:noProof/>
                <w:webHidden/>
              </w:rPr>
              <w:t>6</w:t>
            </w:r>
            <w:r w:rsidR="0095298D" w:rsidRPr="009173C0">
              <w:rPr>
                <w:noProof/>
                <w:webHidden/>
              </w:rPr>
              <w:fldChar w:fldCharType="end"/>
            </w:r>
          </w:hyperlink>
        </w:p>
        <w:p w14:paraId="4F878E52" w14:textId="77777777" w:rsidR="00E279A0" w:rsidRPr="009173C0" w:rsidRDefault="00CA492C" w:rsidP="00B61532">
          <w:pPr>
            <w:pStyle w:val="TOC1"/>
            <w:rPr>
              <w:noProof/>
            </w:rPr>
          </w:pPr>
          <w:hyperlink w:anchor="_Toc32923512" w:history="1">
            <w:r w:rsidR="00E279A0" w:rsidRPr="009173C0">
              <w:rPr>
                <w:rStyle w:val="Hyperlink"/>
                <w:rFonts w:ascii="Times New Roman" w:hAnsi="Times New Roman" w:cs="Times New Roman"/>
                <w:i/>
                <w:noProof/>
                <w:lang w:val="bg-BG"/>
              </w:rPr>
              <w:t>IV. ДЕКЛАРАЦИЯ ОТ СЪВЕТНИКА</w:t>
            </w:r>
            <w:r w:rsidR="00E279A0" w:rsidRPr="009173C0">
              <w:rPr>
                <w:noProof/>
                <w:webHidden/>
              </w:rPr>
              <w:tab/>
            </w:r>
            <w:r w:rsidR="0095298D" w:rsidRPr="009173C0">
              <w:rPr>
                <w:noProof/>
                <w:webHidden/>
              </w:rPr>
              <w:fldChar w:fldCharType="begin"/>
            </w:r>
            <w:r w:rsidR="00E279A0" w:rsidRPr="009173C0">
              <w:rPr>
                <w:noProof/>
                <w:webHidden/>
              </w:rPr>
              <w:instrText xml:space="preserve"> PAGEREF _Toc32923512 \h </w:instrText>
            </w:r>
            <w:r w:rsidR="0095298D" w:rsidRPr="009173C0">
              <w:rPr>
                <w:noProof/>
                <w:webHidden/>
              </w:rPr>
            </w:r>
            <w:r w:rsidR="0095298D" w:rsidRPr="009173C0">
              <w:rPr>
                <w:noProof/>
                <w:webHidden/>
              </w:rPr>
              <w:fldChar w:fldCharType="separate"/>
            </w:r>
            <w:r w:rsidR="00E279A0" w:rsidRPr="009173C0">
              <w:rPr>
                <w:noProof/>
                <w:webHidden/>
              </w:rPr>
              <w:t>7</w:t>
            </w:r>
            <w:r w:rsidR="0095298D" w:rsidRPr="009173C0">
              <w:rPr>
                <w:noProof/>
                <w:webHidden/>
              </w:rPr>
              <w:fldChar w:fldCharType="end"/>
            </w:r>
          </w:hyperlink>
        </w:p>
        <w:p w14:paraId="1E6BCE9C" w14:textId="77777777" w:rsidR="00E279A0" w:rsidRPr="009173C0" w:rsidRDefault="00CA492C" w:rsidP="00B61532">
          <w:pPr>
            <w:pStyle w:val="TOC1"/>
            <w:rPr>
              <w:noProof/>
            </w:rPr>
          </w:pPr>
          <w:hyperlink w:anchor="_Toc32923513" w:history="1">
            <w:r w:rsidR="00E279A0" w:rsidRPr="009173C0">
              <w:rPr>
                <w:rStyle w:val="Hyperlink"/>
                <w:rFonts w:ascii="Times New Roman" w:hAnsi="Times New Roman" w:cs="Times New Roman"/>
                <w:i/>
                <w:noProof/>
                <w:lang w:val="bg-BG"/>
              </w:rPr>
              <w:t>V. ИНФОРМАЦИЯ ЗА ФИНАНСОВИТЕ ИНСТРУМЕНТИ</w:t>
            </w:r>
            <w:r w:rsidR="00E279A0" w:rsidRPr="009173C0">
              <w:rPr>
                <w:noProof/>
                <w:webHidden/>
              </w:rPr>
              <w:tab/>
            </w:r>
            <w:r w:rsidR="0095298D" w:rsidRPr="009173C0">
              <w:rPr>
                <w:noProof/>
                <w:webHidden/>
              </w:rPr>
              <w:fldChar w:fldCharType="begin"/>
            </w:r>
            <w:r w:rsidR="00E279A0" w:rsidRPr="009173C0">
              <w:rPr>
                <w:noProof/>
                <w:webHidden/>
              </w:rPr>
              <w:instrText xml:space="preserve"> PAGEREF _Toc32923513 \h </w:instrText>
            </w:r>
            <w:r w:rsidR="0095298D" w:rsidRPr="009173C0">
              <w:rPr>
                <w:noProof/>
                <w:webHidden/>
              </w:rPr>
            </w:r>
            <w:r w:rsidR="0095298D" w:rsidRPr="009173C0">
              <w:rPr>
                <w:noProof/>
                <w:webHidden/>
              </w:rPr>
              <w:fldChar w:fldCharType="separate"/>
            </w:r>
            <w:r w:rsidR="00E279A0" w:rsidRPr="009173C0">
              <w:rPr>
                <w:noProof/>
                <w:webHidden/>
              </w:rPr>
              <w:t>8</w:t>
            </w:r>
            <w:r w:rsidR="0095298D" w:rsidRPr="009173C0">
              <w:rPr>
                <w:noProof/>
                <w:webHidden/>
              </w:rPr>
              <w:fldChar w:fldCharType="end"/>
            </w:r>
          </w:hyperlink>
        </w:p>
        <w:p w14:paraId="28E202F3" w14:textId="77777777" w:rsidR="00E279A0" w:rsidRPr="009173C0" w:rsidRDefault="00CA492C" w:rsidP="00B61532">
          <w:pPr>
            <w:pStyle w:val="TOC1"/>
            <w:rPr>
              <w:noProof/>
            </w:rPr>
          </w:pPr>
          <w:hyperlink w:anchor="_Toc32923514" w:history="1">
            <w:r w:rsidR="00E279A0" w:rsidRPr="009173C0">
              <w:rPr>
                <w:rStyle w:val="Hyperlink"/>
                <w:rFonts w:ascii="Times New Roman" w:hAnsi="Times New Roman" w:cs="Times New Roman"/>
                <w:i/>
                <w:noProof/>
                <w:lang w:val="bg-BG"/>
              </w:rPr>
              <w:t>VI. ИНФОРМАЦИЯ ЗА ЕМИТЕНТА</w:t>
            </w:r>
            <w:r w:rsidR="00E279A0" w:rsidRPr="009173C0">
              <w:rPr>
                <w:noProof/>
                <w:webHidden/>
              </w:rPr>
              <w:tab/>
            </w:r>
            <w:r w:rsidR="0095298D" w:rsidRPr="009173C0">
              <w:rPr>
                <w:noProof/>
                <w:webHidden/>
              </w:rPr>
              <w:fldChar w:fldCharType="begin"/>
            </w:r>
            <w:r w:rsidR="00E279A0" w:rsidRPr="009173C0">
              <w:rPr>
                <w:noProof/>
                <w:webHidden/>
              </w:rPr>
              <w:instrText xml:space="preserve"> PAGEREF _Toc32923514 \h </w:instrText>
            </w:r>
            <w:r w:rsidR="0095298D" w:rsidRPr="009173C0">
              <w:rPr>
                <w:noProof/>
                <w:webHidden/>
              </w:rPr>
            </w:r>
            <w:r w:rsidR="0095298D" w:rsidRPr="009173C0">
              <w:rPr>
                <w:noProof/>
                <w:webHidden/>
              </w:rPr>
              <w:fldChar w:fldCharType="separate"/>
            </w:r>
            <w:r w:rsidR="00E279A0" w:rsidRPr="009173C0">
              <w:rPr>
                <w:noProof/>
                <w:webHidden/>
              </w:rPr>
              <w:t>12</w:t>
            </w:r>
            <w:r w:rsidR="0095298D" w:rsidRPr="009173C0">
              <w:rPr>
                <w:noProof/>
                <w:webHidden/>
              </w:rPr>
              <w:fldChar w:fldCharType="end"/>
            </w:r>
          </w:hyperlink>
        </w:p>
        <w:p w14:paraId="0197FAAC" w14:textId="77777777" w:rsidR="00E279A0" w:rsidRPr="009173C0" w:rsidRDefault="00CA492C" w:rsidP="00B61532">
          <w:pPr>
            <w:pStyle w:val="TOC1"/>
            <w:rPr>
              <w:noProof/>
            </w:rPr>
          </w:pPr>
          <w:hyperlink w:anchor="_Toc32923515" w:history="1">
            <w:r w:rsidR="00E279A0" w:rsidRPr="009173C0">
              <w:rPr>
                <w:rStyle w:val="Hyperlink"/>
                <w:rFonts w:ascii="Times New Roman" w:hAnsi="Times New Roman" w:cs="Times New Roman"/>
                <w:i/>
                <w:noProof/>
                <w:lang w:val="bg-BG"/>
              </w:rPr>
              <w:t>VII. ФИНАНСОВИ ОТЧЕТИ</w:t>
            </w:r>
            <w:r w:rsidR="00E279A0" w:rsidRPr="009173C0">
              <w:rPr>
                <w:noProof/>
                <w:webHidden/>
              </w:rPr>
              <w:tab/>
            </w:r>
            <w:r w:rsidR="0095298D" w:rsidRPr="009173C0">
              <w:rPr>
                <w:noProof/>
                <w:webHidden/>
              </w:rPr>
              <w:fldChar w:fldCharType="begin"/>
            </w:r>
            <w:r w:rsidR="00E279A0" w:rsidRPr="009173C0">
              <w:rPr>
                <w:noProof/>
                <w:webHidden/>
              </w:rPr>
              <w:instrText xml:space="preserve"> PAGEREF _Toc32923515 \h </w:instrText>
            </w:r>
            <w:r w:rsidR="0095298D" w:rsidRPr="009173C0">
              <w:rPr>
                <w:noProof/>
                <w:webHidden/>
              </w:rPr>
            </w:r>
            <w:r w:rsidR="0095298D" w:rsidRPr="009173C0">
              <w:rPr>
                <w:noProof/>
                <w:webHidden/>
              </w:rPr>
              <w:fldChar w:fldCharType="separate"/>
            </w:r>
            <w:r w:rsidR="00E279A0" w:rsidRPr="009173C0">
              <w:rPr>
                <w:noProof/>
                <w:webHidden/>
              </w:rPr>
              <w:t>18</w:t>
            </w:r>
            <w:r w:rsidR="0095298D" w:rsidRPr="009173C0">
              <w:rPr>
                <w:noProof/>
                <w:webHidden/>
              </w:rPr>
              <w:fldChar w:fldCharType="end"/>
            </w:r>
          </w:hyperlink>
        </w:p>
        <w:p w14:paraId="3E785C85" w14:textId="77777777" w:rsidR="00E279A0" w:rsidRPr="009173C0" w:rsidRDefault="00CA492C" w:rsidP="00B61532">
          <w:pPr>
            <w:pStyle w:val="TOC1"/>
            <w:rPr>
              <w:noProof/>
            </w:rPr>
          </w:pPr>
          <w:hyperlink w:anchor="_Toc32923516" w:history="1">
            <w:r w:rsidR="00E279A0" w:rsidRPr="009173C0">
              <w:rPr>
                <w:rStyle w:val="Hyperlink"/>
                <w:rFonts w:ascii="Times New Roman" w:hAnsi="Times New Roman" w:cs="Times New Roman"/>
                <w:i/>
                <w:noProof/>
                <w:lang w:val="bg-BG"/>
              </w:rPr>
              <w:t>VIII. СПИСЪК НА ОБЩОДОСТЪПНИТЕ ДОКУМЕНТИ, ПОСЛУЖИЛИ ЗА ИЗГОТВЯНЕ НА ДОКУМЕНТА ЗА ДОПУСКАНЕ</w:t>
            </w:r>
            <w:r w:rsidR="00E279A0" w:rsidRPr="009173C0">
              <w:rPr>
                <w:noProof/>
                <w:webHidden/>
              </w:rPr>
              <w:tab/>
            </w:r>
            <w:r w:rsidR="0095298D" w:rsidRPr="009173C0">
              <w:rPr>
                <w:noProof/>
                <w:webHidden/>
              </w:rPr>
              <w:fldChar w:fldCharType="begin"/>
            </w:r>
            <w:r w:rsidR="00E279A0" w:rsidRPr="009173C0">
              <w:rPr>
                <w:noProof/>
                <w:webHidden/>
              </w:rPr>
              <w:instrText xml:space="preserve"> PAGEREF _Toc32923516 \h </w:instrText>
            </w:r>
            <w:r w:rsidR="0095298D" w:rsidRPr="009173C0">
              <w:rPr>
                <w:noProof/>
                <w:webHidden/>
              </w:rPr>
            </w:r>
            <w:r w:rsidR="0095298D" w:rsidRPr="009173C0">
              <w:rPr>
                <w:noProof/>
                <w:webHidden/>
              </w:rPr>
              <w:fldChar w:fldCharType="separate"/>
            </w:r>
            <w:r w:rsidR="00E279A0" w:rsidRPr="009173C0">
              <w:rPr>
                <w:noProof/>
                <w:webHidden/>
              </w:rPr>
              <w:t>19</w:t>
            </w:r>
            <w:r w:rsidR="0095298D" w:rsidRPr="009173C0">
              <w:rPr>
                <w:noProof/>
                <w:webHidden/>
              </w:rPr>
              <w:fldChar w:fldCharType="end"/>
            </w:r>
          </w:hyperlink>
        </w:p>
        <w:p w14:paraId="2A823176" w14:textId="77777777" w:rsidR="00E279A0" w:rsidRPr="009173C0" w:rsidRDefault="00CA492C" w:rsidP="00B61532">
          <w:pPr>
            <w:pStyle w:val="TOC1"/>
            <w:rPr>
              <w:noProof/>
            </w:rPr>
          </w:pPr>
          <w:hyperlink w:anchor="_Toc32923517" w:history="1">
            <w:r w:rsidR="00E279A0" w:rsidRPr="009173C0">
              <w:rPr>
                <w:rStyle w:val="Hyperlink"/>
                <w:rFonts w:ascii="Times New Roman" w:hAnsi="Times New Roman" w:cs="Times New Roman"/>
                <w:i/>
                <w:noProof/>
                <w:lang w:val="bg-BG"/>
              </w:rPr>
              <w:t>IX. ПРИЛОЖЕНИЯ</w:t>
            </w:r>
            <w:r w:rsidR="00E279A0" w:rsidRPr="009173C0">
              <w:rPr>
                <w:noProof/>
                <w:webHidden/>
              </w:rPr>
              <w:tab/>
            </w:r>
            <w:r w:rsidR="0095298D" w:rsidRPr="009173C0">
              <w:rPr>
                <w:noProof/>
                <w:webHidden/>
              </w:rPr>
              <w:fldChar w:fldCharType="begin"/>
            </w:r>
            <w:r w:rsidR="00E279A0" w:rsidRPr="009173C0">
              <w:rPr>
                <w:noProof/>
                <w:webHidden/>
              </w:rPr>
              <w:instrText xml:space="preserve"> PAGEREF _Toc32923517 \h </w:instrText>
            </w:r>
            <w:r w:rsidR="0095298D" w:rsidRPr="009173C0">
              <w:rPr>
                <w:noProof/>
                <w:webHidden/>
              </w:rPr>
            </w:r>
            <w:r w:rsidR="0095298D" w:rsidRPr="009173C0">
              <w:rPr>
                <w:noProof/>
                <w:webHidden/>
              </w:rPr>
              <w:fldChar w:fldCharType="separate"/>
            </w:r>
            <w:r w:rsidR="00E279A0" w:rsidRPr="009173C0">
              <w:rPr>
                <w:noProof/>
                <w:webHidden/>
              </w:rPr>
              <w:t>21</w:t>
            </w:r>
            <w:r w:rsidR="0095298D" w:rsidRPr="009173C0">
              <w:rPr>
                <w:noProof/>
                <w:webHidden/>
              </w:rPr>
              <w:fldChar w:fldCharType="end"/>
            </w:r>
          </w:hyperlink>
        </w:p>
        <w:p w14:paraId="5FB04452" w14:textId="77777777" w:rsidR="00954C9E" w:rsidRPr="00816B5B" w:rsidRDefault="0095298D" w:rsidP="00811D32">
          <w:pPr>
            <w:tabs>
              <w:tab w:val="right" w:leader="dot" w:pos="9000"/>
            </w:tabs>
            <w:spacing w:before="240" w:after="360" w:line="240" w:lineRule="auto"/>
            <w:ind w:right="1066"/>
            <w:rPr>
              <w:rFonts w:ascii="Times New Roman" w:hAnsi="Times New Roman" w:cs="Times New Roman"/>
              <w:i/>
              <w:sz w:val="28"/>
              <w:szCs w:val="28"/>
            </w:rPr>
          </w:pPr>
          <w:r w:rsidRPr="00816B5B">
            <w:rPr>
              <w:rFonts w:ascii="Times New Roman" w:hAnsi="Times New Roman" w:cs="Times New Roman"/>
              <w:i/>
              <w:sz w:val="28"/>
              <w:szCs w:val="28"/>
            </w:rPr>
            <w:fldChar w:fldCharType="end"/>
          </w:r>
        </w:p>
      </w:sdtContent>
    </w:sdt>
    <w:p w14:paraId="0839F06F" w14:textId="46737C97" w:rsidR="00596790" w:rsidRPr="00816B5B" w:rsidRDefault="00596790">
      <w:pPr>
        <w:rPr>
          <w:rFonts w:ascii="Times New Roman" w:hAnsi="Times New Roman" w:cs="Times New Roman"/>
          <w:b/>
          <w:i/>
          <w:sz w:val="28"/>
          <w:szCs w:val="28"/>
        </w:rPr>
      </w:pPr>
      <w:r w:rsidRPr="00816B5B">
        <w:rPr>
          <w:rFonts w:ascii="Times New Roman" w:hAnsi="Times New Roman" w:cs="Times New Roman"/>
          <w:b/>
          <w:i/>
          <w:sz w:val="28"/>
          <w:szCs w:val="28"/>
        </w:rPr>
        <w:br w:type="page"/>
      </w:r>
    </w:p>
    <w:p w14:paraId="31C9825B" w14:textId="77777777" w:rsidR="00FF7472" w:rsidRPr="00816B5B" w:rsidRDefault="00B63023" w:rsidP="00B63023">
      <w:pPr>
        <w:pStyle w:val="Heading1"/>
        <w:tabs>
          <w:tab w:val="left" w:pos="2977"/>
        </w:tabs>
        <w:rPr>
          <w:rFonts w:cs="Times New Roman"/>
          <w:i/>
          <w:color w:val="auto"/>
        </w:rPr>
      </w:pPr>
      <w:bookmarkStart w:id="0" w:name="_Toc32923509"/>
      <w:r w:rsidRPr="009173C0">
        <w:rPr>
          <w:rFonts w:cs="Times New Roman"/>
          <w:i/>
          <w:color w:val="auto"/>
        </w:rPr>
        <w:lastRenderedPageBreak/>
        <w:t>I</w:t>
      </w:r>
      <w:r w:rsidRPr="00816B5B">
        <w:rPr>
          <w:rFonts w:cs="Times New Roman"/>
          <w:i/>
          <w:color w:val="auto"/>
        </w:rPr>
        <w:t xml:space="preserve">. </w:t>
      </w:r>
      <w:r w:rsidR="00FF7472" w:rsidRPr="00816B5B">
        <w:rPr>
          <w:rFonts w:cs="Times New Roman"/>
          <w:i/>
          <w:color w:val="auto"/>
        </w:rPr>
        <w:t>ВЪВЕДЕНИЕ</w:t>
      </w:r>
      <w:bookmarkEnd w:id="0"/>
    </w:p>
    <w:p w14:paraId="1A9AA119" w14:textId="77777777" w:rsidR="00606BF7" w:rsidRPr="00816B5B" w:rsidRDefault="00606BF7" w:rsidP="00913359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</w:p>
    <w:p w14:paraId="3922ECDC" w14:textId="77777777" w:rsidR="00913359" w:rsidRPr="00816B5B" w:rsidRDefault="00913359" w:rsidP="00913359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  <w:r w:rsidRPr="00816B5B">
        <w:rPr>
          <w:b/>
          <w:i/>
          <w:color w:val="auto"/>
          <w:sz w:val="20"/>
          <w:szCs w:val="20"/>
        </w:rPr>
        <w:t>По чл. 19 от Правилата за допускане до търговия на пазар BEAM</w:t>
      </w:r>
    </w:p>
    <w:p w14:paraId="0BE59748" w14:textId="77777777" w:rsidR="00913359" w:rsidRPr="00816B5B" w:rsidRDefault="00913359" w:rsidP="00913359">
      <w:pPr>
        <w:pStyle w:val="Default"/>
        <w:spacing w:after="27"/>
        <w:jc w:val="center"/>
        <w:rPr>
          <w:b/>
          <w:i/>
          <w:color w:val="auto"/>
        </w:rPr>
      </w:pPr>
    </w:p>
    <w:p w14:paraId="01E95317" w14:textId="77777777" w:rsidR="0086656D" w:rsidRPr="00816B5B" w:rsidRDefault="00F63861" w:rsidP="00913359">
      <w:pPr>
        <w:pStyle w:val="ListParagraph"/>
        <w:numPr>
          <w:ilvl w:val="0"/>
          <w:numId w:val="17"/>
        </w:numPr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816B5B">
        <w:rPr>
          <w:rFonts w:ascii="Times New Roman" w:hAnsi="Times New Roman" w:cs="Times New Roman"/>
          <w:b/>
          <w:i/>
          <w:sz w:val="24"/>
          <w:szCs w:val="24"/>
        </w:rPr>
        <w:t>Информация за емитента</w:t>
      </w:r>
    </w:p>
    <w:tbl>
      <w:tblPr>
        <w:tblW w:w="10105" w:type="dxa"/>
        <w:tblInd w:w="96" w:type="dxa"/>
        <w:tblLook w:val="04A0" w:firstRow="1" w:lastRow="0" w:firstColumn="1" w:lastColumn="0" w:noHBand="0" w:noVBand="1"/>
      </w:tblPr>
      <w:tblGrid>
        <w:gridCol w:w="3556"/>
        <w:gridCol w:w="6549"/>
      </w:tblGrid>
      <w:tr w:rsidR="00EA258E" w:rsidRPr="00816B5B" w14:paraId="5E716EC3" w14:textId="77777777" w:rsidTr="009173C0">
        <w:trPr>
          <w:trHeight w:val="300"/>
        </w:trPr>
        <w:tc>
          <w:tcPr>
            <w:tcW w:w="3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255A17" w14:textId="23C656BB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  <w:spacing w:val="6"/>
              </w:rPr>
              <w:t xml:space="preserve">наименование </w:t>
            </w:r>
            <w:r w:rsidR="00EA258E" w:rsidRPr="00816B5B">
              <w:rPr>
                <w:rFonts w:ascii="Times New Roman" w:eastAsia="Times New Roman" w:hAnsi="Times New Roman" w:cs="Times New Roman"/>
                <w:i/>
                <w:spacing w:val="6"/>
              </w:rPr>
              <w:t>на емитента</w:t>
            </w:r>
          </w:p>
        </w:tc>
        <w:tc>
          <w:tcPr>
            <w:tcW w:w="6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FE222B" w14:textId="2E58E3A3" w:rsidR="00EA258E" w:rsidRPr="009173C0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9173C0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4080FFE3" w14:textId="77777777" w:rsidTr="009173C0">
        <w:trPr>
          <w:trHeight w:val="6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C8BAAC" w14:textId="77777777" w:rsidR="00EA258E" w:rsidRPr="00816B5B" w:rsidRDefault="00EA258E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ЕИК на емитента или еквивалентен номер от търговски регистър по седалището на емитент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AE019F" w14:textId="2321B2BE" w:rsidR="00EA258E" w:rsidRPr="009173C0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9173C0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0647F39E" w14:textId="77777777" w:rsidTr="009173C0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E57A1D" w14:textId="77777777" w:rsidR="00EA258E" w:rsidRPr="00816B5B" w:rsidRDefault="00EA258E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LEI код на емитент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8A6B6D" w14:textId="5ED2E449" w:rsidR="00EA258E" w:rsidRPr="009173C0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9173C0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4A74DB32" w14:textId="77777777" w:rsidTr="009173C0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599EA9" w14:textId="20378318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адрес за кореспонденция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287DF4" w14:textId="5B8CA660" w:rsidR="00EA258E" w:rsidRPr="009173C0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9173C0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75C2B9E3" w14:textId="77777777" w:rsidTr="009173C0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09FA0A" w14:textId="612FD457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телефон за контакти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CA0230" w14:textId="3DD79342" w:rsidR="00EA258E" w:rsidRPr="009173C0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9173C0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46F2F9A5" w14:textId="77777777" w:rsidTr="009173C0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6227C7" w14:textId="1F5E78EC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e-</w:t>
            </w:r>
            <w:proofErr w:type="spellStart"/>
            <w:r w:rsidRPr="00816B5B">
              <w:rPr>
                <w:rFonts w:ascii="Times New Roman" w:eastAsia="Times New Roman" w:hAnsi="Times New Roman" w:cs="Times New Roman"/>
                <w:i/>
              </w:rPr>
              <w:t>mail</w:t>
            </w:r>
            <w:proofErr w:type="spellEnd"/>
            <w:r w:rsidRPr="00816B5B">
              <w:rPr>
                <w:rFonts w:ascii="Times New Roman" w:eastAsia="Times New Roman" w:hAnsi="Times New Roman" w:cs="Times New Roman"/>
                <w:i/>
              </w:rPr>
              <w:t xml:space="preserve"> на емитент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9CDDBA" w14:textId="1239116A" w:rsidR="00EA258E" w:rsidRPr="009173C0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9173C0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7978A7ED" w14:textId="77777777" w:rsidTr="009173C0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5FF6F2" w14:textId="056DD2F3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нтернет страниц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91911B" w14:textId="325DB918" w:rsidR="00EA258E" w:rsidRPr="009173C0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9173C0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379A822C" w14:textId="77777777" w:rsidTr="009173C0">
        <w:trPr>
          <w:trHeight w:val="6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CF1740" w14:textId="4ABE725B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нтернет страница, на която е оповестен документът за допускане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BBB84F" w14:textId="5092A04A" w:rsidR="00EA258E" w:rsidRPr="009173C0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9173C0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10451510" w14:textId="77777777" w:rsidTr="009173C0">
        <w:trPr>
          <w:trHeight w:val="69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8092CC" w14:textId="398BDB5E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нтернет страница, където ще бъде оповестявана публично информация пред инвеститорите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8C7A86" w14:textId="241C172B" w:rsidR="00EA258E" w:rsidRPr="009173C0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9173C0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32A8B098" w14:textId="77777777" w:rsidTr="009173C0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45CAFF" w14:textId="44A6679B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лице за контакт с емитент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897DB8" w14:textId="64B18FC1" w:rsidR="00EA258E" w:rsidRPr="009173C0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9173C0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2D180BA6" w14:textId="77777777" w:rsidTr="009173C0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8B8C44" w14:textId="695F42ED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телефон за контакти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90C665" w14:textId="0AE4D5BA" w:rsidR="00EA258E" w:rsidRPr="009173C0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9173C0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46B989E1" w14:textId="77777777" w:rsidTr="009173C0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83BBEB" w14:textId="102959CD" w:rsidR="00EA258E" w:rsidRPr="00816B5B" w:rsidRDefault="00AF4FB4" w:rsidP="00D47BA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 xml:space="preserve">адрес </w:t>
            </w:r>
            <w:r w:rsidR="00EA258E" w:rsidRPr="00816B5B">
              <w:rPr>
                <w:rFonts w:ascii="Times New Roman" w:eastAsia="Times New Roman" w:hAnsi="Times New Roman" w:cs="Times New Roman"/>
                <w:i/>
              </w:rPr>
              <w:t>за кореспонденция</w:t>
            </w:r>
            <w:r w:rsidR="00D47BA9" w:rsidRPr="00816B5B">
              <w:rPr>
                <w:rFonts w:ascii="Times New Roman" w:eastAsia="Times New Roman" w:hAnsi="Times New Roman" w:cs="Times New Roman"/>
                <w:i/>
              </w:rPr>
              <w:t xml:space="preserve"> /град, ПК, адрес/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CCED53" w14:textId="07E808A8" w:rsidR="00EA258E" w:rsidRPr="009173C0" w:rsidRDefault="00D42158" w:rsidP="00D47BA9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9173C0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18C00795" w14:textId="77777777" w:rsidTr="009173C0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EB58F9" w14:textId="7123AAFF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e</w:t>
            </w:r>
            <w:r w:rsidR="00EA258E" w:rsidRPr="00816B5B">
              <w:rPr>
                <w:rFonts w:ascii="Times New Roman" w:eastAsia="Times New Roman" w:hAnsi="Times New Roman" w:cs="Times New Roman"/>
                <w:i/>
              </w:rPr>
              <w:t>-</w:t>
            </w:r>
            <w:proofErr w:type="spellStart"/>
            <w:r w:rsidR="00EA258E" w:rsidRPr="00816B5B">
              <w:rPr>
                <w:rFonts w:ascii="Times New Roman" w:eastAsia="Times New Roman" w:hAnsi="Times New Roman" w:cs="Times New Roman"/>
                <w:i/>
              </w:rPr>
              <w:t>mail</w:t>
            </w:r>
            <w:proofErr w:type="spellEnd"/>
            <w:r w:rsidR="00D42158" w:rsidRPr="00816B5B">
              <w:rPr>
                <w:rFonts w:ascii="Times New Roman" w:eastAsia="Times New Roman" w:hAnsi="Times New Roman" w:cs="Times New Roman"/>
                <w:i/>
              </w:rPr>
              <w:t xml:space="preserve"> на лицето за контакти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C1394D" w14:textId="6BA0BE77" w:rsidR="00EA258E" w:rsidRPr="009173C0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9173C0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19EF92FB" w14:textId="77777777" w:rsidR="00EA258E" w:rsidRPr="00816B5B" w:rsidRDefault="00EA258E" w:rsidP="00EA258E">
      <w:pPr>
        <w:pStyle w:val="ListParagraph"/>
        <w:rPr>
          <w:rFonts w:ascii="Times New Roman" w:hAnsi="Times New Roman" w:cs="Times New Roman"/>
          <w:b/>
          <w:i/>
          <w:sz w:val="24"/>
          <w:szCs w:val="24"/>
        </w:rPr>
      </w:pPr>
    </w:p>
    <w:p w14:paraId="16E67556" w14:textId="77777777" w:rsidR="00EA258E" w:rsidRPr="00816B5B" w:rsidRDefault="00EA258E" w:rsidP="00913359">
      <w:pPr>
        <w:pStyle w:val="ListParagraph"/>
        <w:numPr>
          <w:ilvl w:val="0"/>
          <w:numId w:val="17"/>
        </w:numPr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816B5B">
        <w:rPr>
          <w:rFonts w:ascii="Times New Roman" w:hAnsi="Times New Roman" w:cs="Times New Roman"/>
          <w:b/>
          <w:i/>
          <w:sz w:val="24"/>
          <w:szCs w:val="24"/>
        </w:rPr>
        <w:t xml:space="preserve">Информация за </w:t>
      </w:r>
      <w:r w:rsidR="004E3F8A" w:rsidRPr="00816B5B">
        <w:rPr>
          <w:rFonts w:ascii="Times New Roman" w:hAnsi="Times New Roman" w:cs="Times New Roman"/>
          <w:b/>
          <w:i/>
          <w:sz w:val="24"/>
          <w:szCs w:val="24"/>
        </w:rPr>
        <w:t>с</w:t>
      </w:r>
      <w:r w:rsidRPr="00816B5B">
        <w:rPr>
          <w:rFonts w:ascii="Times New Roman" w:hAnsi="Times New Roman" w:cs="Times New Roman"/>
          <w:b/>
          <w:i/>
          <w:sz w:val="24"/>
          <w:szCs w:val="24"/>
        </w:rPr>
        <w:t>ъветника</w:t>
      </w:r>
    </w:p>
    <w:tbl>
      <w:tblPr>
        <w:tblW w:w="10105" w:type="dxa"/>
        <w:tblInd w:w="96" w:type="dxa"/>
        <w:tblLook w:val="04A0" w:firstRow="1" w:lastRow="0" w:firstColumn="1" w:lastColumn="0" w:noHBand="0" w:noVBand="1"/>
      </w:tblPr>
      <w:tblGrid>
        <w:gridCol w:w="3556"/>
        <w:gridCol w:w="6549"/>
      </w:tblGrid>
      <w:tr w:rsidR="00EA258E" w:rsidRPr="00816B5B" w14:paraId="7AEB9115" w14:textId="77777777" w:rsidTr="009173C0">
        <w:trPr>
          <w:trHeight w:val="300"/>
        </w:trPr>
        <w:tc>
          <w:tcPr>
            <w:tcW w:w="3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302907" w14:textId="753C8798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  <w:spacing w:val="6"/>
              </w:rPr>
              <w:t xml:space="preserve">наименование на </w:t>
            </w:r>
            <w:r w:rsidRPr="00816B5B">
              <w:rPr>
                <w:rFonts w:ascii="Times New Roman" w:eastAsia="Times New Roman" w:hAnsi="Times New Roman" w:cs="Times New Roman"/>
                <w:i/>
                <w:spacing w:val="6"/>
              </w:rPr>
              <w:t>съветник</w:t>
            </w:r>
            <w:r>
              <w:rPr>
                <w:rFonts w:ascii="Times New Roman" w:eastAsia="Times New Roman" w:hAnsi="Times New Roman" w:cs="Times New Roman"/>
                <w:i/>
                <w:spacing w:val="6"/>
              </w:rPr>
              <w:t>а</w:t>
            </w:r>
          </w:p>
        </w:tc>
        <w:tc>
          <w:tcPr>
            <w:tcW w:w="6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A2C1A5" w14:textId="2E2ABAF8" w:rsidR="00EA258E" w:rsidRPr="00816B5B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9173C0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EA258E" w:rsidRPr="00816B5B" w14:paraId="68460116" w14:textId="77777777" w:rsidTr="009173C0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62A6F0" w14:textId="77777777" w:rsidR="00EA258E" w:rsidRPr="00816B5B" w:rsidRDefault="00EA258E" w:rsidP="004E3F8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 xml:space="preserve">ЕИК на </w:t>
            </w:r>
            <w:r w:rsidR="004E3F8A" w:rsidRPr="00816B5B">
              <w:rPr>
                <w:rFonts w:ascii="Times New Roman" w:eastAsia="Times New Roman" w:hAnsi="Times New Roman" w:cs="Times New Roman"/>
                <w:i/>
              </w:rPr>
              <w:t>с</w:t>
            </w:r>
            <w:r w:rsidRPr="00816B5B">
              <w:rPr>
                <w:rFonts w:ascii="Times New Roman" w:eastAsia="Times New Roman" w:hAnsi="Times New Roman" w:cs="Times New Roman"/>
                <w:i/>
              </w:rPr>
              <w:t>ъветник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AB00AF" w14:textId="38539389" w:rsidR="00EA258E" w:rsidRPr="00816B5B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9173C0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EA258E" w:rsidRPr="00816B5B" w14:paraId="4F622CAB" w14:textId="77777777" w:rsidTr="009173C0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A49CD0" w14:textId="49A6D34A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 xml:space="preserve">адрес </w:t>
            </w:r>
            <w:r w:rsidR="00EA258E" w:rsidRPr="00816B5B">
              <w:rPr>
                <w:rFonts w:ascii="Times New Roman" w:eastAsia="Times New Roman" w:hAnsi="Times New Roman" w:cs="Times New Roman"/>
                <w:i/>
              </w:rPr>
              <w:t>за кореспонденция</w:t>
            </w:r>
            <w:r w:rsidR="00D47BA9" w:rsidRPr="00816B5B">
              <w:rPr>
                <w:rFonts w:ascii="Times New Roman" w:eastAsia="Times New Roman" w:hAnsi="Times New Roman" w:cs="Times New Roman"/>
                <w:i/>
              </w:rPr>
              <w:t xml:space="preserve"> /град, ПК, адрес/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20B23A" w14:textId="794FC7A2" w:rsidR="00EA258E" w:rsidRPr="00816B5B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9173C0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EA258E" w:rsidRPr="00816B5B" w14:paraId="39AED5D9" w14:textId="77777777" w:rsidTr="009173C0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86E8C" w14:textId="2A1FF0BB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телефон за контакт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959CD7" w14:textId="04AA7C07" w:rsidR="00EA258E" w:rsidRPr="00816B5B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9173C0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3624EC" w:rsidRPr="00816B5B" w14:paraId="7D89F202" w14:textId="77777777" w:rsidTr="009173C0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4EB556" w14:textId="4052D3C3" w:rsidR="003624EC" w:rsidRPr="00816B5B" w:rsidRDefault="00AF4FB4" w:rsidP="00AB19A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e-</w:t>
            </w:r>
            <w:proofErr w:type="spellStart"/>
            <w:r w:rsidRPr="00816B5B">
              <w:rPr>
                <w:rFonts w:ascii="Times New Roman" w:eastAsia="Times New Roman" w:hAnsi="Times New Roman" w:cs="Times New Roman"/>
                <w:i/>
              </w:rPr>
              <w:t>mail</w:t>
            </w:r>
            <w:proofErr w:type="spellEnd"/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8F4D00" w14:textId="1B64DADB" w:rsidR="003624EC" w:rsidRPr="00816B5B" w:rsidRDefault="00D42158" w:rsidP="00AB19A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9173C0">
              <w:rPr>
                <w:rFonts w:ascii="Times New Roman" w:hAnsi="Times New Roman" w:cs="Times New Roman"/>
                <w:i/>
              </w:rPr>
              <w:t>……</w:t>
            </w:r>
          </w:p>
        </w:tc>
      </w:tr>
    </w:tbl>
    <w:p w14:paraId="301634FB" w14:textId="77777777" w:rsidR="00EA258E" w:rsidRPr="00816B5B" w:rsidRDefault="00EA258E" w:rsidP="00EA258E">
      <w:pPr>
        <w:pStyle w:val="ListParagraph"/>
        <w:rPr>
          <w:rFonts w:ascii="Times New Roman" w:hAnsi="Times New Roman" w:cs="Times New Roman"/>
          <w:b/>
          <w:i/>
          <w:sz w:val="24"/>
          <w:szCs w:val="24"/>
        </w:rPr>
      </w:pPr>
    </w:p>
    <w:p w14:paraId="5EFB5D92" w14:textId="77777777" w:rsidR="00EA258E" w:rsidRPr="00816B5B" w:rsidRDefault="00EA258E" w:rsidP="00913359">
      <w:pPr>
        <w:pStyle w:val="ListParagraph"/>
        <w:numPr>
          <w:ilvl w:val="0"/>
          <w:numId w:val="17"/>
        </w:numPr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816B5B">
        <w:rPr>
          <w:rFonts w:ascii="Times New Roman" w:hAnsi="Times New Roman" w:cs="Times New Roman"/>
          <w:b/>
          <w:i/>
          <w:sz w:val="24"/>
          <w:szCs w:val="24"/>
        </w:rPr>
        <w:t>Информация за емисията</w:t>
      </w:r>
    </w:p>
    <w:tbl>
      <w:tblPr>
        <w:tblW w:w="10105" w:type="dxa"/>
        <w:tblInd w:w="96" w:type="dxa"/>
        <w:tblLook w:val="04A0" w:firstRow="1" w:lastRow="0" w:firstColumn="1" w:lastColumn="0" w:noHBand="0" w:noVBand="1"/>
      </w:tblPr>
      <w:tblGrid>
        <w:gridCol w:w="3556"/>
        <w:gridCol w:w="6549"/>
      </w:tblGrid>
      <w:tr w:rsidR="00EA258E" w:rsidRPr="00816B5B" w14:paraId="4E4759B0" w14:textId="77777777" w:rsidTr="009173C0">
        <w:trPr>
          <w:trHeight w:val="300"/>
        </w:trPr>
        <w:tc>
          <w:tcPr>
            <w:tcW w:w="3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418274" w14:textId="072CD3E3" w:rsidR="00EA258E" w:rsidRPr="00816B5B" w:rsidRDefault="00EA258E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  <w:spacing w:val="6"/>
              </w:rPr>
              <w:t>ISIN код на емисия</w:t>
            </w:r>
            <w:r w:rsidR="002D04F7">
              <w:rPr>
                <w:rFonts w:ascii="Times New Roman" w:eastAsia="Times New Roman" w:hAnsi="Times New Roman" w:cs="Times New Roman"/>
                <w:i/>
                <w:spacing w:val="6"/>
              </w:rPr>
              <w:t>та</w:t>
            </w:r>
          </w:p>
        </w:tc>
        <w:tc>
          <w:tcPr>
            <w:tcW w:w="6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3682DE" w14:textId="5DC95426" w:rsidR="00EA258E" w:rsidRPr="00816B5B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9173C0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EA258E" w:rsidRPr="00816B5B" w14:paraId="0EED3EED" w14:textId="77777777" w:rsidTr="009173C0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B4DA7" w14:textId="5C8FFD6C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 xml:space="preserve">валута </w:t>
            </w:r>
            <w:r w:rsidR="00EA258E" w:rsidRPr="00816B5B">
              <w:rPr>
                <w:rFonts w:ascii="Times New Roman" w:eastAsia="Times New Roman" w:hAnsi="Times New Roman" w:cs="Times New Roman"/>
                <w:i/>
              </w:rPr>
              <w:t>на издаване (BGN/EUR)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BEDB3C" w14:textId="0FAE27D9" w:rsidR="00EA258E" w:rsidRPr="00816B5B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9173C0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EA258E" w:rsidRPr="00816B5B" w14:paraId="015A8952" w14:textId="77777777" w:rsidTr="009173C0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93D16E" w14:textId="776A69E0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брой издадени финансови инструменти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D63FCD" w14:textId="273B74D8" w:rsidR="00EA258E" w:rsidRPr="00816B5B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9173C0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EA258E" w:rsidRPr="00816B5B" w14:paraId="6A1FB7CD" w14:textId="77777777" w:rsidTr="009173C0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52CD35" w14:textId="0C045058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вид финансови инструменти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97297F" w14:textId="2EFE411C" w:rsidR="00EA258E" w:rsidRPr="00816B5B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9173C0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EA258E" w:rsidRPr="00816B5B" w14:paraId="4F93325E" w14:textId="77777777" w:rsidTr="009173C0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DB20B7" w14:textId="193FD2E0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номинална стойност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83063D" w14:textId="6B14A350" w:rsidR="00EA258E" w:rsidRPr="00816B5B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9173C0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8F76CA" w:rsidRPr="00816B5B" w14:paraId="5D1130D0" w14:textId="77777777" w:rsidTr="009173C0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FF7D81" w14:textId="78037552" w:rsidR="008F76CA" w:rsidRPr="00816B5B" w:rsidRDefault="00AF4FB4" w:rsidP="00F3266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друга информация по преценка на емитент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7E6C66" w14:textId="77777777" w:rsidR="008F76CA" w:rsidRPr="00816B5B" w:rsidRDefault="008F76CA" w:rsidP="00F32664">
            <w:pPr>
              <w:spacing w:after="0" w:line="240" w:lineRule="auto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……</w:t>
            </w:r>
          </w:p>
        </w:tc>
      </w:tr>
    </w:tbl>
    <w:p w14:paraId="0196BD11" w14:textId="77777777" w:rsidR="00E14A40" w:rsidRPr="00816B5B" w:rsidRDefault="00E14A40">
      <w:pPr>
        <w:rPr>
          <w:rFonts w:ascii="Times New Roman" w:hAnsi="Times New Roman" w:cs="Times New Roman"/>
          <w:i/>
          <w:sz w:val="24"/>
          <w:szCs w:val="24"/>
        </w:rPr>
      </w:pPr>
      <w:r w:rsidRPr="00816B5B">
        <w:rPr>
          <w:rFonts w:ascii="Times New Roman" w:hAnsi="Times New Roman" w:cs="Times New Roman"/>
          <w:i/>
          <w:sz w:val="24"/>
          <w:szCs w:val="24"/>
        </w:rPr>
        <w:br w:type="page"/>
      </w:r>
    </w:p>
    <w:p w14:paraId="0EDFE80E" w14:textId="77777777" w:rsidR="00FF7472" w:rsidRPr="00816B5B" w:rsidRDefault="001C7DC2" w:rsidP="00954C9E">
      <w:pPr>
        <w:pStyle w:val="Heading1"/>
        <w:rPr>
          <w:rFonts w:cs="Times New Roman"/>
          <w:i/>
          <w:color w:val="auto"/>
        </w:rPr>
      </w:pPr>
      <w:bookmarkStart w:id="1" w:name="_Toc32923510"/>
      <w:r w:rsidRPr="009173C0">
        <w:rPr>
          <w:rFonts w:cs="Times New Roman"/>
          <w:i/>
          <w:color w:val="auto"/>
        </w:rPr>
        <w:lastRenderedPageBreak/>
        <w:t>II</w:t>
      </w:r>
      <w:r w:rsidRPr="00816B5B">
        <w:rPr>
          <w:rFonts w:cs="Times New Roman"/>
          <w:i/>
          <w:color w:val="auto"/>
        </w:rPr>
        <w:t xml:space="preserve">. </w:t>
      </w:r>
      <w:r w:rsidR="00FF7472" w:rsidRPr="00816B5B">
        <w:rPr>
          <w:rFonts w:cs="Times New Roman"/>
          <w:i/>
          <w:color w:val="auto"/>
        </w:rPr>
        <w:t>РИСКОВИ ФАКТОРИ</w:t>
      </w:r>
      <w:bookmarkEnd w:id="1"/>
    </w:p>
    <w:p w14:paraId="3ED62160" w14:textId="77777777" w:rsidR="00606BF7" w:rsidRPr="00816B5B" w:rsidRDefault="00606BF7" w:rsidP="00913359">
      <w:pPr>
        <w:pStyle w:val="Default"/>
        <w:spacing w:after="27"/>
        <w:jc w:val="center"/>
        <w:rPr>
          <w:b/>
          <w:i/>
          <w:color w:val="auto"/>
        </w:rPr>
      </w:pPr>
    </w:p>
    <w:p w14:paraId="37CB3F5F" w14:textId="77777777" w:rsidR="00913359" w:rsidRPr="00816B5B" w:rsidRDefault="00913359" w:rsidP="00913359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  <w:r w:rsidRPr="00816B5B">
        <w:rPr>
          <w:b/>
          <w:i/>
          <w:color w:val="auto"/>
          <w:sz w:val="20"/>
          <w:szCs w:val="20"/>
        </w:rPr>
        <w:t>По чл. 20 от Правилата за допускане до търговия на пазар BEAM</w:t>
      </w:r>
    </w:p>
    <w:p w14:paraId="0B4AF96E" w14:textId="77777777" w:rsidR="005218CA" w:rsidRPr="00816B5B" w:rsidRDefault="005218CA" w:rsidP="00FF7472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</w:p>
    <w:p w14:paraId="564FA33D" w14:textId="77777777" w:rsidR="000D1007" w:rsidRPr="00816B5B" w:rsidRDefault="000D1007" w:rsidP="006A0433">
      <w:pPr>
        <w:pStyle w:val="Default"/>
        <w:numPr>
          <w:ilvl w:val="0"/>
          <w:numId w:val="5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относно рисковите фактори</w:t>
      </w:r>
      <w:r w:rsidR="00882D37" w:rsidRPr="00816B5B">
        <w:rPr>
          <w:i/>
          <w:color w:val="auto"/>
        </w:rPr>
        <w:t>,</w:t>
      </w:r>
      <w:r w:rsidRPr="00816B5B">
        <w:rPr>
          <w:i/>
          <w:color w:val="auto"/>
        </w:rPr>
        <w:t xml:space="preserve"> свързани с финансовия инструмент (пазарен риск, ликвиден риск, рискове</w:t>
      </w:r>
      <w:r w:rsidR="00882D37" w:rsidRPr="00816B5B">
        <w:rPr>
          <w:i/>
          <w:color w:val="auto"/>
        </w:rPr>
        <w:t>,</w:t>
      </w:r>
      <w:r w:rsidRPr="00816B5B">
        <w:rPr>
          <w:i/>
          <w:color w:val="auto"/>
        </w:rPr>
        <w:t xml:space="preserve"> свързани с корпоративните събития, риск</w:t>
      </w:r>
      <w:r w:rsidR="00882D37" w:rsidRPr="00816B5B">
        <w:rPr>
          <w:i/>
          <w:color w:val="auto"/>
        </w:rPr>
        <w:t>,</w:t>
      </w:r>
      <w:r w:rsidRPr="00816B5B">
        <w:rPr>
          <w:i/>
          <w:color w:val="auto"/>
        </w:rPr>
        <w:t xml:space="preserve"> свързан с прекратяване </w:t>
      </w:r>
      <w:r w:rsidR="00E70ECA" w:rsidRPr="00816B5B">
        <w:rPr>
          <w:i/>
          <w:color w:val="auto"/>
        </w:rPr>
        <w:t>на регистрацията на пазар BЕAM).</w:t>
      </w:r>
    </w:p>
    <w:p w14:paraId="4836306E" w14:textId="77777777" w:rsidR="00E70ECA" w:rsidRPr="00816B5B" w:rsidRDefault="00E70ECA" w:rsidP="000D1007">
      <w:pPr>
        <w:pStyle w:val="Default"/>
        <w:ind w:firstLine="708"/>
        <w:jc w:val="both"/>
        <w:rPr>
          <w:i/>
          <w:color w:val="auto"/>
          <w:sz w:val="23"/>
          <w:szCs w:val="23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0D1007" w:rsidRPr="00816B5B" w14:paraId="51BDEE8B" w14:textId="77777777" w:rsidTr="009173C0">
        <w:trPr>
          <w:trHeight w:val="883"/>
        </w:trPr>
        <w:tc>
          <w:tcPr>
            <w:tcW w:w="10201" w:type="dxa"/>
          </w:tcPr>
          <w:p w14:paraId="61ECBA8F" w14:textId="56E1644C" w:rsidR="003115AF" w:rsidRPr="009173C0" w:rsidRDefault="002B2DB4" w:rsidP="002D04F7">
            <w:pPr>
              <w:pStyle w:val="Default"/>
              <w:jc w:val="both"/>
              <w:rPr>
                <w:iCs/>
                <w:color w:val="auto"/>
                <w:sz w:val="22"/>
                <w:szCs w:val="22"/>
              </w:rPr>
            </w:pPr>
            <w:r w:rsidRPr="009173C0">
              <w:rPr>
                <w:iCs/>
              </w:rPr>
              <w:t>……</w:t>
            </w:r>
          </w:p>
        </w:tc>
      </w:tr>
    </w:tbl>
    <w:p w14:paraId="7E75283A" w14:textId="77777777" w:rsidR="000D1007" w:rsidRPr="00816B5B" w:rsidRDefault="000D1007" w:rsidP="000D1007">
      <w:pPr>
        <w:pStyle w:val="Default"/>
        <w:jc w:val="both"/>
        <w:rPr>
          <w:i/>
          <w:color w:val="auto"/>
        </w:rPr>
      </w:pPr>
    </w:p>
    <w:p w14:paraId="6F954230" w14:textId="77777777" w:rsidR="00EA258E" w:rsidRPr="00816B5B" w:rsidRDefault="00EA258E" w:rsidP="000D1007">
      <w:pPr>
        <w:pStyle w:val="Default"/>
        <w:jc w:val="both"/>
        <w:rPr>
          <w:i/>
          <w:color w:val="auto"/>
        </w:rPr>
      </w:pPr>
    </w:p>
    <w:p w14:paraId="4C1914DC" w14:textId="77777777" w:rsidR="000D1007" w:rsidRPr="00816B5B" w:rsidRDefault="000D1007" w:rsidP="006A0433">
      <w:pPr>
        <w:pStyle w:val="Default"/>
        <w:numPr>
          <w:ilvl w:val="0"/>
          <w:numId w:val="5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относно рисковете</w:t>
      </w:r>
      <w:r w:rsidR="00882D37" w:rsidRPr="00816B5B">
        <w:rPr>
          <w:i/>
          <w:color w:val="auto"/>
        </w:rPr>
        <w:t>,</w:t>
      </w:r>
      <w:r w:rsidRPr="00816B5B">
        <w:rPr>
          <w:i/>
          <w:color w:val="auto"/>
        </w:rPr>
        <w:t xml:space="preserve"> свързани с макроикономическата среда, пол</w:t>
      </w:r>
      <w:r w:rsidR="00E70ECA" w:rsidRPr="00816B5B">
        <w:rPr>
          <w:i/>
          <w:color w:val="auto"/>
        </w:rPr>
        <w:t>итически риск, регулаторен риск.</w:t>
      </w:r>
    </w:p>
    <w:p w14:paraId="79422BA3" w14:textId="77777777" w:rsidR="00E70ECA" w:rsidRPr="00816B5B" w:rsidRDefault="00E70ECA" w:rsidP="000D1007">
      <w:pPr>
        <w:pStyle w:val="Default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E70ECA" w:rsidRPr="00816B5B" w14:paraId="28966234" w14:textId="77777777" w:rsidTr="009173C0">
        <w:trPr>
          <w:trHeight w:val="934"/>
        </w:trPr>
        <w:tc>
          <w:tcPr>
            <w:tcW w:w="10201" w:type="dxa"/>
          </w:tcPr>
          <w:p w14:paraId="7A9105BF" w14:textId="1FD19C8A" w:rsidR="00E70ECA" w:rsidRPr="00816B5B" w:rsidRDefault="002B2DB4" w:rsidP="000D1007">
            <w:pPr>
              <w:pStyle w:val="Default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2C423B6F" w14:textId="77777777" w:rsidR="000D1007" w:rsidRPr="00816B5B" w:rsidRDefault="000D1007" w:rsidP="000D1007">
      <w:pPr>
        <w:pStyle w:val="Default"/>
        <w:jc w:val="both"/>
        <w:rPr>
          <w:i/>
          <w:color w:val="auto"/>
        </w:rPr>
      </w:pPr>
    </w:p>
    <w:p w14:paraId="03EEE34D" w14:textId="77777777" w:rsidR="00EA258E" w:rsidRPr="00816B5B" w:rsidRDefault="00EA258E" w:rsidP="000D1007">
      <w:pPr>
        <w:pStyle w:val="Default"/>
        <w:jc w:val="both"/>
        <w:rPr>
          <w:i/>
          <w:color w:val="auto"/>
        </w:rPr>
      </w:pPr>
    </w:p>
    <w:p w14:paraId="7E92A981" w14:textId="77777777" w:rsidR="00E70ECA" w:rsidRPr="00816B5B" w:rsidRDefault="000D1007" w:rsidP="006A0433">
      <w:pPr>
        <w:pStyle w:val="Default"/>
        <w:numPr>
          <w:ilvl w:val="0"/>
          <w:numId w:val="5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относно рисковите фактори, свързани с емитента (кредитен риск</w:t>
      </w:r>
      <w:r w:rsidR="00E70ECA" w:rsidRPr="00816B5B">
        <w:rPr>
          <w:i/>
          <w:color w:val="auto"/>
        </w:rPr>
        <w:t>, оперативен риск, валутен риск.</w:t>
      </w:r>
    </w:p>
    <w:p w14:paraId="5B7DC454" w14:textId="77777777" w:rsidR="000D1007" w:rsidRPr="00816B5B" w:rsidRDefault="000D1007" w:rsidP="00EA258E">
      <w:pPr>
        <w:pStyle w:val="Default"/>
        <w:spacing w:after="27"/>
        <w:jc w:val="both"/>
        <w:rPr>
          <w:i/>
          <w:color w:val="auto"/>
          <w:sz w:val="23"/>
          <w:szCs w:val="23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E70ECA" w:rsidRPr="00816B5B" w14:paraId="2947DC3E" w14:textId="77777777" w:rsidTr="009173C0">
        <w:trPr>
          <w:trHeight w:val="954"/>
        </w:trPr>
        <w:tc>
          <w:tcPr>
            <w:tcW w:w="10201" w:type="dxa"/>
          </w:tcPr>
          <w:p w14:paraId="02E1BE22" w14:textId="476F274F" w:rsidR="00E70ECA" w:rsidRPr="00816B5B" w:rsidRDefault="002B2DB4" w:rsidP="00F454B1">
            <w:pPr>
              <w:pStyle w:val="Default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44D911B7" w14:textId="77777777" w:rsidR="000D1007" w:rsidRPr="00816B5B" w:rsidRDefault="000D1007" w:rsidP="00EA258E">
      <w:pPr>
        <w:pStyle w:val="Default"/>
        <w:spacing w:after="27"/>
        <w:jc w:val="both"/>
        <w:rPr>
          <w:i/>
          <w:color w:val="auto"/>
          <w:sz w:val="23"/>
          <w:szCs w:val="23"/>
        </w:rPr>
      </w:pPr>
    </w:p>
    <w:p w14:paraId="56896622" w14:textId="77777777" w:rsidR="00EA258E" w:rsidRPr="00816B5B" w:rsidRDefault="00EA258E" w:rsidP="00EA258E">
      <w:pPr>
        <w:pStyle w:val="Default"/>
        <w:spacing w:after="27"/>
        <w:jc w:val="both"/>
        <w:rPr>
          <w:i/>
          <w:color w:val="auto"/>
          <w:sz w:val="23"/>
          <w:szCs w:val="23"/>
        </w:rPr>
      </w:pPr>
    </w:p>
    <w:p w14:paraId="701FF938" w14:textId="77777777" w:rsidR="000D1007" w:rsidRPr="00816B5B" w:rsidRDefault="000D1007" w:rsidP="006A0433">
      <w:pPr>
        <w:pStyle w:val="Default"/>
        <w:numPr>
          <w:ilvl w:val="0"/>
          <w:numId w:val="5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Описание на механизмите, мерките и процедурите за определяне и предотвратяване на конфликти на интереси, които могат да възникнат между интересите на емитента, лицата, управляващи емитента и всички лица, пряко или непряко свързани с тях чрез механизми за контрол от една страна, и интересите на инвеститорите и клиентит</w:t>
      </w:r>
      <w:r w:rsidR="00467EC7" w:rsidRPr="00816B5B">
        <w:rPr>
          <w:i/>
          <w:color w:val="auto"/>
        </w:rPr>
        <w:t>е на емитента от друга страна.</w:t>
      </w:r>
    </w:p>
    <w:p w14:paraId="15A8D581" w14:textId="77777777" w:rsidR="000D1007" w:rsidRPr="00816B5B" w:rsidRDefault="000D1007" w:rsidP="00EA258E">
      <w:pPr>
        <w:pStyle w:val="Default"/>
        <w:jc w:val="both"/>
        <w:rPr>
          <w:i/>
          <w:color w:val="auto"/>
          <w:sz w:val="23"/>
          <w:szCs w:val="23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E70ECA" w:rsidRPr="00816B5B" w14:paraId="48A04192" w14:textId="77777777" w:rsidTr="009173C0">
        <w:trPr>
          <w:trHeight w:val="778"/>
        </w:trPr>
        <w:tc>
          <w:tcPr>
            <w:tcW w:w="10201" w:type="dxa"/>
          </w:tcPr>
          <w:p w14:paraId="09136898" w14:textId="0E43DEFD" w:rsidR="00E70ECA" w:rsidRPr="00816B5B" w:rsidRDefault="002B2DB4" w:rsidP="00F454B1">
            <w:pPr>
              <w:pStyle w:val="Default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47005A47" w14:textId="77777777" w:rsidR="004022A4" w:rsidRPr="00816B5B" w:rsidRDefault="004022A4">
      <w:pPr>
        <w:rPr>
          <w:rFonts w:ascii="Times New Roman" w:hAnsi="Times New Roman" w:cs="Times New Roman"/>
          <w:i/>
          <w:sz w:val="23"/>
          <w:szCs w:val="23"/>
        </w:rPr>
      </w:pPr>
      <w:r w:rsidRPr="00816B5B">
        <w:rPr>
          <w:rFonts w:ascii="Times New Roman" w:hAnsi="Times New Roman" w:cs="Times New Roman"/>
          <w:i/>
          <w:sz w:val="23"/>
          <w:szCs w:val="23"/>
        </w:rPr>
        <w:br w:type="page"/>
      </w:r>
    </w:p>
    <w:p w14:paraId="73942045" w14:textId="77777777" w:rsidR="00811D32" w:rsidRPr="00816B5B" w:rsidRDefault="00761AD8" w:rsidP="00811D32">
      <w:pPr>
        <w:pStyle w:val="Heading1"/>
        <w:rPr>
          <w:rFonts w:cs="Times New Roman"/>
          <w:i/>
          <w:color w:val="auto"/>
        </w:rPr>
      </w:pPr>
      <w:bookmarkStart w:id="2" w:name="_Toc32923511"/>
      <w:r w:rsidRPr="009173C0">
        <w:rPr>
          <w:rFonts w:cs="Times New Roman"/>
          <w:i/>
          <w:color w:val="auto"/>
        </w:rPr>
        <w:lastRenderedPageBreak/>
        <w:t>III</w:t>
      </w:r>
      <w:r w:rsidRPr="00816B5B">
        <w:rPr>
          <w:rFonts w:cs="Times New Roman"/>
          <w:i/>
          <w:color w:val="auto"/>
        </w:rPr>
        <w:t xml:space="preserve">. </w:t>
      </w:r>
      <w:r w:rsidR="00811D32" w:rsidRPr="00816B5B">
        <w:rPr>
          <w:rFonts w:cs="Times New Roman"/>
          <w:i/>
          <w:color w:val="auto"/>
        </w:rPr>
        <w:t>ДЕКЛАРАЦИЯ ОТ ЕМИТЕНТА</w:t>
      </w:r>
      <w:bookmarkEnd w:id="2"/>
    </w:p>
    <w:p w14:paraId="14A6E60A" w14:textId="77777777" w:rsidR="00811D32" w:rsidRPr="00816B5B" w:rsidRDefault="00811D32" w:rsidP="00E70ECA">
      <w:pPr>
        <w:pStyle w:val="Default"/>
        <w:rPr>
          <w:i/>
          <w:color w:val="auto"/>
        </w:rPr>
      </w:pPr>
    </w:p>
    <w:p w14:paraId="61D3C18E" w14:textId="77777777" w:rsidR="00913359" w:rsidRPr="00816B5B" w:rsidRDefault="00913359" w:rsidP="00913359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  <w:r w:rsidRPr="00816B5B">
        <w:rPr>
          <w:b/>
          <w:i/>
          <w:color w:val="auto"/>
          <w:sz w:val="20"/>
          <w:szCs w:val="20"/>
        </w:rPr>
        <w:t>По чл. 21 от Правилата за допускане до търговия на пазар BEAM</w:t>
      </w:r>
    </w:p>
    <w:p w14:paraId="13B56012" w14:textId="77777777" w:rsidR="00502D04" w:rsidRPr="00816B5B" w:rsidRDefault="00502D04" w:rsidP="00E70ECA">
      <w:pPr>
        <w:pStyle w:val="Default"/>
        <w:rPr>
          <w:i/>
          <w:color w:val="auto"/>
        </w:rPr>
      </w:pPr>
    </w:p>
    <w:p w14:paraId="30335334" w14:textId="1EE13FA7" w:rsidR="00DF35E4" w:rsidRPr="00816B5B" w:rsidRDefault="00DF35E4" w:rsidP="003A2C6E">
      <w:pPr>
        <w:tabs>
          <w:tab w:val="left" w:pos="5580"/>
        </w:tabs>
        <w:spacing w:after="0" w:line="240" w:lineRule="auto"/>
        <w:ind w:firstLine="709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816B5B">
        <w:rPr>
          <w:rFonts w:ascii="Times New Roman" w:hAnsi="Times New Roman" w:cs="Times New Roman"/>
          <w:bCs/>
          <w:i/>
          <w:sz w:val="24"/>
          <w:szCs w:val="24"/>
        </w:rPr>
        <w:t xml:space="preserve">С настоящото </w:t>
      </w:r>
      <w:r w:rsidR="002B2DB4" w:rsidRPr="009173C0">
        <w:rPr>
          <w:rFonts w:ascii="Times New Roman" w:hAnsi="Times New Roman" w:cs="Times New Roman"/>
          <w:iCs/>
          <w:sz w:val="24"/>
          <w:szCs w:val="24"/>
        </w:rPr>
        <w:t>……</w:t>
      </w:r>
      <w:r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 xml:space="preserve">4 </w:t>
      </w:r>
      <w:r w:rsidRPr="00816B5B">
        <w:rPr>
          <w:rFonts w:ascii="Times New Roman" w:hAnsi="Times New Roman" w:cs="Times New Roman"/>
          <w:bCs/>
          <w:i/>
          <w:sz w:val="24"/>
          <w:szCs w:val="24"/>
        </w:rPr>
        <w:t xml:space="preserve">и </w:t>
      </w:r>
      <w:r w:rsidR="002B2DB4" w:rsidRPr="009173C0">
        <w:rPr>
          <w:rFonts w:ascii="Times New Roman" w:hAnsi="Times New Roman" w:cs="Times New Roman"/>
          <w:iCs/>
          <w:sz w:val="24"/>
          <w:szCs w:val="24"/>
        </w:rPr>
        <w:t>……</w:t>
      </w:r>
      <w:r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4</w:t>
      </w:r>
      <w:r w:rsidRPr="00816B5B">
        <w:rPr>
          <w:rFonts w:ascii="Times New Roman" w:hAnsi="Times New Roman" w:cs="Times New Roman"/>
          <w:bCs/>
          <w:i/>
          <w:sz w:val="24"/>
          <w:szCs w:val="24"/>
        </w:rPr>
        <w:t xml:space="preserve"> в качеството </w:t>
      </w:r>
      <w:r w:rsidR="003A2C6E" w:rsidRPr="00816B5B">
        <w:rPr>
          <w:rFonts w:ascii="Times New Roman" w:hAnsi="Times New Roman" w:cs="Times New Roman"/>
          <w:bCs/>
          <w:i/>
          <w:sz w:val="24"/>
          <w:szCs w:val="24"/>
        </w:rPr>
        <w:t>ми/</w:t>
      </w:r>
      <w:r w:rsidRPr="00816B5B">
        <w:rPr>
          <w:rFonts w:ascii="Times New Roman" w:hAnsi="Times New Roman" w:cs="Times New Roman"/>
          <w:bCs/>
          <w:i/>
          <w:sz w:val="24"/>
          <w:szCs w:val="24"/>
        </w:rPr>
        <w:t>ни на представляващ</w:t>
      </w:r>
      <w:r w:rsidR="003A2C6E" w:rsidRPr="00816B5B">
        <w:rPr>
          <w:rFonts w:ascii="Times New Roman" w:hAnsi="Times New Roman" w:cs="Times New Roman"/>
          <w:bCs/>
          <w:i/>
          <w:sz w:val="24"/>
          <w:szCs w:val="24"/>
        </w:rPr>
        <w:t>/</w:t>
      </w:r>
      <w:r w:rsidRPr="00816B5B">
        <w:rPr>
          <w:rFonts w:ascii="Times New Roman" w:hAnsi="Times New Roman" w:cs="Times New Roman"/>
          <w:bCs/>
          <w:i/>
          <w:sz w:val="24"/>
          <w:szCs w:val="24"/>
        </w:rPr>
        <w:t xml:space="preserve">и </w:t>
      </w:r>
      <w:r w:rsidR="002B2DB4" w:rsidRPr="009173C0">
        <w:rPr>
          <w:rFonts w:ascii="Times New Roman" w:hAnsi="Times New Roman" w:cs="Times New Roman"/>
          <w:iCs/>
          <w:sz w:val="24"/>
          <w:szCs w:val="24"/>
        </w:rPr>
        <w:t>……</w:t>
      </w:r>
      <w:r w:rsidR="00F7708E"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1</w:t>
      </w:r>
      <w:r w:rsidRPr="00816B5B">
        <w:rPr>
          <w:rFonts w:ascii="Times New Roman" w:hAnsi="Times New Roman" w:cs="Times New Roman"/>
          <w:bCs/>
          <w:i/>
          <w:sz w:val="24"/>
          <w:szCs w:val="24"/>
        </w:rPr>
        <w:t xml:space="preserve">, ЕИК: </w:t>
      </w:r>
      <w:r w:rsidR="002B2DB4" w:rsidRPr="009173C0">
        <w:rPr>
          <w:rFonts w:ascii="Times New Roman" w:hAnsi="Times New Roman" w:cs="Times New Roman"/>
          <w:iCs/>
          <w:sz w:val="24"/>
          <w:szCs w:val="24"/>
        </w:rPr>
        <w:t>……</w:t>
      </w:r>
      <w:r w:rsidR="00F7708E"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6</w:t>
      </w:r>
      <w:r w:rsidRPr="00816B5B">
        <w:rPr>
          <w:rFonts w:ascii="Times New Roman" w:hAnsi="Times New Roman" w:cs="Times New Roman"/>
          <w:bCs/>
          <w:i/>
          <w:sz w:val="24"/>
          <w:szCs w:val="24"/>
        </w:rPr>
        <w:t xml:space="preserve"> декларира</w:t>
      </w:r>
      <w:r w:rsidR="00737208" w:rsidRPr="00816B5B">
        <w:rPr>
          <w:rFonts w:ascii="Times New Roman" w:hAnsi="Times New Roman" w:cs="Times New Roman"/>
          <w:bCs/>
          <w:i/>
          <w:sz w:val="24"/>
          <w:szCs w:val="24"/>
        </w:rPr>
        <w:t>м/</w:t>
      </w:r>
      <w:r w:rsidR="00715663" w:rsidRPr="00816B5B">
        <w:rPr>
          <w:rFonts w:ascii="Times New Roman" w:hAnsi="Times New Roman" w:cs="Times New Roman"/>
          <w:bCs/>
          <w:i/>
          <w:sz w:val="24"/>
          <w:szCs w:val="24"/>
        </w:rPr>
        <w:t>е</w:t>
      </w:r>
      <w:r w:rsidRPr="00816B5B">
        <w:rPr>
          <w:rFonts w:ascii="Times New Roman" w:hAnsi="Times New Roman" w:cs="Times New Roman"/>
          <w:bCs/>
          <w:i/>
          <w:sz w:val="24"/>
          <w:szCs w:val="24"/>
        </w:rPr>
        <w:t xml:space="preserve"> следното:</w:t>
      </w:r>
    </w:p>
    <w:p w14:paraId="3C0BC25D" w14:textId="77777777" w:rsidR="000716B2" w:rsidRPr="00816B5B" w:rsidRDefault="000716B2" w:rsidP="003A2C6E">
      <w:pPr>
        <w:tabs>
          <w:tab w:val="left" w:pos="5580"/>
        </w:tabs>
        <w:spacing w:after="0" w:line="240" w:lineRule="auto"/>
        <w:ind w:firstLine="709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</w:p>
    <w:p w14:paraId="2A2C46C6" w14:textId="4CD2F56A" w:rsidR="00DF35E4" w:rsidRPr="00816B5B" w:rsidRDefault="004D01FF" w:rsidP="003A2C6E">
      <w:pPr>
        <w:pStyle w:val="Default"/>
        <w:ind w:firstLine="709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та, съдържаща се в документа за допускане е вярна, точна и изчерпателна, като е изложена цялата информация, необходима за оценка на финансовото състояние на емитента и за стойността на финансовите инструменти, издадени от него</w:t>
      </w:r>
      <w:r w:rsidR="00DF35E4" w:rsidRPr="00816B5B">
        <w:rPr>
          <w:i/>
          <w:color w:val="auto"/>
        </w:rPr>
        <w:t>.</w:t>
      </w:r>
    </w:p>
    <w:p w14:paraId="7FA3DD5D" w14:textId="77777777" w:rsidR="000716B2" w:rsidRPr="00816B5B" w:rsidRDefault="000716B2" w:rsidP="003A2C6E">
      <w:pPr>
        <w:pStyle w:val="Default"/>
        <w:ind w:firstLine="709"/>
        <w:jc w:val="both"/>
        <w:rPr>
          <w:i/>
          <w:color w:val="auto"/>
        </w:rPr>
      </w:pPr>
    </w:p>
    <w:p w14:paraId="4C7024E8" w14:textId="26D54542" w:rsidR="00DF35E4" w:rsidRPr="00816B5B" w:rsidRDefault="000716B2" w:rsidP="003A2C6E">
      <w:pPr>
        <w:pStyle w:val="Default"/>
        <w:ind w:firstLine="709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Настоящият документ </w:t>
      </w:r>
      <w:r w:rsidR="00DF35E4" w:rsidRPr="00816B5B">
        <w:rPr>
          <w:i/>
          <w:color w:val="auto"/>
        </w:rPr>
        <w:t>за допускане предоставя надеждно описание на рисковите фактори, свързани с емитента и финансовите инструменти</w:t>
      </w:r>
      <w:r w:rsidR="0021394B" w:rsidRPr="00816B5B">
        <w:rPr>
          <w:i/>
          <w:color w:val="auto"/>
        </w:rPr>
        <w:t>.</w:t>
      </w:r>
    </w:p>
    <w:p w14:paraId="0544B652" w14:textId="5F3CF0DA" w:rsidR="00DF35E4" w:rsidRPr="00816B5B" w:rsidRDefault="00DF35E4" w:rsidP="003A2C6E">
      <w:pPr>
        <w:tabs>
          <w:tab w:val="left" w:pos="5580"/>
        </w:tabs>
        <w:spacing w:after="0" w:line="240" w:lineRule="auto"/>
        <w:rPr>
          <w:rFonts w:ascii="Times New Roman" w:hAnsi="Times New Roman" w:cs="Times New Roman"/>
          <w:bCs/>
          <w:i/>
          <w:sz w:val="24"/>
          <w:szCs w:val="24"/>
        </w:rPr>
      </w:pPr>
    </w:p>
    <w:p w14:paraId="3FF0D015" w14:textId="1155FDF9" w:rsidR="00E57DBB" w:rsidRPr="00816B5B" w:rsidRDefault="00E57DBB" w:rsidP="003A2C6E">
      <w:pPr>
        <w:tabs>
          <w:tab w:val="left" w:pos="5580"/>
        </w:tabs>
        <w:spacing w:after="0" w:line="240" w:lineRule="auto"/>
        <w:rPr>
          <w:rFonts w:ascii="Times New Roman" w:hAnsi="Times New Roman" w:cs="Times New Roman"/>
          <w:bCs/>
          <w:i/>
          <w:sz w:val="24"/>
          <w:szCs w:val="24"/>
        </w:rPr>
      </w:pPr>
      <w:r w:rsidRPr="00816B5B">
        <w:rPr>
          <w:rFonts w:ascii="Times New Roman" w:hAnsi="Times New Roman" w:cs="Times New Roman"/>
          <w:bCs/>
          <w:i/>
          <w:sz w:val="24"/>
          <w:szCs w:val="24"/>
        </w:rPr>
        <w:t>Дата:</w:t>
      </w:r>
      <w:r w:rsidRPr="00816B5B">
        <w:rPr>
          <w:rFonts w:ascii="Times New Roman" w:hAnsi="Times New Roman" w:cs="Times New Roman"/>
          <w:iCs/>
        </w:rPr>
        <w:t xml:space="preserve"> ……</w:t>
      </w:r>
    </w:p>
    <w:p w14:paraId="381319B1" w14:textId="77777777" w:rsidR="00DF35E4" w:rsidRPr="00816B5B" w:rsidRDefault="00DF35E4" w:rsidP="003A2C6E">
      <w:pPr>
        <w:spacing w:after="0" w:line="240" w:lineRule="auto"/>
        <w:ind w:firstLine="4140"/>
        <w:rPr>
          <w:rFonts w:ascii="Times New Roman" w:hAnsi="Times New Roman" w:cs="Times New Roman"/>
          <w:i/>
        </w:rPr>
      </w:pPr>
    </w:p>
    <w:p w14:paraId="4FCD7417" w14:textId="77777777" w:rsidR="00DF35E4" w:rsidRPr="00816B5B" w:rsidRDefault="00DF35E4" w:rsidP="003A2C6E">
      <w:pPr>
        <w:spacing w:after="0" w:line="240" w:lineRule="auto"/>
        <w:ind w:firstLine="4140"/>
        <w:rPr>
          <w:rFonts w:ascii="Times New Roman" w:hAnsi="Times New Roman" w:cs="Times New Roman"/>
          <w:i/>
        </w:rPr>
      </w:pPr>
      <w:r w:rsidRPr="00816B5B">
        <w:rPr>
          <w:rFonts w:ascii="Times New Roman" w:hAnsi="Times New Roman" w:cs="Times New Roman"/>
          <w:i/>
        </w:rPr>
        <w:t>Декларатор,</w:t>
      </w:r>
    </w:p>
    <w:p w14:paraId="17EB7990" w14:textId="541DCBA8" w:rsidR="00DF35E4" w:rsidRPr="00816B5B" w:rsidRDefault="002B2DB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  <w:r w:rsidRPr="009173C0">
        <w:rPr>
          <w:rFonts w:ascii="Times New Roman" w:hAnsi="Times New Roman" w:cs="Times New Roman"/>
          <w:iCs/>
        </w:rPr>
        <w:t>……</w:t>
      </w:r>
      <w:r w:rsidR="00DF35E4" w:rsidRPr="00816B5B">
        <w:rPr>
          <w:rFonts w:ascii="Times New Roman" w:hAnsi="Times New Roman" w:cs="Times New Roman"/>
          <w:i/>
          <w:vertAlign w:val="superscript"/>
        </w:rPr>
        <w:t>4</w:t>
      </w:r>
    </w:p>
    <w:p w14:paraId="3FA34FAC" w14:textId="161AD84E" w:rsidR="00DF35E4" w:rsidRPr="00816B5B" w:rsidRDefault="002B2DB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  <w:r w:rsidRPr="009173C0">
        <w:rPr>
          <w:rFonts w:ascii="Times New Roman" w:hAnsi="Times New Roman" w:cs="Times New Roman"/>
          <w:iCs/>
        </w:rPr>
        <w:t>……</w:t>
      </w:r>
      <w:r w:rsidR="00DF35E4" w:rsidRPr="00816B5B">
        <w:rPr>
          <w:rFonts w:ascii="Times New Roman" w:hAnsi="Times New Roman" w:cs="Times New Roman"/>
          <w:i/>
          <w:vertAlign w:val="superscript"/>
        </w:rPr>
        <w:t>5</w:t>
      </w:r>
    </w:p>
    <w:p w14:paraId="77344276" w14:textId="77777777" w:rsidR="00DF35E4" w:rsidRPr="00816B5B" w:rsidRDefault="00DF35E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</w:p>
    <w:p w14:paraId="2AE6A5ED" w14:textId="77777777" w:rsidR="00DF35E4" w:rsidRPr="00816B5B" w:rsidRDefault="00DF35E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</w:p>
    <w:p w14:paraId="6D782EB7" w14:textId="1EE8EDDF" w:rsidR="00DF35E4" w:rsidRPr="00816B5B" w:rsidRDefault="002B2DB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  <w:r w:rsidRPr="009173C0">
        <w:rPr>
          <w:rFonts w:ascii="Times New Roman" w:hAnsi="Times New Roman" w:cs="Times New Roman"/>
          <w:iCs/>
        </w:rPr>
        <w:t>……</w:t>
      </w:r>
      <w:r w:rsidR="00DF35E4" w:rsidRPr="00816B5B">
        <w:rPr>
          <w:rFonts w:ascii="Times New Roman" w:hAnsi="Times New Roman" w:cs="Times New Roman"/>
          <w:i/>
          <w:vertAlign w:val="superscript"/>
        </w:rPr>
        <w:t>4</w:t>
      </w:r>
    </w:p>
    <w:p w14:paraId="36A51678" w14:textId="68FA4D11" w:rsidR="00DF35E4" w:rsidRPr="00816B5B" w:rsidRDefault="002B2DB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  <w:r w:rsidRPr="009173C0">
        <w:rPr>
          <w:rFonts w:ascii="Times New Roman" w:hAnsi="Times New Roman" w:cs="Times New Roman"/>
          <w:iCs/>
        </w:rPr>
        <w:t>……</w:t>
      </w:r>
      <w:r w:rsidR="00DF35E4" w:rsidRPr="00816B5B">
        <w:rPr>
          <w:rFonts w:ascii="Times New Roman" w:hAnsi="Times New Roman" w:cs="Times New Roman"/>
          <w:i/>
          <w:vertAlign w:val="superscript"/>
        </w:rPr>
        <w:t>5</w:t>
      </w:r>
    </w:p>
    <w:p w14:paraId="765BDA53" w14:textId="77777777" w:rsidR="002036AF" w:rsidRPr="00816B5B" w:rsidRDefault="002036AF" w:rsidP="003A2C6E">
      <w:pPr>
        <w:spacing w:after="0" w:line="240" w:lineRule="auto"/>
        <w:rPr>
          <w:rFonts w:ascii="Times New Roman" w:hAnsi="Times New Roman" w:cs="Times New Roman"/>
          <w:i/>
          <w:sz w:val="23"/>
          <w:szCs w:val="23"/>
        </w:rPr>
      </w:pPr>
      <w:r w:rsidRPr="00816B5B">
        <w:rPr>
          <w:rFonts w:ascii="Times New Roman" w:hAnsi="Times New Roman" w:cs="Times New Roman"/>
          <w:i/>
          <w:sz w:val="23"/>
          <w:szCs w:val="23"/>
        </w:rPr>
        <w:br w:type="page"/>
      </w:r>
    </w:p>
    <w:p w14:paraId="3CD38F19" w14:textId="77777777" w:rsidR="004022A4" w:rsidRPr="00816B5B" w:rsidRDefault="00562D8B" w:rsidP="003A2C6E">
      <w:pPr>
        <w:pStyle w:val="a"/>
        <w:rPr>
          <w:rFonts w:cs="Times New Roman"/>
        </w:rPr>
      </w:pPr>
      <w:bookmarkStart w:id="3" w:name="_Toc32923512"/>
      <w:r w:rsidRPr="009173C0">
        <w:rPr>
          <w:rFonts w:cs="Times New Roman"/>
        </w:rPr>
        <w:lastRenderedPageBreak/>
        <w:t>IV</w:t>
      </w:r>
      <w:r w:rsidRPr="00816B5B">
        <w:rPr>
          <w:rFonts w:cs="Times New Roman"/>
        </w:rPr>
        <w:t xml:space="preserve">. </w:t>
      </w:r>
      <w:r w:rsidR="00811D32" w:rsidRPr="00816B5B">
        <w:rPr>
          <w:rFonts w:cs="Times New Roman"/>
        </w:rPr>
        <w:t>ДЕКЛАРАЦИЯ ОТ СЪВЕТНИКА</w:t>
      </w:r>
      <w:bookmarkEnd w:id="3"/>
    </w:p>
    <w:p w14:paraId="1B25901F" w14:textId="77777777" w:rsidR="00913359" w:rsidRPr="00816B5B" w:rsidRDefault="00913359" w:rsidP="002036AF">
      <w:pPr>
        <w:pStyle w:val="Default"/>
        <w:jc w:val="center"/>
        <w:rPr>
          <w:i/>
          <w:color w:val="auto"/>
          <w:spacing w:val="6"/>
        </w:rPr>
      </w:pPr>
    </w:p>
    <w:p w14:paraId="0B16A72B" w14:textId="77777777" w:rsidR="00913359" w:rsidRPr="00816B5B" w:rsidRDefault="00913359" w:rsidP="00913359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  <w:r w:rsidRPr="00816B5B">
        <w:rPr>
          <w:b/>
          <w:i/>
          <w:color w:val="auto"/>
          <w:sz w:val="20"/>
          <w:szCs w:val="20"/>
        </w:rPr>
        <w:t>По чл. 21 от Правилата за допускане до търговия на пазар BEAM</w:t>
      </w:r>
    </w:p>
    <w:p w14:paraId="7F17CF0B" w14:textId="77777777" w:rsidR="002036AF" w:rsidRPr="00816B5B" w:rsidRDefault="002036AF" w:rsidP="002036AF">
      <w:pPr>
        <w:tabs>
          <w:tab w:val="left" w:pos="5580"/>
        </w:tabs>
        <w:ind w:firstLine="709"/>
        <w:jc w:val="both"/>
        <w:rPr>
          <w:rFonts w:ascii="Times New Roman" w:hAnsi="Times New Roman" w:cs="Times New Roman"/>
          <w:b/>
          <w:bCs/>
          <w:i/>
          <w:sz w:val="20"/>
          <w:szCs w:val="20"/>
        </w:rPr>
      </w:pPr>
    </w:p>
    <w:p w14:paraId="4F6EE290" w14:textId="6830A7CF" w:rsidR="002036AF" w:rsidRPr="00816B5B" w:rsidRDefault="002036AF" w:rsidP="003A2C6E">
      <w:pPr>
        <w:tabs>
          <w:tab w:val="left" w:pos="5580"/>
        </w:tabs>
        <w:spacing w:after="0" w:line="240" w:lineRule="auto"/>
        <w:ind w:firstLine="709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С настоящото </w:t>
      </w:r>
      <w:r w:rsidR="002B2DB4" w:rsidRPr="009173C0">
        <w:rPr>
          <w:rFonts w:ascii="Times New Roman" w:hAnsi="Times New Roman" w:cs="Times New Roman"/>
          <w:b/>
          <w:bCs/>
          <w:iCs/>
          <w:sz w:val="24"/>
          <w:szCs w:val="24"/>
        </w:rPr>
        <w:t>……</w:t>
      </w:r>
      <w:r w:rsidRPr="009173C0">
        <w:rPr>
          <w:rFonts w:ascii="Times New Roman" w:hAnsi="Times New Roman" w:cs="Times New Roman"/>
          <w:b/>
          <w:bCs/>
          <w:i/>
          <w:sz w:val="24"/>
          <w:szCs w:val="24"/>
          <w:vertAlign w:val="superscript"/>
        </w:rPr>
        <w:t xml:space="preserve">4 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и </w:t>
      </w:r>
      <w:r w:rsidR="002B2DB4" w:rsidRPr="009173C0">
        <w:rPr>
          <w:rFonts w:ascii="Times New Roman" w:hAnsi="Times New Roman" w:cs="Times New Roman"/>
          <w:b/>
          <w:bCs/>
          <w:iCs/>
          <w:sz w:val="24"/>
          <w:szCs w:val="24"/>
        </w:rPr>
        <w:t>……</w:t>
      </w:r>
      <w:r w:rsidRPr="009173C0">
        <w:rPr>
          <w:rFonts w:ascii="Times New Roman" w:hAnsi="Times New Roman" w:cs="Times New Roman"/>
          <w:b/>
          <w:bCs/>
          <w:i/>
          <w:sz w:val="24"/>
          <w:szCs w:val="24"/>
          <w:vertAlign w:val="superscript"/>
        </w:rPr>
        <w:t>4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в качеството </w:t>
      </w:r>
      <w:r w:rsidR="00737208" w:rsidRPr="00816B5B">
        <w:rPr>
          <w:rFonts w:ascii="Times New Roman" w:hAnsi="Times New Roman" w:cs="Times New Roman"/>
          <w:b/>
          <w:bCs/>
          <w:i/>
          <w:sz w:val="24"/>
          <w:szCs w:val="24"/>
        </w:rPr>
        <w:t>ми/</w:t>
      </w:r>
      <w:r w:rsidR="00715663" w:rsidRPr="00816B5B">
        <w:rPr>
          <w:rFonts w:ascii="Times New Roman" w:hAnsi="Times New Roman" w:cs="Times New Roman"/>
          <w:b/>
          <w:bCs/>
          <w:i/>
          <w:sz w:val="24"/>
          <w:szCs w:val="24"/>
        </w:rPr>
        <w:t>ни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на представлява</w:t>
      </w:r>
      <w:r w:rsidR="00715663" w:rsidRPr="00816B5B">
        <w:rPr>
          <w:rFonts w:ascii="Times New Roman" w:hAnsi="Times New Roman" w:cs="Times New Roman"/>
          <w:b/>
          <w:bCs/>
          <w:i/>
          <w:sz w:val="24"/>
          <w:szCs w:val="24"/>
        </w:rPr>
        <w:t>щ</w:t>
      </w:r>
      <w:r w:rsidR="00737208" w:rsidRPr="00816B5B">
        <w:rPr>
          <w:rFonts w:ascii="Times New Roman" w:hAnsi="Times New Roman" w:cs="Times New Roman"/>
          <w:b/>
          <w:bCs/>
          <w:i/>
          <w:sz w:val="24"/>
          <w:szCs w:val="24"/>
        </w:rPr>
        <w:t>/</w:t>
      </w:r>
      <w:r w:rsidR="00715663" w:rsidRPr="00816B5B">
        <w:rPr>
          <w:rFonts w:ascii="Times New Roman" w:hAnsi="Times New Roman" w:cs="Times New Roman"/>
          <w:b/>
          <w:bCs/>
          <w:i/>
          <w:sz w:val="24"/>
          <w:szCs w:val="24"/>
        </w:rPr>
        <w:t>и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</w:t>
      </w:r>
      <w:r w:rsidR="002B2DB4" w:rsidRPr="009173C0">
        <w:rPr>
          <w:rFonts w:ascii="Times New Roman" w:hAnsi="Times New Roman" w:cs="Times New Roman"/>
          <w:b/>
          <w:bCs/>
          <w:iCs/>
          <w:sz w:val="24"/>
          <w:szCs w:val="24"/>
        </w:rPr>
        <w:t>……</w:t>
      </w:r>
      <w:r w:rsidRPr="009173C0">
        <w:rPr>
          <w:rFonts w:ascii="Times New Roman" w:hAnsi="Times New Roman" w:cs="Times New Roman"/>
          <w:b/>
          <w:bCs/>
          <w:i/>
          <w:sz w:val="24"/>
          <w:szCs w:val="24"/>
          <w:vertAlign w:val="superscript"/>
        </w:rPr>
        <w:t>2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, ЕИК: </w:t>
      </w:r>
      <w:r w:rsidR="002B2DB4" w:rsidRPr="009173C0">
        <w:rPr>
          <w:rFonts w:ascii="Times New Roman" w:hAnsi="Times New Roman" w:cs="Times New Roman"/>
          <w:b/>
          <w:bCs/>
          <w:iCs/>
          <w:sz w:val="24"/>
          <w:szCs w:val="24"/>
        </w:rPr>
        <w:t>……</w:t>
      </w:r>
      <w:r w:rsidR="00A0451C" w:rsidRPr="009173C0">
        <w:rPr>
          <w:rFonts w:ascii="Times New Roman" w:hAnsi="Times New Roman" w:cs="Times New Roman"/>
          <w:b/>
          <w:bCs/>
          <w:i/>
          <w:sz w:val="24"/>
          <w:szCs w:val="24"/>
          <w:vertAlign w:val="superscript"/>
        </w:rPr>
        <w:t>7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декларира</w:t>
      </w:r>
      <w:r w:rsidR="00715663" w:rsidRPr="00816B5B">
        <w:rPr>
          <w:rFonts w:ascii="Times New Roman" w:hAnsi="Times New Roman" w:cs="Times New Roman"/>
          <w:b/>
          <w:bCs/>
          <w:i/>
          <w:sz w:val="24"/>
          <w:szCs w:val="24"/>
        </w:rPr>
        <w:t>м/е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следното:</w:t>
      </w:r>
    </w:p>
    <w:p w14:paraId="6BF69B08" w14:textId="77777777" w:rsidR="002036AF" w:rsidRPr="00816B5B" w:rsidRDefault="002036AF" w:rsidP="003A2C6E">
      <w:pPr>
        <w:tabs>
          <w:tab w:val="left" w:pos="5580"/>
        </w:tabs>
        <w:spacing w:after="0" w:line="240" w:lineRule="auto"/>
        <w:ind w:firstLine="709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</w:p>
    <w:p w14:paraId="6EA6713F" w14:textId="77777777" w:rsidR="00C05E3E" w:rsidRPr="00816B5B" w:rsidRDefault="00C05E3E" w:rsidP="003A2C6E">
      <w:pPr>
        <w:pStyle w:val="Default"/>
        <w:ind w:firstLine="708"/>
        <w:rPr>
          <w:i/>
          <w:color w:val="auto"/>
        </w:rPr>
      </w:pPr>
      <w:r w:rsidRPr="00816B5B">
        <w:rPr>
          <w:i/>
          <w:color w:val="auto"/>
        </w:rPr>
        <w:t>Запознат</w:t>
      </w:r>
      <w:r w:rsidR="00737208" w:rsidRPr="00816B5B">
        <w:rPr>
          <w:i/>
          <w:color w:val="auto"/>
        </w:rPr>
        <w:t>/</w:t>
      </w:r>
      <w:r w:rsidRPr="00816B5B">
        <w:rPr>
          <w:i/>
          <w:color w:val="auto"/>
        </w:rPr>
        <w:t>и</w:t>
      </w:r>
      <w:r w:rsidR="003A2C6E" w:rsidRPr="00816B5B">
        <w:rPr>
          <w:i/>
          <w:color w:val="auto"/>
        </w:rPr>
        <w:t xml:space="preserve"> </w:t>
      </w:r>
      <w:r w:rsidR="00737208" w:rsidRPr="00816B5B">
        <w:rPr>
          <w:i/>
          <w:color w:val="auto"/>
        </w:rPr>
        <w:t>съм/</w:t>
      </w:r>
      <w:r w:rsidRPr="00816B5B">
        <w:rPr>
          <w:i/>
          <w:color w:val="auto"/>
        </w:rPr>
        <w:t xml:space="preserve"> сме с </w:t>
      </w:r>
      <w:r w:rsidR="00A0451C" w:rsidRPr="00816B5B">
        <w:rPr>
          <w:i/>
          <w:color w:val="auto"/>
        </w:rPr>
        <w:t xml:space="preserve">настоящия </w:t>
      </w:r>
      <w:r w:rsidRPr="00816B5B">
        <w:rPr>
          <w:i/>
          <w:color w:val="auto"/>
        </w:rPr>
        <w:t>документ за допускане.</w:t>
      </w:r>
    </w:p>
    <w:p w14:paraId="02537B19" w14:textId="77777777" w:rsidR="00C05E3E" w:rsidRPr="00816B5B" w:rsidRDefault="00C05E3E" w:rsidP="003A2C6E">
      <w:pPr>
        <w:pStyle w:val="Default"/>
        <w:ind w:firstLine="708"/>
        <w:rPr>
          <w:i/>
          <w:color w:val="auto"/>
        </w:rPr>
      </w:pPr>
    </w:p>
    <w:p w14:paraId="57A60F46" w14:textId="77777777" w:rsidR="00C05E3E" w:rsidRPr="00816B5B" w:rsidRDefault="00A0451C" w:rsidP="003A2C6E">
      <w:pPr>
        <w:pStyle w:val="Default"/>
        <w:ind w:firstLine="708"/>
        <w:jc w:val="both"/>
        <w:rPr>
          <w:i/>
          <w:color w:val="auto"/>
        </w:rPr>
      </w:pPr>
      <w:r w:rsidRPr="00816B5B">
        <w:rPr>
          <w:i/>
          <w:color w:val="auto"/>
        </w:rPr>
        <w:t>Д</w:t>
      </w:r>
      <w:r w:rsidR="00C05E3E" w:rsidRPr="00816B5B">
        <w:rPr>
          <w:i/>
          <w:color w:val="auto"/>
        </w:rPr>
        <w:t>окумент</w:t>
      </w:r>
      <w:r w:rsidRPr="00816B5B">
        <w:rPr>
          <w:i/>
          <w:color w:val="auto"/>
        </w:rPr>
        <w:t>ът</w:t>
      </w:r>
      <w:r w:rsidR="00C05E3E" w:rsidRPr="00816B5B">
        <w:rPr>
          <w:i/>
          <w:color w:val="auto"/>
        </w:rPr>
        <w:t xml:space="preserve"> за допускане е изготвен в съответствие с изискванията, определени в Правилата за дейността на пазара BЕAM</w:t>
      </w:r>
      <w:r w:rsidR="00741F84" w:rsidRPr="00816B5B">
        <w:rPr>
          <w:i/>
          <w:color w:val="auto"/>
        </w:rPr>
        <w:t xml:space="preserve"> и приложимото законодателство.</w:t>
      </w:r>
    </w:p>
    <w:p w14:paraId="18A4DC2E" w14:textId="77777777" w:rsidR="00C05E3E" w:rsidRPr="00816B5B" w:rsidRDefault="00C05E3E" w:rsidP="003A2C6E">
      <w:pPr>
        <w:pStyle w:val="Default"/>
        <w:ind w:firstLine="708"/>
        <w:jc w:val="both"/>
        <w:rPr>
          <w:i/>
          <w:color w:val="auto"/>
        </w:rPr>
      </w:pPr>
    </w:p>
    <w:p w14:paraId="1236A238" w14:textId="13088E1D" w:rsidR="00C05E3E" w:rsidRPr="00816B5B" w:rsidRDefault="00E57DBB" w:rsidP="003A2C6E">
      <w:pPr>
        <w:pStyle w:val="Default"/>
        <w:ind w:firstLine="708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та, съдържаща се в документа за допускане е вярна, точна и изчерпателна, като е изложена цялата информация, необходима за оценка на финансовото състояние на емитента и за стойността на финансовите инструменти, издадени от него</w:t>
      </w:r>
    </w:p>
    <w:p w14:paraId="54F9F3D7" w14:textId="77777777" w:rsidR="00C05E3E" w:rsidRPr="00816B5B" w:rsidRDefault="00C05E3E" w:rsidP="003A2C6E">
      <w:pPr>
        <w:pStyle w:val="Default"/>
        <w:ind w:firstLine="708"/>
        <w:jc w:val="both"/>
        <w:rPr>
          <w:i/>
          <w:color w:val="auto"/>
        </w:rPr>
      </w:pPr>
      <w:r w:rsidRPr="00816B5B">
        <w:rPr>
          <w:i/>
          <w:color w:val="auto"/>
        </w:rPr>
        <w:t>Документът за допускане съдържа подробно описание на рисковите фактори, свързани с дейността на емитента</w:t>
      </w:r>
      <w:r w:rsidR="00741F84" w:rsidRPr="00816B5B">
        <w:rPr>
          <w:i/>
          <w:color w:val="auto"/>
        </w:rPr>
        <w:t>.</w:t>
      </w:r>
    </w:p>
    <w:p w14:paraId="140C7379" w14:textId="77777777" w:rsidR="00C05E3E" w:rsidRPr="00816B5B" w:rsidRDefault="00C05E3E" w:rsidP="003A2C6E">
      <w:pPr>
        <w:pStyle w:val="Default"/>
        <w:ind w:firstLine="708"/>
        <w:jc w:val="both"/>
        <w:rPr>
          <w:i/>
          <w:color w:val="auto"/>
        </w:rPr>
      </w:pPr>
    </w:p>
    <w:p w14:paraId="3CB69FCE" w14:textId="77777777" w:rsidR="00C05E3E" w:rsidRPr="00816B5B" w:rsidRDefault="00C05E3E" w:rsidP="003A2C6E">
      <w:pPr>
        <w:pStyle w:val="Default"/>
        <w:ind w:firstLine="708"/>
        <w:jc w:val="both"/>
        <w:rPr>
          <w:i/>
          <w:color w:val="auto"/>
        </w:rPr>
      </w:pPr>
      <w:r w:rsidRPr="00816B5B">
        <w:rPr>
          <w:i/>
          <w:color w:val="auto"/>
        </w:rPr>
        <w:t>Емитентът отговаря на всички изисквания за допу</w:t>
      </w:r>
      <w:r w:rsidR="00741F84" w:rsidRPr="00816B5B">
        <w:rPr>
          <w:i/>
          <w:color w:val="auto"/>
        </w:rPr>
        <w:t>скане до търговия на пазар BEAM.</w:t>
      </w:r>
    </w:p>
    <w:p w14:paraId="451D7A2D" w14:textId="77777777" w:rsidR="00C05E3E" w:rsidRPr="00816B5B" w:rsidRDefault="00C05E3E" w:rsidP="003A2C6E">
      <w:pPr>
        <w:pStyle w:val="Default"/>
        <w:ind w:firstLine="709"/>
        <w:jc w:val="both"/>
        <w:rPr>
          <w:i/>
          <w:color w:val="auto"/>
        </w:rPr>
      </w:pPr>
    </w:p>
    <w:p w14:paraId="16E4F01C" w14:textId="75A87573" w:rsidR="003A2C6E" w:rsidRPr="00816B5B" w:rsidRDefault="00E57DBB" w:rsidP="003A2C6E">
      <w:pPr>
        <w:pStyle w:val="Default"/>
        <w:ind w:firstLine="709"/>
        <w:jc w:val="both"/>
        <w:rPr>
          <w:i/>
          <w:color w:val="auto"/>
        </w:rPr>
      </w:pPr>
      <w:r w:rsidRPr="00816B5B">
        <w:rPr>
          <w:i/>
          <w:color w:val="auto"/>
        </w:rPr>
        <w:t>Дата:</w:t>
      </w:r>
      <w:r w:rsidRPr="00816B5B">
        <w:rPr>
          <w:iCs/>
        </w:rPr>
        <w:t xml:space="preserve"> ……</w:t>
      </w:r>
    </w:p>
    <w:p w14:paraId="67DC1AE4" w14:textId="77777777" w:rsidR="002036AF" w:rsidRPr="00816B5B" w:rsidRDefault="002036AF" w:rsidP="003A2C6E">
      <w:pPr>
        <w:spacing w:after="0" w:line="240" w:lineRule="auto"/>
        <w:ind w:firstLine="4140"/>
        <w:rPr>
          <w:rFonts w:ascii="Times New Roman" w:hAnsi="Times New Roman" w:cs="Times New Roman"/>
          <w:i/>
          <w:sz w:val="24"/>
          <w:szCs w:val="24"/>
        </w:rPr>
      </w:pPr>
      <w:r w:rsidRPr="00816B5B">
        <w:rPr>
          <w:rFonts w:ascii="Times New Roman" w:hAnsi="Times New Roman" w:cs="Times New Roman"/>
          <w:i/>
          <w:sz w:val="24"/>
          <w:szCs w:val="24"/>
        </w:rPr>
        <w:t>Декларатор,</w:t>
      </w:r>
    </w:p>
    <w:p w14:paraId="020089EE" w14:textId="4A40A336" w:rsidR="002036AF" w:rsidRPr="00816B5B" w:rsidRDefault="002B2DB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  <w:sz w:val="24"/>
          <w:szCs w:val="24"/>
        </w:rPr>
      </w:pPr>
      <w:r w:rsidRPr="009173C0">
        <w:rPr>
          <w:rFonts w:ascii="Times New Roman" w:hAnsi="Times New Roman" w:cs="Times New Roman"/>
          <w:iCs/>
          <w:sz w:val="24"/>
          <w:szCs w:val="24"/>
        </w:rPr>
        <w:t>……</w:t>
      </w:r>
      <w:r w:rsidR="002036AF"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4</w:t>
      </w:r>
    </w:p>
    <w:p w14:paraId="69B80E8E" w14:textId="2CC21CB2" w:rsidR="002036AF" w:rsidRPr="00816B5B" w:rsidRDefault="002B2DB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  <w:sz w:val="24"/>
          <w:szCs w:val="24"/>
        </w:rPr>
      </w:pPr>
      <w:r w:rsidRPr="009173C0">
        <w:rPr>
          <w:rFonts w:ascii="Times New Roman" w:hAnsi="Times New Roman" w:cs="Times New Roman"/>
          <w:iCs/>
          <w:sz w:val="24"/>
          <w:szCs w:val="24"/>
        </w:rPr>
        <w:t>……</w:t>
      </w:r>
      <w:r w:rsidR="002036AF"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5</w:t>
      </w:r>
    </w:p>
    <w:p w14:paraId="5513460A" w14:textId="77777777" w:rsidR="002036AF" w:rsidRPr="00816B5B" w:rsidRDefault="002036AF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  <w:sz w:val="24"/>
          <w:szCs w:val="24"/>
        </w:rPr>
      </w:pPr>
    </w:p>
    <w:p w14:paraId="5F72C00D" w14:textId="77777777" w:rsidR="002036AF" w:rsidRPr="00816B5B" w:rsidRDefault="002036AF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  <w:sz w:val="24"/>
          <w:szCs w:val="24"/>
        </w:rPr>
      </w:pPr>
    </w:p>
    <w:p w14:paraId="503EAB6E" w14:textId="2DD3967B" w:rsidR="002036AF" w:rsidRPr="00816B5B" w:rsidRDefault="002B2DB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  <w:sz w:val="24"/>
          <w:szCs w:val="24"/>
        </w:rPr>
      </w:pPr>
      <w:r w:rsidRPr="009173C0">
        <w:rPr>
          <w:rFonts w:ascii="Times New Roman" w:hAnsi="Times New Roman" w:cs="Times New Roman"/>
          <w:iCs/>
          <w:sz w:val="24"/>
          <w:szCs w:val="24"/>
        </w:rPr>
        <w:t>……</w:t>
      </w:r>
      <w:r w:rsidR="002036AF"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4</w:t>
      </w:r>
    </w:p>
    <w:p w14:paraId="0F438CB5" w14:textId="2940C0E8" w:rsidR="004022A4" w:rsidRPr="00816B5B" w:rsidRDefault="002B2DB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  <w:sz w:val="24"/>
          <w:szCs w:val="24"/>
        </w:rPr>
      </w:pPr>
      <w:r w:rsidRPr="009173C0">
        <w:rPr>
          <w:rFonts w:ascii="Times New Roman" w:hAnsi="Times New Roman" w:cs="Times New Roman"/>
          <w:iCs/>
          <w:sz w:val="24"/>
          <w:szCs w:val="24"/>
        </w:rPr>
        <w:t>……</w:t>
      </w:r>
      <w:r w:rsidR="002036AF"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5</w:t>
      </w:r>
    </w:p>
    <w:p w14:paraId="2D79A4E4" w14:textId="77777777" w:rsidR="002075F9" w:rsidRPr="00816B5B" w:rsidRDefault="002036AF" w:rsidP="002075F9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816B5B">
        <w:rPr>
          <w:rFonts w:ascii="Times New Roman" w:hAnsi="Times New Roman" w:cs="Times New Roman"/>
          <w:b/>
          <w:i/>
          <w:sz w:val="24"/>
          <w:szCs w:val="24"/>
        </w:rPr>
        <w:br w:type="page"/>
      </w:r>
    </w:p>
    <w:p w14:paraId="2EB78DF4" w14:textId="77777777" w:rsidR="00FF7472" w:rsidRPr="00816B5B" w:rsidRDefault="0021394B" w:rsidP="00954C9E">
      <w:pPr>
        <w:pStyle w:val="Heading1"/>
        <w:rPr>
          <w:rFonts w:cs="Times New Roman"/>
          <w:i/>
          <w:color w:val="auto"/>
        </w:rPr>
      </w:pPr>
      <w:bookmarkStart w:id="4" w:name="_Toc32923513"/>
      <w:r w:rsidRPr="009173C0">
        <w:rPr>
          <w:rFonts w:cs="Times New Roman"/>
          <w:i/>
          <w:color w:val="auto"/>
        </w:rPr>
        <w:lastRenderedPageBreak/>
        <w:t>V</w:t>
      </w:r>
      <w:r w:rsidRPr="00816B5B">
        <w:rPr>
          <w:rFonts w:cs="Times New Roman"/>
          <w:i/>
          <w:color w:val="auto"/>
        </w:rPr>
        <w:t xml:space="preserve">. </w:t>
      </w:r>
      <w:r w:rsidR="00FF7472" w:rsidRPr="00816B5B">
        <w:rPr>
          <w:rFonts w:cs="Times New Roman"/>
          <w:i/>
          <w:color w:val="auto"/>
        </w:rPr>
        <w:t>ИНФОРМАЦИЯ ЗА ФИНАНСОВИТЕ ИНСТРУМЕНТИ</w:t>
      </w:r>
      <w:bookmarkEnd w:id="4"/>
    </w:p>
    <w:p w14:paraId="52CD9C49" w14:textId="77777777" w:rsidR="006A0433" w:rsidRPr="00816B5B" w:rsidRDefault="006A0433" w:rsidP="00FF7472">
      <w:pPr>
        <w:pStyle w:val="Default"/>
        <w:jc w:val="center"/>
        <w:rPr>
          <w:b/>
          <w:i/>
          <w:color w:val="auto"/>
          <w:sz w:val="20"/>
          <w:szCs w:val="20"/>
        </w:rPr>
      </w:pPr>
    </w:p>
    <w:p w14:paraId="34F183C6" w14:textId="77777777" w:rsidR="00913359" w:rsidRPr="00816B5B" w:rsidRDefault="00913359" w:rsidP="00913359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  <w:r w:rsidRPr="00816B5B">
        <w:rPr>
          <w:b/>
          <w:i/>
          <w:color w:val="auto"/>
          <w:sz w:val="20"/>
          <w:szCs w:val="20"/>
        </w:rPr>
        <w:t>По чл. 22 от Правилата за допускане до търговия на пазар BEAM</w:t>
      </w:r>
    </w:p>
    <w:p w14:paraId="305901F2" w14:textId="77777777" w:rsidR="00913359" w:rsidRPr="00816B5B" w:rsidRDefault="00913359" w:rsidP="00FF7472">
      <w:pPr>
        <w:pStyle w:val="Default"/>
        <w:jc w:val="center"/>
        <w:rPr>
          <w:b/>
          <w:i/>
          <w:color w:val="auto"/>
          <w:sz w:val="20"/>
          <w:szCs w:val="20"/>
        </w:rPr>
      </w:pPr>
    </w:p>
    <w:p w14:paraId="61AC7189" w14:textId="5F3F6CF2" w:rsidR="002276FD" w:rsidRPr="00816B5B" w:rsidRDefault="006A0433" w:rsidP="002276FD">
      <w:pPr>
        <w:pStyle w:val="Default"/>
        <w:numPr>
          <w:ilvl w:val="0"/>
          <w:numId w:val="6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Информация относно </w:t>
      </w:r>
      <w:r w:rsidR="00B66F59" w:rsidRPr="00816B5B">
        <w:rPr>
          <w:i/>
          <w:color w:val="auto"/>
        </w:rPr>
        <w:t>брой, вид, номинална стойност на издадените към момента на изготвяне на документа за допускане финансови инструменти</w:t>
      </w:r>
      <w:r w:rsidR="009B1873" w:rsidRPr="00816B5B">
        <w:rPr>
          <w:i/>
          <w:color w:val="auto"/>
        </w:rPr>
        <w:t>.</w:t>
      </w:r>
    </w:p>
    <w:p w14:paraId="2F8C7FB2" w14:textId="77777777" w:rsidR="00EA258E" w:rsidRPr="00816B5B" w:rsidRDefault="00EA258E" w:rsidP="00EA258E">
      <w:pPr>
        <w:pStyle w:val="Default"/>
        <w:ind w:left="720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3652"/>
        <w:gridCol w:w="6549"/>
      </w:tblGrid>
      <w:tr w:rsidR="00B66F59" w:rsidRPr="00816B5B" w14:paraId="406E4B50" w14:textId="77777777" w:rsidTr="009173C0">
        <w:trPr>
          <w:trHeight w:val="758"/>
        </w:trPr>
        <w:tc>
          <w:tcPr>
            <w:tcW w:w="3652" w:type="dxa"/>
            <w:vAlign w:val="center"/>
          </w:tcPr>
          <w:p w14:paraId="741B37FA" w14:textId="1F4369A4" w:rsidR="00B66F59" w:rsidRPr="00816B5B" w:rsidRDefault="00AF4FB4" w:rsidP="00F8631A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брой издадени акции</w:t>
            </w:r>
          </w:p>
        </w:tc>
        <w:tc>
          <w:tcPr>
            <w:tcW w:w="6549" w:type="dxa"/>
            <w:vAlign w:val="center"/>
          </w:tcPr>
          <w:p w14:paraId="533F5A0B" w14:textId="77777777" w:rsidR="00B66F59" w:rsidRPr="00816B5B" w:rsidRDefault="00B66F59" w:rsidP="00F8631A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3078E" w:rsidRPr="00816B5B" w14:paraId="48B48218" w14:textId="77777777" w:rsidTr="009173C0">
        <w:trPr>
          <w:trHeight w:val="758"/>
        </w:trPr>
        <w:tc>
          <w:tcPr>
            <w:tcW w:w="3652" w:type="dxa"/>
            <w:vAlign w:val="center"/>
          </w:tcPr>
          <w:p w14:paraId="3C0B8ADC" w14:textId="51212E81" w:rsidR="00F3078E" w:rsidRPr="00816B5B" w:rsidRDefault="00AF4FB4" w:rsidP="00A23B02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>вид на акциите:</w:t>
            </w:r>
          </w:p>
        </w:tc>
        <w:tc>
          <w:tcPr>
            <w:tcW w:w="6549" w:type="dxa"/>
            <w:vAlign w:val="center"/>
          </w:tcPr>
          <w:p w14:paraId="1B3B3031" w14:textId="44D32566" w:rsidR="00581D7A" w:rsidRPr="00816B5B" w:rsidRDefault="00B66F59" w:rsidP="00AB19A8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3078E" w:rsidRPr="00816B5B" w14:paraId="26DF5D9C" w14:textId="77777777" w:rsidTr="009173C0">
        <w:trPr>
          <w:trHeight w:val="758"/>
        </w:trPr>
        <w:tc>
          <w:tcPr>
            <w:tcW w:w="3652" w:type="dxa"/>
            <w:vAlign w:val="center"/>
          </w:tcPr>
          <w:p w14:paraId="33DBAB3C" w14:textId="7838775D" w:rsidR="00F3078E" w:rsidRPr="00816B5B" w:rsidRDefault="00AF4FB4" w:rsidP="00F3078E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единична номинална стойност</w:t>
            </w:r>
          </w:p>
        </w:tc>
        <w:tc>
          <w:tcPr>
            <w:tcW w:w="6549" w:type="dxa"/>
            <w:vAlign w:val="center"/>
          </w:tcPr>
          <w:p w14:paraId="0D44E3AF" w14:textId="25B4CE08" w:rsidR="00F3078E" w:rsidRPr="00816B5B" w:rsidRDefault="002B2DB4" w:rsidP="00F3078E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3078E" w:rsidRPr="00816B5B" w14:paraId="6320A716" w14:textId="77777777" w:rsidTr="009173C0">
        <w:trPr>
          <w:trHeight w:val="827"/>
        </w:trPr>
        <w:tc>
          <w:tcPr>
            <w:tcW w:w="3652" w:type="dxa"/>
            <w:vAlign w:val="center"/>
          </w:tcPr>
          <w:p w14:paraId="6216E384" w14:textId="730018F0" w:rsidR="00F3078E" w:rsidRPr="00816B5B" w:rsidRDefault="00AF4FB4" w:rsidP="003A2C6E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валута на издаване</w:t>
            </w:r>
          </w:p>
        </w:tc>
        <w:tc>
          <w:tcPr>
            <w:tcW w:w="6549" w:type="dxa"/>
            <w:vAlign w:val="center"/>
          </w:tcPr>
          <w:p w14:paraId="440DDE94" w14:textId="2450BEC8" w:rsidR="00581D7A" w:rsidRPr="00816B5B" w:rsidRDefault="002B2DB4" w:rsidP="00AB19A8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3078E" w:rsidRPr="00816B5B" w14:paraId="3E40986C" w14:textId="77777777" w:rsidTr="009173C0">
        <w:trPr>
          <w:trHeight w:val="758"/>
        </w:trPr>
        <w:tc>
          <w:tcPr>
            <w:tcW w:w="3652" w:type="dxa"/>
            <w:vAlign w:val="center"/>
          </w:tcPr>
          <w:p w14:paraId="76B6D03B" w14:textId="026C22E8" w:rsidR="00F3078E" w:rsidRPr="00816B5B" w:rsidRDefault="00AF4FB4" w:rsidP="00F3078E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срок на инструмента</w:t>
            </w:r>
          </w:p>
        </w:tc>
        <w:tc>
          <w:tcPr>
            <w:tcW w:w="6549" w:type="dxa"/>
            <w:vAlign w:val="center"/>
          </w:tcPr>
          <w:p w14:paraId="7C17F5E0" w14:textId="34380C52" w:rsidR="00581D7A" w:rsidRPr="00816B5B" w:rsidRDefault="002B2DB4" w:rsidP="00AB19A8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B66F59" w:rsidRPr="00816B5B" w14:paraId="233F6F2F" w14:textId="77777777" w:rsidTr="009173C0">
        <w:trPr>
          <w:trHeight w:val="758"/>
        </w:trPr>
        <w:tc>
          <w:tcPr>
            <w:tcW w:w="3652" w:type="dxa"/>
            <w:vAlign w:val="center"/>
          </w:tcPr>
          <w:p w14:paraId="59734CE9" w14:textId="2948333B" w:rsidR="00B66F59" w:rsidRPr="00816B5B" w:rsidRDefault="00AF4FB4" w:rsidP="00961551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>права по акциите</w:t>
            </w:r>
          </w:p>
        </w:tc>
        <w:tc>
          <w:tcPr>
            <w:tcW w:w="6549" w:type="dxa"/>
            <w:vAlign w:val="center"/>
          </w:tcPr>
          <w:p w14:paraId="375A6E1F" w14:textId="734E9C48" w:rsidR="00B66F59" w:rsidRPr="00816B5B" w:rsidRDefault="00B66F59" w:rsidP="00961551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0D4CFC" w:rsidRPr="00816B5B" w14:paraId="2F769233" w14:textId="77777777" w:rsidTr="009173C0">
        <w:trPr>
          <w:trHeight w:val="758"/>
        </w:trPr>
        <w:tc>
          <w:tcPr>
            <w:tcW w:w="3652" w:type="dxa"/>
            <w:vAlign w:val="center"/>
          </w:tcPr>
          <w:p w14:paraId="4F243F6D" w14:textId="104A5911" w:rsidR="000D4CFC" w:rsidRPr="00816B5B" w:rsidRDefault="00AF4FB4" w:rsidP="000D4CFC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ограничения за прехвърляне</w:t>
            </w:r>
          </w:p>
        </w:tc>
        <w:tc>
          <w:tcPr>
            <w:tcW w:w="6549" w:type="dxa"/>
            <w:vAlign w:val="center"/>
          </w:tcPr>
          <w:p w14:paraId="3CA20A6B" w14:textId="44BD250F" w:rsidR="000D4CFC" w:rsidRPr="00816B5B" w:rsidRDefault="002D04F7" w:rsidP="00EB03D6">
            <w:pPr>
              <w:jc w:val="both"/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</w:rPr>
              <w:t>За акциите, обект на този документ, не съществува ограничение във връзка с прехвърлянето им.</w:t>
            </w:r>
          </w:p>
        </w:tc>
      </w:tr>
    </w:tbl>
    <w:p w14:paraId="72D37482" w14:textId="0F549685" w:rsidR="006A0433" w:rsidRDefault="006A0433" w:rsidP="006A0433">
      <w:pPr>
        <w:pStyle w:val="Default"/>
        <w:ind w:left="720"/>
        <w:jc w:val="both"/>
        <w:rPr>
          <w:i/>
          <w:color w:val="auto"/>
        </w:rPr>
      </w:pPr>
    </w:p>
    <w:p w14:paraId="3B1F2603" w14:textId="77777777" w:rsidR="00B61532" w:rsidRPr="00816B5B" w:rsidRDefault="00B61532" w:rsidP="006A0433">
      <w:pPr>
        <w:pStyle w:val="Default"/>
        <w:ind w:left="720"/>
        <w:jc w:val="both"/>
        <w:rPr>
          <w:i/>
          <w:color w:val="auto"/>
        </w:rPr>
      </w:pPr>
    </w:p>
    <w:p w14:paraId="3E06BFE2" w14:textId="353DF9B3" w:rsidR="000773AA" w:rsidRPr="00816B5B" w:rsidRDefault="000773AA" w:rsidP="009173C0">
      <w:pPr>
        <w:pStyle w:val="Default"/>
        <w:numPr>
          <w:ilvl w:val="0"/>
          <w:numId w:val="6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Информация относно </w:t>
      </w:r>
      <w:r w:rsidR="00B459D1" w:rsidRPr="00816B5B">
        <w:rPr>
          <w:i/>
          <w:color w:val="auto"/>
        </w:rPr>
        <w:t>вида, броя, номинална</w:t>
      </w:r>
      <w:r w:rsidR="003B78BD" w:rsidRPr="003B78BD">
        <w:rPr>
          <w:i/>
          <w:color w:val="auto"/>
        </w:rPr>
        <w:t xml:space="preserve"> </w:t>
      </w:r>
      <w:r w:rsidR="003B78BD" w:rsidRPr="00816B5B">
        <w:rPr>
          <w:i/>
          <w:color w:val="auto"/>
        </w:rPr>
        <w:t>стойност</w:t>
      </w:r>
      <w:r w:rsidR="00B459D1" w:rsidRPr="00816B5B">
        <w:rPr>
          <w:i/>
          <w:color w:val="auto"/>
        </w:rPr>
        <w:t>, емисионна стойност и валутата на издаване на заявения за допускане финансов инструмент</w:t>
      </w:r>
      <w:r w:rsidRPr="00816B5B">
        <w:rPr>
          <w:i/>
          <w:color w:val="auto"/>
        </w:rPr>
        <w:t>.</w:t>
      </w:r>
    </w:p>
    <w:p w14:paraId="23FC0D75" w14:textId="77777777" w:rsidR="000773AA" w:rsidRPr="00816B5B" w:rsidRDefault="000773AA" w:rsidP="000773AA">
      <w:pPr>
        <w:pStyle w:val="Default"/>
        <w:ind w:left="720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3652"/>
        <w:gridCol w:w="6549"/>
      </w:tblGrid>
      <w:tr w:rsidR="000773AA" w:rsidRPr="00816B5B" w14:paraId="6A70D6F5" w14:textId="77777777" w:rsidTr="009173C0">
        <w:trPr>
          <w:trHeight w:val="758"/>
        </w:trPr>
        <w:tc>
          <w:tcPr>
            <w:tcW w:w="3652" w:type="dxa"/>
            <w:vAlign w:val="center"/>
          </w:tcPr>
          <w:p w14:paraId="179CF881" w14:textId="7ECA3707" w:rsidR="000773AA" w:rsidRPr="00816B5B" w:rsidRDefault="00AF4FB4" w:rsidP="008F0378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>вид на инструмента</w:t>
            </w:r>
          </w:p>
        </w:tc>
        <w:tc>
          <w:tcPr>
            <w:tcW w:w="6549" w:type="dxa"/>
            <w:vAlign w:val="center"/>
          </w:tcPr>
          <w:p w14:paraId="3585D609" w14:textId="42862C02" w:rsidR="000773AA" w:rsidRPr="00816B5B" w:rsidRDefault="00B66F59" w:rsidP="008F0378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0773AA" w:rsidRPr="00816B5B" w14:paraId="1D035E14" w14:textId="77777777" w:rsidTr="009173C0">
        <w:trPr>
          <w:trHeight w:val="758"/>
        </w:trPr>
        <w:tc>
          <w:tcPr>
            <w:tcW w:w="3652" w:type="dxa"/>
            <w:vAlign w:val="center"/>
          </w:tcPr>
          <w:p w14:paraId="3FC5CEC7" w14:textId="645528C0" w:rsidR="000773AA" w:rsidRPr="00816B5B" w:rsidRDefault="00AF4FB4" w:rsidP="008F0378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брой</w:t>
            </w:r>
          </w:p>
        </w:tc>
        <w:tc>
          <w:tcPr>
            <w:tcW w:w="6549" w:type="dxa"/>
            <w:vAlign w:val="center"/>
          </w:tcPr>
          <w:p w14:paraId="229A8595" w14:textId="77777777" w:rsidR="000773AA" w:rsidRPr="00816B5B" w:rsidRDefault="000773AA" w:rsidP="008F0378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0773AA" w:rsidRPr="00816B5B" w14:paraId="40FAED6E" w14:textId="77777777" w:rsidTr="009173C0">
        <w:trPr>
          <w:trHeight w:val="758"/>
        </w:trPr>
        <w:tc>
          <w:tcPr>
            <w:tcW w:w="3652" w:type="dxa"/>
            <w:vAlign w:val="center"/>
          </w:tcPr>
          <w:p w14:paraId="253CDA8B" w14:textId="28B00A72" w:rsidR="000773AA" w:rsidRPr="00816B5B" w:rsidRDefault="00AF4FB4" w:rsidP="008F0378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номинална стойност</w:t>
            </w:r>
          </w:p>
        </w:tc>
        <w:tc>
          <w:tcPr>
            <w:tcW w:w="6549" w:type="dxa"/>
            <w:vAlign w:val="center"/>
          </w:tcPr>
          <w:p w14:paraId="2A98BF98" w14:textId="77777777" w:rsidR="000773AA" w:rsidRPr="00816B5B" w:rsidRDefault="000773AA" w:rsidP="008F0378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0773AA" w:rsidRPr="00816B5B" w14:paraId="5E966ABB" w14:textId="77777777" w:rsidTr="009173C0">
        <w:trPr>
          <w:trHeight w:val="1136"/>
        </w:trPr>
        <w:tc>
          <w:tcPr>
            <w:tcW w:w="3652" w:type="dxa"/>
            <w:vAlign w:val="center"/>
          </w:tcPr>
          <w:p w14:paraId="75736C2D" w14:textId="27438798" w:rsidR="000773AA" w:rsidRPr="00816B5B" w:rsidRDefault="00AF4FB4" w:rsidP="008F0378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валута на издаване</w:t>
            </w:r>
          </w:p>
        </w:tc>
        <w:tc>
          <w:tcPr>
            <w:tcW w:w="6549" w:type="dxa"/>
            <w:vAlign w:val="center"/>
          </w:tcPr>
          <w:p w14:paraId="6809E4AB" w14:textId="77777777" w:rsidR="000773AA" w:rsidRPr="00816B5B" w:rsidRDefault="000773AA" w:rsidP="008F0378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76D6DF0E" w14:textId="77777777" w:rsidR="000773AA" w:rsidRPr="00816B5B" w:rsidRDefault="000773AA" w:rsidP="000773AA">
      <w:pPr>
        <w:pStyle w:val="Default"/>
        <w:ind w:left="720"/>
        <w:jc w:val="both"/>
        <w:rPr>
          <w:i/>
          <w:color w:val="auto"/>
        </w:rPr>
      </w:pPr>
    </w:p>
    <w:p w14:paraId="35299218" w14:textId="77777777" w:rsidR="004808A4" w:rsidRPr="00816B5B" w:rsidRDefault="004808A4" w:rsidP="006A0433">
      <w:pPr>
        <w:pStyle w:val="Default"/>
        <w:ind w:left="720"/>
        <w:jc w:val="both"/>
        <w:rPr>
          <w:i/>
          <w:color w:val="auto"/>
        </w:rPr>
      </w:pPr>
    </w:p>
    <w:p w14:paraId="16D667BB" w14:textId="710247AC" w:rsidR="006A0433" w:rsidRPr="00816B5B" w:rsidRDefault="006A0433" w:rsidP="009173C0">
      <w:pPr>
        <w:pStyle w:val="Default"/>
        <w:numPr>
          <w:ilvl w:val="0"/>
          <w:numId w:val="6"/>
        </w:numPr>
        <w:spacing w:after="27"/>
        <w:jc w:val="both"/>
        <w:rPr>
          <w:i/>
          <w:color w:val="auto"/>
          <w:sz w:val="23"/>
          <w:szCs w:val="23"/>
        </w:rPr>
      </w:pPr>
      <w:r w:rsidRPr="00816B5B">
        <w:rPr>
          <w:i/>
          <w:color w:val="auto"/>
          <w:sz w:val="23"/>
          <w:szCs w:val="23"/>
        </w:rPr>
        <w:t xml:space="preserve">В </w:t>
      </w:r>
      <w:r w:rsidRPr="00816B5B">
        <w:rPr>
          <w:i/>
          <w:color w:val="auto"/>
        </w:rPr>
        <w:t>случаите на увеличение на капитала</w:t>
      </w:r>
      <w:r w:rsidR="005F2931" w:rsidRPr="00816B5B">
        <w:rPr>
          <w:i/>
          <w:color w:val="auto"/>
        </w:rPr>
        <w:t>:</w:t>
      </w:r>
      <w:r w:rsidR="00A67921">
        <w:rPr>
          <w:i/>
          <w:color w:val="auto"/>
        </w:rPr>
        <w:t xml:space="preserve"> условия</w:t>
      </w:r>
      <w:r w:rsidR="009A12C2">
        <w:rPr>
          <w:i/>
          <w:color w:val="auto"/>
        </w:rPr>
        <w:t xml:space="preserve">, срок и параметри </w:t>
      </w:r>
      <w:r w:rsidR="00354BF5">
        <w:rPr>
          <w:i/>
          <w:color w:val="auto"/>
        </w:rPr>
        <w:t xml:space="preserve">на </w:t>
      </w:r>
      <w:r w:rsidR="009A12C2">
        <w:rPr>
          <w:i/>
          <w:color w:val="auto"/>
        </w:rPr>
        <w:t>процедур</w:t>
      </w:r>
      <w:r w:rsidR="00354BF5">
        <w:rPr>
          <w:i/>
          <w:color w:val="auto"/>
        </w:rPr>
        <w:t>и</w:t>
      </w:r>
      <w:r w:rsidR="009A12C2">
        <w:rPr>
          <w:i/>
          <w:color w:val="auto"/>
        </w:rPr>
        <w:t>те</w:t>
      </w:r>
      <w:r w:rsidR="00A67921">
        <w:rPr>
          <w:i/>
          <w:color w:val="auto"/>
        </w:rPr>
        <w:t>:</w:t>
      </w:r>
    </w:p>
    <w:p w14:paraId="3A562F93" w14:textId="77777777" w:rsidR="00561AD0" w:rsidRPr="00816B5B" w:rsidRDefault="00561AD0" w:rsidP="00561AD0">
      <w:pPr>
        <w:pStyle w:val="Default"/>
        <w:spacing w:after="27"/>
        <w:ind w:left="720"/>
        <w:jc w:val="both"/>
        <w:rPr>
          <w:i/>
          <w:color w:val="auto"/>
          <w:sz w:val="23"/>
          <w:szCs w:val="23"/>
        </w:rPr>
      </w:pPr>
    </w:p>
    <w:tbl>
      <w:tblPr>
        <w:tblStyle w:val="TableGrid"/>
        <w:tblW w:w="10183" w:type="dxa"/>
        <w:tblInd w:w="18" w:type="dxa"/>
        <w:tblLook w:val="04A0" w:firstRow="1" w:lastRow="0" w:firstColumn="1" w:lastColumn="0" w:noHBand="0" w:noVBand="1"/>
      </w:tblPr>
      <w:tblGrid>
        <w:gridCol w:w="10183"/>
      </w:tblGrid>
      <w:tr w:rsidR="00561AD0" w:rsidRPr="00816B5B" w14:paraId="22AB4A07" w14:textId="77777777" w:rsidTr="007B0117">
        <w:trPr>
          <w:trHeight w:val="823"/>
        </w:trPr>
        <w:tc>
          <w:tcPr>
            <w:tcW w:w="10183" w:type="dxa"/>
          </w:tcPr>
          <w:p w14:paraId="4F08367B" w14:textId="4027262A" w:rsidR="00A67921" w:rsidRDefault="00A67921" w:rsidP="006A325E">
            <w:pPr>
              <w:pStyle w:val="Default"/>
              <w:spacing w:after="27"/>
              <w:jc w:val="both"/>
              <w:rPr>
                <w:iCs/>
              </w:rPr>
            </w:pPr>
            <w:r w:rsidRPr="00816B5B">
              <w:rPr>
                <w:i/>
                <w:color w:val="auto"/>
              </w:rPr>
              <w:lastRenderedPageBreak/>
              <w:t>брой акции от увеличение на капитала, които ще бъдат предложени на инвеститорите</w:t>
            </w:r>
          </w:p>
          <w:p w14:paraId="176BEE8D" w14:textId="61E2A607" w:rsidR="00561AD0" w:rsidRPr="00A32DA0" w:rsidRDefault="00A32DA0" w:rsidP="006A325E">
            <w:pPr>
              <w:pStyle w:val="Default"/>
              <w:spacing w:after="27"/>
              <w:jc w:val="both"/>
              <w:rPr>
                <w:color w:val="auto"/>
                <w:sz w:val="22"/>
                <w:szCs w:val="22"/>
                <w:lang w:val="en-GB"/>
              </w:rPr>
            </w:pPr>
            <w:r w:rsidRPr="00816B5B">
              <w:rPr>
                <w:iCs/>
              </w:rPr>
              <w:t>……</w:t>
            </w:r>
          </w:p>
        </w:tc>
      </w:tr>
      <w:tr w:rsidR="00A67921" w:rsidRPr="00816B5B" w14:paraId="42A9A609" w14:textId="77777777" w:rsidTr="007B0117">
        <w:trPr>
          <w:trHeight w:val="823"/>
        </w:trPr>
        <w:tc>
          <w:tcPr>
            <w:tcW w:w="10183" w:type="dxa"/>
          </w:tcPr>
          <w:p w14:paraId="2C47CACF" w14:textId="54F60A2A" w:rsidR="00A67921" w:rsidRDefault="00A67921" w:rsidP="00ED3F4A">
            <w:pPr>
              <w:pStyle w:val="Default"/>
              <w:spacing w:after="27"/>
              <w:jc w:val="both"/>
              <w:rPr>
                <w:iCs/>
              </w:rPr>
            </w:pPr>
            <w:r>
              <w:rPr>
                <w:i/>
                <w:color w:val="auto"/>
              </w:rPr>
              <w:t>о</w:t>
            </w:r>
            <w:r w:rsidRPr="00332791">
              <w:rPr>
                <w:i/>
                <w:color w:val="auto"/>
              </w:rPr>
              <w:t>бщ размер на предлагането</w:t>
            </w:r>
          </w:p>
          <w:p w14:paraId="7D0BA443" w14:textId="0D6D1192" w:rsidR="00A67921" w:rsidRPr="00A32DA0" w:rsidRDefault="00A67921" w:rsidP="00ED3F4A">
            <w:pPr>
              <w:pStyle w:val="Default"/>
              <w:spacing w:after="27"/>
              <w:jc w:val="both"/>
              <w:rPr>
                <w:color w:val="auto"/>
                <w:sz w:val="22"/>
                <w:szCs w:val="22"/>
                <w:lang w:val="en-GB"/>
              </w:rPr>
            </w:pPr>
            <w:r w:rsidRPr="00816B5B">
              <w:rPr>
                <w:iCs/>
              </w:rPr>
              <w:t>……</w:t>
            </w:r>
          </w:p>
        </w:tc>
      </w:tr>
      <w:tr w:rsidR="00A67921" w:rsidRPr="00816B5B" w14:paraId="63DADD38" w14:textId="77777777" w:rsidTr="007B0117">
        <w:trPr>
          <w:trHeight w:val="823"/>
        </w:trPr>
        <w:tc>
          <w:tcPr>
            <w:tcW w:w="10183" w:type="dxa"/>
          </w:tcPr>
          <w:p w14:paraId="00F57B67" w14:textId="793B4E9B" w:rsidR="00A67921" w:rsidRDefault="00A67921" w:rsidP="00676A17">
            <w:pPr>
              <w:pStyle w:val="Default"/>
              <w:spacing w:after="27"/>
              <w:jc w:val="both"/>
              <w:rPr>
                <w:iCs/>
              </w:rPr>
            </w:pPr>
            <w:r w:rsidRPr="00332791">
              <w:rPr>
                <w:i/>
                <w:color w:val="auto"/>
              </w:rPr>
              <w:t>прогнозен график на предлагането</w:t>
            </w:r>
          </w:p>
          <w:p w14:paraId="0E5812EE" w14:textId="2F76F082" w:rsidR="00A67921" w:rsidRPr="00A32DA0" w:rsidRDefault="00A67921" w:rsidP="00676A17">
            <w:pPr>
              <w:pStyle w:val="Default"/>
              <w:spacing w:after="27"/>
              <w:jc w:val="both"/>
              <w:rPr>
                <w:color w:val="auto"/>
                <w:sz w:val="22"/>
                <w:szCs w:val="22"/>
                <w:lang w:val="en-GB"/>
              </w:rPr>
            </w:pPr>
            <w:r w:rsidRPr="00816B5B">
              <w:rPr>
                <w:iCs/>
              </w:rPr>
              <w:t>……</w:t>
            </w:r>
          </w:p>
        </w:tc>
      </w:tr>
      <w:tr w:rsidR="00A67921" w:rsidRPr="00816B5B" w14:paraId="3E9FAA37" w14:textId="77777777" w:rsidTr="007B0117">
        <w:trPr>
          <w:trHeight w:val="823"/>
        </w:trPr>
        <w:tc>
          <w:tcPr>
            <w:tcW w:w="10183" w:type="dxa"/>
          </w:tcPr>
          <w:p w14:paraId="3FC244AA" w14:textId="436EFDE8" w:rsidR="00A67921" w:rsidRDefault="00A67921" w:rsidP="00A14759">
            <w:pPr>
              <w:pStyle w:val="Default"/>
              <w:spacing w:after="27"/>
              <w:jc w:val="both"/>
              <w:rPr>
                <w:iCs/>
              </w:rPr>
            </w:pPr>
            <w:r w:rsidRPr="00A67921">
              <w:rPr>
                <w:i/>
                <w:color w:val="auto"/>
              </w:rPr>
              <w:t xml:space="preserve">условия и реда за записване на </w:t>
            </w:r>
            <w:r>
              <w:rPr>
                <w:i/>
                <w:color w:val="auto"/>
              </w:rPr>
              <w:t xml:space="preserve">нови </w:t>
            </w:r>
            <w:r w:rsidRPr="00A67921">
              <w:rPr>
                <w:i/>
                <w:color w:val="auto"/>
              </w:rPr>
              <w:t>акции</w:t>
            </w:r>
          </w:p>
          <w:p w14:paraId="64E84B5A" w14:textId="38661862" w:rsidR="00A67921" w:rsidRPr="00A32DA0" w:rsidRDefault="00A67921" w:rsidP="00A14759">
            <w:pPr>
              <w:pStyle w:val="Default"/>
              <w:spacing w:after="27"/>
              <w:jc w:val="both"/>
              <w:rPr>
                <w:color w:val="auto"/>
                <w:sz w:val="22"/>
                <w:szCs w:val="22"/>
                <w:lang w:val="en-GB"/>
              </w:rPr>
            </w:pPr>
            <w:r w:rsidRPr="00816B5B">
              <w:rPr>
                <w:iCs/>
              </w:rPr>
              <w:t>……</w:t>
            </w:r>
          </w:p>
        </w:tc>
      </w:tr>
      <w:tr w:rsidR="00A67921" w:rsidRPr="00816B5B" w14:paraId="22C87D47" w14:textId="77777777" w:rsidTr="007B0117">
        <w:trPr>
          <w:trHeight w:val="823"/>
        </w:trPr>
        <w:tc>
          <w:tcPr>
            <w:tcW w:w="10183" w:type="dxa"/>
          </w:tcPr>
          <w:p w14:paraId="091B6947" w14:textId="26749372" w:rsidR="00A67921" w:rsidRDefault="00A67921" w:rsidP="00D05FF9">
            <w:pPr>
              <w:pStyle w:val="Default"/>
              <w:spacing w:after="27"/>
              <w:jc w:val="both"/>
              <w:rPr>
                <w:iCs/>
              </w:rPr>
            </w:pPr>
            <w:r w:rsidRPr="00A67921">
              <w:rPr>
                <w:i/>
                <w:color w:val="auto"/>
              </w:rPr>
              <w:t xml:space="preserve">условия </w:t>
            </w:r>
            <w:r>
              <w:rPr>
                <w:i/>
                <w:color w:val="auto"/>
              </w:rPr>
              <w:t>при които предлагането се счита за успешно</w:t>
            </w:r>
          </w:p>
          <w:p w14:paraId="7BA27752" w14:textId="77777777" w:rsidR="00A67921" w:rsidRPr="00A32DA0" w:rsidRDefault="00A67921" w:rsidP="00D05FF9">
            <w:pPr>
              <w:pStyle w:val="Default"/>
              <w:spacing w:after="27"/>
              <w:jc w:val="both"/>
              <w:rPr>
                <w:color w:val="auto"/>
                <w:sz w:val="22"/>
                <w:szCs w:val="22"/>
                <w:lang w:val="en-GB"/>
              </w:rPr>
            </w:pPr>
            <w:r w:rsidRPr="00816B5B">
              <w:rPr>
                <w:iCs/>
              </w:rPr>
              <w:t>……</w:t>
            </w:r>
          </w:p>
        </w:tc>
      </w:tr>
      <w:tr w:rsidR="007B0117" w:rsidRPr="00816B5B" w14:paraId="77D610E1" w14:textId="77777777" w:rsidTr="007B0117">
        <w:trPr>
          <w:trHeight w:val="823"/>
        </w:trPr>
        <w:tc>
          <w:tcPr>
            <w:tcW w:w="10183" w:type="dxa"/>
          </w:tcPr>
          <w:p w14:paraId="6864658D" w14:textId="13FC3B2A" w:rsidR="007B0117" w:rsidRDefault="00EB63FA" w:rsidP="0040303F">
            <w:pPr>
              <w:pStyle w:val="Default"/>
              <w:spacing w:after="27"/>
              <w:jc w:val="both"/>
              <w:rPr>
                <w:iCs/>
              </w:rPr>
            </w:pPr>
            <w:r>
              <w:rPr>
                <w:rFonts w:eastAsia="Times New Roman"/>
                <w:i/>
                <w:iCs/>
                <w:spacing w:val="6"/>
              </w:rPr>
              <w:t xml:space="preserve">приложим </w:t>
            </w:r>
            <w:r w:rsidRPr="00A55C4D">
              <w:rPr>
                <w:rFonts w:eastAsia="Times New Roman"/>
                <w:i/>
                <w:iCs/>
                <w:spacing w:val="6"/>
              </w:rPr>
              <w:t xml:space="preserve">ред </w:t>
            </w:r>
            <w:r>
              <w:rPr>
                <w:rFonts w:eastAsia="Times New Roman"/>
                <w:i/>
                <w:iCs/>
                <w:spacing w:val="6"/>
              </w:rPr>
              <w:t>при неуспешно приключване на подписката</w:t>
            </w:r>
          </w:p>
          <w:p w14:paraId="6E98D2A6" w14:textId="47EA5D53" w:rsidR="007B0117" w:rsidRPr="00A32DA0" w:rsidRDefault="007B0117" w:rsidP="0040303F">
            <w:pPr>
              <w:pStyle w:val="Default"/>
              <w:spacing w:after="27"/>
              <w:jc w:val="both"/>
              <w:rPr>
                <w:color w:val="auto"/>
                <w:sz w:val="22"/>
                <w:szCs w:val="22"/>
                <w:lang w:val="en-GB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2043A7DE" w14:textId="6AAAC9AB" w:rsidR="00561AD0" w:rsidRDefault="00561AD0" w:rsidP="00561AD0">
      <w:pPr>
        <w:pStyle w:val="Default"/>
        <w:spacing w:after="27"/>
        <w:ind w:left="720"/>
        <w:jc w:val="both"/>
        <w:rPr>
          <w:i/>
          <w:color w:val="auto"/>
          <w:sz w:val="23"/>
          <w:szCs w:val="23"/>
        </w:rPr>
      </w:pPr>
    </w:p>
    <w:p w14:paraId="5E8BA166" w14:textId="77777777" w:rsidR="00EA258E" w:rsidRPr="00816B5B" w:rsidRDefault="00EA258E" w:rsidP="00561AD0">
      <w:pPr>
        <w:pStyle w:val="Default"/>
        <w:spacing w:after="27"/>
        <w:ind w:left="720"/>
        <w:jc w:val="both"/>
        <w:rPr>
          <w:i/>
          <w:color w:val="auto"/>
          <w:sz w:val="23"/>
          <w:szCs w:val="23"/>
        </w:rPr>
      </w:pPr>
    </w:p>
    <w:p w14:paraId="2DBBB746" w14:textId="77777777" w:rsidR="006A0433" w:rsidRPr="00816B5B" w:rsidRDefault="006A0433" w:rsidP="009173C0">
      <w:pPr>
        <w:pStyle w:val="Default"/>
        <w:numPr>
          <w:ilvl w:val="0"/>
          <w:numId w:val="6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Описание на очаквания брой акции, притежание на миноритарни акционери и </w:t>
      </w:r>
      <w:r w:rsidR="002075F9" w:rsidRPr="00816B5B">
        <w:rPr>
          <w:i/>
          <w:color w:val="auto"/>
        </w:rPr>
        <w:t>срокът, за който</w:t>
      </w:r>
      <w:r w:rsidRPr="00816B5B">
        <w:rPr>
          <w:i/>
          <w:color w:val="auto"/>
        </w:rPr>
        <w:t xml:space="preserve"> ще бъдат достигнати</w:t>
      </w:r>
      <w:r w:rsidR="009B1873" w:rsidRPr="00816B5B">
        <w:rPr>
          <w:i/>
          <w:color w:val="auto"/>
        </w:rPr>
        <w:t>.</w:t>
      </w:r>
    </w:p>
    <w:p w14:paraId="1572BD84" w14:textId="77777777" w:rsidR="00EA258E" w:rsidRPr="00816B5B" w:rsidRDefault="00EA258E" w:rsidP="00EA258E">
      <w:pPr>
        <w:pStyle w:val="Default"/>
        <w:spacing w:after="27"/>
        <w:ind w:left="720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3652"/>
        <w:gridCol w:w="6549"/>
      </w:tblGrid>
      <w:tr w:rsidR="000D4CFC" w:rsidRPr="00816B5B" w14:paraId="6EFD76C7" w14:textId="77777777" w:rsidTr="009173C0">
        <w:trPr>
          <w:trHeight w:val="758"/>
        </w:trPr>
        <w:tc>
          <w:tcPr>
            <w:tcW w:w="3652" w:type="dxa"/>
            <w:vAlign w:val="center"/>
          </w:tcPr>
          <w:p w14:paraId="6DDD368F" w14:textId="634EA3E9" w:rsidR="000D4CFC" w:rsidRPr="00816B5B" w:rsidRDefault="00AF4FB4" w:rsidP="00E279A0">
            <w:pPr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 xml:space="preserve">брой акции, които </w:t>
            </w:r>
            <w:r>
              <w:rPr>
                <w:rFonts w:ascii="Times New Roman" w:hAnsi="Times New Roman" w:cs="Times New Roman"/>
                <w:i/>
              </w:rPr>
              <w:t>се планира да</w:t>
            </w:r>
            <w:r w:rsidRPr="00816B5B">
              <w:rPr>
                <w:rFonts w:ascii="Times New Roman" w:hAnsi="Times New Roman" w:cs="Times New Roman"/>
                <w:i/>
              </w:rPr>
              <w:t xml:space="preserve"> бъдат притежание на миноритарни акционери след </w:t>
            </w:r>
            <w:r>
              <w:rPr>
                <w:rFonts w:ascii="Times New Roman" w:hAnsi="Times New Roman" w:cs="Times New Roman"/>
                <w:i/>
              </w:rPr>
              <w:t>допускането</w:t>
            </w:r>
          </w:p>
        </w:tc>
        <w:tc>
          <w:tcPr>
            <w:tcW w:w="6549" w:type="dxa"/>
            <w:vAlign w:val="center"/>
          </w:tcPr>
          <w:p w14:paraId="5A830256" w14:textId="5AF30A3E" w:rsidR="000D4CFC" w:rsidRPr="00816B5B" w:rsidRDefault="00E57DBB" w:rsidP="000D4CFC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0D4CFC" w:rsidRPr="00816B5B" w14:paraId="1B4C75F1" w14:textId="77777777" w:rsidTr="009173C0">
        <w:trPr>
          <w:trHeight w:val="758"/>
        </w:trPr>
        <w:tc>
          <w:tcPr>
            <w:tcW w:w="3652" w:type="dxa"/>
            <w:vAlign w:val="center"/>
          </w:tcPr>
          <w:p w14:paraId="0CC2B2D2" w14:textId="38DCDC3E" w:rsidR="000D4CFC" w:rsidRPr="00816B5B" w:rsidRDefault="00AF4FB4" w:rsidP="00116ED9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 xml:space="preserve">процент от капитала, който се </w:t>
            </w:r>
            <w:r>
              <w:rPr>
                <w:rFonts w:ascii="Times New Roman" w:hAnsi="Times New Roman" w:cs="Times New Roman"/>
                <w:i/>
              </w:rPr>
              <w:t>планира</w:t>
            </w:r>
            <w:r w:rsidRPr="00816B5B">
              <w:rPr>
                <w:rFonts w:ascii="Times New Roman" w:hAnsi="Times New Roman" w:cs="Times New Roman"/>
                <w:i/>
              </w:rPr>
              <w:t xml:space="preserve"> да бъде притежание на миноритарни акционери след </w:t>
            </w:r>
            <w:r>
              <w:rPr>
                <w:rFonts w:ascii="Times New Roman" w:hAnsi="Times New Roman" w:cs="Times New Roman"/>
                <w:i/>
              </w:rPr>
              <w:t>допускането</w:t>
            </w:r>
          </w:p>
        </w:tc>
        <w:tc>
          <w:tcPr>
            <w:tcW w:w="6549" w:type="dxa"/>
            <w:vAlign w:val="center"/>
          </w:tcPr>
          <w:p w14:paraId="2452E5F4" w14:textId="0BFA09B3" w:rsidR="000D4CFC" w:rsidRPr="00816B5B" w:rsidRDefault="00E57DBB" w:rsidP="000D4CFC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0D4CFC" w:rsidRPr="00816B5B" w14:paraId="2E2C676B" w14:textId="77777777" w:rsidTr="009173C0">
        <w:trPr>
          <w:trHeight w:val="758"/>
        </w:trPr>
        <w:tc>
          <w:tcPr>
            <w:tcW w:w="3652" w:type="dxa"/>
            <w:vAlign w:val="center"/>
          </w:tcPr>
          <w:p w14:paraId="5F557025" w14:textId="0B283EA1" w:rsidR="000D4CFC" w:rsidRPr="00816B5B" w:rsidRDefault="00AF4FB4" w:rsidP="00E279A0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срок, в който се очаква да бъде достигнат горепосоченият процент</w:t>
            </w:r>
          </w:p>
        </w:tc>
        <w:tc>
          <w:tcPr>
            <w:tcW w:w="6549" w:type="dxa"/>
            <w:vAlign w:val="center"/>
          </w:tcPr>
          <w:p w14:paraId="6BBC3439" w14:textId="21F7535F" w:rsidR="000D4CFC" w:rsidRPr="00816B5B" w:rsidRDefault="00E57DBB" w:rsidP="00390BA3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495888F7" w14:textId="77777777" w:rsidR="00561AD0" w:rsidRPr="00816B5B" w:rsidRDefault="00561AD0" w:rsidP="00561AD0">
      <w:pPr>
        <w:pStyle w:val="Default"/>
        <w:spacing w:after="27"/>
        <w:ind w:left="720"/>
        <w:jc w:val="both"/>
        <w:rPr>
          <w:i/>
          <w:color w:val="auto"/>
          <w:sz w:val="23"/>
          <w:szCs w:val="23"/>
        </w:rPr>
      </w:pPr>
    </w:p>
    <w:p w14:paraId="648B475E" w14:textId="77777777" w:rsidR="00EA258E" w:rsidRPr="00816B5B" w:rsidRDefault="00EA258E" w:rsidP="00561AD0">
      <w:pPr>
        <w:pStyle w:val="Default"/>
        <w:spacing w:after="27"/>
        <w:ind w:left="720"/>
        <w:jc w:val="both"/>
        <w:rPr>
          <w:i/>
          <w:color w:val="auto"/>
          <w:sz w:val="23"/>
          <w:szCs w:val="23"/>
        </w:rPr>
      </w:pPr>
    </w:p>
    <w:p w14:paraId="4E3DC09B" w14:textId="284635C9" w:rsidR="006A0433" w:rsidRPr="00816B5B" w:rsidRDefault="006A0433" w:rsidP="009173C0">
      <w:pPr>
        <w:pStyle w:val="Default"/>
        <w:numPr>
          <w:ilvl w:val="0"/>
          <w:numId w:val="6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Приложимо законодателство относно инструментите</w:t>
      </w:r>
      <w:r w:rsidR="009B1873" w:rsidRPr="00816B5B">
        <w:rPr>
          <w:i/>
          <w:color w:val="auto"/>
        </w:rPr>
        <w:t>:</w:t>
      </w:r>
    </w:p>
    <w:p w14:paraId="3212E3E2" w14:textId="77777777" w:rsidR="00561AD0" w:rsidRPr="00816B5B" w:rsidRDefault="00561AD0" w:rsidP="00561AD0">
      <w:pPr>
        <w:pStyle w:val="Default"/>
        <w:spacing w:after="27"/>
        <w:ind w:left="720"/>
        <w:jc w:val="both"/>
        <w:rPr>
          <w:i/>
          <w:color w:val="auto"/>
          <w:sz w:val="23"/>
          <w:szCs w:val="23"/>
        </w:rPr>
      </w:pPr>
    </w:p>
    <w:tbl>
      <w:tblPr>
        <w:tblStyle w:val="TableGrid"/>
        <w:tblW w:w="10183" w:type="dxa"/>
        <w:tblInd w:w="18" w:type="dxa"/>
        <w:tblLook w:val="04A0" w:firstRow="1" w:lastRow="0" w:firstColumn="1" w:lastColumn="0" w:noHBand="0" w:noVBand="1"/>
      </w:tblPr>
      <w:tblGrid>
        <w:gridCol w:w="10183"/>
      </w:tblGrid>
      <w:tr w:rsidR="00561AD0" w:rsidRPr="00816B5B" w14:paraId="095A09C1" w14:textId="77777777" w:rsidTr="009173C0">
        <w:trPr>
          <w:trHeight w:val="1001"/>
        </w:trPr>
        <w:tc>
          <w:tcPr>
            <w:tcW w:w="10183" w:type="dxa"/>
          </w:tcPr>
          <w:p w14:paraId="25F96C09" w14:textId="288A246E" w:rsidR="002075F9" w:rsidRDefault="00E57DBB" w:rsidP="00561AD0">
            <w:pPr>
              <w:pStyle w:val="Default"/>
              <w:spacing w:after="27"/>
              <w:jc w:val="both"/>
              <w:rPr>
                <w:iCs/>
              </w:rPr>
            </w:pPr>
            <w:r w:rsidRPr="00816B5B">
              <w:rPr>
                <w:iCs/>
              </w:rPr>
              <w:t>……</w:t>
            </w:r>
          </w:p>
          <w:p w14:paraId="19BD2C52" w14:textId="6CB261B2" w:rsidR="00C36625" w:rsidRPr="00816B5B" w:rsidRDefault="00C36625" w:rsidP="00561AD0">
            <w:pPr>
              <w:pStyle w:val="Default"/>
              <w:spacing w:after="27"/>
              <w:jc w:val="both"/>
              <w:rPr>
                <w:i/>
                <w:color w:val="auto"/>
                <w:sz w:val="23"/>
                <w:szCs w:val="23"/>
              </w:rPr>
            </w:pPr>
            <w:r>
              <w:rPr>
                <w:i/>
                <w:iCs/>
                <w:sz w:val="23"/>
                <w:szCs w:val="23"/>
              </w:rPr>
              <w:t xml:space="preserve">Правилата на пазар </w:t>
            </w:r>
            <w:r>
              <w:rPr>
                <w:i/>
                <w:iCs/>
                <w:sz w:val="23"/>
                <w:szCs w:val="23"/>
                <w:lang w:val="en-US"/>
              </w:rPr>
              <w:t>BEAM</w:t>
            </w:r>
          </w:p>
        </w:tc>
      </w:tr>
    </w:tbl>
    <w:p w14:paraId="5E34DAEC" w14:textId="77777777" w:rsidR="00561AD0" w:rsidRPr="00816B5B" w:rsidRDefault="00561AD0" w:rsidP="00561AD0">
      <w:pPr>
        <w:pStyle w:val="Default"/>
        <w:spacing w:after="27"/>
        <w:ind w:left="720"/>
        <w:jc w:val="both"/>
        <w:rPr>
          <w:i/>
          <w:color w:val="auto"/>
          <w:sz w:val="23"/>
          <w:szCs w:val="23"/>
        </w:rPr>
      </w:pPr>
    </w:p>
    <w:p w14:paraId="2CBF7736" w14:textId="77777777" w:rsidR="00606BF7" w:rsidRPr="00816B5B" w:rsidRDefault="00606BF7" w:rsidP="00561AD0">
      <w:pPr>
        <w:pStyle w:val="Default"/>
        <w:spacing w:after="27"/>
        <w:ind w:left="720"/>
        <w:jc w:val="both"/>
        <w:rPr>
          <w:i/>
          <w:color w:val="auto"/>
          <w:sz w:val="23"/>
          <w:szCs w:val="23"/>
        </w:rPr>
      </w:pPr>
    </w:p>
    <w:p w14:paraId="484D2689" w14:textId="77777777" w:rsidR="006A0433" w:rsidRPr="00816B5B" w:rsidRDefault="006A0433" w:rsidP="009173C0">
      <w:pPr>
        <w:pStyle w:val="Default"/>
        <w:numPr>
          <w:ilvl w:val="0"/>
          <w:numId w:val="6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относно:</w:t>
      </w:r>
    </w:p>
    <w:p w14:paraId="52CC4064" w14:textId="77777777" w:rsidR="00EA258E" w:rsidRPr="00816B5B" w:rsidRDefault="00EA258E" w:rsidP="00EA258E">
      <w:pPr>
        <w:pStyle w:val="Default"/>
        <w:ind w:left="720"/>
        <w:jc w:val="both"/>
        <w:rPr>
          <w:i/>
          <w:color w:val="auto"/>
          <w:sz w:val="23"/>
          <w:szCs w:val="23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3652"/>
        <w:gridCol w:w="6549"/>
      </w:tblGrid>
      <w:tr w:rsidR="00606BF7" w:rsidRPr="00816B5B" w14:paraId="69B63711" w14:textId="77777777" w:rsidTr="009173C0">
        <w:trPr>
          <w:trHeight w:val="758"/>
        </w:trPr>
        <w:tc>
          <w:tcPr>
            <w:tcW w:w="3652" w:type="dxa"/>
            <w:vAlign w:val="center"/>
          </w:tcPr>
          <w:p w14:paraId="00CF2861" w14:textId="56A46394" w:rsidR="00606BF7" w:rsidRPr="00816B5B" w:rsidRDefault="00AF4FB4" w:rsidP="00E279A0">
            <w:pPr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 xml:space="preserve">органа, оправомощен да вземе решение за </w:t>
            </w:r>
            <w:r w:rsidR="00B00F83">
              <w:rPr>
                <w:rFonts w:ascii="Times New Roman" w:hAnsi="Times New Roman" w:cs="Times New Roman"/>
                <w:i/>
              </w:rPr>
              <w:t>допускане</w:t>
            </w:r>
            <w:r w:rsidR="00B00F83" w:rsidRPr="00816B5B">
              <w:rPr>
                <w:rFonts w:ascii="Times New Roman" w:hAnsi="Times New Roman" w:cs="Times New Roman"/>
                <w:i/>
              </w:rPr>
              <w:t xml:space="preserve"> </w:t>
            </w:r>
            <w:r w:rsidRPr="00816B5B">
              <w:rPr>
                <w:rFonts w:ascii="Times New Roman" w:hAnsi="Times New Roman" w:cs="Times New Roman"/>
                <w:i/>
              </w:rPr>
              <w:t>на финансовите инструменти</w:t>
            </w:r>
          </w:p>
        </w:tc>
        <w:tc>
          <w:tcPr>
            <w:tcW w:w="6549" w:type="dxa"/>
            <w:vAlign w:val="center"/>
          </w:tcPr>
          <w:p w14:paraId="264CC1DE" w14:textId="7B8D19E0" w:rsidR="00606BF7" w:rsidRPr="00816B5B" w:rsidRDefault="00E57DBB" w:rsidP="00606BF7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606BF7" w:rsidRPr="00816B5B" w14:paraId="05E07F3C" w14:textId="77777777" w:rsidTr="009173C0">
        <w:trPr>
          <w:trHeight w:val="758"/>
        </w:trPr>
        <w:tc>
          <w:tcPr>
            <w:tcW w:w="3652" w:type="dxa"/>
            <w:vAlign w:val="center"/>
          </w:tcPr>
          <w:p w14:paraId="0E6B6F38" w14:textId="6F26A2E7" w:rsidR="00606BF7" w:rsidRPr="00816B5B" w:rsidRDefault="00AF4FB4" w:rsidP="00E279A0">
            <w:pPr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lastRenderedPageBreak/>
              <w:t xml:space="preserve">дата и съдържание на решението за </w:t>
            </w:r>
            <w:r w:rsidR="00B00F83">
              <w:rPr>
                <w:rFonts w:ascii="Times New Roman" w:hAnsi="Times New Roman" w:cs="Times New Roman"/>
                <w:i/>
              </w:rPr>
              <w:t>допускане</w:t>
            </w:r>
            <w:r w:rsidR="00B00F83" w:rsidRPr="00816B5B">
              <w:rPr>
                <w:rFonts w:ascii="Times New Roman" w:hAnsi="Times New Roman" w:cs="Times New Roman"/>
                <w:i/>
              </w:rPr>
              <w:t xml:space="preserve"> </w:t>
            </w:r>
            <w:r w:rsidRPr="00816B5B">
              <w:rPr>
                <w:rFonts w:ascii="Times New Roman" w:hAnsi="Times New Roman" w:cs="Times New Roman"/>
                <w:i/>
              </w:rPr>
              <w:t>на финансовите инструменти</w:t>
            </w:r>
          </w:p>
        </w:tc>
        <w:tc>
          <w:tcPr>
            <w:tcW w:w="6549" w:type="dxa"/>
            <w:vAlign w:val="center"/>
          </w:tcPr>
          <w:p w14:paraId="4A965FA8" w14:textId="384473ED" w:rsidR="00606BF7" w:rsidRPr="00816B5B" w:rsidRDefault="00E57DBB" w:rsidP="00606BF7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606BF7" w:rsidRPr="00816B5B" w14:paraId="21BEA82A" w14:textId="77777777" w:rsidTr="009173C0">
        <w:trPr>
          <w:trHeight w:val="758"/>
        </w:trPr>
        <w:tc>
          <w:tcPr>
            <w:tcW w:w="3652" w:type="dxa"/>
            <w:vAlign w:val="center"/>
          </w:tcPr>
          <w:p w14:paraId="107DD40D" w14:textId="63A3BCF5" w:rsidR="00606BF7" w:rsidRPr="00816B5B" w:rsidRDefault="00AF4FB4" w:rsidP="001D62AF">
            <w:pPr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реда и сроковете за провеждане на общо събрание на акционерите</w:t>
            </w:r>
          </w:p>
        </w:tc>
        <w:tc>
          <w:tcPr>
            <w:tcW w:w="6549" w:type="dxa"/>
            <w:vAlign w:val="center"/>
          </w:tcPr>
          <w:p w14:paraId="463CB37D" w14:textId="35201640" w:rsidR="00606BF7" w:rsidRPr="00816B5B" w:rsidRDefault="00E57DBB" w:rsidP="00606BF7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2A46205C" w14:textId="77777777" w:rsidR="001D4062" w:rsidRPr="00816B5B" w:rsidRDefault="001D4062" w:rsidP="001D4062">
      <w:pPr>
        <w:pStyle w:val="Default"/>
        <w:ind w:left="720" w:hanging="11"/>
        <w:jc w:val="both"/>
        <w:rPr>
          <w:i/>
          <w:color w:val="auto"/>
          <w:sz w:val="23"/>
          <w:szCs w:val="23"/>
        </w:rPr>
      </w:pPr>
    </w:p>
    <w:p w14:paraId="5F543FBD" w14:textId="77777777" w:rsidR="001D4062" w:rsidRPr="00816B5B" w:rsidRDefault="001D4062" w:rsidP="001D4062">
      <w:pPr>
        <w:pStyle w:val="Default"/>
        <w:ind w:left="720" w:hanging="11"/>
        <w:jc w:val="both"/>
        <w:rPr>
          <w:i/>
          <w:color w:val="auto"/>
          <w:sz w:val="23"/>
          <w:szCs w:val="23"/>
        </w:rPr>
      </w:pPr>
    </w:p>
    <w:p w14:paraId="3E1E1917" w14:textId="77777777" w:rsidR="006A0433" w:rsidRPr="00816B5B" w:rsidRDefault="006A0433" w:rsidP="009173C0">
      <w:pPr>
        <w:pStyle w:val="Default"/>
        <w:numPr>
          <w:ilvl w:val="0"/>
          <w:numId w:val="6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относно реда за разпределяне на дивидент</w:t>
      </w:r>
    </w:p>
    <w:p w14:paraId="23B5629F" w14:textId="77777777" w:rsidR="00561AD0" w:rsidRPr="00816B5B" w:rsidRDefault="00561AD0" w:rsidP="00561AD0">
      <w:pPr>
        <w:pStyle w:val="Default"/>
        <w:ind w:left="720"/>
        <w:jc w:val="both"/>
        <w:rPr>
          <w:i/>
          <w:color w:val="auto"/>
          <w:sz w:val="23"/>
          <w:szCs w:val="23"/>
        </w:rPr>
      </w:pPr>
    </w:p>
    <w:tbl>
      <w:tblPr>
        <w:tblStyle w:val="TableGrid"/>
        <w:tblW w:w="10183" w:type="dxa"/>
        <w:tblInd w:w="18" w:type="dxa"/>
        <w:tblLook w:val="04A0" w:firstRow="1" w:lastRow="0" w:firstColumn="1" w:lastColumn="0" w:noHBand="0" w:noVBand="1"/>
      </w:tblPr>
      <w:tblGrid>
        <w:gridCol w:w="10183"/>
      </w:tblGrid>
      <w:tr w:rsidR="00561AD0" w:rsidRPr="00816B5B" w14:paraId="7587A30D" w14:textId="77777777" w:rsidTr="009173C0">
        <w:trPr>
          <w:trHeight w:val="895"/>
        </w:trPr>
        <w:tc>
          <w:tcPr>
            <w:tcW w:w="10183" w:type="dxa"/>
          </w:tcPr>
          <w:p w14:paraId="00952A62" w14:textId="2B027635" w:rsidR="00561AD0" w:rsidRPr="00816B5B" w:rsidRDefault="00CA0A4A" w:rsidP="00561AD0">
            <w:pPr>
              <w:pStyle w:val="Default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6F87256E" w14:textId="77777777" w:rsidR="00561AD0" w:rsidRPr="00816B5B" w:rsidRDefault="00561AD0" w:rsidP="00561AD0">
      <w:pPr>
        <w:pStyle w:val="Default"/>
        <w:ind w:left="720"/>
        <w:jc w:val="both"/>
        <w:rPr>
          <w:i/>
          <w:color w:val="auto"/>
          <w:sz w:val="23"/>
          <w:szCs w:val="23"/>
        </w:rPr>
      </w:pPr>
    </w:p>
    <w:p w14:paraId="2EB3CE25" w14:textId="77777777" w:rsidR="00375F72" w:rsidRPr="00816B5B" w:rsidRDefault="00375F72" w:rsidP="00375F72">
      <w:pPr>
        <w:pStyle w:val="Default"/>
        <w:ind w:firstLine="709"/>
        <w:jc w:val="both"/>
        <w:rPr>
          <w:i/>
          <w:color w:val="auto"/>
        </w:rPr>
      </w:pPr>
    </w:p>
    <w:p w14:paraId="42F82B8C" w14:textId="77777777" w:rsidR="00F05123" w:rsidRPr="00816B5B" w:rsidRDefault="00BF5D62" w:rsidP="00375F72">
      <w:pPr>
        <w:pStyle w:val="Default"/>
        <w:ind w:firstLine="709"/>
        <w:jc w:val="both"/>
        <w:rPr>
          <w:i/>
          <w:color w:val="auto"/>
        </w:rPr>
      </w:pPr>
      <w:r w:rsidRPr="00816B5B">
        <w:rPr>
          <w:i/>
          <w:color w:val="auto"/>
        </w:rPr>
        <w:t>По преценка на емитента</w:t>
      </w:r>
      <w:r w:rsidR="007F1DEA" w:rsidRPr="00816B5B">
        <w:rPr>
          <w:i/>
          <w:color w:val="auto"/>
        </w:rPr>
        <w:t>:</w:t>
      </w:r>
      <w:r w:rsidRPr="00816B5B">
        <w:rPr>
          <w:i/>
          <w:color w:val="auto"/>
        </w:rPr>
        <w:t xml:space="preserve"> </w:t>
      </w:r>
      <w:r w:rsidR="00375F72" w:rsidRPr="00816B5B">
        <w:rPr>
          <w:i/>
          <w:color w:val="auto"/>
        </w:rPr>
        <w:t xml:space="preserve">допълнителна </w:t>
      </w:r>
      <w:r w:rsidRPr="00816B5B">
        <w:rPr>
          <w:i/>
          <w:color w:val="auto"/>
        </w:rPr>
        <w:t>информация относно р</w:t>
      </w:r>
      <w:r w:rsidR="00F05123" w:rsidRPr="00816B5B">
        <w:rPr>
          <w:i/>
          <w:color w:val="auto"/>
        </w:rPr>
        <w:t>ешения за разпределяне на дивидент за дейността през последните завършени финансови години:</w:t>
      </w:r>
    </w:p>
    <w:p w14:paraId="45AB65FD" w14:textId="21FA38AE" w:rsidR="00F05123" w:rsidRPr="00816B5B" w:rsidRDefault="00F05123" w:rsidP="00561AD0">
      <w:pPr>
        <w:pStyle w:val="Default"/>
        <w:ind w:left="720"/>
        <w:jc w:val="both"/>
        <w:rPr>
          <w:i/>
          <w:color w:val="auto"/>
          <w:sz w:val="23"/>
          <w:szCs w:val="23"/>
        </w:rPr>
      </w:pPr>
    </w:p>
    <w:tbl>
      <w:tblPr>
        <w:tblStyle w:val="TableGrid"/>
        <w:tblW w:w="10183" w:type="dxa"/>
        <w:tblInd w:w="18" w:type="dxa"/>
        <w:tblLook w:val="04A0" w:firstRow="1" w:lastRow="0" w:firstColumn="1" w:lastColumn="0" w:noHBand="0" w:noVBand="1"/>
      </w:tblPr>
      <w:tblGrid>
        <w:gridCol w:w="10183"/>
      </w:tblGrid>
      <w:tr w:rsidR="00CA0A4A" w:rsidRPr="00816B5B" w14:paraId="7E40367F" w14:textId="77777777" w:rsidTr="009173C0">
        <w:trPr>
          <w:trHeight w:val="895"/>
        </w:trPr>
        <w:tc>
          <w:tcPr>
            <w:tcW w:w="10183" w:type="dxa"/>
          </w:tcPr>
          <w:p w14:paraId="4902749B" w14:textId="154B79B1" w:rsidR="00CA0A4A" w:rsidRPr="009173C0" w:rsidRDefault="00CA0A4A" w:rsidP="008F0378">
            <w:pPr>
              <w:pStyle w:val="Default"/>
              <w:jc w:val="both"/>
              <w:rPr>
                <w:i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75CE0701" w14:textId="77777777" w:rsidR="00F05123" w:rsidRPr="00816B5B" w:rsidRDefault="00F05123" w:rsidP="00561AD0">
      <w:pPr>
        <w:pStyle w:val="Default"/>
        <w:ind w:left="720"/>
        <w:jc w:val="both"/>
        <w:rPr>
          <w:i/>
          <w:color w:val="auto"/>
          <w:sz w:val="23"/>
          <w:szCs w:val="23"/>
        </w:rPr>
      </w:pPr>
    </w:p>
    <w:p w14:paraId="7BEFAF04" w14:textId="77777777" w:rsidR="00606BF7" w:rsidRPr="00816B5B" w:rsidRDefault="00606BF7" w:rsidP="00561AD0">
      <w:pPr>
        <w:pStyle w:val="Default"/>
        <w:ind w:left="720"/>
        <w:jc w:val="both"/>
        <w:rPr>
          <w:i/>
          <w:color w:val="auto"/>
        </w:rPr>
      </w:pPr>
    </w:p>
    <w:p w14:paraId="351A1DD2" w14:textId="77777777" w:rsidR="006A0433" w:rsidRPr="00816B5B" w:rsidRDefault="006A0433" w:rsidP="009173C0">
      <w:pPr>
        <w:pStyle w:val="Default"/>
        <w:numPr>
          <w:ilvl w:val="0"/>
          <w:numId w:val="6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Права, свързани с финансовите инструменти и реда за тяхното упражняване, най-малко:</w:t>
      </w:r>
    </w:p>
    <w:p w14:paraId="45F6D462" w14:textId="77777777" w:rsidR="00561AD0" w:rsidRPr="00816B5B" w:rsidRDefault="00561AD0" w:rsidP="006A0433">
      <w:pPr>
        <w:pStyle w:val="Default"/>
        <w:ind w:left="720" w:hanging="11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3652"/>
        <w:gridCol w:w="6549"/>
      </w:tblGrid>
      <w:tr w:rsidR="002276FD" w:rsidRPr="00816B5B" w14:paraId="0E901900" w14:textId="77777777" w:rsidTr="009173C0">
        <w:trPr>
          <w:trHeight w:val="758"/>
        </w:trPr>
        <w:tc>
          <w:tcPr>
            <w:tcW w:w="3652" w:type="dxa"/>
            <w:vAlign w:val="center"/>
          </w:tcPr>
          <w:p w14:paraId="293E9E4D" w14:textId="77777777" w:rsidR="002276FD" w:rsidRPr="00816B5B" w:rsidRDefault="002276FD" w:rsidP="002276FD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а) права за закупуване преди друг при оферти за подписка за ценни книжа от същия клас</w:t>
            </w:r>
          </w:p>
        </w:tc>
        <w:tc>
          <w:tcPr>
            <w:tcW w:w="6549" w:type="dxa"/>
            <w:vAlign w:val="center"/>
          </w:tcPr>
          <w:p w14:paraId="624BBC9F" w14:textId="187DAABE" w:rsidR="002276FD" w:rsidRPr="00816B5B" w:rsidRDefault="00CA0A4A" w:rsidP="002276FD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2276FD" w:rsidRPr="00816B5B" w14:paraId="71D2B090" w14:textId="77777777" w:rsidTr="009173C0">
        <w:trPr>
          <w:trHeight w:val="758"/>
        </w:trPr>
        <w:tc>
          <w:tcPr>
            <w:tcW w:w="3652" w:type="dxa"/>
            <w:vAlign w:val="center"/>
          </w:tcPr>
          <w:p w14:paraId="491BC46E" w14:textId="77777777" w:rsidR="002276FD" w:rsidRPr="00816B5B" w:rsidRDefault="002276FD" w:rsidP="002276FD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б) право на дял от печалбите на емитента</w:t>
            </w:r>
          </w:p>
        </w:tc>
        <w:tc>
          <w:tcPr>
            <w:tcW w:w="6549" w:type="dxa"/>
            <w:vAlign w:val="center"/>
          </w:tcPr>
          <w:p w14:paraId="494B88FA" w14:textId="280C0C8C" w:rsidR="002276FD" w:rsidRPr="00816B5B" w:rsidRDefault="00CA0A4A" w:rsidP="002276FD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2276FD" w:rsidRPr="00816B5B" w14:paraId="645F6BF8" w14:textId="77777777" w:rsidTr="009173C0">
        <w:trPr>
          <w:trHeight w:val="758"/>
        </w:trPr>
        <w:tc>
          <w:tcPr>
            <w:tcW w:w="3652" w:type="dxa"/>
            <w:vAlign w:val="center"/>
          </w:tcPr>
          <w:p w14:paraId="3ACC8B09" w14:textId="77777777" w:rsidR="002276FD" w:rsidRPr="00816B5B" w:rsidRDefault="002276FD" w:rsidP="002276FD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в) право на остатъчен дял при ликвидация</w:t>
            </w:r>
          </w:p>
        </w:tc>
        <w:tc>
          <w:tcPr>
            <w:tcW w:w="6549" w:type="dxa"/>
            <w:vAlign w:val="center"/>
          </w:tcPr>
          <w:p w14:paraId="53FEA286" w14:textId="77777777" w:rsidR="00AB19A8" w:rsidRPr="00816B5B" w:rsidRDefault="0095298D" w:rsidP="00AB19A8">
            <w:pPr>
              <w:rPr>
                <w:rFonts w:ascii="Times New Roman" w:hAnsi="Times New Roman" w:cs="Times New Roman"/>
                <w:noProof/>
              </w:rPr>
            </w:pPr>
            <w:r w:rsidRPr="00816B5B">
              <w:rPr>
                <w:rFonts w:ascii="Times New Roman" w:hAnsi="Times New Roman" w:cs="Times New Roma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D47BA9" w:rsidRPr="00816B5B">
              <w:rPr>
                <w:rFonts w:ascii="Times New Roman" w:hAnsi="Times New Roman" w:cs="Times New Roman"/>
              </w:rPr>
              <w:instrText xml:space="preserve"> FORMTEXT </w:instrText>
            </w:r>
            <w:r w:rsidRPr="00816B5B">
              <w:rPr>
                <w:rFonts w:ascii="Times New Roman" w:hAnsi="Times New Roman" w:cs="Times New Roman"/>
              </w:rPr>
            </w:r>
            <w:r w:rsidRPr="00816B5B">
              <w:rPr>
                <w:rFonts w:ascii="Times New Roman" w:hAnsi="Times New Roman" w:cs="Times New Roman"/>
              </w:rPr>
              <w:fldChar w:fldCharType="separate"/>
            </w:r>
            <w:r w:rsidR="00AB19A8" w:rsidRPr="00816B5B">
              <w:rPr>
                <w:rFonts w:ascii="Times New Roman" w:hAnsi="Times New Roman" w:cs="Times New Roman"/>
                <w:noProof/>
              </w:rPr>
              <w:t>Право на гарантиран ликвидационен дял;</w:t>
            </w:r>
          </w:p>
          <w:p w14:paraId="6AADC8BE" w14:textId="77777777" w:rsidR="00AB19A8" w:rsidRPr="00816B5B" w:rsidRDefault="00AB19A8" w:rsidP="00AB19A8">
            <w:pPr>
              <w:rPr>
                <w:rFonts w:ascii="Times New Roman" w:hAnsi="Times New Roman" w:cs="Times New Roman"/>
                <w:noProof/>
              </w:rPr>
            </w:pPr>
            <w:r w:rsidRPr="00816B5B">
              <w:rPr>
                <w:rFonts w:ascii="Times New Roman" w:hAnsi="Times New Roman" w:cs="Times New Roman"/>
                <w:noProof/>
              </w:rPr>
              <w:t>или</w:t>
            </w:r>
          </w:p>
          <w:p w14:paraId="27FB079A" w14:textId="77777777" w:rsidR="002276FD" w:rsidRPr="00816B5B" w:rsidRDefault="00AB19A8" w:rsidP="00AB19A8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noProof/>
              </w:rPr>
              <w:t>Право на допълнителен ликвидационен дял</w:t>
            </w:r>
            <w:r w:rsidR="0095298D" w:rsidRPr="00816B5B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2276FD" w:rsidRPr="00816B5B" w14:paraId="28190CDB" w14:textId="77777777" w:rsidTr="009173C0">
        <w:trPr>
          <w:trHeight w:val="758"/>
        </w:trPr>
        <w:tc>
          <w:tcPr>
            <w:tcW w:w="3652" w:type="dxa"/>
            <w:vAlign w:val="center"/>
          </w:tcPr>
          <w:p w14:paraId="3BBDFECF" w14:textId="77777777" w:rsidR="002276FD" w:rsidRPr="00816B5B" w:rsidRDefault="002276FD" w:rsidP="002276FD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г) условия за обратно изкупуване</w:t>
            </w:r>
          </w:p>
        </w:tc>
        <w:tc>
          <w:tcPr>
            <w:tcW w:w="6549" w:type="dxa"/>
            <w:vAlign w:val="center"/>
          </w:tcPr>
          <w:p w14:paraId="02E50C64" w14:textId="714A224F" w:rsidR="002276FD" w:rsidRPr="00816B5B" w:rsidRDefault="00CA0A4A" w:rsidP="002276FD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2276FD" w:rsidRPr="00816B5B" w14:paraId="444C41C2" w14:textId="77777777" w:rsidTr="009173C0">
        <w:trPr>
          <w:trHeight w:val="758"/>
        </w:trPr>
        <w:tc>
          <w:tcPr>
            <w:tcW w:w="3652" w:type="dxa"/>
            <w:vAlign w:val="center"/>
          </w:tcPr>
          <w:p w14:paraId="640EEDB3" w14:textId="77777777" w:rsidR="002276FD" w:rsidRPr="00816B5B" w:rsidRDefault="002276FD" w:rsidP="003A2C6E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д) условия за конвертиране</w:t>
            </w:r>
          </w:p>
        </w:tc>
        <w:tc>
          <w:tcPr>
            <w:tcW w:w="6549" w:type="dxa"/>
            <w:vAlign w:val="center"/>
          </w:tcPr>
          <w:p w14:paraId="2BC1C917" w14:textId="44132D88" w:rsidR="002276FD" w:rsidRPr="00816B5B" w:rsidRDefault="00CA0A4A" w:rsidP="003A2C6E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2D7A5A" w:rsidRPr="00816B5B" w14:paraId="35A41E59" w14:textId="77777777" w:rsidTr="009173C0">
        <w:trPr>
          <w:trHeight w:val="758"/>
        </w:trPr>
        <w:tc>
          <w:tcPr>
            <w:tcW w:w="3652" w:type="dxa"/>
            <w:vAlign w:val="center"/>
          </w:tcPr>
          <w:p w14:paraId="3C83977A" w14:textId="4A4BCF35" w:rsidR="002D7A5A" w:rsidRPr="00816B5B" w:rsidRDefault="0009599E" w:rsidP="00E22515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 xml:space="preserve">описание </w:t>
            </w:r>
            <w:r w:rsidR="002D7A5A" w:rsidRPr="00816B5B">
              <w:rPr>
                <w:rFonts w:ascii="Times New Roman" w:hAnsi="Times New Roman" w:cs="Times New Roman"/>
                <w:i/>
                <w:spacing w:val="6"/>
              </w:rPr>
              <w:t>на други съществуващи привилегии, ако има такива</w:t>
            </w:r>
          </w:p>
        </w:tc>
        <w:tc>
          <w:tcPr>
            <w:tcW w:w="6549" w:type="dxa"/>
            <w:vAlign w:val="center"/>
          </w:tcPr>
          <w:p w14:paraId="5586F64F" w14:textId="2EC68590" w:rsidR="002D7A5A" w:rsidRPr="00816B5B" w:rsidRDefault="00A801F5" w:rsidP="00AB19A8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742D1A84" w14:textId="77777777" w:rsidR="00561AD0" w:rsidRPr="00816B5B" w:rsidRDefault="00561AD0" w:rsidP="006A0433">
      <w:pPr>
        <w:pStyle w:val="Default"/>
        <w:ind w:left="720" w:hanging="11"/>
        <w:jc w:val="both"/>
        <w:rPr>
          <w:i/>
          <w:color w:val="auto"/>
          <w:sz w:val="23"/>
          <w:szCs w:val="23"/>
        </w:rPr>
      </w:pPr>
    </w:p>
    <w:p w14:paraId="015F2029" w14:textId="77777777" w:rsidR="00606BF7" w:rsidRPr="00816B5B" w:rsidRDefault="00606BF7" w:rsidP="006A0433">
      <w:pPr>
        <w:pStyle w:val="Default"/>
        <w:ind w:left="720" w:hanging="11"/>
        <w:jc w:val="both"/>
        <w:rPr>
          <w:i/>
          <w:color w:val="auto"/>
          <w:sz w:val="23"/>
          <w:szCs w:val="23"/>
        </w:rPr>
      </w:pPr>
    </w:p>
    <w:p w14:paraId="39616F14" w14:textId="1DA1F06E" w:rsidR="006A0433" w:rsidRPr="00816B5B" w:rsidRDefault="0009599E" w:rsidP="009173C0">
      <w:pPr>
        <w:pStyle w:val="Default"/>
        <w:numPr>
          <w:ilvl w:val="0"/>
          <w:numId w:val="6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Политик</w:t>
      </w:r>
      <w:r>
        <w:rPr>
          <w:i/>
          <w:color w:val="auto"/>
        </w:rPr>
        <w:t>а</w:t>
      </w:r>
      <w:r w:rsidRPr="00816B5B">
        <w:rPr>
          <w:i/>
          <w:color w:val="auto"/>
        </w:rPr>
        <w:t xml:space="preserve"> </w:t>
      </w:r>
      <w:r w:rsidR="006A0433" w:rsidRPr="00816B5B">
        <w:rPr>
          <w:i/>
          <w:color w:val="auto"/>
        </w:rPr>
        <w:t xml:space="preserve">на емитента относно бъдещо разпределяне на печалба и плащания на дивиденти, </w:t>
      </w:r>
      <w:r w:rsidR="00715663" w:rsidRPr="00816B5B">
        <w:rPr>
          <w:i/>
          <w:color w:val="auto"/>
        </w:rPr>
        <w:t>ко</w:t>
      </w:r>
      <w:r w:rsidR="00737208" w:rsidRPr="00816B5B">
        <w:rPr>
          <w:i/>
          <w:color w:val="auto"/>
        </w:rPr>
        <w:t>и</w:t>
      </w:r>
      <w:r w:rsidR="00715663" w:rsidRPr="00816B5B">
        <w:rPr>
          <w:i/>
          <w:color w:val="auto"/>
        </w:rPr>
        <w:t>то</w:t>
      </w:r>
      <w:r w:rsidR="006A0433" w:rsidRPr="00816B5B">
        <w:rPr>
          <w:i/>
          <w:color w:val="auto"/>
        </w:rPr>
        <w:t xml:space="preserve"> съдържа</w:t>
      </w:r>
      <w:r w:rsidR="00737208" w:rsidRPr="00816B5B">
        <w:rPr>
          <w:i/>
          <w:color w:val="auto"/>
        </w:rPr>
        <w:t>т</w:t>
      </w:r>
      <w:r w:rsidR="006A0433" w:rsidRPr="00816B5B">
        <w:rPr>
          <w:i/>
          <w:color w:val="auto"/>
        </w:rPr>
        <w:t xml:space="preserve"> най-малко:</w:t>
      </w:r>
    </w:p>
    <w:p w14:paraId="69EF3638" w14:textId="77777777" w:rsidR="00561AD0" w:rsidRPr="00816B5B" w:rsidRDefault="00561AD0" w:rsidP="006A0433">
      <w:pPr>
        <w:pStyle w:val="Default"/>
        <w:ind w:left="720" w:hanging="11"/>
        <w:jc w:val="both"/>
        <w:rPr>
          <w:i/>
          <w:color w:val="auto"/>
          <w:sz w:val="23"/>
          <w:szCs w:val="23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3652"/>
        <w:gridCol w:w="6549"/>
      </w:tblGrid>
      <w:tr w:rsidR="002276FD" w:rsidRPr="00816B5B" w14:paraId="67A3AF94" w14:textId="77777777" w:rsidTr="009173C0">
        <w:trPr>
          <w:trHeight w:val="758"/>
        </w:trPr>
        <w:tc>
          <w:tcPr>
            <w:tcW w:w="3652" w:type="dxa"/>
            <w:vAlign w:val="center"/>
          </w:tcPr>
          <w:p w14:paraId="18FFF37D" w14:textId="77777777" w:rsidR="002276FD" w:rsidRPr="00816B5B" w:rsidRDefault="002276FD" w:rsidP="00375F72">
            <w:pPr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а) датата</w:t>
            </w:r>
            <w:r w:rsidR="00375F72" w:rsidRPr="00816B5B">
              <w:rPr>
                <w:rFonts w:ascii="Times New Roman" w:hAnsi="Times New Roman" w:cs="Times New Roman"/>
                <w:i/>
              </w:rPr>
              <w:t>,</w:t>
            </w:r>
            <w:r w:rsidRPr="00816B5B">
              <w:rPr>
                <w:rFonts w:ascii="Times New Roman" w:hAnsi="Times New Roman" w:cs="Times New Roman"/>
                <w:i/>
              </w:rPr>
              <w:t xml:space="preserve"> на която възниква правото на дивидент</w:t>
            </w:r>
          </w:p>
        </w:tc>
        <w:tc>
          <w:tcPr>
            <w:tcW w:w="6549" w:type="dxa"/>
            <w:vAlign w:val="center"/>
          </w:tcPr>
          <w:p w14:paraId="05E2C4C7" w14:textId="10FE9FE9" w:rsidR="002276FD" w:rsidRPr="00816B5B" w:rsidRDefault="00A801F5" w:rsidP="00856F58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2276FD" w:rsidRPr="00816B5B" w14:paraId="5E5628DF" w14:textId="77777777" w:rsidTr="009173C0">
        <w:trPr>
          <w:trHeight w:val="758"/>
        </w:trPr>
        <w:tc>
          <w:tcPr>
            <w:tcW w:w="3652" w:type="dxa"/>
            <w:vAlign w:val="center"/>
          </w:tcPr>
          <w:p w14:paraId="0D939DD4" w14:textId="77777777" w:rsidR="002276FD" w:rsidRPr="00816B5B" w:rsidRDefault="002276FD" w:rsidP="00375F72">
            <w:pPr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lastRenderedPageBreak/>
              <w:t>б) срок</w:t>
            </w:r>
            <w:r w:rsidR="00B63023" w:rsidRPr="00816B5B">
              <w:rPr>
                <w:rFonts w:ascii="Times New Roman" w:hAnsi="Times New Roman" w:cs="Times New Roman"/>
                <w:i/>
              </w:rPr>
              <w:t>а</w:t>
            </w:r>
            <w:r w:rsidRPr="00816B5B">
              <w:rPr>
                <w:rFonts w:ascii="Times New Roman" w:hAnsi="Times New Roman" w:cs="Times New Roman"/>
                <w:i/>
              </w:rPr>
              <w:t>, до който правото на дивидент може да бъде упражнено</w:t>
            </w:r>
          </w:p>
        </w:tc>
        <w:tc>
          <w:tcPr>
            <w:tcW w:w="6549" w:type="dxa"/>
            <w:vAlign w:val="center"/>
          </w:tcPr>
          <w:p w14:paraId="731A986B" w14:textId="134962C6" w:rsidR="002276FD" w:rsidRPr="00816B5B" w:rsidRDefault="00CA0A4A" w:rsidP="002276FD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2276FD" w:rsidRPr="00816B5B" w14:paraId="6E13277A" w14:textId="77777777" w:rsidTr="009173C0">
        <w:trPr>
          <w:trHeight w:val="758"/>
        </w:trPr>
        <w:tc>
          <w:tcPr>
            <w:tcW w:w="3652" w:type="dxa"/>
            <w:vAlign w:val="center"/>
          </w:tcPr>
          <w:p w14:paraId="2A6AD159" w14:textId="77777777" w:rsidR="002276FD" w:rsidRPr="00816B5B" w:rsidRDefault="002276FD" w:rsidP="00375F72">
            <w:pPr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в) информация, в чия полза е дивидентът след изтичане на срока за неговото упражняване</w:t>
            </w:r>
          </w:p>
        </w:tc>
        <w:tc>
          <w:tcPr>
            <w:tcW w:w="6549" w:type="dxa"/>
            <w:vAlign w:val="center"/>
          </w:tcPr>
          <w:p w14:paraId="5EEE111B" w14:textId="015EF118" w:rsidR="002276FD" w:rsidRPr="00816B5B" w:rsidRDefault="00CA0A4A" w:rsidP="002276FD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6FDE5805" w14:textId="77777777" w:rsidR="00561AD0" w:rsidRPr="00816B5B" w:rsidRDefault="00561AD0" w:rsidP="006A0433">
      <w:pPr>
        <w:pStyle w:val="Default"/>
        <w:ind w:left="720" w:hanging="11"/>
        <w:jc w:val="both"/>
        <w:rPr>
          <w:i/>
          <w:color w:val="auto"/>
          <w:sz w:val="23"/>
          <w:szCs w:val="23"/>
        </w:rPr>
      </w:pPr>
    </w:p>
    <w:p w14:paraId="3FE3BCD1" w14:textId="77777777" w:rsidR="006A0433" w:rsidRPr="00816B5B" w:rsidRDefault="006A0433" w:rsidP="006A0433">
      <w:pPr>
        <w:pStyle w:val="Default"/>
        <w:ind w:left="720" w:hanging="360"/>
        <w:jc w:val="both"/>
        <w:rPr>
          <w:i/>
          <w:color w:val="auto"/>
          <w:sz w:val="23"/>
          <w:szCs w:val="23"/>
        </w:rPr>
      </w:pPr>
    </w:p>
    <w:p w14:paraId="1ECF614A" w14:textId="77777777" w:rsidR="006A0433" w:rsidRPr="00816B5B" w:rsidRDefault="006A0433" w:rsidP="009173C0">
      <w:pPr>
        <w:pStyle w:val="Default"/>
        <w:numPr>
          <w:ilvl w:val="0"/>
          <w:numId w:val="6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Друга информация, по преценка на емитента.</w:t>
      </w:r>
    </w:p>
    <w:p w14:paraId="14D412AD" w14:textId="77777777" w:rsidR="006A0433" w:rsidRPr="00816B5B" w:rsidRDefault="006A0433" w:rsidP="00FF7472">
      <w:pPr>
        <w:pStyle w:val="Default"/>
        <w:jc w:val="center"/>
        <w:rPr>
          <w:b/>
          <w:i/>
          <w:color w:val="auto"/>
        </w:rPr>
      </w:pPr>
    </w:p>
    <w:tbl>
      <w:tblPr>
        <w:tblStyle w:val="TableGrid"/>
        <w:tblW w:w="10183" w:type="dxa"/>
        <w:tblInd w:w="18" w:type="dxa"/>
        <w:tblLook w:val="04A0" w:firstRow="1" w:lastRow="0" w:firstColumn="1" w:lastColumn="0" w:noHBand="0" w:noVBand="1"/>
      </w:tblPr>
      <w:tblGrid>
        <w:gridCol w:w="10183"/>
      </w:tblGrid>
      <w:tr w:rsidR="006A0433" w:rsidRPr="00816B5B" w14:paraId="0EE9B59A" w14:textId="77777777" w:rsidTr="009173C0">
        <w:trPr>
          <w:trHeight w:val="2263"/>
        </w:trPr>
        <w:tc>
          <w:tcPr>
            <w:tcW w:w="10183" w:type="dxa"/>
          </w:tcPr>
          <w:p w14:paraId="0F0186A3" w14:textId="68916B33" w:rsidR="00C31544" w:rsidRPr="00CA492C" w:rsidRDefault="00C31544">
            <w:pPr>
              <w:pStyle w:val="Default"/>
              <w:jc w:val="both"/>
              <w:rPr>
                <w:iCs/>
                <w:color w:val="auto"/>
                <w:sz w:val="22"/>
                <w:szCs w:val="22"/>
              </w:rPr>
            </w:pPr>
            <w:r w:rsidRPr="00CA492C">
              <w:rPr>
                <w:iCs/>
                <w:color w:val="auto"/>
                <w:sz w:val="22"/>
                <w:szCs w:val="22"/>
              </w:rPr>
              <w:t>Тук можете да изложите друга информация, свързана с издадени финансови инструменти, която считате, че следва да бъде предоставена за сведение на инвеститорите, но не е изискана или приложима на друго място в настоящия документ.</w:t>
            </w:r>
          </w:p>
          <w:p w14:paraId="26DD3291" w14:textId="32F7CF6F" w:rsidR="00C31544" w:rsidRPr="00816B5B" w:rsidRDefault="00C31544" w:rsidP="00CA492C">
            <w:pPr>
              <w:pStyle w:val="Default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36E88F04" w14:textId="77777777" w:rsidR="005218CA" w:rsidRPr="00816B5B" w:rsidRDefault="005218CA">
      <w:pPr>
        <w:rPr>
          <w:rFonts w:ascii="Times New Roman" w:hAnsi="Times New Roman" w:cs="Times New Roman"/>
          <w:i/>
          <w:sz w:val="24"/>
          <w:szCs w:val="24"/>
        </w:rPr>
      </w:pPr>
      <w:r w:rsidRPr="00816B5B">
        <w:rPr>
          <w:rFonts w:ascii="Times New Roman" w:hAnsi="Times New Roman" w:cs="Times New Roman"/>
          <w:i/>
        </w:rPr>
        <w:br w:type="page"/>
      </w:r>
    </w:p>
    <w:p w14:paraId="12C35D87" w14:textId="77777777" w:rsidR="00FF7472" w:rsidRPr="00816B5B" w:rsidRDefault="00A832AA" w:rsidP="00954C9E">
      <w:pPr>
        <w:pStyle w:val="Heading1"/>
        <w:rPr>
          <w:rFonts w:cs="Times New Roman"/>
          <w:i/>
          <w:color w:val="auto"/>
        </w:rPr>
      </w:pPr>
      <w:bookmarkStart w:id="5" w:name="_Toc32923514"/>
      <w:r w:rsidRPr="009173C0">
        <w:rPr>
          <w:rFonts w:cs="Times New Roman"/>
          <w:i/>
          <w:color w:val="auto"/>
        </w:rPr>
        <w:lastRenderedPageBreak/>
        <w:t>VI</w:t>
      </w:r>
      <w:r w:rsidRPr="00816B5B">
        <w:rPr>
          <w:rFonts w:cs="Times New Roman"/>
          <w:i/>
          <w:color w:val="auto"/>
        </w:rPr>
        <w:t xml:space="preserve">. </w:t>
      </w:r>
      <w:r w:rsidR="00FF7472" w:rsidRPr="00816B5B">
        <w:rPr>
          <w:rFonts w:cs="Times New Roman"/>
          <w:i/>
          <w:color w:val="auto"/>
        </w:rPr>
        <w:t>ИНФОРМАЦИЯ ЗА ЕМИТЕНТА</w:t>
      </w:r>
      <w:bookmarkEnd w:id="5"/>
    </w:p>
    <w:p w14:paraId="6BE7CC0C" w14:textId="77777777" w:rsidR="00B07586" w:rsidRPr="00816B5B" w:rsidRDefault="00B07586" w:rsidP="00FF7472">
      <w:pPr>
        <w:pStyle w:val="Default"/>
        <w:spacing w:after="27"/>
        <w:jc w:val="center"/>
        <w:rPr>
          <w:b/>
          <w:i/>
          <w:color w:val="auto"/>
        </w:rPr>
      </w:pPr>
    </w:p>
    <w:p w14:paraId="368BD78E" w14:textId="77777777" w:rsidR="00C21528" w:rsidRPr="00816B5B" w:rsidRDefault="00C80DD2" w:rsidP="00FF7472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  <w:r w:rsidRPr="00816B5B">
        <w:rPr>
          <w:b/>
          <w:i/>
          <w:color w:val="auto"/>
          <w:sz w:val="20"/>
          <w:szCs w:val="20"/>
        </w:rPr>
        <w:t>По чл. 23 от Правилата за допускане до търговия на пазар BEAM</w:t>
      </w:r>
    </w:p>
    <w:p w14:paraId="2DD92B58" w14:textId="77777777" w:rsidR="00FF7472" w:rsidRPr="00816B5B" w:rsidRDefault="00FF7472" w:rsidP="00FF7472">
      <w:pPr>
        <w:pStyle w:val="Default"/>
        <w:spacing w:after="27"/>
        <w:jc w:val="center"/>
        <w:rPr>
          <w:b/>
          <w:i/>
          <w:color w:val="auto"/>
        </w:rPr>
      </w:pPr>
    </w:p>
    <w:p w14:paraId="7F6090C1" w14:textId="77777777" w:rsidR="00B07586" w:rsidRPr="00816B5B" w:rsidRDefault="00B07586" w:rsidP="00FF7472">
      <w:pPr>
        <w:pStyle w:val="Default"/>
        <w:spacing w:after="27"/>
        <w:jc w:val="center"/>
        <w:rPr>
          <w:b/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3652"/>
        <w:gridCol w:w="6549"/>
      </w:tblGrid>
      <w:tr w:rsidR="00C21528" w:rsidRPr="00816B5B" w14:paraId="0AE18E6E" w14:textId="77777777" w:rsidTr="009173C0">
        <w:trPr>
          <w:trHeight w:val="363"/>
        </w:trPr>
        <w:tc>
          <w:tcPr>
            <w:tcW w:w="3652" w:type="dxa"/>
            <w:vAlign w:val="center"/>
          </w:tcPr>
          <w:p w14:paraId="369E2863" w14:textId="54880E18" w:rsidR="00C21528" w:rsidRPr="00816B5B" w:rsidRDefault="00AF4FB4" w:rsidP="0011053D">
            <w:pPr>
              <w:pStyle w:val="ListParagraph"/>
              <w:numPr>
                <w:ilvl w:val="0"/>
                <w:numId w:val="22"/>
              </w:numPr>
              <w:ind w:left="284" w:hanging="284"/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>наименование на емитента</w:t>
            </w:r>
          </w:p>
        </w:tc>
        <w:tc>
          <w:tcPr>
            <w:tcW w:w="6549" w:type="dxa"/>
            <w:vAlign w:val="center"/>
          </w:tcPr>
          <w:p w14:paraId="6C802392" w14:textId="7F2BDE53" w:rsidR="00C21528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21528" w:rsidRPr="00816B5B" w14:paraId="7E929A3F" w14:textId="77777777" w:rsidTr="009173C0">
        <w:trPr>
          <w:trHeight w:val="383"/>
        </w:trPr>
        <w:tc>
          <w:tcPr>
            <w:tcW w:w="3652" w:type="dxa"/>
            <w:vAlign w:val="center"/>
          </w:tcPr>
          <w:p w14:paraId="0A21C524" w14:textId="26BA4A65" w:rsidR="00C21528" w:rsidRPr="00816B5B" w:rsidRDefault="00AF4FB4" w:rsidP="0011053D">
            <w:pPr>
              <w:ind w:left="284"/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държава по произход</w:t>
            </w:r>
          </w:p>
        </w:tc>
        <w:tc>
          <w:tcPr>
            <w:tcW w:w="6549" w:type="dxa"/>
            <w:vAlign w:val="center"/>
          </w:tcPr>
          <w:p w14:paraId="4C94ABE0" w14:textId="50FD0BB7" w:rsidR="00C21528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21528" w:rsidRPr="00816B5B" w14:paraId="0C24F212" w14:textId="77777777" w:rsidTr="009173C0">
        <w:trPr>
          <w:trHeight w:val="363"/>
        </w:trPr>
        <w:tc>
          <w:tcPr>
            <w:tcW w:w="3652" w:type="dxa"/>
            <w:vAlign w:val="center"/>
          </w:tcPr>
          <w:p w14:paraId="593455FA" w14:textId="40F08339" w:rsidR="00C21528" w:rsidRPr="00816B5B" w:rsidRDefault="00AF4FB4" w:rsidP="0011053D">
            <w:pPr>
              <w:ind w:left="284"/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седалище</w:t>
            </w:r>
          </w:p>
        </w:tc>
        <w:tc>
          <w:tcPr>
            <w:tcW w:w="6549" w:type="dxa"/>
            <w:vAlign w:val="center"/>
          </w:tcPr>
          <w:p w14:paraId="47D331A9" w14:textId="16B7452C" w:rsidR="00C21528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21528" w:rsidRPr="00816B5B" w14:paraId="1E5AD8AD" w14:textId="77777777" w:rsidTr="009173C0">
        <w:trPr>
          <w:trHeight w:val="335"/>
        </w:trPr>
        <w:tc>
          <w:tcPr>
            <w:tcW w:w="3652" w:type="dxa"/>
            <w:vAlign w:val="center"/>
          </w:tcPr>
          <w:p w14:paraId="00674F92" w14:textId="674A72AE" w:rsidR="00C21528" w:rsidRPr="00816B5B" w:rsidRDefault="00AF4FB4" w:rsidP="0011053D">
            <w:pPr>
              <w:ind w:left="284"/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адрес на управление</w:t>
            </w:r>
          </w:p>
        </w:tc>
        <w:tc>
          <w:tcPr>
            <w:tcW w:w="6549" w:type="dxa"/>
            <w:vAlign w:val="center"/>
          </w:tcPr>
          <w:p w14:paraId="16643BE7" w14:textId="0FE56CB9" w:rsidR="00C21528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A832AA" w:rsidRPr="00816B5B" w14:paraId="6954EFC5" w14:textId="77777777" w:rsidTr="009173C0">
        <w:trPr>
          <w:trHeight w:val="596"/>
        </w:trPr>
        <w:tc>
          <w:tcPr>
            <w:tcW w:w="3652" w:type="dxa"/>
            <w:vAlign w:val="center"/>
          </w:tcPr>
          <w:p w14:paraId="1E3718D5" w14:textId="77777777" w:rsidR="00A832AA" w:rsidRPr="00816B5B" w:rsidRDefault="00A832AA" w:rsidP="00A23B02">
            <w:pPr>
              <w:ind w:left="284"/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ЕИК или еквивалентен номер от търговски регистър</w:t>
            </w:r>
          </w:p>
        </w:tc>
        <w:tc>
          <w:tcPr>
            <w:tcW w:w="6549" w:type="dxa"/>
            <w:vAlign w:val="center"/>
          </w:tcPr>
          <w:p w14:paraId="42C060F8" w14:textId="6F88B079" w:rsidR="00A832AA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F7472" w:rsidRPr="00816B5B" w14:paraId="51FEE761" w14:textId="77777777" w:rsidTr="009173C0">
        <w:trPr>
          <w:trHeight w:val="389"/>
        </w:trPr>
        <w:tc>
          <w:tcPr>
            <w:tcW w:w="3652" w:type="dxa"/>
            <w:vAlign w:val="center"/>
          </w:tcPr>
          <w:p w14:paraId="7A7F450F" w14:textId="2F606246" w:rsidR="00FF7472" w:rsidRPr="00816B5B" w:rsidRDefault="00AF4FB4" w:rsidP="00A832AA">
            <w:pPr>
              <w:pStyle w:val="Default"/>
              <w:numPr>
                <w:ilvl w:val="0"/>
                <w:numId w:val="22"/>
              </w:numPr>
              <w:ind w:left="284" w:hanging="284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дата на учредяване на емитента</w:t>
            </w:r>
          </w:p>
        </w:tc>
        <w:tc>
          <w:tcPr>
            <w:tcW w:w="6549" w:type="dxa"/>
            <w:vAlign w:val="center"/>
          </w:tcPr>
          <w:p w14:paraId="7F89513F" w14:textId="69E705CB" w:rsidR="00FF7472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  <w:r w:rsidR="0025070D" w:rsidRPr="00816B5B">
              <w:rPr>
                <w:rFonts w:ascii="Times New Roman" w:hAnsi="Times New Roman" w:cs="Times New Roman"/>
                <w:vertAlign w:val="superscript"/>
              </w:rPr>
              <w:t xml:space="preserve">9 </w:t>
            </w:r>
            <w:r w:rsidR="0025070D" w:rsidRPr="00816B5B">
              <w:rPr>
                <w:rFonts w:ascii="Times New Roman" w:hAnsi="Times New Roman" w:cs="Times New Roman"/>
              </w:rPr>
              <w:t>г.</w:t>
            </w:r>
          </w:p>
        </w:tc>
      </w:tr>
      <w:tr w:rsidR="00FF7472" w:rsidRPr="00816B5B" w14:paraId="35DBCD16" w14:textId="77777777" w:rsidTr="009173C0">
        <w:trPr>
          <w:trHeight w:val="681"/>
        </w:trPr>
        <w:tc>
          <w:tcPr>
            <w:tcW w:w="3652" w:type="dxa"/>
            <w:vAlign w:val="center"/>
          </w:tcPr>
          <w:p w14:paraId="3AFF5A11" w14:textId="5E6F44AF" w:rsidR="00FF7472" w:rsidRPr="00816B5B" w:rsidRDefault="00AF4FB4" w:rsidP="0011053D">
            <w:pPr>
              <w:pStyle w:val="Default"/>
              <w:ind w:left="284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срок, за който е учреден, освен ако е учреден за неопределен срок</w:t>
            </w:r>
          </w:p>
        </w:tc>
        <w:tc>
          <w:tcPr>
            <w:tcW w:w="6549" w:type="dxa"/>
            <w:vAlign w:val="center"/>
          </w:tcPr>
          <w:p w14:paraId="712F123E" w14:textId="5ED6360E" w:rsidR="00FF7472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A832AA" w:rsidRPr="00816B5B" w14:paraId="4CD62871" w14:textId="77777777" w:rsidTr="009173C0">
        <w:trPr>
          <w:trHeight w:val="371"/>
        </w:trPr>
        <w:tc>
          <w:tcPr>
            <w:tcW w:w="3652" w:type="dxa"/>
            <w:vAlign w:val="center"/>
          </w:tcPr>
          <w:p w14:paraId="4C578282" w14:textId="4B972058" w:rsidR="00A832AA" w:rsidRPr="00816B5B" w:rsidRDefault="00AF4FB4" w:rsidP="00A832AA">
            <w:pPr>
              <w:pStyle w:val="Default"/>
              <w:numPr>
                <w:ilvl w:val="0"/>
                <w:numId w:val="22"/>
              </w:numPr>
              <w:ind w:left="284" w:hanging="284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sz w:val="22"/>
                <w:szCs w:val="22"/>
              </w:rPr>
              <w:t>данни за кореспонденция с емитента</w:t>
            </w:r>
          </w:p>
        </w:tc>
        <w:tc>
          <w:tcPr>
            <w:tcW w:w="6549" w:type="dxa"/>
            <w:vAlign w:val="center"/>
          </w:tcPr>
          <w:p w14:paraId="543693EF" w14:textId="5AE493D9" w:rsidR="00A832AA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11053D" w:rsidRPr="00816B5B" w14:paraId="05E5A191" w14:textId="77777777" w:rsidTr="009173C0">
        <w:trPr>
          <w:trHeight w:val="434"/>
        </w:trPr>
        <w:tc>
          <w:tcPr>
            <w:tcW w:w="3652" w:type="dxa"/>
            <w:vAlign w:val="center"/>
          </w:tcPr>
          <w:p w14:paraId="4EDA511D" w14:textId="1CFFFEB8" w:rsidR="0011053D" w:rsidRPr="00816B5B" w:rsidRDefault="00AF4FB4" w:rsidP="0011053D">
            <w:pPr>
              <w:pStyle w:val="Default"/>
              <w:ind w:left="284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телефон за контакти</w:t>
            </w:r>
          </w:p>
        </w:tc>
        <w:tc>
          <w:tcPr>
            <w:tcW w:w="6549" w:type="dxa"/>
            <w:vAlign w:val="center"/>
          </w:tcPr>
          <w:p w14:paraId="2866AC1D" w14:textId="0E08C0BB" w:rsidR="0011053D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A832AA" w:rsidRPr="00816B5B" w14:paraId="690B10CD" w14:textId="77777777" w:rsidTr="009173C0">
        <w:trPr>
          <w:trHeight w:val="362"/>
        </w:trPr>
        <w:tc>
          <w:tcPr>
            <w:tcW w:w="3652" w:type="dxa"/>
            <w:vAlign w:val="center"/>
          </w:tcPr>
          <w:p w14:paraId="5573E0A9" w14:textId="3AA8602F" w:rsidR="00A832AA" w:rsidRPr="00816B5B" w:rsidRDefault="00AF4FB4" w:rsidP="0011053D">
            <w:pPr>
              <w:pStyle w:val="Default"/>
              <w:ind w:left="284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факс</w:t>
            </w:r>
          </w:p>
        </w:tc>
        <w:tc>
          <w:tcPr>
            <w:tcW w:w="6549" w:type="dxa"/>
            <w:vAlign w:val="center"/>
          </w:tcPr>
          <w:p w14:paraId="597E9AF2" w14:textId="00D671B2" w:rsidR="00A832AA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A832AA" w:rsidRPr="00816B5B" w14:paraId="3DF2B535" w14:textId="77777777" w:rsidTr="009173C0">
        <w:trPr>
          <w:trHeight w:val="425"/>
        </w:trPr>
        <w:tc>
          <w:tcPr>
            <w:tcW w:w="3652" w:type="dxa"/>
            <w:vAlign w:val="center"/>
          </w:tcPr>
          <w:p w14:paraId="68906EF9" w14:textId="60556DB3" w:rsidR="00A832AA" w:rsidRPr="00816B5B" w:rsidRDefault="00AF4FB4" w:rsidP="0011053D">
            <w:pPr>
              <w:pStyle w:val="Default"/>
              <w:ind w:left="284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e-</w:t>
            </w:r>
            <w:proofErr w:type="spellStart"/>
            <w:r w:rsidRPr="00816B5B">
              <w:rPr>
                <w:i/>
                <w:color w:val="auto"/>
                <w:sz w:val="22"/>
                <w:szCs w:val="22"/>
              </w:rPr>
              <w:t>mail</w:t>
            </w:r>
            <w:proofErr w:type="spellEnd"/>
          </w:p>
        </w:tc>
        <w:tc>
          <w:tcPr>
            <w:tcW w:w="6549" w:type="dxa"/>
            <w:vAlign w:val="center"/>
          </w:tcPr>
          <w:p w14:paraId="07FE32E2" w14:textId="3DD47023" w:rsidR="00A832AA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A832AA" w:rsidRPr="00816B5B" w14:paraId="211BE442" w14:textId="77777777" w:rsidTr="009173C0">
        <w:trPr>
          <w:trHeight w:val="353"/>
        </w:trPr>
        <w:tc>
          <w:tcPr>
            <w:tcW w:w="3652" w:type="dxa"/>
            <w:vAlign w:val="center"/>
          </w:tcPr>
          <w:p w14:paraId="231E996F" w14:textId="644C2013" w:rsidR="00A832AA" w:rsidRPr="00816B5B" w:rsidRDefault="00AF4FB4" w:rsidP="0011053D">
            <w:pPr>
              <w:pStyle w:val="Default"/>
              <w:ind w:left="284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интернет страница</w:t>
            </w:r>
          </w:p>
        </w:tc>
        <w:tc>
          <w:tcPr>
            <w:tcW w:w="6549" w:type="dxa"/>
            <w:vAlign w:val="center"/>
          </w:tcPr>
          <w:p w14:paraId="67F0EF5E" w14:textId="19DECA95" w:rsidR="00A832AA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A832AA" w:rsidRPr="00816B5B" w14:paraId="76EFCC91" w14:textId="77777777" w:rsidTr="009173C0">
        <w:trPr>
          <w:trHeight w:val="353"/>
        </w:trPr>
        <w:tc>
          <w:tcPr>
            <w:tcW w:w="3652" w:type="dxa"/>
            <w:vAlign w:val="center"/>
          </w:tcPr>
          <w:p w14:paraId="46107C29" w14:textId="1D45944B" w:rsidR="00A832AA" w:rsidRPr="00816B5B" w:rsidRDefault="00AF4FB4" w:rsidP="00A832AA">
            <w:pPr>
              <w:pStyle w:val="Default"/>
              <w:numPr>
                <w:ilvl w:val="0"/>
                <w:numId w:val="22"/>
              </w:numPr>
              <w:ind w:left="284" w:hanging="284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размер на капитала</w:t>
            </w:r>
          </w:p>
        </w:tc>
        <w:tc>
          <w:tcPr>
            <w:tcW w:w="6549" w:type="dxa"/>
            <w:vAlign w:val="center"/>
          </w:tcPr>
          <w:p w14:paraId="017815FA" w14:textId="130E693C" w:rsidR="00A832AA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6887D215" w14:textId="77777777" w:rsidR="00C21528" w:rsidRPr="00816B5B" w:rsidRDefault="00C21528" w:rsidP="00C21528">
      <w:pPr>
        <w:pStyle w:val="Default"/>
        <w:rPr>
          <w:i/>
          <w:color w:val="auto"/>
        </w:rPr>
      </w:pPr>
    </w:p>
    <w:p w14:paraId="3D935B4D" w14:textId="77777777" w:rsidR="00B07586" w:rsidRPr="00816B5B" w:rsidRDefault="00B07586" w:rsidP="00C21528">
      <w:pPr>
        <w:pStyle w:val="Default"/>
        <w:rPr>
          <w:i/>
          <w:color w:val="auto"/>
        </w:rPr>
      </w:pPr>
    </w:p>
    <w:p w14:paraId="5922737C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за предстоящи промени в капитала, включително за наличието на текуща процедура по увеличения на капитала към момента на изгот</w:t>
      </w:r>
      <w:r w:rsidR="008F25E4" w:rsidRPr="00816B5B">
        <w:rPr>
          <w:i/>
          <w:color w:val="auto"/>
        </w:rPr>
        <w:t>вяне на документа за допускане.</w:t>
      </w:r>
    </w:p>
    <w:p w14:paraId="19B54613" w14:textId="77777777" w:rsidR="000D3C99" w:rsidRPr="00816B5B" w:rsidRDefault="000D3C99" w:rsidP="00C21528">
      <w:pPr>
        <w:pStyle w:val="Default"/>
        <w:spacing w:after="27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0D3C99" w:rsidRPr="00816B5B" w14:paraId="7CAACB7C" w14:textId="77777777" w:rsidTr="009173C0">
        <w:trPr>
          <w:trHeight w:val="652"/>
        </w:trPr>
        <w:tc>
          <w:tcPr>
            <w:tcW w:w="10201" w:type="dxa"/>
          </w:tcPr>
          <w:p w14:paraId="5A4DFB33" w14:textId="2AE7D1A1" w:rsidR="000D3C99" w:rsidRPr="00816B5B" w:rsidRDefault="00CA0A4A" w:rsidP="00C21528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3F4D4CD5" w14:textId="77777777" w:rsidR="000D3C99" w:rsidRPr="00816B5B" w:rsidRDefault="000D3C99" w:rsidP="00C21528">
      <w:pPr>
        <w:pStyle w:val="Default"/>
        <w:spacing w:after="27"/>
        <w:jc w:val="both"/>
        <w:rPr>
          <w:i/>
          <w:color w:val="auto"/>
        </w:rPr>
      </w:pPr>
    </w:p>
    <w:p w14:paraId="138959BA" w14:textId="77777777" w:rsidR="00B07586" w:rsidRPr="00816B5B" w:rsidRDefault="00B07586" w:rsidP="00C21528">
      <w:pPr>
        <w:pStyle w:val="Default"/>
        <w:spacing w:after="27"/>
        <w:jc w:val="both"/>
        <w:rPr>
          <w:i/>
          <w:color w:val="auto"/>
        </w:rPr>
      </w:pPr>
    </w:p>
    <w:p w14:paraId="1743FFF3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за увеличение на капитала с решение на управителните органи</w:t>
      </w:r>
      <w:r w:rsidR="008F25E4" w:rsidRPr="00816B5B">
        <w:rPr>
          <w:i/>
          <w:color w:val="auto"/>
        </w:rPr>
        <w:t xml:space="preserve"> до размера</w:t>
      </w:r>
      <w:r w:rsidR="00B721B4" w:rsidRPr="00816B5B">
        <w:rPr>
          <w:i/>
          <w:color w:val="auto"/>
        </w:rPr>
        <w:t>,</w:t>
      </w:r>
      <w:r w:rsidR="008F25E4" w:rsidRPr="00816B5B">
        <w:rPr>
          <w:i/>
          <w:color w:val="auto"/>
        </w:rPr>
        <w:t xml:space="preserve"> определен в устава.</w:t>
      </w:r>
    </w:p>
    <w:p w14:paraId="26BEDCC7" w14:textId="77777777" w:rsidR="00C21528" w:rsidRPr="00816B5B" w:rsidRDefault="00C21528" w:rsidP="00C21528">
      <w:pPr>
        <w:pStyle w:val="Default"/>
        <w:spacing w:after="27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0D3C99" w:rsidRPr="00816B5B" w14:paraId="45C61484" w14:textId="77777777" w:rsidTr="009173C0">
        <w:trPr>
          <w:trHeight w:val="769"/>
        </w:trPr>
        <w:tc>
          <w:tcPr>
            <w:tcW w:w="10201" w:type="dxa"/>
          </w:tcPr>
          <w:p w14:paraId="03288D6C" w14:textId="1A61D51F" w:rsidR="000D3C99" w:rsidRPr="00816B5B" w:rsidRDefault="00CA0A4A" w:rsidP="00C21528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5B0DF335" w14:textId="77777777" w:rsidR="000D3C99" w:rsidRPr="00816B5B" w:rsidRDefault="000D3C99" w:rsidP="00C21528">
      <w:pPr>
        <w:pStyle w:val="Default"/>
        <w:spacing w:after="27"/>
        <w:jc w:val="both"/>
        <w:rPr>
          <w:i/>
          <w:color w:val="auto"/>
        </w:rPr>
      </w:pPr>
    </w:p>
    <w:p w14:paraId="41380E46" w14:textId="77777777" w:rsidR="00B07586" w:rsidRPr="00816B5B" w:rsidRDefault="00B07586" w:rsidP="00C21528">
      <w:pPr>
        <w:pStyle w:val="Default"/>
        <w:spacing w:after="27"/>
        <w:jc w:val="both"/>
        <w:rPr>
          <w:i/>
          <w:color w:val="auto"/>
        </w:rPr>
      </w:pPr>
    </w:p>
    <w:p w14:paraId="1E885AFD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Информация за акционерите, които притежават най-малко 5% от капитала </w:t>
      </w:r>
      <w:r w:rsidR="008F25E4" w:rsidRPr="00816B5B">
        <w:rPr>
          <w:i/>
          <w:color w:val="auto"/>
        </w:rPr>
        <w:t xml:space="preserve">на </w:t>
      </w:r>
      <w:r w:rsidR="006A325E" w:rsidRPr="00816B5B">
        <w:rPr>
          <w:i/>
          <w:color w:val="auto"/>
        </w:rPr>
        <w:t>емитента</w:t>
      </w:r>
      <w:r w:rsidR="008F25E4" w:rsidRPr="00816B5B">
        <w:rPr>
          <w:i/>
          <w:color w:val="auto"/>
        </w:rPr>
        <w:t>.</w:t>
      </w:r>
    </w:p>
    <w:p w14:paraId="7017614B" w14:textId="77777777" w:rsidR="00C21528" w:rsidRPr="00816B5B" w:rsidRDefault="00C21528" w:rsidP="00C21528">
      <w:pPr>
        <w:pStyle w:val="Default"/>
        <w:spacing w:after="27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0D3C99" w:rsidRPr="00816B5B" w14:paraId="744BEE7F" w14:textId="77777777" w:rsidTr="009173C0">
        <w:trPr>
          <w:trHeight w:val="803"/>
        </w:trPr>
        <w:tc>
          <w:tcPr>
            <w:tcW w:w="10201" w:type="dxa"/>
          </w:tcPr>
          <w:p w14:paraId="4BFC5BBA" w14:textId="77777777" w:rsidR="000D3C99" w:rsidRPr="00816B5B" w:rsidRDefault="002D7A5A" w:rsidP="00C21528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За акционери ЮЛ: ЕИК, Наименование, брой акции</w:t>
            </w:r>
            <w:r w:rsidR="00D47BA9" w:rsidRPr="00816B5B">
              <w:rPr>
                <w:i/>
                <w:color w:val="auto"/>
                <w:sz w:val="22"/>
                <w:szCs w:val="22"/>
              </w:rPr>
              <w:t>:</w:t>
            </w:r>
          </w:p>
          <w:p w14:paraId="2B57D48D" w14:textId="3639D29D" w:rsidR="00D47BA9" w:rsidRPr="00816B5B" w:rsidRDefault="00CA0A4A" w:rsidP="00C21528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  <w:p w14:paraId="6381E0DD" w14:textId="77777777" w:rsidR="002D7A5A" w:rsidRPr="00816B5B" w:rsidRDefault="00C80DD2" w:rsidP="00D47BA9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 xml:space="preserve">За акционери ФЛ: </w:t>
            </w:r>
            <w:r w:rsidR="00D16CAB" w:rsidRPr="00816B5B">
              <w:rPr>
                <w:i/>
                <w:color w:val="auto"/>
                <w:sz w:val="22"/>
                <w:szCs w:val="22"/>
              </w:rPr>
              <w:t>Име, Фамилия</w:t>
            </w:r>
            <w:r w:rsidRPr="00816B5B">
              <w:rPr>
                <w:i/>
                <w:color w:val="auto"/>
                <w:sz w:val="22"/>
                <w:szCs w:val="22"/>
              </w:rPr>
              <w:t>, брой акции</w:t>
            </w:r>
            <w:r w:rsidR="00D47BA9" w:rsidRPr="00816B5B">
              <w:rPr>
                <w:i/>
                <w:color w:val="auto"/>
                <w:sz w:val="22"/>
                <w:szCs w:val="22"/>
              </w:rPr>
              <w:t>:</w:t>
            </w:r>
          </w:p>
          <w:p w14:paraId="089C6E9B" w14:textId="6351AE65" w:rsidR="00D47BA9" w:rsidRPr="00816B5B" w:rsidRDefault="00CA0A4A" w:rsidP="00D47BA9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20097533" w14:textId="77777777" w:rsidR="000D3C99" w:rsidRPr="00816B5B" w:rsidRDefault="000D3C99" w:rsidP="00C21528">
      <w:pPr>
        <w:pStyle w:val="Default"/>
        <w:spacing w:after="27"/>
        <w:jc w:val="both"/>
        <w:rPr>
          <w:i/>
          <w:color w:val="auto"/>
        </w:rPr>
      </w:pPr>
    </w:p>
    <w:p w14:paraId="25E1F122" w14:textId="77777777" w:rsidR="00B07586" w:rsidRPr="00816B5B" w:rsidRDefault="00B07586" w:rsidP="00C21528">
      <w:pPr>
        <w:pStyle w:val="Default"/>
        <w:spacing w:after="27"/>
        <w:jc w:val="both"/>
        <w:rPr>
          <w:i/>
          <w:color w:val="auto"/>
        </w:rPr>
      </w:pPr>
    </w:p>
    <w:p w14:paraId="67EC6364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В случай че емитентът е част от група - наименование на дружеството майка, списък с дъщерните дружества, включително данни за идентификация по чл. 23, т. 1 от Правилата, както и информация относно участията им в капитала, </w:t>
      </w:r>
      <w:r w:rsidR="00FB034D" w:rsidRPr="00816B5B">
        <w:rPr>
          <w:i/>
          <w:color w:val="auto"/>
        </w:rPr>
        <w:t>освен, ако</w:t>
      </w:r>
      <w:r w:rsidRPr="00816B5B">
        <w:rPr>
          <w:i/>
          <w:color w:val="auto"/>
        </w:rPr>
        <w:t xml:space="preserve"> не</w:t>
      </w:r>
      <w:r w:rsidR="00B721B4" w:rsidRPr="00816B5B">
        <w:rPr>
          <w:i/>
          <w:color w:val="auto"/>
        </w:rPr>
        <w:t xml:space="preserve"> са </w:t>
      </w:r>
      <w:r w:rsidR="008F25E4" w:rsidRPr="00816B5B">
        <w:rPr>
          <w:i/>
          <w:color w:val="auto"/>
        </w:rPr>
        <w:t>посочени по т. 7 от Правилата.</w:t>
      </w:r>
    </w:p>
    <w:p w14:paraId="72ADDC73" w14:textId="60D221E7" w:rsidR="00C80DD2" w:rsidRPr="00816B5B" w:rsidRDefault="00C80DD2" w:rsidP="00C21528">
      <w:pPr>
        <w:pStyle w:val="Default"/>
        <w:spacing w:after="27"/>
        <w:jc w:val="both"/>
        <w:rPr>
          <w:i/>
          <w:color w:val="auto"/>
        </w:rPr>
      </w:pPr>
    </w:p>
    <w:p w14:paraId="786B77C0" w14:textId="3D435B3D" w:rsidR="001C3616" w:rsidRPr="00816B5B" w:rsidRDefault="001C3616" w:rsidP="00B61532">
      <w:pPr>
        <w:pStyle w:val="Default"/>
        <w:spacing w:after="27"/>
        <w:ind w:left="709" w:hanging="283"/>
        <w:jc w:val="both"/>
        <w:rPr>
          <w:i/>
          <w:color w:val="auto"/>
        </w:rPr>
      </w:pPr>
      <w:r w:rsidRPr="00816B5B">
        <w:rPr>
          <w:i/>
          <w:color w:val="auto"/>
        </w:rPr>
        <w:t>а) наименование на дружеството майка, седалище, адрес на управление, ЕИК или еквивалентен номер от търговски регистър по седалището на дружеството майка:</w:t>
      </w:r>
    </w:p>
    <w:p w14:paraId="0034867B" w14:textId="77777777" w:rsidR="001C3616" w:rsidRPr="00816B5B" w:rsidRDefault="001C3616" w:rsidP="009173C0">
      <w:pPr>
        <w:pStyle w:val="Default"/>
        <w:spacing w:after="27"/>
        <w:ind w:left="709" w:hanging="426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1C3616" w:rsidRPr="00816B5B" w14:paraId="2A345659" w14:textId="77777777" w:rsidTr="009173C0">
        <w:trPr>
          <w:trHeight w:val="803"/>
        </w:trPr>
        <w:tc>
          <w:tcPr>
            <w:tcW w:w="10201" w:type="dxa"/>
          </w:tcPr>
          <w:p w14:paraId="74EFAFB3" w14:textId="6C35FE5E" w:rsidR="001C3616" w:rsidRPr="00816B5B" w:rsidRDefault="001C3616" w:rsidP="008F0378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</w:p>
        </w:tc>
      </w:tr>
    </w:tbl>
    <w:p w14:paraId="34E15299" w14:textId="778C1027" w:rsidR="001C3616" w:rsidRPr="00816B5B" w:rsidRDefault="001C3616" w:rsidP="001C3616">
      <w:pPr>
        <w:pStyle w:val="Default"/>
        <w:spacing w:after="27"/>
        <w:jc w:val="both"/>
        <w:rPr>
          <w:i/>
          <w:color w:val="auto"/>
        </w:rPr>
      </w:pPr>
    </w:p>
    <w:p w14:paraId="2E1B6C34" w14:textId="2526E4B2" w:rsidR="001C3616" w:rsidRPr="00816B5B" w:rsidRDefault="001C3616" w:rsidP="009173C0">
      <w:pPr>
        <w:pStyle w:val="Default"/>
        <w:spacing w:after="27"/>
        <w:ind w:left="709" w:hanging="283"/>
        <w:jc w:val="both"/>
        <w:rPr>
          <w:i/>
          <w:color w:val="auto"/>
        </w:rPr>
      </w:pPr>
      <w:r w:rsidRPr="00816B5B">
        <w:rPr>
          <w:i/>
          <w:color w:val="auto"/>
        </w:rPr>
        <w:t>б) информация относно участието на дружеството майка в капитала на емитента:</w:t>
      </w:r>
    </w:p>
    <w:p w14:paraId="25C2E370" w14:textId="77777777" w:rsidR="001C3616" w:rsidRPr="00816B5B" w:rsidRDefault="001C3616" w:rsidP="001C3616">
      <w:pPr>
        <w:pStyle w:val="Default"/>
        <w:spacing w:after="27"/>
        <w:jc w:val="both"/>
        <w:rPr>
          <w:i/>
          <w:color w:val="auto"/>
          <w:sz w:val="22"/>
          <w:szCs w:val="22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1C3616" w:rsidRPr="00816B5B" w14:paraId="304A3CE5" w14:textId="77777777" w:rsidTr="009173C0">
        <w:trPr>
          <w:trHeight w:val="803"/>
        </w:trPr>
        <w:tc>
          <w:tcPr>
            <w:tcW w:w="10201" w:type="dxa"/>
          </w:tcPr>
          <w:p w14:paraId="4B1CF0AF" w14:textId="77777777" w:rsidR="001C3616" w:rsidRPr="00816B5B" w:rsidRDefault="001C3616" w:rsidP="00A25FDF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</w:p>
        </w:tc>
      </w:tr>
    </w:tbl>
    <w:p w14:paraId="2C20A270" w14:textId="77777777" w:rsidR="001C3616" w:rsidRPr="00816B5B" w:rsidRDefault="001C3616" w:rsidP="001C3616">
      <w:pPr>
        <w:pStyle w:val="Default"/>
        <w:spacing w:after="27"/>
        <w:jc w:val="both"/>
        <w:rPr>
          <w:i/>
          <w:color w:val="auto"/>
        </w:rPr>
      </w:pPr>
    </w:p>
    <w:p w14:paraId="5354969D" w14:textId="24992A34" w:rsidR="001C3616" w:rsidRPr="00816B5B" w:rsidRDefault="001C3616" w:rsidP="009173C0">
      <w:pPr>
        <w:pStyle w:val="Default"/>
        <w:spacing w:after="27"/>
        <w:ind w:left="709" w:hanging="283"/>
        <w:jc w:val="both"/>
        <w:rPr>
          <w:i/>
          <w:color w:val="auto"/>
        </w:rPr>
      </w:pPr>
      <w:r w:rsidRPr="00816B5B">
        <w:rPr>
          <w:i/>
          <w:color w:val="auto"/>
        </w:rPr>
        <w:t>в) списък с всички дъщерни дружества, който съдържа наименование, седалище, адрес на управление, ЕИК или еквивалентен номер от търговски регистър по седалището им, както и информация относно участието на емитента и дружеството майка в капитала им:</w:t>
      </w:r>
    </w:p>
    <w:p w14:paraId="6A4AB591" w14:textId="77777777" w:rsidR="001C3616" w:rsidRPr="00816B5B" w:rsidRDefault="001C3616" w:rsidP="009173C0">
      <w:pPr>
        <w:pStyle w:val="Default"/>
        <w:spacing w:after="27"/>
        <w:ind w:left="709" w:hanging="283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1C3616" w:rsidRPr="00816B5B" w14:paraId="583A74E0" w14:textId="77777777" w:rsidTr="009173C0">
        <w:trPr>
          <w:trHeight w:val="803"/>
        </w:trPr>
        <w:tc>
          <w:tcPr>
            <w:tcW w:w="10201" w:type="dxa"/>
          </w:tcPr>
          <w:p w14:paraId="73106D35" w14:textId="77777777" w:rsidR="001C3616" w:rsidRPr="00816B5B" w:rsidRDefault="001C3616" w:rsidP="00B00D93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</w:p>
        </w:tc>
      </w:tr>
    </w:tbl>
    <w:p w14:paraId="7A9FEC1A" w14:textId="77777777" w:rsidR="00C21528" w:rsidRPr="00816B5B" w:rsidRDefault="00C21528" w:rsidP="00C21528">
      <w:pPr>
        <w:pStyle w:val="Default"/>
        <w:spacing w:after="27"/>
        <w:jc w:val="both"/>
        <w:rPr>
          <w:i/>
          <w:color w:val="auto"/>
        </w:rPr>
      </w:pPr>
    </w:p>
    <w:p w14:paraId="6431A132" w14:textId="77777777" w:rsidR="00B07586" w:rsidRPr="00816B5B" w:rsidRDefault="00B07586" w:rsidP="00C21528">
      <w:pPr>
        <w:pStyle w:val="Default"/>
        <w:spacing w:after="27"/>
        <w:jc w:val="both"/>
        <w:rPr>
          <w:i/>
          <w:color w:val="auto"/>
        </w:rPr>
      </w:pPr>
    </w:p>
    <w:p w14:paraId="5F01EFD3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Описание на основните дейности, представени по сегменти</w:t>
      </w:r>
      <w:r w:rsidR="008F25E4" w:rsidRPr="00816B5B">
        <w:rPr>
          <w:i/>
          <w:color w:val="auto"/>
        </w:rPr>
        <w:t>.</w:t>
      </w:r>
    </w:p>
    <w:p w14:paraId="685A6ABC" w14:textId="77777777" w:rsidR="00C21528" w:rsidRPr="00816B5B" w:rsidRDefault="00C21528" w:rsidP="00C21528">
      <w:pPr>
        <w:pStyle w:val="Default"/>
        <w:spacing w:after="27"/>
        <w:jc w:val="both"/>
        <w:rPr>
          <w:i/>
          <w:color w:val="auto"/>
        </w:rPr>
      </w:pPr>
    </w:p>
    <w:tbl>
      <w:tblPr>
        <w:tblW w:w="10206" w:type="dxa"/>
        <w:tblInd w:w="-5" w:type="dxa"/>
        <w:tblLook w:val="04A0" w:firstRow="1" w:lastRow="0" w:firstColumn="1" w:lastColumn="0" w:noHBand="0" w:noVBand="1"/>
      </w:tblPr>
      <w:tblGrid>
        <w:gridCol w:w="6249"/>
        <w:gridCol w:w="2014"/>
        <w:gridCol w:w="1943"/>
      </w:tblGrid>
      <w:tr w:rsidR="00B07586" w:rsidRPr="00816B5B" w14:paraId="7130332D" w14:textId="77777777" w:rsidTr="009173C0">
        <w:trPr>
          <w:trHeight w:val="300"/>
        </w:trPr>
        <w:tc>
          <w:tcPr>
            <w:tcW w:w="6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BD9C84" w14:textId="77777777" w:rsidR="00B07586" w:rsidRPr="00816B5B" w:rsidRDefault="00B07586" w:rsidP="00816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  <w:spacing w:val="6"/>
              </w:rPr>
              <w:t>Описание на дейността</w:t>
            </w:r>
          </w:p>
        </w:tc>
        <w:tc>
          <w:tcPr>
            <w:tcW w:w="20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2A5535" w14:textId="77777777" w:rsidR="00B07586" w:rsidRPr="00816B5B" w:rsidRDefault="00B07586" w:rsidP="00B075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Приблизителен % от приходите</w:t>
            </w:r>
          </w:p>
        </w:tc>
        <w:tc>
          <w:tcPr>
            <w:tcW w:w="19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13C9C3" w14:textId="77777777" w:rsidR="00B07586" w:rsidRPr="00816B5B" w:rsidRDefault="00B07586" w:rsidP="00B075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Приблизителен % от разходите</w:t>
            </w:r>
          </w:p>
        </w:tc>
      </w:tr>
      <w:tr w:rsidR="00B07586" w:rsidRPr="00816B5B" w14:paraId="74527078" w14:textId="77777777" w:rsidTr="009173C0">
        <w:trPr>
          <w:trHeight w:val="300"/>
        </w:trPr>
        <w:tc>
          <w:tcPr>
            <w:tcW w:w="62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283091" w14:textId="4F9C3EF8" w:rsidR="00B07586" w:rsidRPr="00816B5B" w:rsidRDefault="002558A9" w:rsidP="00B0758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2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DC282E" w14:textId="3828879C" w:rsidR="00B07586" w:rsidRPr="00816B5B" w:rsidRDefault="002558A9" w:rsidP="00B0758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FE5010" w14:textId="05E74B82" w:rsidR="00B07586" w:rsidRPr="00816B5B" w:rsidRDefault="002558A9" w:rsidP="00B0758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B07586" w:rsidRPr="00816B5B" w14:paraId="7D2402A8" w14:textId="77777777" w:rsidTr="009173C0">
        <w:trPr>
          <w:trHeight w:val="300"/>
        </w:trPr>
        <w:tc>
          <w:tcPr>
            <w:tcW w:w="62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B192B3" w14:textId="154879EB" w:rsidR="00B07586" w:rsidRPr="00816B5B" w:rsidRDefault="002558A9" w:rsidP="00B0758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2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558E1B" w14:textId="1879EEFC" w:rsidR="00B07586" w:rsidRPr="00816B5B" w:rsidRDefault="002558A9" w:rsidP="00B0758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397AAD" w14:textId="3D73E03D" w:rsidR="00B07586" w:rsidRPr="00816B5B" w:rsidRDefault="002558A9" w:rsidP="00B0758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B07586" w:rsidRPr="00816B5B" w14:paraId="2203F00D" w14:textId="77777777" w:rsidTr="009173C0">
        <w:trPr>
          <w:trHeight w:val="300"/>
        </w:trPr>
        <w:tc>
          <w:tcPr>
            <w:tcW w:w="62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86CFA1" w14:textId="4B3F112B" w:rsidR="00B07586" w:rsidRPr="00816B5B" w:rsidRDefault="002558A9" w:rsidP="00B0758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2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D84334" w14:textId="4D826BCC" w:rsidR="00B07586" w:rsidRPr="00816B5B" w:rsidRDefault="002558A9" w:rsidP="00B0758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971B6D" w14:textId="1F6E4E66" w:rsidR="00B07586" w:rsidRPr="00816B5B" w:rsidRDefault="002558A9" w:rsidP="00B0758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0C1CF932" w14:textId="77777777" w:rsidR="000D3C99" w:rsidRPr="00816B5B" w:rsidRDefault="000D3C99" w:rsidP="00C21528">
      <w:pPr>
        <w:pStyle w:val="Default"/>
        <w:spacing w:after="27"/>
        <w:jc w:val="both"/>
        <w:rPr>
          <w:i/>
          <w:color w:val="auto"/>
        </w:rPr>
      </w:pPr>
    </w:p>
    <w:p w14:paraId="4E9097CE" w14:textId="77777777" w:rsidR="00B07586" w:rsidRPr="00816B5B" w:rsidRDefault="00B07586" w:rsidP="00C21528">
      <w:pPr>
        <w:pStyle w:val="Default"/>
        <w:spacing w:after="27"/>
        <w:jc w:val="both"/>
        <w:rPr>
          <w:i/>
          <w:color w:val="auto"/>
        </w:rPr>
      </w:pPr>
    </w:p>
    <w:p w14:paraId="1C1C8CDC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Описание на основните местни и чуждестранни инвестиционни проекти на емитента, включително капиталови разходи за периода, обхванат </w:t>
      </w:r>
      <w:r w:rsidR="00C4329D" w:rsidRPr="00816B5B">
        <w:rPr>
          <w:i/>
          <w:color w:val="auto"/>
        </w:rPr>
        <w:t xml:space="preserve">във </w:t>
      </w:r>
      <w:r w:rsidRPr="00816B5B">
        <w:rPr>
          <w:i/>
          <w:color w:val="auto"/>
        </w:rPr>
        <w:t>финансовите отчети, вкл</w:t>
      </w:r>
      <w:r w:rsidR="008F25E4" w:rsidRPr="00816B5B">
        <w:rPr>
          <w:i/>
          <w:color w:val="auto"/>
        </w:rPr>
        <w:t>ючени в документа за допускане.</w:t>
      </w:r>
    </w:p>
    <w:p w14:paraId="0E54914B" w14:textId="77777777" w:rsidR="00C21528" w:rsidRPr="00816B5B" w:rsidRDefault="00C21528" w:rsidP="00C21528">
      <w:pPr>
        <w:pStyle w:val="Default"/>
        <w:spacing w:after="27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0C299A" w:rsidRPr="00816B5B" w14:paraId="5D91C387" w14:textId="77777777" w:rsidTr="009173C0">
        <w:trPr>
          <w:trHeight w:val="974"/>
        </w:trPr>
        <w:tc>
          <w:tcPr>
            <w:tcW w:w="10201" w:type="dxa"/>
          </w:tcPr>
          <w:p w14:paraId="5D5694A7" w14:textId="65C25800" w:rsidR="000C299A" w:rsidRPr="00816B5B" w:rsidRDefault="001C3616" w:rsidP="00C21528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3C06EB5C" w14:textId="77777777" w:rsidR="000C299A" w:rsidRPr="00816B5B" w:rsidRDefault="000C299A" w:rsidP="00C21528">
      <w:pPr>
        <w:pStyle w:val="Default"/>
        <w:spacing w:after="27"/>
        <w:jc w:val="both"/>
        <w:rPr>
          <w:i/>
          <w:color w:val="auto"/>
        </w:rPr>
      </w:pPr>
    </w:p>
    <w:p w14:paraId="707FEFAD" w14:textId="77777777" w:rsidR="00B07586" w:rsidRPr="00816B5B" w:rsidRDefault="00B07586" w:rsidP="00C21528">
      <w:pPr>
        <w:pStyle w:val="Default"/>
        <w:spacing w:after="27"/>
        <w:jc w:val="both"/>
        <w:rPr>
          <w:i/>
          <w:color w:val="auto"/>
        </w:rPr>
      </w:pPr>
    </w:p>
    <w:p w14:paraId="771AB615" w14:textId="1F1FDFE5" w:rsidR="00FD7A49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lastRenderedPageBreak/>
        <w:t xml:space="preserve">При </w:t>
      </w:r>
      <w:r w:rsidR="0066015E">
        <w:rPr>
          <w:i/>
          <w:color w:val="auto"/>
        </w:rPr>
        <w:t>увеличение на капитала</w:t>
      </w:r>
      <w:r w:rsidRPr="00816B5B">
        <w:rPr>
          <w:i/>
          <w:color w:val="auto"/>
        </w:rPr>
        <w:t xml:space="preserve"> на Пазар BЕAM</w:t>
      </w:r>
      <w:r w:rsidR="00E01111" w:rsidRPr="00816B5B">
        <w:rPr>
          <w:i/>
          <w:color w:val="auto"/>
        </w:rPr>
        <w:t>:</w:t>
      </w:r>
      <w:r w:rsidRPr="00816B5B">
        <w:rPr>
          <w:i/>
          <w:color w:val="auto"/>
        </w:rPr>
        <w:t xml:space="preserve"> описание на планираните цели, за достигането на които ще бъда</w:t>
      </w:r>
      <w:r w:rsidR="008F25E4" w:rsidRPr="00816B5B">
        <w:rPr>
          <w:i/>
          <w:color w:val="auto"/>
        </w:rPr>
        <w:t>т използвани набраните средства.</w:t>
      </w:r>
    </w:p>
    <w:p w14:paraId="56C835BE" w14:textId="24EDF393" w:rsidR="00C21528" w:rsidRPr="00816B5B" w:rsidRDefault="00C21528" w:rsidP="00C21528">
      <w:pPr>
        <w:pStyle w:val="Default"/>
        <w:spacing w:after="27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FD7A49" w:rsidRPr="00816B5B" w14:paraId="1C5E2C8A" w14:textId="26D42CE1" w:rsidTr="009173C0">
        <w:trPr>
          <w:trHeight w:val="901"/>
        </w:trPr>
        <w:tc>
          <w:tcPr>
            <w:tcW w:w="10201" w:type="dxa"/>
          </w:tcPr>
          <w:p w14:paraId="59C2AC70" w14:textId="459EF5B2" w:rsidR="0066015E" w:rsidRPr="00C36625" w:rsidRDefault="0066015E" w:rsidP="00C21528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63DF7A87" w14:textId="41D7A3D7" w:rsidR="00FD7A49" w:rsidRPr="00816B5B" w:rsidRDefault="00FD7A49" w:rsidP="00C21528">
      <w:pPr>
        <w:pStyle w:val="Default"/>
        <w:spacing w:after="27"/>
        <w:jc w:val="both"/>
        <w:rPr>
          <w:i/>
          <w:color w:val="auto"/>
        </w:rPr>
      </w:pPr>
    </w:p>
    <w:p w14:paraId="0F6C896D" w14:textId="134D11F8" w:rsidR="00B07586" w:rsidRPr="00816B5B" w:rsidRDefault="00B07586" w:rsidP="00C21528">
      <w:pPr>
        <w:pStyle w:val="Default"/>
        <w:spacing w:after="27"/>
        <w:jc w:val="both"/>
        <w:rPr>
          <w:i/>
          <w:color w:val="auto"/>
        </w:rPr>
      </w:pPr>
    </w:p>
    <w:p w14:paraId="51E0E227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за източниците на финансиране на емитента (краткосрочни и дългосрочни), както и за финансовите нужди на емитента и структурата на използваното финансир</w:t>
      </w:r>
      <w:r w:rsidR="008F25E4" w:rsidRPr="00816B5B">
        <w:rPr>
          <w:i/>
          <w:color w:val="auto"/>
        </w:rPr>
        <w:t>ане за покриване на тези нужди.</w:t>
      </w:r>
    </w:p>
    <w:p w14:paraId="3B50DDEA" w14:textId="77777777" w:rsidR="00C21528" w:rsidRPr="00816B5B" w:rsidRDefault="00C21528" w:rsidP="00C21528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0C299A" w:rsidRPr="00816B5B" w14:paraId="421D1050" w14:textId="77777777" w:rsidTr="009173C0">
        <w:trPr>
          <w:trHeight w:val="910"/>
        </w:trPr>
        <w:tc>
          <w:tcPr>
            <w:tcW w:w="10201" w:type="dxa"/>
          </w:tcPr>
          <w:p w14:paraId="285E3B7E" w14:textId="160E196B" w:rsidR="000C299A" w:rsidRPr="00816B5B" w:rsidRDefault="001C3616" w:rsidP="00C21528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7007A819" w14:textId="77777777" w:rsidR="000C299A" w:rsidRPr="00816B5B" w:rsidRDefault="000C299A" w:rsidP="00C21528">
      <w:pPr>
        <w:pStyle w:val="Default"/>
        <w:spacing w:after="27"/>
        <w:rPr>
          <w:i/>
          <w:color w:val="auto"/>
        </w:rPr>
      </w:pPr>
    </w:p>
    <w:p w14:paraId="70C8BB85" w14:textId="77777777" w:rsidR="00B07586" w:rsidRPr="00816B5B" w:rsidRDefault="00B07586" w:rsidP="00C21528">
      <w:pPr>
        <w:pStyle w:val="Default"/>
        <w:spacing w:after="27"/>
        <w:rPr>
          <w:i/>
          <w:color w:val="auto"/>
        </w:rPr>
      </w:pPr>
    </w:p>
    <w:p w14:paraId="5FCEC1A5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Информация от емитента за това дали оборотният му капитал е достатъчен за нормалното му функциониране в рамките на 12 (дванадесет) месеца след датата на документа за </w:t>
      </w:r>
      <w:r w:rsidR="00FB034D" w:rsidRPr="00816B5B">
        <w:rPr>
          <w:i/>
          <w:color w:val="auto"/>
        </w:rPr>
        <w:t>допускане, или ако</w:t>
      </w:r>
      <w:r w:rsidRPr="00816B5B">
        <w:rPr>
          <w:i/>
          <w:color w:val="auto"/>
        </w:rPr>
        <w:t xml:space="preserve"> оборотният му капитал е недостатъчен, как ще бъде набран допълнит</w:t>
      </w:r>
      <w:r w:rsidR="008F25E4" w:rsidRPr="00816B5B">
        <w:rPr>
          <w:i/>
          <w:color w:val="auto"/>
        </w:rPr>
        <w:t>елен изискуем оборотен капитал.</w:t>
      </w:r>
    </w:p>
    <w:p w14:paraId="19E7B92D" w14:textId="77777777" w:rsidR="00C21528" w:rsidRPr="00816B5B" w:rsidRDefault="00C21528" w:rsidP="00C21528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CE5525" w:rsidRPr="00816B5B" w14:paraId="464855A9" w14:textId="77777777" w:rsidTr="009173C0">
        <w:trPr>
          <w:trHeight w:val="925"/>
        </w:trPr>
        <w:tc>
          <w:tcPr>
            <w:tcW w:w="10201" w:type="dxa"/>
          </w:tcPr>
          <w:p w14:paraId="69B7ABD7" w14:textId="35F1DED6" w:rsidR="00CE5525" w:rsidRPr="00816B5B" w:rsidRDefault="001C3616" w:rsidP="00C21528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600B0637" w14:textId="77777777" w:rsidR="00CE5525" w:rsidRPr="00816B5B" w:rsidRDefault="00CE5525" w:rsidP="00C21528">
      <w:pPr>
        <w:pStyle w:val="Default"/>
        <w:spacing w:after="27"/>
        <w:rPr>
          <w:i/>
          <w:color w:val="auto"/>
        </w:rPr>
      </w:pPr>
    </w:p>
    <w:p w14:paraId="21FA534F" w14:textId="77777777" w:rsidR="00B07586" w:rsidRPr="00816B5B" w:rsidRDefault="00B07586" w:rsidP="00C21528">
      <w:pPr>
        <w:pStyle w:val="Default"/>
        <w:spacing w:after="27"/>
        <w:rPr>
          <w:i/>
          <w:color w:val="auto"/>
        </w:rPr>
      </w:pPr>
    </w:p>
    <w:p w14:paraId="1B5AC3AF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Съкратена финансова информация за емитента, представена за всяка година за периода, обхванат </w:t>
      </w:r>
      <w:r w:rsidR="00E01111" w:rsidRPr="00816B5B">
        <w:rPr>
          <w:i/>
          <w:color w:val="auto"/>
        </w:rPr>
        <w:t xml:space="preserve">в </w:t>
      </w:r>
      <w:r w:rsidRPr="00816B5B">
        <w:rPr>
          <w:i/>
          <w:color w:val="auto"/>
        </w:rPr>
        <w:t>документа за допускане, включително основни финансови показатели, представящи текущото ф</w:t>
      </w:r>
      <w:r w:rsidR="008F25E4" w:rsidRPr="00816B5B">
        <w:rPr>
          <w:i/>
          <w:color w:val="auto"/>
        </w:rPr>
        <w:t>инансово състояние на емитента.</w:t>
      </w:r>
    </w:p>
    <w:p w14:paraId="0411DD14" w14:textId="77777777" w:rsidR="00C21528" w:rsidRPr="00816B5B" w:rsidRDefault="00C21528" w:rsidP="00C21528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F12696" w:rsidRPr="00816B5B" w14:paraId="0C163B91" w14:textId="77777777" w:rsidTr="009173C0">
        <w:trPr>
          <w:trHeight w:val="906"/>
        </w:trPr>
        <w:tc>
          <w:tcPr>
            <w:tcW w:w="10201" w:type="dxa"/>
          </w:tcPr>
          <w:p w14:paraId="3C5B0D33" w14:textId="1AFE7DBA" w:rsidR="00F12696" w:rsidRPr="00816B5B" w:rsidRDefault="00F258D1" w:rsidP="00C21528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4BF7DB94" w14:textId="77777777" w:rsidR="00F12696" w:rsidRPr="00816B5B" w:rsidRDefault="00F12696" w:rsidP="00C21528">
      <w:pPr>
        <w:pStyle w:val="Default"/>
        <w:spacing w:after="27"/>
        <w:rPr>
          <w:i/>
          <w:color w:val="auto"/>
        </w:rPr>
      </w:pPr>
    </w:p>
    <w:p w14:paraId="7EAF958D" w14:textId="77777777" w:rsidR="00B07586" w:rsidRPr="00816B5B" w:rsidRDefault="00B07586" w:rsidP="00C21528">
      <w:pPr>
        <w:pStyle w:val="Default"/>
        <w:spacing w:after="27"/>
        <w:rPr>
          <w:i/>
          <w:color w:val="auto"/>
        </w:rPr>
      </w:pPr>
    </w:p>
    <w:p w14:paraId="31094BCB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Информация за налични и планирани значителни материални активи, както и за </w:t>
      </w:r>
      <w:r w:rsidR="008F25E4" w:rsidRPr="00816B5B">
        <w:rPr>
          <w:i/>
          <w:color w:val="auto"/>
        </w:rPr>
        <w:t>наличието на тежести върху тях.</w:t>
      </w:r>
    </w:p>
    <w:p w14:paraId="4CAD711A" w14:textId="77777777" w:rsidR="00C21528" w:rsidRPr="00816B5B" w:rsidRDefault="00C21528" w:rsidP="00C21528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F12696" w:rsidRPr="00816B5B" w14:paraId="7F5AD912" w14:textId="77777777" w:rsidTr="009173C0">
        <w:trPr>
          <w:trHeight w:val="912"/>
        </w:trPr>
        <w:tc>
          <w:tcPr>
            <w:tcW w:w="10201" w:type="dxa"/>
          </w:tcPr>
          <w:p w14:paraId="34D8E1CA" w14:textId="302A1513" w:rsidR="00F12696" w:rsidRPr="00816B5B" w:rsidRDefault="00F258D1" w:rsidP="00C21528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5B468DCF" w14:textId="77777777" w:rsidR="00F12696" w:rsidRPr="00816B5B" w:rsidRDefault="00F12696" w:rsidP="00C21528">
      <w:pPr>
        <w:pStyle w:val="Default"/>
        <w:spacing w:after="27"/>
        <w:rPr>
          <w:i/>
          <w:color w:val="auto"/>
        </w:rPr>
      </w:pPr>
    </w:p>
    <w:p w14:paraId="3CBB2B38" w14:textId="77777777" w:rsidR="00B07586" w:rsidRPr="00816B5B" w:rsidRDefault="00B07586" w:rsidP="00C21528">
      <w:pPr>
        <w:pStyle w:val="Default"/>
        <w:spacing w:after="27"/>
        <w:rPr>
          <w:i/>
          <w:color w:val="auto"/>
        </w:rPr>
      </w:pPr>
    </w:p>
    <w:p w14:paraId="7375E832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за съществени промени в икономическото, имущественото и финансовото състояние на емитента и неговата група след съставянето на финансовит</w:t>
      </w:r>
      <w:r w:rsidR="008F25E4" w:rsidRPr="00816B5B">
        <w:rPr>
          <w:i/>
          <w:color w:val="auto"/>
        </w:rPr>
        <w:t>е данни по чл. 24 от Правилата.</w:t>
      </w:r>
    </w:p>
    <w:p w14:paraId="0D59B2BD" w14:textId="77777777" w:rsidR="00C21528" w:rsidRPr="00816B5B" w:rsidRDefault="00C21528" w:rsidP="00C21528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B65A0D" w:rsidRPr="00816B5B" w14:paraId="12D93333" w14:textId="77777777" w:rsidTr="009173C0">
        <w:trPr>
          <w:trHeight w:val="1116"/>
        </w:trPr>
        <w:tc>
          <w:tcPr>
            <w:tcW w:w="10201" w:type="dxa"/>
          </w:tcPr>
          <w:p w14:paraId="452AB7C7" w14:textId="59773ED6" w:rsidR="00B65A0D" w:rsidRPr="00816B5B" w:rsidRDefault="00F258D1" w:rsidP="00C21528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318DE034" w14:textId="77777777" w:rsidR="00B65A0D" w:rsidRPr="00816B5B" w:rsidRDefault="00B65A0D" w:rsidP="00C21528">
      <w:pPr>
        <w:pStyle w:val="Default"/>
        <w:spacing w:after="27"/>
        <w:rPr>
          <w:i/>
          <w:color w:val="auto"/>
        </w:rPr>
      </w:pPr>
    </w:p>
    <w:p w14:paraId="2ADEF8F8" w14:textId="77777777" w:rsidR="00FB034D" w:rsidRPr="00816B5B" w:rsidRDefault="00FB034D" w:rsidP="00C21528">
      <w:pPr>
        <w:pStyle w:val="Default"/>
        <w:spacing w:after="27"/>
        <w:rPr>
          <w:i/>
          <w:color w:val="auto"/>
        </w:rPr>
      </w:pPr>
    </w:p>
    <w:p w14:paraId="4701FFE9" w14:textId="77777777" w:rsidR="00C21528" w:rsidRPr="00816B5B" w:rsidRDefault="00C21528" w:rsidP="009173C0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Местата за търговия, на които са били допуснати емисиите финансови инструменти на емитента за послед</w:t>
      </w:r>
      <w:r w:rsidR="008F25E4" w:rsidRPr="00816B5B">
        <w:rPr>
          <w:i/>
          <w:color w:val="auto"/>
        </w:rPr>
        <w:t>ните три години.</w:t>
      </w:r>
    </w:p>
    <w:p w14:paraId="32C361DD" w14:textId="77777777" w:rsidR="00C21528" w:rsidRPr="00816B5B" w:rsidRDefault="00C21528" w:rsidP="00C21528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B65A0D" w:rsidRPr="00816B5B" w14:paraId="478A536F" w14:textId="77777777" w:rsidTr="009173C0">
        <w:trPr>
          <w:trHeight w:val="1040"/>
        </w:trPr>
        <w:tc>
          <w:tcPr>
            <w:tcW w:w="10201" w:type="dxa"/>
          </w:tcPr>
          <w:p w14:paraId="0C8E3B6C" w14:textId="4EB275C7" w:rsidR="00B65A0D" w:rsidRPr="00816B5B" w:rsidRDefault="00F258D1" w:rsidP="00C21528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20AFA1D1" w14:textId="77777777" w:rsidR="00B65A0D" w:rsidRPr="00816B5B" w:rsidRDefault="00B65A0D" w:rsidP="00C21528">
      <w:pPr>
        <w:pStyle w:val="Default"/>
        <w:spacing w:after="27"/>
        <w:rPr>
          <w:i/>
          <w:color w:val="auto"/>
        </w:rPr>
      </w:pPr>
    </w:p>
    <w:p w14:paraId="0CDF9643" w14:textId="77777777" w:rsidR="00FB034D" w:rsidRPr="00816B5B" w:rsidRDefault="00FB034D" w:rsidP="00C21528">
      <w:pPr>
        <w:pStyle w:val="Default"/>
        <w:spacing w:after="27"/>
        <w:rPr>
          <w:i/>
          <w:color w:val="auto"/>
        </w:rPr>
      </w:pPr>
    </w:p>
    <w:p w14:paraId="789438D1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Брой на служителите към датата на изготвяне на документа за допускане за последните три години, както и информация относно организационната структура на </w:t>
      </w:r>
      <w:r w:rsidR="006A325E" w:rsidRPr="00816B5B">
        <w:rPr>
          <w:i/>
          <w:color w:val="auto"/>
        </w:rPr>
        <w:t>емитента</w:t>
      </w:r>
      <w:r w:rsidRPr="00816B5B">
        <w:rPr>
          <w:i/>
          <w:color w:val="auto"/>
        </w:rPr>
        <w:t xml:space="preserve">, включително </w:t>
      </w:r>
      <w:proofErr w:type="spellStart"/>
      <w:r w:rsidRPr="00816B5B">
        <w:rPr>
          <w:i/>
          <w:color w:val="auto"/>
        </w:rPr>
        <w:t>органиграма</w:t>
      </w:r>
      <w:proofErr w:type="spellEnd"/>
      <w:r w:rsidRPr="00816B5B">
        <w:rPr>
          <w:i/>
          <w:color w:val="auto"/>
        </w:rPr>
        <w:t xml:space="preserve"> и описание на човешките ресурси, предназначе</w:t>
      </w:r>
      <w:r w:rsidR="008F25E4" w:rsidRPr="00816B5B">
        <w:rPr>
          <w:i/>
          <w:color w:val="auto"/>
        </w:rPr>
        <w:t>ни за стопанската му дейност.</w:t>
      </w:r>
    </w:p>
    <w:p w14:paraId="695497C5" w14:textId="77777777" w:rsidR="00C21528" w:rsidRPr="00816B5B" w:rsidRDefault="00C21528" w:rsidP="00C21528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B65A0D" w:rsidRPr="00816B5B" w14:paraId="03756881" w14:textId="77777777" w:rsidTr="009173C0">
        <w:trPr>
          <w:trHeight w:val="724"/>
        </w:trPr>
        <w:tc>
          <w:tcPr>
            <w:tcW w:w="10201" w:type="dxa"/>
          </w:tcPr>
          <w:p w14:paraId="6D4F457E" w14:textId="77777777" w:rsidR="00B65A0D" w:rsidRPr="00816B5B" w:rsidRDefault="006A325E" w:rsidP="006A325E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Брой на служителите</w:t>
            </w:r>
          </w:p>
          <w:p w14:paraId="1529E651" w14:textId="2F5D2B8F" w:rsidR="00D47BA9" w:rsidRPr="00816B5B" w:rsidRDefault="00F258D1" w:rsidP="006A325E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4A36BD62" w14:textId="77777777" w:rsidR="00B65A0D" w:rsidRPr="00816B5B" w:rsidRDefault="00B65A0D" w:rsidP="00C21528">
      <w:pPr>
        <w:pStyle w:val="Default"/>
        <w:spacing w:after="27"/>
        <w:rPr>
          <w:i/>
          <w:color w:val="auto"/>
          <w:sz w:val="22"/>
          <w:szCs w:val="22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6A325E" w:rsidRPr="00816B5B" w14:paraId="254D0200" w14:textId="77777777" w:rsidTr="009173C0">
        <w:trPr>
          <w:trHeight w:val="724"/>
        </w:trPr>
        <w:tc>
          <w:tcPr>
            <w:tcW w:w="10201" w:type="dxa"/>
          </w:tcPr>
          <w:p w14:paraId="310C2BFF" w14:textId="77777777" w:rsidR="006A325E" w:rsidRPr="00816B5B" w:rsidRDefault="006A325E" w:rsidP="00364021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 xml:space="preserve">Организационна структура и </w:t>
            </w:r>
            <w:proofErr w:type="spellStart"/>
            <w:r w:rsidRPr="00816B5B">
              <w:rPr>
                <w:i/>
                <w:color w:val="auto"/>
                <w:sz w:val="22"/>
                <w:szCs w:val="22"/>
              </w:rPr>
              <w:t>органиграма</w:t>
            </w:r>
            <w:proofErr w:type="spellEnd"/>
          </w:p>
          <w:p w14:paraId="3B00B5D8" w14:textId="245CE5BE" w:rsidR="00D47BA9" w:rsidRPr="00816B5B" w:rsidRDefault="00F258D1" w:rsidP="00364021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16528E5F" w14:textId="77777777" w:rsidR="006A325E" w:rsidRPr="00816B5B" w:rsidRDefault="006A325E" w:rsidP="006A325E">
      <w:pPr>
        <w:pStyle w:val="Default"/>
        <w:spacing w:after="27"/>
        <w:rPr>
          <w:i/>
          <w:color w:val="auto"/>
          <w:sz w:val="22"/>
          <w:szCs w:val="22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6A325E" w:rsidRPr="00816B5B" w14:paraId="46BC37FF" w14:textId="77777777" w:rsidTr="009173C0">
        <w:trPr>
          <w:trHeight w:val="724"/>
        </w:trPr>
        <w:tc>
          <w:tcPr>
            <w:tcW w:w="10201" w:type="dxa"/>
          </w:tcPr>
          <w:p w14:paraId="782C9A37" w14:textId="77777777" w:rsidR="006A325E" w:rsidRPr="00816B5B" w:rsidRDefault="006A325E" w:rsidP="00364021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Описание на човешките ресурси, предназначени за стопанската му дейност</w:t>
            </w:r>
          </w:p>
          <w:p w14:paraId="622529AA" w14:textId="1AE666DE" w:rsidR="00D47BA9" w:rsidRPr="00816B5B" w:rsidRDefault="00F258D1" w:rsidP="00364021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3DBD184A" w14:textId="77777777" w:rsidR="006A325E" w:rsidRPr="00816B5B" w:rsidRDefault="006A325E" w:rsidP="006A325E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F258D1" w:rsidRPr="00816B5B" w14:paraId="3FD8B62B" w14:textId="77777777" w:rsidTr="009173C0">
        <w:trPr>
          <w:trHeight w:val="724"/>
        </w:trPr>
        <w:tc>
          <w:tcPr>
            <w:tcW w:w="10201" w:type="dxa"/>
          </w:tcPr>
          <w:p w14:paraId="57EDE596" w14:textId="5D26D019" w:rsidR="00F258D1" w:rsidRPr="00816B5B" w:rsidRDefault="00F258D1" w:rsidP="008E22EA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В случай, че се използват подизпълнители за реализиране на свързани с дейността процеси, моля да се даде принципно описание на взаимоотношенията</w:t>
            </w:r>
          </w:p>
          <w:p w14:paraId="5C8D9D4F" w14:textId="77777777" w:rsidR="00F258D1" w:rsidRPr="00816B5B" w:rsidRDefault="00F258D1" w:rsidP="008E22EA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1A59A2E1" w14:textId="7E06D7D6" w:rsidR="006A325E" w:rsidRDefault="006A325E" w:rsidP="006A325E">
      <w:pPr>
        <w:pStyle w:val="Default"/>
        <w:spacing w:after="27"/>
        <w:rPr>
          <w:i/>
          <w:color w:val="auto"/>
          <w:sz w:val="22"/>
          <w:szCs w:val="22"/>
        </w:rPr>
      </w:pPr>
    </w:p>
    <w:p w14:paraId="67931C15" w14:textId="77777777" w:rsidR="00B61532" w:rsidRPr="00816B5B" w:rsidRDefault="00B61532" w:rsidP="006A325E">
      <w:pPr>
        <w:pStyle w:val="Default"/>
        <w:spacing w:after="27"/>
        <w:rPr>
          <w:i/>
          <w:color w:val="auto"/>
          <w:sz w:val="22"/>
          <w:szCs w:val="22"/>
        </w:rPr>
      </w:pPr>
    </w:p>
    <w:p w14:paraId="7BCA5CF7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rPr>
          <w:i/>
          <w:color w:val="auto"/>
        </w:rPr>
      </w:pPr>
      <w:r w:rsidRPr="00816B5B">
        <w:rPr>
          <w:i/>
          <w:color w:val="auto"/>
        </w:rPr>
        <w:t>Информация за получени разрешения, лицензи и одобрения, ако са прило</w:t>
      </w:r>
      <w:r w:rsidR="008F25E4" w:rsidRPr="00816B5B">
        <w:rPr>
          <w:i/>
          <w:color w:val="auto"/>
        </w:rPr>
        <w:t>жими към дейността на емитента.</w:t>
      </w:r>
    </w:p>
    <w:p w14:paraId="1D5D57A9" w14:textId="77777777" w:rsidR="00770F12" w:rsidRPr="00816B5B" w:rsidRDefault="00770F12" w:rsidP="00C21528">
      <w:pPr>
        <w:pStyle w:val="Default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B65A0D" w:rsidRPr="00816B5B" w14:paraId="7D0ABDD2" w14:textId="77777777" w:rsidTr="009173C0">
        <w:trPr>
          <w:trHeight w:val="670"/>
        </w:trPr>
        <w:tc>
          <w:tcPr>
            <w:tcW w:w="10201" w:type="dxa"/>
          </w:tcPr>
          <w:p w14:paraId="20F89F7A" w14:textId="14051902" w:rsidR="00B65A0D" w:rsidRPr="00816B5B" w:rsidRDefault="00F258D1" w:rsidP="00F258D1">
            <w:pPr>
              <w:pStyle w:val="Default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20210B77" w14:textId="77777777" w:rsidR="00B65A0D" w:rsidRPr="00816B5B" w:rsidRDefault="00B65A0D" w:rsidP="00C21528">
      <w:pPr>
        <w:pStyle w:val="Default"/>
        <w:rPr>
          <w:i/>
          <w:color w:val="auto"/>
        </w:rPr>
      </w:pPr>
    </w:p>
    <w:p w14:paraId="2EC1968B" w14:textId="77777777" w:rsidR="00B07586" w:rsidRPr="00816B5B" w:rsidRDefault="00B07586" w:rsidP="00C21528">
      <w:pPr>
        <w:pStyle w:val="Default"/>
        <w:rPr>
          <w:i/>
          <w:color w:val="auto"/>
        </w:rPr>
      </w:pPr>
    </w:p>
    <w:p w14:paraId="53B922D1" w14:textId="77777777" w:rsidR="00C21528" w:rsidRPr="00816B5B" w:rsidRDefault="00770F12" w:rsidP="00913359">
      <w:pPr>
        <w:pStyle w:val="Default"/>
        <w:numPr>
          <w:ilvl w:val="0"/>
          <w:numId w:val="19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П</w:t>
      </w:r>
      <w:r w:rsidR="00C21528" w:rsidRPr="00816B5B">
        <w:rPr>
          <w:i/>
          <w:color w:val="auto"/>
        </w:rPr>
        <w:t>рофесионални автобиографии на лицата, заемащи ръководни и контролни длъжности в емитента, включително следните допълнителни данни:</w:t>
      </w:r>
    </w:p>
    <w:p w14:paraId="0079A158" w14:textId="77777777" w:rsidR="00047481" w:rsidRPr="00816B5B" w:rsidRDefault="00047481" w:rsidP="00770F12">
      <w:pPr>
        <w:pStyle w:val="Default"/>
        <w:spacing w:after="27"/>
        <w:rPr>
          <w:i/>
          <w:color w:val="auto"/>
        </w:rPr>
      </w:pPr>
    </w:p>
    <w:tbl>
      <w:tblPr>
        <w:tblW w:w="10105" w:type="dxa"/>
        <w:tblInd w:w="96" w:type="dxa"/>
        <w:tblLook w:val="04A0" w:firstRow="1" w:lastRow="0" w:firstColumn="1" w:lastColumn="0" w:noHBand="0" w:noVBand="1"/>
      </w:tblPr>
      <w:tblGrid>
        <w:gridCol w:w="3556"/>
        <w:gridCol w:w="6549"/>
      </w:tblGrid>
      <w:tr w:rsidR="00047481" w:rsidRPr="00816B5B" w14:paraId="774D4E82" w14:textId="77777777" w:rsidTr="009173C0">
        <w:trPr>
          <w:trHeight w:val="322"/>
        </w:trPr>
        <w:tc>
          <w:tcPr>
            <w:tcW w:w="3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2F5248" w14:textId="229D2AB5" w:rsidR="00047481" w:rsidRPr="00816B5B" w:rsidRDefault="00AF4FB4" w:rsidP="00F02B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ме, фамилия на лицето</w:t>
            </w:r>
          </w:p>
        </w:tc>
        <w:tc>
          <w:tcPr>
            <w:tcW w:w="6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747F88" w14:textId="027C3873" w:rsidR="00047481" w:rsidRPr="00816B5B" w:rsidRDefault="00F258D1" w:rsidP="0004748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047481" w:rsidRPr="00816B5B" w14:paraId="65F61C2A" w14:textId="77777777" w:rsidTr="009173C0">
        <w:trPr>
          <w:trHeight w:val="322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BCD84" w14:textId="69814F61" w:rsidR="00047481" w:rsidRPr="00816B5B" w:rsidRDefault="00AF4FB4" w:rsidP="00D16CA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lastRenderedPageBreak/>
              <w:t>функции в емитента и дата на изтичане на мандат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6800DE" w14:textId="728E4D52" w:rsidR="00047481" w:rsidRPr="00816B5B" w:rsidRDefault="00F258D1" w:rsidP="0004748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55EA4" w:rsidRPr="00816B5B" w14:paraId="0D31166F" w14:textId="77777777" w:rsidTr="009173C0">
        <w:trPr>
          <w:trHeight w:val="322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DB12EE" w14:textId="46B96A78" w:rsidR="00E55EA4" w:rsidRPr="00816B5B" w:rsidRDefault="00AF4FB4" w:rsidP="00E47DA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кратка професионална автобиография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720B88" w14:textId="77777777" w:rsidR="00E55EA4" w:rsidRPr="00816B5B" w:rsidRDefault="00E55EA4" w:rsidP="00E47DA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047481" w:rsidRPr="00816B5B" w14:paraId="1355B78F" w14:textId="77777777" w:rsidTr="009173C0">
        <w:trPr>
          <w:trHeight w:val="322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D6962" w14:textId="0804A32D" w:rsidR="00047481" w:rsidRPr="00816B5B" w:rsidRDefault="00AF4FB4" w:rsidP="00F02B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нформация за дейности извън дружеството, когато имат отношение към дейността на емитент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0C080" w14:textId="58392FD0" w:rsidR="00047481" w:rsidRPr="00816B5B" w:rsidRDefault="00F258D1" w:rsidP="0004748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047481" w:rsidRPr="00816B5B" w14:paraId="0C4CEFE2" w14:textId="77777777" w:rsidTr="009173C0">
        <w:trPr>
          <w:trHeight w:val="322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FA03F" w14:textId="6001A55C" w:rsidR="00047481" w:rsidRPr="00816B5B" w:rsidRDefault="00AF4FB4" w:rsidP="00F02B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нформация за всички дружества, в които в рамките на последните 3 (три) години лицето е било член на управителен или контролен орган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36CAD" w14:textId="77777777" w:rsidR="00047481" w:rsidRPr="00816B5B" w:rsidRDefault="0095298D" w:rsidP="0060472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FB034D" w:rsidRPr="00816B5B">
              <w:rPr>
                <w:rFonts w:ascii="Times New Roman" w:hAnsi="Times New Roman" w:cs="Times New Roman"/>
              </w:rPr>
              <w:instrText xml:space="preserve"> FORMTEXT </w:instrText>
            </w:r>
            <w:r w:rsidRPr="00816B5B">
              <w:rPr>
                <w:rFonts w:ascii="Times New Roman" w:hAnsi="Times New Roman" w:cs="Times New Roman"/>
              </w:rPr>
            </w:r>
            <w:r w:rsidRPr="00816B5B">
              <w:rPr>
                <w:rFonts w:ascii="Times New Roman" w:hAnsi="Times New Roman" w:cs="Times New Roman"/>
              </w:rPr>
              <w:fldChar w:fldCharType="separate"/>
            </w:r>
            <w:r w:rsidR="0060472A" w:rsidRPr="00816B5B">
              <w:rPr>
                <w:rFonts w:ascii="Times New Roman" w:hAnsi="Times New Roman" w:cs="Times New Roman"/>
                <w:noProof/>
              </w:rPr>
              <w:t>Наименование, ЕИК, орган</w:t>
            </w:r>
            <w:r w:rsidRPr="00816B5B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047481" w:rsidRPr="00816B5B" w14:paraId="7905264A" w14:textId="77777777" w:rsidTr="009173C0">
        <w:trPr>
          <w:trHeight w:val="322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B6C11" w14:textId="1E533A82" w:rsidR="00047481" w:rsidRPr="00816B5B" w:rsidRDefault="00AF4FB4" w:rsidP="00D16CA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нформация за всички дружества със значимо участие в емитента, в които в рамките на последните 3 (три) години лицето е било акционер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DC682" w14:textId="77777777" w:rsidR="00047481" w:rsidRPr="00816B5B" w:rsidRDefault="0095298D" w:rsidP="0060472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FB034D" w:rsidRPr="00816B5B">
              <w:rPr>
                <w:rFonts w:ascii="Times New Roman" w:hAnsi="Times New Roman" w:cs="Times New Roman"/>
              </w:rPr>
              <w:instrText xml:space="preserve"> FORMTEXT </w:instrText>
            </w:r>
            <w:r w:rsidRPr="00816B5B">
              <w:rPr>
                <w:rFonts w:ascii="Times New Roman" w:hAnsi="Times New Roman" w:cs="Times New Roman"/>
              </w:rPr>
            </w:r>
            <w:r w:rsidRPr="00816B5B">
              <w:rPr>
                <w:rFonts w:ascii="Times New Roman" w:hAnsi="Times New Roman" w:cs="Times New Roman"/>
              </w:rPr>
              <w:fldChar w:fldCharType="separate"/>
            </w:r>
            <w:r w:rsidR="0060472A" w:rsidRPr="00816B5B">
              <w:rPr>
                <w:rFonts w:ascii="Times New Roman" w:hAnsi="Times New Roman" w:cs="Times New Roman"/>
                <w:noProof/>
              </w:rPr>
              <w:t>Наименование, ЕИК</w:t>
            </w:r>
            <w:r w:rsidRPr="00816B5B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047481" w:rsidRPr="00816B5B" w14:paraId="703D44CF" w14:textId="77777777" w:rsidTr="009173C0">
        <w:trPr>
          <w:trHeight w:val="322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AE682" w14:textId="728AF5A3" w:rsidR="00047481" w:rsidRPr="00816B5B" w:rsidRDefault="00AF4FB4" w:rsidP="00D16CA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нформация за всички дружества със значимо участие в емитента, в които лицето е понастоящем член на управителен или контролен орган или акционер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9EC5C" w14:textId="77777777" w:rsidR="00047481" w:rsidRPr="00816B5B" w:rsidRDefault="0095298D" w:rsidP="0060472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FB034D" w:rsidRPr="00816B5B">
              <w:rPr>
                <w:rFonts w:ascii="Times New Roman" w:hAnsi="Times New Roman" w:cs="Times New Roman"/>
              </w:rPr>
              <w:instrText xml:space="preserve"> FORMTEXT </w:instrText>
            </w:r>
            <w:r w:rsidRPr="00816B5B">
              <w:rPr>
                <w:rFonts w:ascii="Times New Roman" w:hAnsi="Times New Roman" w:cs="Times New Roman"/>
              </w:rPr>
            </w:r>
            <w:r w:rsidRPr="00816B5B">
              <w:rPr>
                <w:rFonts w:ascii="Times New Roman" w:hAnsi="Times New Roman" w:cs="Times New Roman"/>
              </w:rPr>
              <w:fldChar w:fldCharType="separate"/>
            </w:r>
            <w:r w:rsidR="0060472A" w:rsidRPr="00816B5B">
              <w:rPr>
                <w:rFonts w:ascii="Times New Roman" w:hAnsi="Times New Roman" w:cs="Times New Roman"/>
                <w:noProof/>
              </w:rPr>
              <w:t>Наименование, ЕИК</w:t>
            </w:r>
            <w:r w:rsidRPr="00816B5B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047481" w:rsidRPr="00816B5B" w14:paraId="15CDB848" w14:textId="77777777" w:rsidTr="009173C0">
        <w:trPr>
          <w:trHeight w:val="322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5ACA9" w14:textId="228D12F7" w:rsidR="00047481" w:rsidRPr="00816B5B" w:rsidRDefault="00AF4FB4" w:rsidP="00F02B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нформация относно дружества, обявени в несъстоятелност или ликвидация, при които са останали неудовлетворени кредитори, през последните 2 (две) години, в които лицето е било член на управителен или контролен орган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DCC27" w14:textId="77777777" w:rsidR="00047481" w:rsidRPr="00816B5B" w:rsidRDefault="0095298D" w:rsidP="0060472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FB034D" w:rsidRPr="00816B5B">
              <w:rPr>
                <w:rFonts w:ascii="Times New Roman" w:hAnsi="Times New Roman" w:cs="Times New Roman"/>
              </w:rPr>
              <w:instrText xml:space="preserve"> FORMTEXT </w:instrText>
            </w:r>
            <w:r w:rsidRPr="00816B5B">
              <w:rPr>
                <w:rFonts w:ascii="Times New Roman" w:hAnsi="Times New Roman" w:cs="Times New Roman"/>
              </w:rPr>
            </w:r>
            <w:r w:rsidRPr="00816B5B">
              <w:rPr>
                <w:rFonts w:ascii="Times New Roman" w:hAnsi="Times New Roman" w:cs="Times New Roman"/>
              </w:rPr>
              <w:fldChar w:fldCharType="separate"/>
            </w:r>
            <w:r w:rsidR="0060472A" w:rsidRPr="00816B5B">
              <w:rPr>
                <w:rFonts w:ascii="Times New Roman" w:hAnsi="Times New Roman" w:cs="Times New Roman"/>
                <w:noProof/>
              </w:rPr>
              <w:t>Наименование, ЕИК</w:t>
            </w:r>
            <w:r w:rsidRPr="00816B5B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047481" w:rsidRPr="00816B5B" w14:paraId="3356F6D7" w14:textId="77777777" w:rsidTr="009173C0">
        <w:trPr>
          <w:trHeight w:val="322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359E8" w14:textId="15B6D943" w:rsidR="00047481" w:rsidRPr="00816B5B" w:rsidRDefault="00AF4FB4" w:rsidP="00D16CA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нформация дали лицето извършва дейност, конкурентна на извършваната от емитент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CD227" w14:textId="24EC140F" w:rsidR="00047481" w:rsidRPr="00816B5B" w:rsidRDefault="00E55EA4" w:rsidP="0004748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2A485353" w14:textId="77777777" w:rsidR="00047481" w:rsidRPr="00816B5B" w:rsidRDefault="00047481" w:rsidP="00770F12">
      <w:pPr>
        <w:pStyle w:val="Default"/>
        <w:spacing w:after="27"/>
        <w:rPr>
          <w:i/>
          <w:color w:val="auto"/>
        </w:rPr>
      </w:pPr>
    </w:p>
    <w:p w14:paraId="33B159FD" w14:textId="77777777" w:rsidR="004E4140" w:rsidRPr="00816B5B" w:rsidRDefault="004E4140" w:rsidP="00770F12">
      <w:pPr>
        <w:pStyle w:val="Default"/>
        <w:spacing w:after="27"/>
        <w:rPr>
          <w:i/>
          <w:color w:val="auto"/>
        </w:rPr>
      </w:pPr>
    </w:p>
    <w:p w14:paraId="35D619A6" w14:textId="77777777" w:rsidR="00770F12" w:rsidRPr="00816B5B" w:rsidRDefault="00770F12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относно съществуването на наличен или потенциален конфликт на интереси при осъществяване на дейността на член на управителен и контролен</w:t>
      </w:r>
      <w:r w:rsidR="00AC3FD3" w:rsidRPr="00816B5B">
        <w:rPr>
          <w:i/>
          <w:color w:val="auto"/>
        </w:rPr>
        <w:t xml:space="preserve"> орган и дейността на емитента.</w:t>
      </w:r>
    </w:p>
    <w:p w14:paraId="71A2CDDE" w14:textId="77777777" w:rsidR="00770F12" w:rsidRPr="00816B5B" w:rsidRDefault="00770F12" w:rsidP="00770F12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4E4140" w:rsidRPr="00816B5B" w14:paraId="348579DC" w14:textId="77777777" w:rsidTr="009173C0">
        <w:trPr>
          <w:trHeight w:val="644"/>
        </w:trPr>
        <w:tc>
          <w:tcPr>
            <w:tcW w:w="10201" w:type="dxa"/>
          </w:tcPr>
          <w:p w14:paraId="0DC0B251" w14:textId="0FCA4098" w:rsidR="004E4140" w:rsidRPr="00816B5B" w:rsidRDefault="00E55EA4" w:rsidP="00770F12">
            <w:pPr>
              <w:pStyle w:val="Default"/>
              <w:spacing w:after="27"/>
              <w:rPr>
                <w:i/>
                <w:color w:val="auto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7FA0BBBE" w14:textId="77777777" w:rsidR="004E4140" w:rsidRPr="00816B5B" w:rsidRDefault="004E4140" w:rsidP="00770F12">
      <w:pPr>
        <w:pStyle w:val="Default"/>
        <w:spacing w:after="27"/>
        <w:rPr>
          <w:i/>
          <w:color w:val="auto"/>
        </w:rPr>
      </w:pPr>
    </w:p>
    <w:p w14:paraId="544F6B86" w14:textId="77777777" w:rsidR="00047481" w:rsidRPr="00816B5B" w:rsidRDefault="00047481" w:rsidP="00770F12">
      <w:pPr>
        <w:pStyle w:val="Default"/>
        <w:spacing w:after="27"/>
        <w:rPr>
          <w:i/>
          <w:color w:val="auto"/>
        </w:rPr>
      </w:pPr>
    </w:p>
    <w:p w14:paraId="05DCC521" w14:textId="77777777" w:rsidR="00770F12" w:rsidRPr="00816B5B" w:rsidRDefault="00770F12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Информация относно размера на платените възнаграждения (включително потенциално дължимите и отложени такива) и непарични обезщетения, които емитентът или негови дъщерни дружества следва да заплатят на лицата по </w:t>
      </w:r>
      <w:r w:rsidR="004E4140" w:rsidRPr="00816B5B">
        <w:rPr>
          <w:i/>
          <w:color w:val="auto"/>
        </w:rPr>
        <w:t xml:space="preserve">чл. 23, </w:t>
      </w:r>
      <w:r w:rsidRPr="00816B5B">
        <w:rPr>
          <w:i/>
          <w:color w:val="auto"/>
        </w:rPr>
        <w:t>т. 20</w:t>
      </w:r>
      <w:r w:rsidR="004E4140" w:rsidRPr="00816B5B">
        <w:rPr>
          <w:i/>
          <w:color w:val="auto"/>
        </w:rPr>
        <w:t xml:space="preserve"> от Правилата</w:t>
      </w:r>
      <w:r w:rsidRPr="00816B5B">
        <w:rPr>
          <w:i/>
          <w:color w:val="auto"/>
        </w:rPr>
        <w:t xml:space="preserve">, за всички видове услуги, предоставяни на емитента или на неговите </w:t>
      </w:r>
      <w:r w:rsidR="00AC3FD3" w:rsidRPr="00816B5B">
        <w:rPr>
          <w:i/>
          <w:color w:val="auto"/>
        </w:rPr>
        <w:t>дъщерни дружества от тези лица.</w:t>
      </w:r>
    </w:p>
    <w:p w14:paraId="0183477A" w14:textId="77777777" w:rsidR="00770F12" w:rsidRPr="00816B5B" w:rsidRDefault="00770F12" w:rsidP="00770F12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4E4140" w:rsidRPr="00816B5B" w14:paraId="2349107E" w14:textId="77777777" w:rsidTr="009173C0">
        <w:trPr>
          <w:trHeight w:val="803"/>
        </w:trPr>
        <w:tc>
          <w:tcPr>
            <w:tcW w:w="10201" w:type="dxa"/>
          </w:tcPr>
          <w:p w14:paraId="2459C78C" w14:textId="5D1CC316" w:rsidR="004E4140" w:rsidRPr="00816B5B" w:rsidRDefault="00E55EA4" w:rsidP="00770F12">
            <w:pPr>
              <w:pStyle w:val="Default"/>
              <w:spacing w:after="27"/>
              <w:rPr>
                <w:color w:val="auto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450A6D74" w14:textId="77777777" w:rsidR="004E4140" w:rsidRPr="00816B5B" w:rsidRDefault="004E4140" w:rsidP="00770F12">
      <w:pPr>
        <w:pStyle w:val="Default"/>
        <w:spacing w:after="27"/>
        <w:rPr>
          <w:i/>
          <w:color w:val="auto"/>
        </w:rPr>
      </w:pPr>
    </w:p>
    <w:p w14:paraId="3C15DBC3" w14:textId="77777777" w:rsidR="00047481" w:rsidRPr="00816B5B" w:rsidRDefault="00047481" w:rsidP="00770F12">
      <w:pPr>
        <w:pStyle w:val="Default"/>
        <w:spacing w:after="27"/>
        <w:rPr>
          <w:i/>
          <w:color w:val="auto"/>
        </w:rPr>
      </w:pPr>
    </w:p>
    <w:p w14:paraId="2D9C971E" w14:textId="77777777" w:rsidR="00770F12" w:rsidRPr="00816B5B" w:rsidRDefault="00770F12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за открити производства по несъстоятелност или ликвидация по отношение на емитента</w:t>
      </w:r>
      <w:r w:rsidR="00AC3FD3" w:rsidRPr="00816B5B">
        <w:rPr>
          <w:i/>
          <w:color w:val="auto"/>
        </w:rPr>
        <w:t>.</w:t>
      </w:r>
    </w:p>
    <w:p w14:paraId="6B5E141E" w14:textId="77777777" w:rsidR="00770F12" w:rsidRPr="00816B5B" w:rsidRDefault="00770F12" w:rsidP="00770F12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4E4140" w:rsidRPr="00816B5B" w14:paraId="31EE2769" w14:textId="77777777" w:rsidTr="009173C0">
        <w:trPr>
          <w:trHeight w:val="769"/>
        </w:trPr>
        <w:tc>
          <w:tcPr>
            <w:tcW w:w="10201" w:type="dxa"/>
          </w:tcPr>
          <w:p w14:paraId="1336A1E9" w14:textId="337501DA" w:rsidR="004E4140" w:rsidRPr="00816B5B" w:rsidRDefault="00E55EA4" w:rsidP="00770F12">
            <w:pPr>
              <w:pStyle w:val="Default"/>
              <w:spacing w:after="27"/>
              <w:rPr>
                <w:color w:val="auto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186AB0BA" w14:textId="77777777" w:rsidR="004E4140" w:rsidRPr="00816B5B" w:rsidRDefault="004E4140" w:rsidP="00770F12">
      <w:pPr>
        <w:pStyle w:val="Default"/>
        <w:spacing w:after="27"/>
        <w:rPr>
          <w:i/>
          <w:color w:val="auto"/>
        </w:rPr>
      </w:pPr>
    </w:p>
    <w:p w14:paraId="500A9148" w14:textId="77777777" w:rsidR="00047481" w:rsidRPr="00816B5B" w:rsidRDefault="00047481" w:rsidP="00770F12">
      <w:pPr>
        <w:pStyle w:val="Default"/>
        <w:spacing w:after="27"/>
        <w:rPr>
          <w:i/>
          <w:color w:val="auto"/>
        </w:rPr>
      </w:pPr>
    </w:p>
    <w:p w14:paraId="40745C76" w14:textId="77777777" w:rsidR="00770F12" w:rsidRPr="00816B5B" w:rsidRDefault="00770F12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за съдебни, арбитражни, административни и изпълнителни производства, образувани от или срещу емитента, ако могат да окажат значително въздействие върху дейностт</w:t>
      </w:r>
      <w:r w:rsidR="00AC3FD3" w:rsidRPr="00816B5B">
        <w:rPr>
          <w:i/>
          <w:color w:val="auto"/>
        </w:rPr>
        <w:t>а или финансовото му състояние.</w:t>
      </w:r>
    </w:p>
    <w:p w14:paraId="4B0BE485" w14:textId="77777777" w:rsidR="00770F12" w:rsidRPr="00816B5B" w:rsidRDefault="00770F12" w:rsidP="004E4140">
      <w:pPr>
        <w:pStyle w:val="Default"/>
        <w:spacing w:after="27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4E4140" w:rsidRPr="00816B5B" w14:paraId="2682F79B" w14:textId="77777777" w:rsidTr="009173C0">
        <w:trPr>
          <w:trHeight w:val="704"/>
        </w:trPr>
        <w:tc>
          <w:tcPr>
            <w:tcW w:w="10201" w:type="dxa"/>
          </w:tcPr>
          <w:p w14:paraId="224AB15D" w14:textId="2AD4E063" w:rsidR="004E4140" w:rsidRPr="009173C0" w:rsidRDefault="00E55EA4" w:rsidP="00FB034D">
            <w:pPr>
              <w:spacing w:after="200" w:line="276" w:lineRule="auto"/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0961BF57" w14:textId="77777777" w:rsidR="004E4140" w:rsidRPr="00816B5B" w:rsidRDefault="004E4140" w:rsidP="004E4140">
      <w:pPr>
        <w:pStyle w:val="Default"/>
        <w:spacing w:after="27"/>
        <w:jc w:val="both"/>
        <w:rPr>
          <w:i/>
          <w:color w:val="auto"/>
        </w:rPr>
      </w:pPr>
    </w:p>
    <w:p w14:paraId="05F631C5" w14:textId="77777777" w:rsidR="00047481" w:rsidRPr="00816B5B" w:rsidRDefault="00047481" w:rsidP="004E4140">
      <w:pPr>
        <w:pStyle w:val="Default"/>
        <w:spacing w:after="27"/>
        <w:jc w:val="both"/>
        <w:rPr>
          <w:i/>
          <w:color w:val="auto"/>
        </w:rPr>
      </w:pPr>
    </w:p>
    <w:p w14:paraId="50DFF8C7" w14:textId="77777777" w:rsidR="00770F12" w:rsidRPr="00816B5B" w:rsidRDefault="00770F12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Информация за извънредни обстоятелства или събития, които биха се отразили върху печалбите/загубите за периода, обхванат </w:t>
      </w:r>
      <w:r w:rsidR="00EE3D78" w:rsidRPr="00816B5B">
        <w:rPr>
          <w:i/>
          <w:color w:val="auto"/>
        </w:rPr>
        <w:t xml:space="preserve">във </w:t>
      </w:r>
      <w:r w:rsidRPr="00816B5B">
        <w:rPr>
          <w:i/>
          <w:color w:val="auto"/>
        </w:rPr>
        <w:t>финансовите отчети, съдържа</w:t>
      </w:r>
      <w:r w:rsidR="00AC3FD3" w:rsidRPr="00816B5B">
        <w:rPr>
          <w:i/>
          <w:color w:val="auto"/>
        </w:rPr>
        <w:t>щи се в документа за допускане.</w:t>
      </w:r>
    </w:p>
    <w:p w14:paraId="3B57DC8F" w14:textId="77777777" w:rsidR="00770F12" w:rsidRPr="00816B5B" w:rsidRDefault="00770F12" w:rsidP="004E4140">
      <w:pPr>
        <w:pStyle w:val="Default"/>
        <w:spacing w:after="27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4E4140" w:rsidRPr="00816B5B" w14:paraId="26937DED" w14:textId="77777777" w:rsidTr="009173C0">
        <w:trPr>
          <w:trHeight w:val="569"/>
        </w:trPr>
        <w:tc>
          <w:tcPr>
            <w:tcW w:w="10201" w:type="dxa"/>
          </w:tcPr>
          <w:p w14:paraId="34B533DD" w14:textId="43B107C9" w:rsidR="004E4140" w:rsidRPr="00816B5B" w:rsidRDefault="00E55EA4" w:rsidP="004E4140">
            <w:pPr>
              <w:pStyle w:val="Default"/>
              <w:spacing w:after="27"/>
              <w:jc w:val="both"/>
              <w:rPr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0352C25F" w14:textId="77777777" w:rsidR="004E4140" w:rsidRPr="00816B5B" w:rsidRDefault="004E4140" w:rsidP="004E4140">
      <w:pPr>
        <w:pStyle w:val="Default"/>
        <w:spacing w:after="27"/>
        <w:jc w:val="both"/>
        <w:rPr>
          <w:i/>
          <w:color w:val="auto"/>
        </w:rPr>
      </w:pPr>
    </w:p>
    <w:p w14:paraId="3321F98D" w14:textId="77777777" w:rsidR="004E4140" w:rsidRPr="00816B5B" w:rsidRDefault="004E4140" w:rsidP="004E4140">
      <w:pPr>
        <w:pStyle w:val="Default"/>
        <w:jc w:val="both"/>
        <w:rPr>
          <w:i/>
          <w:color w:val="auto"/>
        </w:rPr>
      </w:pPr>
    </w:p>
    <w:p w14:paraId="396F547D" w14:textId="77777777" w:rsidR="00770F12" w:rsidRPr="00816B5B" w:rsidRDefault="00770F12" w:rsidP="00F31C58">
      <w:pPr>
        <w:pStyle w:val="Default"/>
        <w:numPr>
          <w:ilvl w:val="0"/>
          <w:numId w:val="19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за ре</w:t>
      </w:r>
      <w:r w:rsidR="00D16CAB" w:rsidRPr="00816B5B">
        <w:rPr>
          <w:i/>
          <w:color w:val="auto"/>
        </w:rPr>
        <w:t>гистрирани одитори на емитента</w:t>
      </w:r>
    </w:p>
    <w:p w14:paraId="7F091713" w14:textId="77777777" w:rsidR="00C21528" w:rsidRPr="00816B5B" w:rsidRDefault="00C21528" w:rsidP="00D16CAB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09108F" w:rsidRPr="00816B5B" w14:paraId="6463A15E" w14:textId="77777777" w:rsidTr="009173C0">
        <w:trPr>
          <w:trHeight w:val="1271"/>
        </w:trPr>
        <w:tc>
          <w:tcPr>
            <w:tcW w:w="10201" w:type="dxa"/>
          </w:tcPr>
          <w:p w14:paraId="1AC721AD" w14:textId="35B89B61" w:rsidR="0009108F" w:rsidRPr="00816B5B" w:rsidRDefault="00E55EA4" w:rsidP="00951873">
            <w:pPr>
              <w:rPr>
                <w:rFonts w:ascii="Times New Roman" w:hAnsi="Times New Roman" w:cs="Times New Roman"/>
                <w:b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32AC16C1" w14:textId="77777777" w:rsidR="00C11883" w:rsidRDefault="00C11883" w:rsidP="00CA492C">
      <w:pPr>
        <w:pStyle w:val="ListParagraph"/>
        <w:spacing w:after="0"/>
        <w:ind w:left="0"/>
        <w:rPr>
          <w:rFonts w:ascii="Times New Roman" w:hAnsi="Times New Roman" w:cs="Times New Roman"/>
          <w:b/>
          <w:i/>
        </w:rPr>
      </w:pPr>
    </w:p>
    <w:p w14:paraId="0075A25C" w14:textId="77777777" w:rsidR="00C11883" w:rsidRDefault="00C11883" w:rsidP="00CA492C">
      <w:pPr>
        <w:pStyle w:val="ListParagraph"/>
        <w:spacing w:after="0"/>
        <w:ind w:left="0"/>
        <w:rPr>
          <w:rFonts w:ascii="Times New Roman" w:hAnsi="Times New Roman" w:cs="Times New Roman"/>
          <w:b/>
          <w:i/>
        </w:rPr>
      </w:pPr>
    </w:p>
    <w:p w14:paraId="1B05427B" w14:textId="751D06A3" w:rsidR="00C11883" w:rsidRPr="00C11883" w:rsidRDefault="00C11883" w:rsidP="00CA492C">
      <w:pPr>
        <w:pStyle w:val="Default"/>
        <w:ind w:firstLine="708"/>
        <w:jc w:val="both"/>
        <w:rPr>
          <w:bCs/>
          <w:i/>
          <w:color w:val="auto"/>
        </w:rPr>
      </w:pPr>
      <w:r w:rsidRPr="009173C0">
        <w:rPr>
          <w:bCs/>
          <w:i/>
        </w:rPr>
        <w:t>Друга информация по преценка на емитента</w:t>
      </w:r>
    </w:p>
    <w:p w14:paraId="33D4192A" w14:textId="77777777" w:rsidR="00C11883" w:rsidRPr="00816B5B" w:rsidRDefault="00C11883" w:rsidP="003D6B6F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C11883" w:rsidRPr="00816B5B" w14:paraId="34BF6271" w14:textId="77777777" w:rsidTr="005608A8">
        <w:trPr>
          <w:trHeight w:val="1271"/>
        </w:trPr>
        <w:tc>
          <w:tcPr>
            <w:tcW w:w="10201" w:type="dxa"/>
          </w:tcPr>
          <w:p w14:paraId="58F77E7D" w14:textId="407E6743" w:rsidR="00C31544" w:rsidRDefault="00C31544" w:rsidP="005608A8">
            <w:pPr>
              <w:rPr>
                <w:rFonts w:ascii="Times New Roman" w:hAnsi="Times New Roman" w:cs="Times New Roman"/>
                <w:iCs/>
              </w:rPr>
            </w:pPr>
            <w:r w:rsidRPr="00C31544">
              <w:rPr>
                <w:rFonts w:ascii="Times New Roman" w:hAnsi="Times New Roman" w:cs="Times New Roman"/>
                <w:iCs/>
              </w:rPr>
              <w:t xml:space="preserve">Тук можете да изложите друга информация, свързана с </w:t>
            </w:r>
            <w:r>
              <w:rPr>
                <w:rFonts w:ascii="Times New Roman" w:hAnsi="Times New Roman" w:cs="Times New Roman"/>
                <w:iCs/>
              </w:rPr>
              <w:t>емитента</w:t>
            </w:r>
            <w:r w:rsidRPr="00C31544">
              <w:rPr>
                <w:rFonts w:ascii="Times New Roman" w:hAnsi="Times New Roman" w:cs="Times New Roman"/>
                <w:iCs/>
              </w:rPr>
              <w:t>, която считате, че следва да бъде предоставена за сведение на инвеститорите, но не е изискана или приложима на друго място в настоящия документ.</w:t>
            </w:r>
          </w:p>
          <w:p w14:paraId="6AD627BD" w14:textId="0A6828F2" w:rsidR="00C11883" w:rsidRPr="00816B5B" w:rsidRDefault="00C11883" w:rsidP="005608A8">
            <w:pPr>
              <w:rPr>
                <w:rFonts w:ascii="Times New Roman" w:hAnsi="Times New Roman" w:cs="Times New Roman"/>
                <w:b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5D3283D7" w14:textId="062DAD23" w:rsidR="00AD73F2" w:rsidRPr="009173C0" w:rsidRDefault="00AD73F2" w:rsidP="009173C0">
      <w:pPr>
        <w:pStyle w:val="ListParagraph"/>
        <w:rPr>
          <w:rFonts w:ascii="Times New Roman" w:hAnsi="Times New Roman" w:cs="Times New Roman"/>
          <w:b/>
          <w:i/>
        </w:rPr>
      </w:pPr>
      <w:r w:rsidRPr="009173C0">
        <w:rPr>
          <w:rFonts w:ascii="Times New Roman" w:hAnsi="Times New Roman" w:cs="Times New Roman"/>
          <w:b/>
          <w:i/>
        </w:rPr>
        <w:br w:type="page"/>
      </w:r>
    </w:p>
    <w:p w14:paraId="75F8B022" w14:textId="77777777" w:rsidR="00FF7472" w:rsidRPr="00816B5B" w:rsidRDefault="00AD67DD" w:rsidP="00954C9E">
      <w:pPr>
        <w:pStyle w:val="Heading1"/>
        <w:rPr>
          <w:rFonts w:cs="Times New Roman"/>
          <w:i/>
          <w:color w:val="auto"/>
        </w:rPr>
      </w:pPr>
      <w:bookmarkStart w:id="6" w:name="_Toc32923515"/>
      <w:r w:rsidRPr="009173C0">
        <w:rPr>
          <w:rFonts w:cs="Times New Roman"/>
          <w:i/>
          <w:color w:val="auto"/>
        </w:rPr>
        <w:lastRenderedPageBreak/>
        <w:t>VII</w:t>
      </w:r>
      <w:r w:rsidRPr="00816B5B">
        <w:rPr>
          <w:rFonts w:cs="Times New Roman"/>
          <w:i/>
          <w:color w:val="auto"/>
        </w:rPr>
        <w:t xml:space="preserve">. </w:t>
      </w:r>
      <w:r w:rsidR="00FF7472" w:rsidRPr="00816B5B">
        <w:rPr>
          <w:rFonts w:cs="Times New Roman"/>
          <w:i/>
          <w:color w:val="auto"/>
        </w:rPr>
        <w:t>ФИНАНСОВИ ОТЧЕТИ</w:t>
      </w:r>
      <w:bookmarkEnd w:id="6"/>
    </w:p>
    <w:p w14:paraId="608A112B" w14:textId="77777777" w:rsidR="00F31C58" w:rsidRPr="00816B5B" w:rsidRDefault="00F31C58" w:rsidP="00FF7472">
      <w:pPr>
        <w:pStyle w:val="Default"/>
        <w:spacing w:after="27"/>
        <w:jc w:val="center"/>
        <w:rPr>
          <w:b/>
          <w:i/>
          <w:color w:val="auto"/>
          <w:sz w:val="28"/>
          <w:szCs w:val="28"/>
        </w:rPr>
      </w:pPr>
    </w:p>
    <w:p w14:paraId="2BC19289" w14:textId="77777777" w:rsidR="00F31C58" w:rsidRPr="00816B5B" w:rsidRDefault="00F31C58" w:rsidP="00F31C58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  <w:r w:rsidRPr="00816B5B">
        <w:rPr>
          <w:b/>
          <w:i/>
          <w:color w:val="auto"/>
          <w:sz w:val="20"/>
          <w:szCs w:val="20"/>
        </w:rPr>
        <w:t>По чл. 24 от Правилата за допускане до търговия на пазар BEAM</w:t>
      </w:r>
    </w:p>
    <w:p w14:paraId="3C1F6B89" w14:textId="77777777" w:rsidR="00FF7472" w:rsidRPr="00816B5B" w:rsidRDefault="00FF7472" w:rsidP="00FF7472">
      <w:pPr>
        <w:pStyle w:val="Default"/>
        <w:spacing w:after="27"/>
        <w:jc w:val="center"/>
        <w:rPr>
          <w:b/>
          <w:i/>
          <w:color w:val="auto"/>
        </w:rPr>
      </w:pPr>
    </w:p>
    <w:p w14:paraId="1C6D317A" w14:textId="77777777" w:rsidR="00F31C58" w:rsidRPr="00816B5B" w:rsidRDefault="00F31C58" w:rsidP="00FF7472">
      <w:pPr>
        <w:pStyle w:val="Default"/>
        <w:spacing w:after="27"/>
        <w:jc w:val="center"/>
        <w:rPr>
          <w:b/>
          <w:i/>
          <w:color w:val="auto"/>
        </w:rPr>
      </w:pPr>
    </w:p>
    <w:p w14:paraId="240FCC78" w14:textId="77777777" w:rsidR="00063790" w:rsidRPr="00816B5B" w:rsidRDefault="004E643A" w:rsidP="003A2C6E">
      <w:pPr>
        <w:pStyle w:val="Default"/>
        <w:numPr>
          <w:ilvl w:val="0"/>
          <w:numId w:val="12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З</w:t>
      </w:r>
      <w:r w:rsidR="00063790" w:rsidRPr="00816B5B">
        <w:rPr>
          <w:i/>
          <w:color w:val="auto"/>
        </w:rPr>
        <w:t>аверени от регистриран одитор финансови отчети на емитента за предходната финансова година, съответно консолидиран одитиран годишен отчет на групата, в случай че такъв се изготвя, включително доклад</w:t>
      </w:r>
      <w:r w:rsidR="00B54A3C" w:rsidRPr="00816B5B">
        <w:rPr>
          <w:i/>
          <w:color w:val="auto"/>
        </w:rPr>
        <w:t>ът</w:t>
      </w:r>
      <w:r w:rsidR="00063790" w:rsidRPr="00816B5B">
        <w:rPr>
          <w:i/>
          <w:color w:val="auto"/>
        </w:rPr>
        <w:t xml:space="preserve"> на регистрирания одитор относно заверените отчети</w:t>
      </w:r>
      <w:r w:rsidR="00065056" w:rsidRPr="00816B5B">
        <w:rPr>
          <w:i/>
          <w:color w:val="auto"/>
        </w:rPr>
        <w:t>;</w:t>
      </w:r>
    </w:p>
    <w:p w14:paraId="0D23E573" w14:textId="77777777" w:rsidR="00063790" w:rsidRPr="00816B5B" w:rsidRDefault="00063790" w:rsidP="003A2C6E">
      <w:pPr>
        <w:pStyle w:val="Default"/>
        <w:ind w:left="708"/>
        <w:jc w:val="both"/>
        <w:rPr>
          <w:i/>
          <w:color w:val="auto"/>
        </w:rPr>
      </w:pPr>
    </w:p>
    <w:p w14:paraId="352615B0" w14:textId="77777777" w:rsidR="00063790" w:rsidRPr="00816B5B" w:rsidRDefault="004E643A" w:rsidP="003A2C6E">
      <w:pPr>
        <w:pStyle w:val="Default"/>
        <w:numPr>
          <w:ilvl w:val="0"/>
          <w:numId w:val="12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В</w:t>
      </w:r>
      <w:r w:rsidR="00063790" w:rsidRPr="00816B5B">
        <w:rPr>
          <w:i/>
          <w:color w:val="auto"/>
        </w:rPr>
        <w:t xml:space="preserve"> случай че са изтекли повече от 8 месеца от края на финансовата година, шестмесечни финансови отчети за текущата година</w:t>
      </w:r>
      <w:r w:rsidR="00065056" w:rsidRPr="00816B5B">
        <w:rPr>
          <w:i/>
          <w:color w:val="auto"/>
        </w:rPr>
        <w:t>;</w:t>
      </w:r>
    </w:p>
    <w:p w14:paraId="111AE186" w14:textId="77777777" w:rsidR="00063790" w:rsidRPr="00816B5B" w:rsidRDefault="00063790" w:rsidP="003A2C6E">
      <w:pPr>
        <w:pStyle w:val="ListParagraph"/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4F4A8A53" w14:textId="2960D501" w:rsidR="00063790" w:rsidRPr="00816B5B" w:rsidRDefault="003E62C1" w:rsidP="003A2C6E">
      <w:pPr>
        <w:pStyle w:val="Default"/>
        <w:numPr>
          <w:ilvl w:val="0"/>
          <w:numId w:val="12"/>
        </w:numPr>
        <w:jc w:val="both"/>
        <w:rPr>
          <w:i/>
          <w:color w:val="auto"/>
        </w:rPr>
      </w:pPr>
      <w:r w:rsidRPr="007948C3">
        <w:rPr>
          <w:i/>
          <w:color w:val="auto"/>
        </w:rPr>
        <w:t>Прогнозни баланс, отчети за приходите и разходите и отчети за паричните потоци, в случай, че дружеството прилага национални счетоводни стандарти, съответно отчети за финансовото състояние, отчети за печалбата или загубата и другия всеобхватен доход и отчети за паричните потоци, в случай, че дружеството прилага международните счетоводни стандарти, за финансовата година, следваща годината на последния заверен от регистриран одитор финансов отчет, които съдържат факторите, на които се базират прогнозните предположения и допускания</w:t>
      </w:r>
      <w:r w:rsidR="00FB034D" w:rsidRPr="00816B5B">
        <w:rPr>
          <w:i/>
          <w:color w:val="auto"/>
        </w:rPr>
        <w:t>.</w:t>
      </w:r>
    </w:p>
    <w:p w14:paraId="79A97847" w14:textId="77777777" w:rsidR="00047481" w:rsidRPr="00816B5B" w:rsidRDefault="00047481" w:rsidP="003A2C6E">
      <w:pPr>
        <w:pStyle w:val="ListParagraph"/>
        <w:spacing w:after="0" w:line="240" w:lineRule="auto"/>
        <w:rPr>
          <w:rFonts w:ascii="Times New Roman" w:hAnsi="Times New Roman" w:cs="Times New Roman"/>
          <w:i/>
        </w:rPr>
      </w:pPr>
    </w:p>
    <w:p w14:paraId="75782BBC" w14:textId="77777777" w:rsidR="00FF7472" w:rsidRPr="00816B5B" w:rsidRDefault="00F31C58" w:rsidP="007855A5">
      <w:pPr>
        <w:pStyle w:val="Default"/>
        <w:spacing w:after="27"/>
        <w:jc w:val="center"/>
        <w:rPr>
          <w:b/>
          <w:i/>
          <w:color w:val="auto"/>
        </w:rPr>
      </w:pPr>
      <w:r w:rsidRPr="00816B5B">
        <w:rPr>
          <w:b/>
          <w:i/>
          <w:color w:val="auto"/>
        </w:rPr>
        <w:t>Финансовите отчети са приложени към настоящия документ</w:t>
      </w:r>
      <w:r w:rsidR="000106D4" w:rsidRPr="00816B5B">
        <w:rPr>
          <w:b/>
          <w:i/>
          <w:color w:val="auto"/>
        </w:rPr>
        <w:t>, както следва</w:t>
      </w:r>
      <w:r w:rsidRPr="00816B5B">
        <w:rPr>
          <w:b/>
          <w:i/>
          <w:color w:val="auto"/>
        </w:rPr>
        <w:t>:</w:t>
      </w:r>
    </w:p>
    <w:p w14:paraId="1E32B386" w14:textId="77777777" w:rsidR="00F31C58" w:rsidRPr="00816B5B" w:rsidRDefault="00F31C58" w:rsidP="00063790">
      <w:pPr>
        <w:pStyle w:val="Default"/>
        <w:spacing w:after="27"/>
        <w:rPr>
          <w:b/>
          <w:i/>
          <w:color w:val="auto"/>
        </w:rPr>
      </w:pPr>
    </w:p>
    <w:tbl>
      <w:tblPr>
        <w:tblStyle w:val="TableGrid"/>
        <w:tblW w:w="10251" w:type="dxa"/>
        <w:tblLook w:val="04A0" w:firstRow="1" w:lastRow="0" w:firstColumn="1" w:lastColumn="0" w:noHBand="0" w:noVBand="1"/>
      </w:tblPr>
      <w:tblGrid>
        <w:gridCol w:w="5524"/>
        <w:gridCol w:w="4727"/>
      </w:tblGrid>
      <w:tr w:rsidR="00F31C58" w:rsidRPr="00816B5B" w14:paraId="25895E1C" w14:textId="77777777" w:rsidTr="009173C0">
        <w:trPr>
          <w:trHeight w:val="758"/>
        </w:trPr>
        <w:tc>
          <w:tcPr>
            <w:tcW w:w="5524" w:type="dxa"/>
            <w:tcBorders>
              <w:top w:val="single" w:sz="4" w:space="0" w:color="auto"/>
            </w:tcBorders>
            <w:vAlign w:val="center"/>
          </w:tcPr>
          <w:p w14:paraId="1A1DE8A2" w14:textId="77777777" w:rsidR="00F31C58" w:rsidRPr="00816B5B" w:rsidRDefault="00F31C58" w:rsidP="009173C0">
            <w:pPr>
              <w:jc w:val="center"/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 xml:space="preserve">Описание на </w:t>
            </w:r>
            <w:r w:rsidR="009B1873" w:rsidRPr="00816B5B">
              <w:rPr>
                <w:rFonts w:ascii="Times New Roman" w:hAnsi="Times New Roman" w:cs="Times New Roman"/>
                <w:i/>
                <w:spacing w:val="6"/>
              </w:rPr>
              <w:t xml:space="preserve">финансовия </w:t>
            </w:r>
            <w:r w:rsidRPr="00816B5B">
              <w:rPr>
                <w:rFonts w:ascii="Times New Roman" w:hAnsi="Times New Roman" w:cs="Times New Roman"/>
                <w:i/>
                <w:spacing w:val="6"/>
              </w:rPr>
              <w:t>отчет</w:t>
            </w:r>
          </w:p>
        </w:tc>
        <w:tc>
          <w:tcPr>
            <w:tcW w:w="4727" w:type="dxa"/>
            <w:tcBorders>
              <w:top w:val="single" w:sz="4" w:space="0" w:color="auto"/>
            </w:tcBorders>
            <w:vAlign w:val="center"/>
          </w:tcPr>
          <w:p w14:paraId="0872573C" w14:textId="77777777" w:rsidR="00F31C58" w:rsidRPr="00816B5B" w:rsidRDefault="00FA117A" w:rsidP="009173C0">
            <w:pPr>
              <w:jc w:val="center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Номер в Раздел „Приложения”</w:t>
            </w:r>
          </w:p>
        </w:tc>
      </w:tr>
      <w:tr w:rsidR="00F31C58" w:rsidRPr="00816B5B" w14:paraId="0C16F93B" w14:textId="77777777" w:rsidTr="009173C0">
        <w:trPr>
          <w:trHeight w:val="308"/>
        </w:trPr>
        <w:tc>
          <w:tcPr>
            <w:tcW w:w="5524" w:type="dxa"/>
            <w:vAlign w:val="center"/>
          </w:tcPr>
          <w:p w14:paraId="21EC0C53" w14:textId="17AB41B3" w:rsidR="00F31C58" w:rsidRPr="00816B5B" w:rsidRDefault="00ED3C9D" w:rsidP="00D204A5">
            <w:pPr>
              <w:rPr>
                <w:rFonts w:ascii="Times New Roman" w:hAnsi="Times New Roman" w:cs="Times New Roman"/>
                <w:spacing w:val="6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4727" w:type="dxa"/>
            <w:vAlign w:val="center"/>
          </w:tcPr>
          <w:p w14:paraId="77A18FCF" w14:textId="20042202" w:rsidR="00F31C58" w:rsidRPr="00816B5B" w:rsidRDefault="00ED3C9D" w:rsidP="00D204A5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31C58" w:rsidRPr="00816B5B" w14:paraId="1669D3A0" w14:textId="77777777" w:rsidTr="009173C0">
        <w:trPr>
          <w:trHeight w:val="254"/>
        </w:trPr>
        <w:tc>
          <w:tcPr>
            <w:tcW w:w="5524" w:type="dxa"/>
          </w:tcPr>
          <w:p w14:paraId="6863F7D1" w14:textId="5999601F" w:rsidR="00F31C58" w:rsidRPr="00816B5B" w:rsidRDefault="00ED3C9D" w:rsidP="00D204A5">
            <w:pPr>
              <w:rPr>
                <w:rFonts w:ascii="Times New Roman" w:hAnsi="Times New Roman" w:cs="Times New Roman"/>
                <w:spacing w:val="6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4727" w:type="dxa"/>
          </w:tcPr>
          <w:p w14:paraId="5E26ED48" w14:textId="6C096458" w:rsidR="00F31C58" w:rsidRPr="00816B5B" w:rsidRDefault="00ED3C9D" w:rsidP="00D204A5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31C58" w:rsidRPr="00816B5B" w14:paraId="0018C1E5" w14:textId="77777777" w:rsidTr="009173C0">
        <w:trPr>
          <w:trHeight w:val="263"/>
        </w:trPr>
        <w:tc>
          <w:tcPr>
            <w:tcW w:w="5524" w:type="dxa"/>
          </w:tcPr>
          <w:p w14:paraId="74E86D40" w14:textId="3F5B7111" w:rsidR="00F31C58" w:rsidRPr="00816B5B" w:rsidRDefault="00ED3C9D" w:rsidP="00D204A5">
            <w:pPr>
              <w:rPr>
                <w:rFonts w:ascii="Times New Roman" w:hAnsi="Times New Roman" w:cs="Times New Roman"/>
                <w:spacing w:val="6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4727" w:type="dxa"/>
          </w:tcPr>
          <w:p w14:paraId="13B41F12" w14:textId="320D5EA3" w:rsidR="00F31C58" w:rsidRPr="00816B5B" w:rsidRDefault="00ED3C9D" w:rsidP="00D204A5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31C58" w:rsidRPr="00816B5B" w14:paraId="5FF7B9A2" w14:textId="77777777" w:rsidTr="009173C0">
        <w:trPr>
          <w:trHeight w:val="254"/>
        </w:trPr>
        <w:tc>
          <w:tcPr>
            <w:tcW w:w="5524" w:type="dxa"/>
          </w:tcPr>
          <w:p w14:paraId="50D32530" w14:textId="45F4554D" w:rsidR="00F31C58" w:rsidRPr="00816B5B" w:rsidRDefault="00ED3C9D" w:rsidP="00D204A5">
            <w:pPr>
              <w:rPr>
                <w:rFonts w:ascii="Times New Roman" w:hAnsi="Times New Roman" w:cs="Times New Roman"/>
                <w:spacing w:val="6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4727" w:type="dxa"/>
          </w:tcPr>
          <w:p w14:paraId="4F4688B7" w14:textId="49794CC1" w:rsidR="00F31C58" w:rsidRPr="00816B5B" w:rsidRDefault="00ED3C9D" w:rsidP="00D204A5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3D995DEF" w14:textId="77777777" w:rsidR="00AD73F2" w:rsidRPr="00816B5B" w:rsidRDefault="00AD73F2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816B5B">
        <w:rPr>
          <w:rFonts w:ascii="Times New Roman" w:hAnsi="Times New Roman" w:cs="Times New Roman"/>
          <w:b/>
          <w:i/>
        </w:rPr>
        <w:br w:type="page"/>
      </w:r>
    </w:p>
    <w:p w14:paraId="3FB56ABF" w14:textId="77777777" w:rsidR="00FF7472" w:rsidRPr="00816B5B" w:rsidRDefault="000106D4" w:rsidP="00954C9E">
      <w:pPr>
        <w:pStyle w:val="Heading1"/>
        <w:rPr>
          <w:rFonts w:cs="Times New Roman"/>
          <w:i/>
          <w:color w:val="auto"/>
        </w:rPr>
      </w:pPr>
      <w:bookmarkStart w:id="7" w:name="_Toc32923516"/>
      <w:r w:rsidRPr="009173C0">
        <w:rPr>
          <w:rFonts w:cs="Times New Roman"/>
          <w:i/>
          <w:color w:val="auto"/>
        </w:rPr>
        <w:lastRenderedPageBreak/>
        <w:t>VIII</w:t>
      </w:r>
      <w:r w:rsidRPr="00816B5B">
        <w:rPr>
          <w:rFonts w:cs="Times New Roman"/>
          <w:i/>
          <w:color w:val="auto"/>
        </w:rPr>
        <w:t xml:space="preserve">. </w:t>
      </w:r>
      <w:r w:rsidR="00FF7472" w:rsidRPr="00816B5B">
        <w:rPr>
          <w:rFonts w:cs="Times New Roman"/>
          <w:i/>
          <w:color w:val="auto"/>
        </w:rPr>
        <w:t>СПИСЪК НА ОБЩОДОСТЪПНИТЕ ДОКУМЕНТИ, ПОСЛУЖИЛИ ЗА ИЗГОТВЯНЕ НА ДОКУМЕНТА ЗА ДОПУСКАНЕ</w:t>
      </w:r>
      <w:bookmarkEnd w:id="7"/>
    </w:p>
    <w:p w14:paraId="2DCD01D2" w14:textId="77777777" w:rsidR="00F31C58" w:rsidRPr="00816B5B" w:rsidRDefault="00F31C58" w:rsidP="00F31C58">
      <w:pPr>
        <w:pStyle w:val="Default"/>
        <w:spacing w:after="27"/>
        <w:jc w:val="center"/>
        <w:rPr>
          <w:b/>
          <w:i/>
          <w:color w:val="auto"/>
          <w:sz w:val="28"/>
          <w:szCs w:val="28"/>
        </w:rPr>
      </w:pPr>
    </w:p>
    <w:p w14:paraId="2CCBA65D" w14:textId="77777777" w:rsidR="00F31C58" w:rsidRPr="00816B5B" w:rsidRDefault="00F31C58" w:rsidP="00F31C58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  <w:r w:rsidRPr="00816B5B">
        <w:rPr>
          <w:b/>
          <w:i/>
          <w:color w:val="auto"/>
          <w:sz w:val="20"/>
          <w:szCs w:val="20"/>
        </w:rPr>
        <w:t>По чл. 25 от Правилата за допускане до търговия на пазар BEAM</w:t>
      </w:r>
    </w:p>
    <w:p w14:paraId="1BBA05CB" w14:textId="77777777" w:rsidR="00F31C58" w:rsidRPr="00816B5B" w:rsidRDefault="00F31C58" w:rsidP="003A2C6E">
      <w:pPr>
        <w:pStyle w:val="Default"/>
        <w:jc w:val="center"/>
        <w:rPr>
          <w:b/>
          <w:i/>
          <w:color w:val="auto"/>
        </w:rPr>
      </w:pPr>
    </w:p>
    <w:p w14:paraId="4A7D0593" w14:textId="77777777" w:rsidR="00B015BB" w:rsidRPr="00816B5B" w:rsidRDefault="00B015BB" w:rsidP="003A2C6E">
      <w:pPr>
        <w:tabs>
          <w:tab w:val="left" w:pos="558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i/>
          <w:sz w:val="28"/>
          <w:szCs w:val="28"/>
        </w:rPr>
      </w:pPr>
      <w:r w:rsidRPr="00816B5B">
        <w:rPr>
          <w:rFonts w:ascii="Times New Roman" w:hAnsi="Times New Roman" w:cs="Times New Roman"/>
          <w:b/>
          <w:bCs/>
          <w:i/>
          <w:sz w:val="28"/>
          <w:szCs w:val="28"/>
        </w:rPr>
        <w:t>Декларация от емитента</w:t>
      </w:r>
    </w:p>
    <w:p w14:paraId="394BC786" w14:textId="77777777" w:rsidR="00B015BB" w:rsidRPr="00816B5B" w:rsidRDefault="00B015BB" w:rsidP="003A2C6E">
      <w:pPr>
        <w:tabs>
          <w:tab w:val="left" w:pos="5580"/>
        </w:tabs>
        <w:spacing w:after="0" w:line="240" w:lineRule="auto"/>
        <w:rPr>
          <w:rFonts w:ascii="Times New Roman" w:hAnsi="Times New Roman" w:cs="Times New Roman"/>
          <w:b/>
          <w:bCs/>
          <w:i/>
          <w:sz w:val="24"/>
          <w:szCs w:val="24"/>
        </w:rPr>
      </w:pPr>
    </w:p>
    <w:p w14:paraId="2B322178" w14:textId="2825BD46" w:rsidR="00B015BB" w:rsidRPr="00816B5B" w:rsidRDefault="00B015BB" w:rsidP="003A2C6E">
      <w:pPr>
        <w:tabs>
          <w:tab w:val="left" w:pos="5580"/>
        </w:tabs>
        <w:spacing w:after="0" w:line="240" w:lineRule="auto"/>
        <w:ind w:firstLine="709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С настоящото </w:t>
      </w:r>
      <w:r w:rsidR="00ED3C9D" w:rsidRPr="00816B5B">
        <w:rPr>
          <w:rFonts w:ascii="Times New Roman" w:hAnsi="Times New Roman" w:cs="Times New Roman"/>
          <w:iCs/>
        </w:rPr>
        <w:t>……</w:t>
      </w:r>
      <w:r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 xml:space="preserve">4 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и </w:t>
      </w:r>
      <w:r w:rsidR="00ED3C9D" w:rsidRPr="00816B5B">
        <w:rPr>
          <w:rFonts w:ascii="Times New Roman" w:hAnsi="Times New Roman" w:cs="Times New Roman"/>
          <w:iCs/>
        </w:rPr>
        <w:t>……</w:t>
      </w:r>
      <w:r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4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в качеството </w:t>
      </w:r>
      <w:r w:rsidR="00FB034D" w:rsidRPr="00816B5B">
        <w:rPr>
          <w:rFonts w:ascii="Times New Roman" w:hAnsi="Times New Roman" w:cs="Times New Roman"/>
          <w:b/>
          <w:bCs/>
          <w:i/>
          <w:sz w:val="24"/>
          <w:szCs w:val="24"/>
        </w:rPr>
        <w:t>ми/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>ни на представляващ</w:t>
      </w:r>
      <w:r w:rsidR="00FB034D" w:rsidRPr="00816B5B">
        <w:rPr>
          <w:rFonts w:ascii="Times New Roman" w:hAnsi="Times New Roman" w:cs="Times New Roman"/>
          <w:b/>
          <w:bCs/>
          <w:i/>
          <w:sz w:val="24"/>
          <w:szCs w:val="24"/>
        </w:rPr>
        <w:t>/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и </w:t>
      </w:r>
      <w:r w:rsidR="00ED3C9D" w:rsidRPr="00816B5B">
        <w:rPr>
          <w:rFonts w:ascii="Times New Roman" w:hAnsi="Times New Roman" w:cs="Times New Roman"/>
          <w:iCs/>
        </w:rPr>
        <w:t>……</w:t>
      </w:r>
      <w:r w:rsidR="006A5E45"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1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, ЕИК: </w:t>
      </w:r>
      <w:r w:rsidR="00ED3C9D" w:rsidRPr="00816B5B">
        <w:rPr>
          <w:rFonts w:ascii="Times New Roman" w:hAnsi="Times New Roman" w:cs="Times New Roman"/>
          <w:iCs/>
        </w:rPr>
        <w:t>……</w:t>
      </w:r>
      <w:r w:rsidR="006A5E45"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6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декларира</w:t>
      </w:r>
      <w:r w:rsidR="00715663" w:rsidRPr="00816B5B">
        <w:rPr>
          <w:rFonts w:ascii="Times New Roman" w:hAnsi="Times New Roman" w:cs="Times New Roman"/>
          <w:b/>
          <w:bCs/>
          <w:i/>
          <w:sz w:val="24"/>
          <w:szCs w:val="24"/>
        </w:rPr>
        <w:t>м/е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следното:</w:t>
      </w:r>
    </w:p>
    <w:p w14:paraId="3D3ABE81" w14:textId="77777777" w:rsidR="00B015BB" w:rsidRPr="00816B5B" w:rsidRDefault="00B015BB" w:rsidP="003A2C6E">
      <w:pPr>
        <w:pStyle w:val="Default"/>
        <w:rPr>
          <w:i/>
          <w:color w:val="auto"/>
        </w:rPr>
      </w:pPr>
    </w:p>
    <w:p w14:paraId="11AB2066" w14:textId="77777777" w:rsidR="00B015BB" w:rsidRPr="00816B5B" w:rsidRDefault="00B015BB" w:rsidP="003A2C6E">
      <w:pPr>
        <w:pStyle w:val="Default"/>
        <w:ind w:firstLine="708"/>
        <w:jc w:val="both"/>
        <w:rPr>
          <w:i/>
          <w:color w:val="auto"/>
        </w:rPr>
      </w:pPr>
      <w:r w:rsidRPr="00816B5B">
        <w:rPr>
          <w:i/>
          <w:color w:val="auto"/>
        </w:rPr>
        <w:t>За времето, през което инструментите са допуснати до търговия на пазар BЕAM, следните документи са свобо</w:t>
      </w:r>
      <w:r w:rsidR="00FB034D" w:rsidRPr="00816B5B">
        <w:rPr>
          <w:i/>
          <w:color w:val="auto"/>
        </w:rPr>
        <w:t>дно достъпни за обществеността:</w:t>
      </w:r>
    </w:p>
    <w:p w14:paraId="6D06B21B" w14:textId="77777777" w:rsidR="00B015BB" w:rsidRPr="00816B5B" w:rsidRDefault="00B015BB" w:rsidP="003A2C6E">
      <w:pPr>
        <w:pStyle w:val="Default"/>
        <w:ind w:firstLine="709"/>
        <w:jc w:val="both"/>
        <w:rPr>
          <w:i/>
          <w:color w:val="auto"/>
        </w:rPr>
      </w:pPr>
      <w:r w:rsidRPr="00816B5B">
        <w:rPr>
          <w:i/>
          <w:color w:val="auto"/>
        </w:rPr>
        <w:t>а) устав на емитента</w:t>
      </w:r>
      <w:r w:rsidR="00065056" w:rsidRPr="00816B5B">
        <w:rPr>
          <w:i/>
          <w:color w:val="auto"/>
        </w:rPr>
        <w:t>;</w:t>
      </w:r>
    </w:p>
    <w:p w14:paraId="34EBB9D5" w14:textId="77777777" w:rsidR="00B015BB" w:rsidRPr="00816B5B" w:rsidRDefault="00B015BB" w:rsidP="003A2C6E">
      <w:pPr>
        <w:pStyle w:val="Default"/>
        <w:ind w:firstLine="709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б) всички документи, финансова информация за минали периоди, оценки, експертни становища и други документи, въз основа на които е изготвен </w:t>
      </w:r>
      <w:r w:rsidR="004E0476" w:rsidRPr="00816B5B">
        <w:rPr>
          <w:i/>
          <w:color w:val="auto"/>
        </w:rPr>
        <w:t>документът</w:t>
      </w:r>
      <w:r w:rsidRPr="00816B5B">
        <w:rPr>
          <w:i/>
          <w:color w:val="auto"/>
        </w:rPr>
        <w:t xml:space="preserve"> за допускане</w:t>
      </w:r>
      <w:r w:rsidR="00065056" w:rsidRPr="00816B5B">
        <w:rPr>
          <w:i/>
          <w:color w:val="auto"/>
        </w:rPr>
        <w:t>;</w:t>
      </w:r>
    </w:p>
    <w:p w14:paraId="5244FC51" w14:textId="77777777" w:rsidR="00B015BB" w:rsidRPr="00816B5B" w:rsidRDefault="00B015BB" w:rsidP="003A2C6E">
      <w:pPr>
        <w:pStyle w:val="Default"/>
        <w:ind w:firstLine="709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в) финансовата информация на индивидуална или консолидирана основа за всяка от две финансови години, предхождащи годината, в която е изготвен документът за допускане. </w:t>
      </w:r>
    </w:p>
    <w:p w14:paraId="3B908465" w14:textId="77777777" w:rsidR="00B015BB" w:rsidRPr="00816B5B" w:rsidRDefault="00B015BB" w:rsidP="003A2C6E">
      <w:pPr>
        <w:tabs>
          <w:tab w:val="left" w:pos="5580"/>
        </w:tabs>
        <w:spacing w:after="0" w:line="240" w:lineRule="auto"/>
        <w:ind w:firstLine="709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</w:p>
    <w:p w14:paraId="3233EFC8" w14:textId="4ADAE4D8" w:rsidR="004E0476" w:rsidRPr="00816B5B" w:rsidRDefault="004E0476" w:rsidP="003A2C6E">
      <w:pPr>
        <w:pStyle w:val="Default"/>
        <w:ind w:firstLine="708"/>
        <w:jc w:val="both"/>
        <w:rPr>
          <w:i/>
          <w:color w:val="auto"/>
        </w:rPr>
      </w:pPr>
      <w:r w:rsidRPr="00816B5B">
        <w:rPr>
          <w:i/>
          <w:color w:val="auto"/>
        </w:rPr>
        <w:t>Мястото, където публично достъпните документи могат да бъдат намерени на хартиен или електронен носител</w:t>
      </w:r>
      <w:r w:rsidR="00B54A3C" w:rsidRPr="00816B5B">
        <w:rPr>
          <w:i/>
          <w:color w:val="auto"/>
        </w:rPr>
        <w:t>,</w:t>
      </w:r>
      <w:r w:rsidRPr="00816B5B">
        <w:rPr>
          <w:i/>
          <w:color w:val="auto"/>
        </w:rPr>
        <w:t xml:space="preserve"> е </w:t>
      </w:r>
      <w:r w:rsidR="00ED3C9D" w:rsidRPr="00816B5B">
        <w:rPr>
          <w:iCs/>
        </w:rPr>
        <w:t>…</w:t>
      </w:r>
      <w:r w:rsidR="00013F41">
        <w:rPr>
          <w:iCs/>
        </w:rPr>
        <w:t>………………………………</w:t>
      </w:r>
      <w:r w:rsidR="00ED3C9D" w:rsidRPr="00816B5B">
        <w:rPr>
          <w:iCs/>
        </w:rPr>
        <w:t>…</w:t>
      </w:r>
      <w:r w:rsidR="00FB034D" w:rsidRPr="00816B5B">
        <w:rPr>
          <w:i/>
          <w:color w:val="auto"/>
          <w:vertAlign w:val="superscript"/>
        </w:rPr>
        <w:t>11</w:t>
      </w:r>
    </w:p>
    <w:p w14:paraId="0D82A460" w14:textId="77777777" w:rsidR="00B015BB" w:rsidRPr="00816B5B" w:rsidRDefault="00B015BB" w:rsidP="003A2C6E">
      <w:pPr>
        <w:pStyle w:val="Default"/>
        <w:ind w:firstLine="709"/>
        <w:jc w:val="both"/>
        <w:rPr>
          <w:i/>
          <w:color w:val="auto"/>
        </w:rPr>
      </w:pPr>
    </w:p>
    <w:p w14:paraId="67E8ACBF" w14:textId="77777777" w:rsidR="00B015BB" w:rsidRPr="00816B5B" w:rsidRDefault="00B015BB" w:rsidP="003A2C6E">
      <w:pPr>
        <w:spacing w:after="0" w:line="240" w:lineRule="auto"/>
        <w:ind w:firstLine="4140"/>
        <w:rPr>
          <w:rFonts w:ascii="Times New Roman" w:hAnsi="Times New Roman" w:cs="Times New Roman"/>
          <w:i/>
        </w:rPr>
      </w:pPr>
    </w:p>
    <w:p w14:paraId="64380C3A" w14:textId="77777777" w:rsidR="00B015BB" w:rsidRPr="00816B5B" w:rsidRDefault="00B015BB" w:rsidP="003A2C6E">
      <w:pPr>
        <w:spacing w:after="0" w:line="240" w:lineRule="auto"/>
        <w:ind w:firstLine="4140"/>
        <w:rPr>
          <w:rFonts w:ascii="Times New Roman" w:hAnsi="Times New Roman" w:cs="Times New Roman"/>
          <w:i/>
        </w:rPr>
      </w:pPr>
      <w:r w:rsidRPr="00816B5B">
        <w:rPr>
          <w:rFonts w:ascii="Times New Roman" w:hAnsi="Times New Roman" w:cs="Times New Roman"/>
          <w:i/>
        </w:rPr>
        <w:t>Декларатор,</w:t>
      </w:r>
    </w:p>
    <w:p w14:paraId="5539FC0A" w14:textId="4A8A1812" w:rsidR="00B015BB" w:rsidRPr="00816B5B" w:rsidRDefault="00ED3C9D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  <w:r w:rsidRPr="00816B5B">
        <w:rPr>
          <w:rFonts w:ascii="Times New Roman" w:hAnsi="Times New Roman" w:cs="Times New Roman"/>
          <w:iCs/>
        </w:rPr>
        <w:t>……</w:t>
      </w:r>
      <w:r w:rsidR="00B015BB" w:rsidRPr="00816B5B">
        <w:rPr>
          <w:rFonts w:ascii="Times New Roman" w:hAnsi="Times New Roman" w:cs="Times New Roman"/>
          <w:i/>
          <w:vertAlign w:val="superscript"/>
        </w:rPr>
        <w:t>4</w:t>
      </w:r>
    </w:p>
    <w:p w14:paraId="2C86E5D9" w14:textId="2ECA5011" w:rsidR="00B015BB" w:rsidRPr="00816B5B" w:rsidRDefault="00ED3C9D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  <w:r w:rsidRPr="00816B5B">
        <w:rPr>
          <w:rFonts w:ascii="Times New Roman" w:hAnsi="Times New Roman" w:cs="Times New Roman"/>
          <w:iCs/>
        </w:rPr>
        <w:t>……</w:t>
      </w:r>
      <w:r w:rsidR="00B015BB" w:rsidRPr="00816B5B">
        <w:rPr>
          <w:rFonts w:ascii="Times New Roman" w:hAnsi="Times New Roman" w:cs="Times New Roman"/>
          <w:i/>
          <w:vertAlign w:val="superscript"/>
        </w:rPr>
        <w:t>5</w:t>
      </w:r>
    </w:p>
    <w:p w14:paraId="4E2C83FB" w14:textId="77777777" w:rsidR="00B015BB" w:rsidRPr="00816B5B" w:rsidRDefault="00B015BB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</w:p>
    <w:p w14:paraId="1CD01F55" w14:textId="77777777" w:rsidR="00B015BB" w:rsidRPr="00816B5B" w:rsidRDefault="00B015BB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</w:p>
    <w:p w14:paraId="774ECFF9" w14:textId="226E7ABD" w:rsidR="00B015BB" w:rsidRPr="00816B5B" w:rsidRDefault="00ED3C9D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  <w:r w:rsidRPr="00816B5B">
        <w:rPr>
          <w:rFonts w:ascii="Times New Roman" w:hAnsi="Times New Roman" w:cs="Times New Roman"/>
          <w:iCs/>
        </w:rPr>
        <w:t>……</w:t>
      </w:r>
      <w:r w:rsidR="00B015BB" w:rsidRPr="00816B5B">
        <w:rPr>
          <w:rFonts w:ascii="Times New Roman" w:hAnsi="Times New Roman" w:cs="Times New Roman"/>
          <w:i/>
          <w:vertAlign w:val="superscript"/>
        </w:rPr>
        <w:t>4</w:t>
      </w:r>
    </w:p>
    <w:p w14:paraId="258D8A54" w14:textId="036760FB" w:rsidR="00B015BB" w:rsidRPr="00816B5B" w:rsidRDefault="00ED3C9D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  <w:r w:rsidRPr="00816B5B">
        <w:rPr>
          <w:rFonts w:ascii="Times New Roman" w:hAnsi="Times New Roman" w:cs="Times New Roman"/>
          <w:iCs/>
        </w:rPr>
        <w:t>……</w:t>
      </w:r>
      <w:r w:rsidR="00B015BB" w:rsidRPr="00816B5B">
        <w:rPr>
          <w:rFonts w:ascii="Times New Roman" w:hAnsi="Times New Roman" w:cs="Times New Roman"/>
          <w:i/>
          <w:vertAlign w:val="superscript"/>
        </w:rPr>
        <w:t>5</w:t>
      </w:r>
    </w:p>
    <w:p w14:paraId="4200908E" w14:textId="77777777" w:rsidR="00C168BD" w:rsidRPr="00816B5B" w:rsidRDefault="00C168BD" w:rsidP="003A2C6E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16B5B">
        <w:rPr>
          <w:rFonts w:ascii="Times New Roman" w:hAnsi="Times New Roman" w:cs="Times New Roman"/>
          <w:i/>
        </w:rPr>
        <w:br w:type="page"/>
      </w:r>
    </w:p>
    <w:p w14:paraId="2AB681D6" w14:textId="77777777" w:rsidR="00B015BB" w:rsidRPr="00816B5B" w:rsidRDefault="00B015BB" w:rsidP="00FF7472">
      <w:pPr>
        <w:pStyle w:val="Default"/>
        <w:jc w:val="center"/>
        <w:rPr>
          <w:i/>
          <w:color w:val="auto"/>
        </w:rPr>
      </w:pPr>
    </w:p>
    <w:p w14:paraId="369FB7F3" w14:textId="77777777" w:rsidR="007855A5" w:rsidRPr="00816B5B" w:rsidRDefault="007855A5" w:rsidP="00FF7472">
      <w:pPr>
        <w:pStyle w:val="Default"/>
        <w:jc w:val="center"/>
        <w:rPr>
          <w:i/>
          <w:color w:val="auto"/>
        </w:rPr>
      </w:pPr>
    </w:p>
    <w:p w14:paraId="2860AA83" w14:textId="77777777" w:rsidR="00FF7472" w:rsidRPr="00816B5B" w:rsidRDefault="00C168BD" w:rsidP="00FF7472">
      <w:pPr>
        <w:pStyle w:val="Default"/>
        <w:jc w:val="center"/>
        <w:rPr>
          <w:b/>
          <w:i/>
          <w:color w:val="auto"/>
        </w:rPr>
      </w:pPr>
      <w:r w:rsidRPr="00816B5B">
        <w:rPr>
          <w:b/>
          <w:i/>
          <w:color w:val="auto"/>
        </w:rPr>
        <w:t>Други общодостъпни документи:</w:t>
      </w:r>
    </w:p>
    <w:p w14:paraId="1F7A3723" w14:textId="77777777" w:rsidR="006614A5" w:rsidRPr="00816B5B" w:rsidRDefault="006614A5" w:rsidP="00FF7472">
      <w:pPr>
        <w:pStyle w:val="Default"/>
        <w:jc w:val="center"/>
        <w:rPr>
          <w:b/>
          <w:i/>
          <w:color w:val="auto"/>
          <w:sz w:val="28"/>
          <w:szCs w:val="28"/>
        </w:rPr>
      </w:pPr>
    </w:p>
    <w:p w14:paraId="2EA2017F" w14:textId="77777777" w:rsidR="007855A5" w:rsidRPr="00816B5B" w:rsidRDefault="007855A5" w:rsidP="00FF7472">
      <w:pPr>
        <w:pStyle w:val="Default"/>
        <w:jc w:val="center"/>
        <w:rPr>
          <w:b/>
          <w:i/>
          <w:color w:val="auto"/>
          <w:sz w:val="28"/>
          <w:szCs w:val="28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5240"/>
        <w:gridCol w:w="4961"/>
      </w:tblGrid>
      <w:tr w:rsidR="00C168BD" w:rsidRPr="00816B5B" w14:paraId="09D10C83" w14:textId="77777777" w:rsidTr="009173C0">
        <w:trPr>
          <w:trHeight w:val="758"/>
        </w:trPr>
        <w:tc>
          <w:tcPr>
            <w:tcW w:w="5240" w:type="dxa"/>
            <w:tcBorders>
              <w:top w:val="single" w:sz="4" w:space="0" w:color="auto"/>
            </w:tcBorders>
            <w:vAlign w:val="center"/>
          </w:tcPr>
          <w:p w14:paraId="18203F6E" w14:textId="77777777" w:rsidR="00C168BD" w:rsidRPr="00816B5B" w:rsidRDefault="00C168BD" w:rsidP="00C168BD">
            <w:pPr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>Описание на документа</w:t>
            </w:r>
          </w:p>
        </w:tc>
        <w:tc>
          <w:tcPr>
            <w:tcW w:w="4961" w:type="dxa"/>
            <w:tcBorders>
              <w:top w:val="single" w:sz="4" w:space="0" w:color="auto"/>
            </w:tcBorders>
            <w:vAlign w:val="center"/>
          </w:tcPr>
          <w:p w14:paraId="282E0DB8" w14:textId="77777777" w:rsidR="00C168BD" w:rsidRPr="00816B5B" w:rsidRDefault="00C168BD" w:rsidP="00FA117A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 xml:space="preserve">Номер </w:t>
            </w:r>
            <w:r w:rsidR="00FA117A" w:rsidRPr="00816B5B">
              <w:rPr>
                <w:rFonts w:ascii="Times New Roman" w:hAnsi="Times New Roman" w:cs="Times New Roman"/>
                <w:i/>
              </w:rPr>
              <w:t>в Раздел „П</w:t>
            </w:r>
            <w:r w:rsidRPr="00816B5B">
              <w:rPr>
                <w:rFonts w:ascii="Times New Roman" w:hAnsi="Times New Roman" w:cs="Times New Roman"/>
                <w:i/>
              </w:rPr>
              <w:t>риложени</w:t>
            </w:r>
            <w:r w:rsidR="00FA117A" w:rsidRPr="00816B5B">
              <w:rPr>
                <w:rFonts w:ascii="Times New Roman" w:hAnsi="Times New Roman" w:cs="Times New Roman"/>
                <w:i/>
              </w:rPr>
              <w:t>я”</w:t>
            </w:r>
          </w:p>
        </w:tc>
      </w:tr>
      <w:tr w:rsidR="00C168BD" w:rsidRPr="00816B5B" w14:paraId="5BC76BE3" w14:textId="77777777" w:rsidTr="009173C0">
        <w:trPr>
          <w:trHeight w:val="362"/>
        </w:trPr>
        <w:tc>
          <w:tcPr>
            <w:tcW w:w="5240" w:type="dxa"/>
            <w:vAlign w:val="center"/>
          </w:tcPr>
          <w:p w14:paraId="33D9A7B3" w14:textId="30003921" w:rsidR="00C168BD" w:rsidRPr="00816B5B" w:rsidRDefault="00ED3C9D" w:rsidP="00FE5EEA">
            <w:pPr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4961" w:type="dxa"/>
            <w:vAlign w:val="center"/>
          </w:tcPr>
          <w:p w14:paraId="40035B04" w14:textId="139C6675" w:rsidR="00C168BD" w:rsidRPr="00816B5B" w:rsidRDefault="00ED3C9D" w:rsidP="00FE5EEA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168BD" w:rsidRPr="00816B5B" w14:paraId="0C8CB271" w14:textId="77777777" w:rsidTr="009173C0">
        <w:trPr>
          <w:trHeight w:val="344"/>
        </w:trPr>
        <w:tc>
          <w:tcPr>
            <w:tcW w:w="5240" w:type="dxa"/>
            <w:vAlign w:val="center"/>
          </w:tcPr>
          <w:p w14:paraId="0C82CF97" w14:textId="72134435" w:rsidR="00C168BD" w:rsidRPr="00816B5B" w:rsidRDefault="00ED3C9D" w:rsidP="00FE5EEA">
            <w:pPr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4961" w:type="dxa"/>
            <w:vAlign w:val="center"/>
          </w:tcPr>
          <w:p w14:paraId="11628B75" w14:textId="682C9DD0" w:rsidR="00C168BD" w:rsidRPr="00816B5B" w:rsidRDefault="00ED3C9D" w:rsidP="00FE5EEA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168BD" w:rsidRPr="00816B5B" w14:paraId="6FE64362" w14:textId="77777777" w:rsidTr="009173C0">
        <w:trPr>
          <w:trHeight w:val="362"/>
        </w:trPr>
        <w:tc>
          <w:tcPr>
            <w:tcW w:w="5240" w:type="dxa"/>
            <w:vAlign w:val="center"/>
          </w:tcPr>
          <w:p w14:paraId="0CA64F9A" w14:textId="12AF1872" w:rsidR="00C168BD" w:rsidRPr="00816B5B" w:rsidRDefault="00ED3C9D" w:rsidP="00FE5EEA">
            <w:pPr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4961" w:type="dxa"/>
            <w:vAlign w:val="center"/>
          </w:tcPr>
          <w:p w14:paraId="63488369" w14:textId="624985C2" w:rsidR="00C168BD" w:rsidRPr="00816B5B" w:rsidRDefault="00ED3C9D" w:rsidP="00FE5EEA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168BD" w:rsidRPr="00816B5B" w14:paraId="16A98919" w14:textId="77777777" w:rsidTr="009173C0">
        <w:trPr>
          <w:trHeight w:val="344"/>
        </w:trPr>
        <w:tc>
          <w:tcPr>
            <w:tcW w:w="5240" w:type="dxa"/>
            <w:vAlign w:val="center"/>
          </w:tcPr>
          <w:p w14:paraId="6FB40A8C" w14:textId="399D5418" w:rsidR="00C168BD" w:rsidRPr="00816B5B" w:rsidRDefault="00ED3C9D" w:rsidP="00FE5EEA">
            <w:pPr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4961" w:type="dxa"/>
            <w:vAlign w:val="center"/>
          </w:tcPr>
          <w:p w14:paraId="6905981D" w14:textId="63AFF6C8" w:rsidR="00C168BD" w:rsidRPr="00816B5B" w:rsidRDefault="00ED3C9D" w:rsidP="00FE5EEA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00FD4187" w14:textId="77777777" w:rsidR="00C168BD" w:rsidRPr="00816B5B" w:rsidRDefault="00C168BD">
      <w:pPr>
        <w:rPr>
          <w:rFonts w:ascii="Times New Roman" w:eastAsiaTheme="majorEastAsia" w:hAnsi="Times New Roman" w:cs="Times New Roman"/>
          <w:b/>
          <w:bCs/>
          <w:i/>
          <w:sz w:val="28"/>
          <w:szCs w:val="28"/>
        </w:rPr>
      </w:pPr>
      <w:r w:rsidRPr="00816B5B">
        <w:rPr>
          <w:rFonts w:ascii="Times New Roman" w:hAnsi="Times New Roman" w:cs="Times New Roman"/>
          <w:i/>
        </w:rPr>
        <w:br w:type="page"/>
      </w:r>
    </w:p>
    <w:p w14:paraId="0EC7896D" w14:textId="77777777" w:rsidR="00FF7472" w:rsidRPr="00816B5B" w:rsidRDefault="00A7149F" w:rsidP="00954C9E">
      <w:pPr>
        <w:pStyle w:val="Heading1"/>
        <w:rPr>
          <w:rFonts w:cs="Times New Roman"/>
          <w:i/>
          <w:color w:val="auto"/>
        </w:rPr>
      </w:pPr>
      <w:bookmarkStart w:id="8" w:name="_Toc32923517"/>
      <w:r w:rsidRPr="009173C0">
        <w:rPr>
          <w:rFonts w:cs="Times New Roman"/>
          <w:i/>
          <w:color w:val="auto"/>
        </w:rPr>
        <w:lastRenderedPageBreak/>
        <w:t xml:space="preserve">IX. </w:t>
      </w:r>
      <w:r w:rsidR="00FF7472" w:rsidRPr="00816B5B">
        <w:rPr>
          <w:rFonts w:cs="Times New Roman"/>
          <w:i/>
          <w:color w:val="auto"/>
        </w:rPr>
        <w:t>ПРИЛОЖЕНИЯ</w:t>
      </w:r>
      <w:bookmarkEnd w:id="8"/>
    </w:p>
    <w:p w14:paraId="17EFC29D" w14:textId="77777777" w:rsidR="00FF7472" w:rsidRPr="00816B5B" w:rsidRDefault="00FF7472" w:rsidP="00FF7472">
      <w:pPr>
        <w:jc w:val="center"/>
        <w:rPr>
          <w:rFonts w:ascii="Times New Roman" w:hAnsi="Times New Roman" w:cs="Times New Roman"/>
          <w:b/>
          <w:i/>
          <w:sz w:val="20"/>
          <w:szCs w:val="20"/>
        </w:rPr>
      </w:pPr>
    </w:p>
    <w:p w14:paraId="6409BFDC" w14:textId="77777777" w:rsidR="00047481" w:rsidRPr="00816B5B" w:rsidRDefault="00047481" w:rsidP="00047481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  <w:r w:rsidRPr="00816B5B">
        <w:rPr>
          <w:b/>
          <w:i/>
          <w:color w:val="auto"/>
          <w:sz w:val="20"/>
          <w:szCs w:val="20"/>
        </w:rPr>
        <w:t>По чл. 26 от Правилата за допускане до търговия на пазар BEAM</w:t>
      </w:r>
    </w:p>
    <w:p w14:paraId="651253AB" w14:textId="77777777" w:rsidR="006614A5" w:rsidRPr="00816B5B" w:rsidRDefault="006614A5" w:rsidP="00FF7472">
      <w:pPr>
        <w:jc w:val="center"/>
        <w:rPr>
          <w:rFonts w:ascii="Times New Roman" w:hAnsi="Times New Roman" w:cs="Times New Roman"/>
          <w:b/>
          <w:i/>
          <w:sz w:val="20"/>
          <w:szCs w:val="20"/>
        </w:rPr>
      </w:pPr>
    </w:p>
    <w:p w14:paraId="0B20A921" w14:textId="77777777" w:rsidR="006614A5" w:rsidRPr="00816B5B" w:rsidRDefault="006614A5" w:rsidP="006614A5">
      <w:pPr>
        <w:pStyle w:val="ListParagraph"/>
        <w:rPr>
          <w:rFonts w:ascii="Times New Roman" w:hAnsi="Times New Roman" w:cs="Times New Roman"/>
          <w:i/>
        </w:rPr>
      </w:pPr>
    </w:p>
    <w:tbl>
      <w:tblPr>
        <w:tblStyle w:val="TableGrid"/>
        <w:tblW w:w="10170" w:type="dxa"/>
        <w:tblLook w:val="04A0" w:firstRow="1" w:lastRow="0" w:firstColumn="1" w:lastColumn="0" w:noHBand="0" w:noVBand="1"/>
      </w:tblPr>
      <w:tblGrid>
        <w:gridCol w:w="6941"/>
        <w:gridCol w:w="1559"/>
        <w:gridCol w:w="1670"/>
      </w:tblGrid>
      <w:tr w:rsidR="0080471D" w:rsidRPr="00816B5B" w14:paraId="25D0B6A8" w14:textId="77777777" w:rsidTr="009173C0">
        <w:trPr>
          <w:trHeight w:val="758"/>
        </w:trPr>
        <w:tc>
          <w:tcPr>
            <w:tcW w:w="6941" w:type="dxa"/>
            <w:tcBorders>
              <w:top w:val="single" w:sz="4" w:space="0" w:color="auto"/>
            </w:tcBorders>
            <w:vAlign w:val="center"/>
          </w:tcPr>
          <w:p w14:paraId="7F0520F0" w14:textId="77777777" w:rsidR="0080471D" w:rsidRPr="00816B5B" w:rsidRDefault="0080471D" w:rsidP="009173C0">
            <w:pPr>
              <w:jc w:val="center"/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>Описание на документа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380BD1DF" w14:textId="7A875A36" w:rsidR="0080471D" w:rsidRPr="00816B5B" w:rsidRDefault="0080471D">
            <w:pPr>
              <w:jc w:val="center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Актуално към дата /</w:t>
            </w:r>
            <w:proofErr w:type="spellStart"/>
            <w:r w:rsidRPr="00816B5B">
              <w:rPr>
                <w:rFonts w:ascii="Times New Roman" w:hAnsi="Times New Roman" w:cs="Times New Roman"/>
                <w:i/>
              </w:rPr>
              <w:t>dd.mm.yyyy</w:t>
            </w:r>
            <w:proofErr w:type="spellEnd"/>
            <w:r w:rsidRPr="00816B5B">
              <w:rPr>
                <w:rFonts w:ascii="Times New Roman" w:hAnsi="Times New Roman" w:cs="Times New Roman"/>
                <w:i/>
              </w:rPr>
              <w:t>/</w:t>
            </w:r>
          </w:p>
        </w:tc>
        <w:tc>
          <w:tcPr>
            <w:tcW w:w="1670" w:type="dxa"/>
            <w:tcBorders>
              <w:top w:val="single" w:sz="4" w:space="0" w:color="auto"/>
            </w:tcBorders>
            <w:vAlign w:val="center"/>
          </w:tcPr>
          <w:p w14:paraId="02CDA21C" w14:textId="2E77768D" w:rsidR="0080471D" w:rsidRPr="00816B5B" w:rsidRDefault="0080471D" w:rsidP="009173C0">
            <w:pPr>
              <w:jc w:val="center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Номер в Раздел „Приложения”</w:t>
            </w:r>
          </w:p>
        </w:tc>
      </w:tr>
      <w:tr w:rsidR="0080471D" w:rsidRPr="00816B5B" w14:paraId="5E7989CE" w14:textId="77777777" w:rsidTr="009173C0">
        <w:trPr>
          <w:trHeight w:val="758"/>
        </w:trPr>
        <w:tc>
          <w:tcPr>
            <w:tcW w:w="6941" w:type="dxa"/>
            <w:tcBorders>
              <w:top w:val="single" w:sz="4" w:space="0" w:color="auto"/>
            </w:tcBorders>
          </w:tcPr>
          <w:p w14:paraId="52FC247F" w14:textId="2579EDFC" w:rsidR="0080471D" w:rsidRPr="00816B5B" w:rsidRDefault="0080471D" w:rsidP="009173C0">
            <w:pPr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/>
              </w:rPr>
              <w:t>извлечение за актуално състояние от съответния търговски регистър, не по-късно от 30 (тридесет) дни от деня на подаване на заявлението за допускане до търговия на пазар BЕAM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7EEB14EE" w14:textId="77777777" w:rsidR="0080471D" w:rsidRPr="00816B5B" w:rsidRDefault="0080471D" w:rsidP="0080471D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70" w:type="dxa"/>
            <w:tcBorders>
              <w:top w:val="single" w:sz="4" w:space="0" w:color="auto"/>
            </w:tcBorders>
          </w:tcPr>
          <w:p w14:paraId="2E110856" w14:textId="1DB9041D" w:rsidR="0080471D" w:rsidRPr="00816B5B" w:rsidRDefault="0080471D" w:rsidP="0080471D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80471D" w:rsidRPr="00816B5B" w14:paraId="1352D348" w14:textId="77777777" w:rsidTr="009173C0">
        <w:trPr>
          <w:trHeight w:val="490"/>
        </w:trPr>
        <w:tc>
          <w:tcPr>
            <w:tcW w:w="6941" w:type="dxa"/>
          </w:tcPr>
          <w:p w14:paraId="77A8975F" w14:textId="0852010A" w:rsidR="0080471D" w:rsidRPr="00816B5B" w:rsidRDefault="0080471D" w:rsidP="009173C0">
            <w:pPr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/>
              </w:rPr>
              <w:t>устав на емитента</w:t>
            </w:r>
          </w:p>
        </w:tc>
        <w:tc>
          <w:tcPr>
            <w:tcW w:w="1559" w:type="dxa"/>
          </w:tcPr>
          <w:p w14:paraId="54053156" w14:textId="77777777" w:rsidR="0080471D" w:rsidRPr="00816B5B" w:rsidRDefault="0080471D" w:rsidP="0080471D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70" w:type="dxa"/>
          </w:tcPr>
          <w:p w14:paraId="19C41B2A" w14:textId="5DDF8CAC" w:rsidR="0080471D" w:rsidRPr="00816B5B" w:rsidRDefault="0080471D" w:rsidP="0080471D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80471D" w:rsidRPr="00816B5B" w14:paraId="3D894F5A" w14:textId="77777777" w:rsidTr="009173C0">
        <w:trPr>
          <w:trHeight w:val="490"/>
        </w:trPr>
        <w:tc>
          <w:tcPr>
            <w:tcW w:w="6941" w:type="dxa"/>
          </w:tcPr>
          <w:p w14:paraId="6B802D65" w14:textId="177140D4" w:rsidR="0080471D" w:rsidRPr="00816B5B" w:rsidRDefault="0080471D" w:rsidP="009173C0">
            <w:pPr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/>
              </w:rPr>
              <w:t>информация за приети решения относно промени в устава, които все още не са вписани в съответния регистър</w:t>
            </w:r>
          </w:p>
        </w:tc>
        <w:tc>
          <w:tcPr>
            <w:tcW w:w="1559" w:type="dxa"/>
          </w:tcPr>
          <w:p w14:paraId="22E02BFB" w14:textId="77777777" w:rsidR="0080471D" w:rsidRPr="00816B5B" w:rsidRDefault="0080471D" w:rsidP="0080471D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70" w:type="dxa"/>
          </w:tcPr>
          <w:p w14:paraId="2F5A7D65" w14:textId="64248EE7" w:rsidR="0080471D" w:rsidRPr="00816B5B" w:rsidRDefault="0080471D" w:rsidP="0080471D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80471D" w:rsidRPr="00816B5B" w14:paraId="19224155" w14:textId="77777777" w:rsidTr="009173C0">
        <w:trPr>
          <w:trHeight w:val="490"/>
        </w:trPr>
        <w:tc>
          <w:tcPr>
            <w:tcW w:w="6941" w:type="dxa"/>
          </w:tcPr>
          <w:p w14:paraId="48F73ECF" w14:textId="1D76E0FA" w:rsidR="0080471D" w:rsidRPr="00816B5B" w:rsidRDefault="0080471D" w:rsidP="00811AB9">
            <w:pPr>
              <w:rPr>
                <w:rFonts w:ascii="Times New Roman" w:hAnsi="Times New Roman" w:cs="Times New Roman"/>
                <w:i/>
                <w:spacing w:val="6"/>
              </w:rPr>
            </w:pPr>
          </w:p>
        </w:tc>
        <w:tc>
          <w:tcPr>
            <w:tcW w:w="1559" w:type="dxa"/>
          </w:tcPr>
          <w:p w14:paraId="503179DE" w14:textId="77777777" w:rsidR="0080471D" w:rsidRPr="00816B5B" w:rsidRDefault="0080471D" w:rsidP="00811AB9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70" w:type="dxa"/>
          </w:tcPr>
          <w:p w14:paraId="151D1E5B" w14:textId="77777777" w:rsidR="0080471D" w:rsidRPr="00816B5B" w:rsidRDefault="0080471D" w:rsidP="00811AB9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80471D" w:rsidRPr="00816B5B" w14:paraId="5DF97536" w14:textId="77777777" w:rsidTr="009173C0">
        <w:trPr>
          <w:trHeight w:val="490"/>
        </w:trPr>
        <w:tc>
          <w:tcPr>
            <w:tcW w:w="6941" w:type="dxa"/>
          </w:tcPr>
          <w:p w14:paraId="0391CB52" w14:textId="74577660" w:rsidR="0080471D" w:rsidRPr="00816B5B" w:rsidRDefault="0080471D" w:rsidP="00294AA3">
            <w:pPr>
              <w:rPr>
                <w:rFonts w:ascii="Times New Roman" w:hAnsi="Times New Roman" w:cs="Times New Roman"/>
                <w:i/>
                <w:spacing w:val="6"/>
              </w:rPr>
            </w:pPr>
          </w:p>
        </w:tc>
        <w:tc>
          <w:tcPr>
            <w:tcW w:w="1559" w:type="dxa"/>
          </w:tcPr>
          <w:p w14:paraId="0B31B0A8" w14:textId="77777777" w:rsidR="0080471D" w:rsidRPr="00816B5B" w:rsidRDefault="0080471D" w:rsidP="00294AA3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70" w:type="dxa"/>
          </w:tcPr>
          <w:p w14:paraId="0C52C26D" w14:textId="77777777" w:rsidR="0080471D" w:rsidRPr="00816B5B" w:rsidRDefault="0080471D" w:rsidP="00294AA3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80471D" w:rsidRPr="00816B5B" w14:paraId="69266584" w14:textId="77777777" w:rsidTr="009173C0">
        <w:trPr>
          <w:trHeight w:val="490"/>
        </w:trPr>
        <w:tc>
          <w:tcPr>
            <w:tcW w:w="6941" w:type="dxa"/>
          </w:tcPr>
          <w:p w14:paraId="705EEE1F" w14:textId="751D6072" w:rsidR="0080471D" w:rsidRPr="00816B5B" w:rsidRDefault="0080471D" w:rsidP="008C77B6">
            <w:pPr>
              <w:rPr>
                <w:rFonts w:ascii="Times New Roman" w:hAnsi="Times New Roman" w:cs="Times New Roman"/>
                <w:i/>
                <w:spacing w:val="6"/>
              </w:rPr>
            </w:pPr>
          </w:p>
        </w:tc>
        <w:tc>
          <w:tcPr>
            <w:tcW w:w="1559" w:type="dxa"/>
          </w:tcPr>
          <w:p w14:paraId="04E2006B" w14:textId="77777777" w:rsidR="0080471D" w:rsidRPr="00816B5B" w:rsidRDefault="0080471D" w:rsidP="008C77B6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70" w:type="dxa"/>
          </w:tcPr>
          <w:p w14:paraId="6D36C4BD" w14:textId="77777777" w:rsidR="0080471D" w:rsidRPr="00816B5B" w:rsidRDefault="0080471D" w:rsidP="008C77B6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80471D" w:rsidRPr="00816B5B" w14:paraId="2D9E09FC" w14:textId="77777777" w:rsidTr="009173C0">
        <w:trPr>
          <w:trHeight w:val="490"/>
        </w:trPr>
        <w:tc>
          <w:tcPr>
            <w:tcW w:w="6941" w:type="dxa"/>
          </w:tcPr>
          <w:p w14:paraId="6E8F70E3" w14:textId="307F5BCE" w:rsidR="0080471D" w:rsidRPr="00816B5B" w:rsidRDefault="0080471D" w:rsidP="004D0810">
            <w:pPr>
              <w:rPr>
                <w:rFonts w:ascii="Times New Roman" w:hAnsi="Times New Roman" w:cs="Times New Roman"/>
                <w:i/>
                <w:spacing w:val="6"/>
              </w:rPr>
            </w:pPr>
          </w:p>
        </w:tc>
        <w:tc>
          <w:tcPr>
            <w:tcW w:w="1559" w:type="dxa"/>
          </w:tcPr>
          <w:p w14:paraId="0FEAAB01" w14:textId="77777777" w:rsidR="0080471D" w:rsidRPr="00816B5B" w:rsidRDefault="0080471D" w:rsidP="004D0810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70" w:type="dxa"/>
          </w:tcPr>
          <w:p w14:paraId="38AF06A0" w14:textId="77777777" w:rsidR="0080471D" w:rsidRPr="00816B5B" w:rsidRDefault="0080471D" w:rsidP="004D0810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80471D" w:rsidRPr="00816B5B" w14:paraId="4F5E7B05" w14:textId="77777777" w:rsidTr="009173C0">
        <w:trPr>
          <w:trHeight w:val="490"/>
        </w:trPr>
        <w:tc>
          <w:tcPr>
            <w:tcW w:w="6941" w:type="dxa"/>
          </w:tcPr>
          <w:p w14:paraId="7D927A6C" w14:textId="7352E561" w:rsidR="0080471D" w:rsidRPr="00816B5B" w:rsidRDefault="0080471D" w:rsidP="00B14472">
            <w:pPr>
              <w:rPr>
                <w:rFonts w:ascii="Times New Roman" w:hAnsi="Times New Roman" w:cs="Times New Roman"/>
                <w:i/>
                <w:spacing w:val="6"/>
              </w:rPr>
            </w:pPr>
          </w:p>
        </w:tc>
        <w:tc>
          <w:tcPr>
            <w:tcW w:w="1559" w:type="dxa"/>
          </w:tcPr>
          <w:p w14:paraId="776F7452" w14:textId="77777777" w:rsidR="0080471D" w:rsidRPr="00816B5B" w:rsidRDefault="0080471D" w:rsidP="00B14472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70" w:type="dxa"/>
          </w:tcPr>
          <w:p w14:paraId="09CE6DFF" w14:textId="77777777" w:rsidR="0080471D" w:rsidRPr="00816B5B" w:rsidRDefault="0080471D" w:rsidP="00B14472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57B60A5C" w14:textId="57B1EABF" w:rsidR="00921CA2" w:rsidRDefault="00921CA2" w:rsidP="00FF7472">
      <w:pPr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0C1B354C" w14:textId="77777777" w:rsidR="0080471D" w:rsidRPr="00816B5B" w:rsidRDefault="0080471D" w:rsidP="0080471D">
      <w:pPr>
        <w:pStyle w:val="Default"/>
        <w:jc w:val="center"/>
        <w:rPr>
          <w:b/>
          <w:i/>
          <w:color w:val="auto"/>
          <w:sz w:val="28"/>
          <w:szCs w:val="28"/>
        </w:rPr>
      </w:pPr>
      <w:r w:rsidRPr="00816B5B">
        <w:rPr>
          <w:b/>
          <w:i/>
          <w:color w:val="auto"/>
          <w:sz w:val="28"/>
          <w:szCs w:val="28"/>
        </w:rPr>
        <w:t>Определения и съкращения на термините, използвани в документа за допускане</w:t>
      </w:r>
    </w:p>
    <w:p w14:paraId="0AD8594A" w14:textId="77777777" w:rsidR="0080471D" w:rsidRPr="00816B5B" w:rsidRDefault="0080471D" w:rsidP="0080471D">
      <w:pPr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tbl>
      <w:tblPr>
        <w:tblW w:w="10206" w:type="dxa"/>
        <w:tblInd w:w="-5" w:type="dxa"/>
        <w:tblLook w:val="04A0" w:firstRow="1" w:lastRow="0" w:firstColumn="1" w:lastColumn="0" w:noHBand="0" w:noVBand="1"/>
      </w:tblPr>
      <w:tblGrid>
        <w:gridCol w:w="3119"/>
        <w:gridCol w:w="7087"/>
      </w:tblGrid>
      <w:tr w:rsidR="0080471D" w:rsidRPr="00816B5B" w14:paraId="681F2746" w14:textId="77777777" w:rsidTr="009173C0">
        <w:trPr>
          <w:trHeight w:val="300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61399" w14:textId="77777777" w:rsidR="0080471D" w:rsidRPr="00816B5B" w:rsidRDefault="0080471D" w:rsidP="005216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зползван термин</w:t>
            </w:r>
          </w:p>
        </w:tc>
        <w:tc>
          <w:tcPr>
            <w:tcW w:w="7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A9266" w14:textId="77777777" w:rsidR="0080471D" w:rsidRPr="00816B5B" w:rsidRDefault="0080471D" w:rsidP="005216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Определение</w:t>
            </w:r>
          </w:p>
        </w:tc>
      </w:tr>
      <w:tr w:rsidR="0080471D" w:rsidRPr="00816B5B" w14:paraId="7F3F84DD" w14:textId="77777777" w:rsidTr="009173C0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28891" w14:textId="77777777" w:rsidR="0080471D" w:rsidRPr="002E2746" w:rsidRDefault="0080471D" w:rsidP="005216F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5216FA">
              <w:rPr>
                <w:rFonts w:ascii="Times New Roman" w:hAnsi="Times New Roman" w:cs="Times New Roman"/>
                <w:i/>
                <w:iCs/>
              </w:rPr>
              <w:t>Регламент (EС) 2017/1129</w:t>
            </w:r>
          </w:p>
        </w:tc>
        <w:tc>
          <w:tcPr>
            <w:tcW w:w="7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ADD7E0" w14:textId="77777777" w:rsidR="0080471D" w:rsidRPr="00816B5B" w:rsidRDefault="0080471D" w:rsidP="005216F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Регламент (EС) 2017/1129 на Европейския парламент и на Съвета от 14 юни 2017 година относно проспекта, който трябва да се публикува при публично предлагане или допускане на ценни книжа до търговия на регулиран пазар, и за отмяна на Директива 2003/71/ЕО</w:t>
            </w:r>
          </w:p>
        </w:tc>
      </w:tr>
      <w:tr w:rsidR="0080471D" w:rsidRPr="00816B5B" w14:paraId="6B3D2F06" w14:textId="77777777" w:rsidTr="009173C0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8FFFB" w14:textId="77777777" w:rsidR="0080471D" w:rsidRPr="00816B5B" w:rsidRDefault="0080471D" w:rsidP="005216F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7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11707" w14:textId="77777777" w:rsidR="0080471D" w:rsidRPr="00816B5B" w:rsidRDefault="0080471D" w:rsidP="005216F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80471D" w:rsidRPr="00816B5B" w14:paraId="1D3430B6" w14:textId="77777777" w:rsidTr="009173C0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41DDF6" w14:textId="77777777" w:rsidR="0080471D" w:rsidRPr="00816B5B" w:rsidRDefault="0080471D" w:rsidP="005216F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7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CE5AE" w14:textId="77777777" w:rsidR="0080471D" w:rsidRPr="00816B5B" w:rsidRDefault="0080471D" w:rsidP="005216F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80471D" w:rsidRPr="00816B5B" w14:paraId="1A89F058" w14:textId="77777777" w:rsidTr="0080471D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A34C6" w14:textId="77777777" w:rsidR="0080471D" w:rsidRPr="0080471D" w:rsidRDefault="0080471D" w:rsidP="00682921">
            <w:pPr>
              <w:spacing w:after="0" w:line="240" w:lineRule="auto"/>
              <w:rPr>
                <w:rFonts w:ascii="Times New Roman" w:hAnsi="Times New Roman" w:cs="Times New Roman"/>
                <w:iCs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7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770AA" w14:textId="77777777" w:rsidR="0080471D" w:rsidRPr="0080471D" w:rsidRDefault="0080471D" w:rsidP="00682921">
            <w:pPr>
              <w:spacing w:after="0" w:line="240" w:lineRule="auto"/>
              <w:rPr>
                <w:rFonts w:ascii="Times New Roman" w:hAnsi="Times New Roman" w:cs="Times New Roman"/>
                <w:iCs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80471D" w:rsidRPr="00816B5B" w14:paraId="2E9F257A" w14:textId="77777777" w:rsidTr="0080471D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DA8F2" w14:textId="77777777" w:rsidR="0080471D" w:rsidRPr="0080471D" w:rsidRDefault="0080471D" w:rsidP="00B01887">
            <w:pPr>
              <w:spacing w:after="0" w:line="240" w:lineRule="auto"/>
              <w:rPr>
                <w:rFonts w:ascii="Times New Roman" w:hAnsi="Times New Roman" w:cs="Times New Roman"/>
                <w:iCs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7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72B26" w14:textId="77777777" w:rsidR="0080471D" w:rsidRPr="0080471D" w:rsidRDefault="0080471D" w:rsidP="00B01887">
            <w:pPr>
              <w:spacing w:after="0" w:line="240" w:lineRule="auto"/>
              <w:rPr>
                <w:rFonts w:ascii="Times New Roman" w:hAnsi="Times New Roman" w:cs="Times New Roman"/>
                <w:iCs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80471D" w:rsidRPr="00816B5B" w14:paraId="0511FC6F" w14:textId="77777777" w:rsidTr="0080471D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765E1" w14:textId="77777777" w:rsidR="0080471D" w:rsidRPr="0080471D" w:rsidRDefault="0080471D" w:rsidP="009D596D">
            <w:pPr>
              <w:spacing w:after="0" w:line="240" w:lineRule="auto"/>
              <w:rPr>
                <w:rFonts w:ascii="Times New Roman" w:hAnsi="Times New Roman" w:cs="Times New Roman"/>
                <w:iCs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7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C1BC3" w14:textId="77777777" w:rsidR="0080471D" w:rsidRPr="0080471D" w:rsidRDefault="0080471D" w:rsidP="009D596D">
            <w:pPr>
              <w:spacing w:after="0" w:line="240" w:lineRule="auto"/>
              <w:rPr>
                <w:rFonts w:ascii="Times New Roman" w:hAnsi="Times New Roman" w:cs="Times New Roman"/>
                <w:iCs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6181327D" w14:textId="77777777" w:rsidR="007A47E7" w:rsidRPr="00816B5B" w:rsidRDefault="007A47E7" w:rsidP="0080471D">
      <w:pPr>
        <w:rPr>
          <w:rFonts w:ascii="Times New Roman" w:hAnsi="Times New Roman" w:cs="Times New Roman"/>
          <w:b/>
          <w:i/>
          <w:sz w:val="24"/>
          <w:szCs w:val="24"/>
        </w:rPr>
      </w:pPr>
    </w:p>
    <w:sectPr w:rsidR="007A47E7" w:rsidRPr="00816B5B" w:rsidSect="00951CFF">
      <w:headerReference w:type="default" r:id="rId10"/>
      <w:footerReference w:type="default" r:id="rId11"/>
      <w:pgSz w:w="11906" w:h="16838"/>
      <w:pgMar w:top="1276" w:right="707" w:bottom="1417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ECCE39" w14:textId="77777777" w:rsidR="00827988" w:rsidRDefault="00827988" w:rsidP="00B666ED">
      <w:pPr>
        <w:spacing w:after="0" w:line="240" w:lineRule="auto"/>
      </w:pPr>
      <w:r>
        <w:separator/>
      </w:r>
    </w:p>
  </w:endnote>
  <w:endnote w:type="continuationSeparator" w:id="0">
    <w:p w14:paraId="42F455DE" w14:textId="77777777" w:rsidR="00827988" w:rsidRDefault="00827988" w:rsidP="00B666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18"/>
        <w:szCs w:val="18"/>
      </w:rPr>
      <w:id w:val="91590111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18"/>
            <w:szCs w:val="18"/>
          </w:rPr>
          <w:id w:val="98381352"/>
          <w:docPartObj>
            <w:docPartGallery w:val="Page Numbers (Top of Page)"/>
            <w:docPartUnique/>
          </w:docPartObj>
        </w:sdtPr>
        <w:sdtEndPr/>
        <w:sdtContent>
          <w:p w14:paraId="3B09BF89" w14:textId="77777777" w:rsidR="00827988" w:rsidRPr="00D204A5" w:rsidRDefault="00827988" w:rsidP="00D204A5">
            <w:pPr>
              <w:pStyle w:val="Footer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04A5">
              <w:rPr>
                <w:rFonts w:ascii="Times New Roman" w:hAnsi="Times New Roman" w:cs="Times New Roman"/>
                <w:sz w:val="18"/>
                <w:szCs w:val="18"/>
              </w:rPr>
              <w:t xml:space="preserve">Страница </w:t>
            </w:r>
            <w:r w:rsidR="0095298D" w:rsidRPr="00D204A5">
              <w:rPr>
                <w:rFonts w:ascii="Times New Roman" w:hAnsi="Times New Roman" w:cs="Times New Roman"/>
                <w:b/>
                <w:sz w:val="18"/>
                <w:szCs w:val="18"/>
              </w:rPr>
              <w:fldChar w:fldCharType="begin"/>
            </w:r>
            <w:r w:rsidRPr="00D204A5">
              <w:rPr>
                <w:rFonts w:ascii="Times New Roman" w:hAnsi="Times New Roman" w:cs="Times New Roman"/>
                <w:b/>
                <w:sz w:val="18"/>
                <w:szCs w:val="18"/>
              </w:rPr>
              <w:instrText xml:space="preserve"> PAGE </w:instrText>
            </w:r>
            <w:r w:rsidR="0095298D" w:rsidRPr="00D204A5">
              <w:rPr>
                <w:rFonts w:ascii="Times New Roman" w:hAnsi="Times New Roman" w:cs="Times New Roman"/>
                <w:b/>
                <w:sz w:val="18"/>
                <w:szCs w:val="18"/>
              </w:rPr>
              <w:fldChar w:fldCharType="separate"/>
            </w:r>
            <w:r w:rsidR="0060472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6</w:t>
            </w:r>
            <w:r w:rsidR="0095298D" w:rsidRPr="00D204A5">
              <w:rPr>
                <w:rFonts w:ascii="Times New Roman" w:hAnsi="Times New Roman" w:cs="Times New Roman"/>
                <w:b/>
                <w:sz w:val="18"/>
                <w:szCs w:val="18"/>
              </w:rPr>
              <w:fldChar w:fldCharType="end"/>
            </w:r>
            <w:r w:rsidRPr="00D204A5">
              <w:rPr>
                <w:rFonts w:ascii="Times New Roman" w:hAnsi="Times New Roman" w:cs="Times New Roman"/>
                <w:sz w:val="18"/>
                <w:szCs w:val="18"/>
              </w:rPr>
              <w:t xml:space="preserve"> от </w:t>
            </w:r>
            <w:r w:rsidR="0095298D" w:rsidRPr="00D204A5">
              <w:rPr>
                <w:rFonts w:ascii="Times New Roman" w:hAnsi="Times New Roman" w:cs="Times New Roman"/>
                <w:b/>
                <w:sz w:val="18"/>
                <w:szCs w:val="18"/>
              </w:rPr>
              <w:fldChar w:fldCharType="begin"/>
            </w:r>
            <w:r w:rsidRPr="00D204A5">
              <w:rPr>
                <w:rFonts w:ascii="Times New Roman" w:hAnsi="Times New Roman" w:cs="Times New Roman"/>
                <w:b/>
                <w:sz w:val="18"/>
                <w:szCs w:val="18"/>
              </w:rPr>
              <w:instrText xml:space="preserve"> NUMPAGES  </w:instrText>
            </w:r>
            <w:r w:rsidR="0095298D" w:rsidRPr="00D204A5">
              <w:rPr>
                <w:rFonts w:ascii="Times New Roman" w:hAnsi="Times New Roman" w:cs="Times New Roman"/>
                <w:b/>
                <w:sz w:val="18"/>
                <w:szCs w:val="18"/>
              </w:rPr>
              <w:fldChar w:fldCharType="separate"/>
            </w:r>
            <w:r w:rsidR="0060472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28</w:t>
            </w:r>
            <w:r w:rsidR="0095298D" w:rsidRPr="00D204A5">
              <w:rPr>
                <w:rFonts w:ascii="Times New Roman" w:hAnsi="Times New Roman" w:cs="Times New Roman"/>
                <w:b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7AE2D7" w14:textId="77777777" w:rsidR="00827988" w:rsidRDefault="00827988" w:rsidP="00B666ED">
      <w:pPr>
        <w:spacing w:after="0" w:line="240" w:lineRule="auto"/>
      </w:pPr>
      <w:r>
        <w:separator/>
      </w:r>
    </w:p>
  </w:footnote>
  <w:footnote w:type="continuationSeparator" w:id="0">
    <w:p w14:paraId="36CD7031" w14:textId="77777777" w:rsidR="00827988" w:rsidRDefault="00827988" w:rsidP="00B666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ADE849" w14:textId="25C0E1A3" w:rsidR="00827988" w:rsidRPr="009173C0" w:rsidRDefault="00827988" w:rsidP="00D204A5">
    <w:pPr>
      <w:pStyle w:val="Footer"/>
      <w:rPr>
        <w:rFonts w:ascii="Times New Roman" w:hAnsi="Times New Roman" w:cs="Times New Roman"/>
        <w:lang w:val="en-GB"/>
      </w:rPr>
    </w:pPr>
    <w:r w:rsidRPr="009173C0">
      <w:rPr>
        <w:rFonts w:ascii="Times New Roman" w:hAnsi="Times New Roman" w:cs="Times New Roman"/>
        <w:i/>
      </w:rPr>
      <w:t xml:space="preserve">Образец на документ за допускане до </w:t>
    </w:r>
    <w:r w:rsidR="00854BB0">
      <w:rPr>
        <w:rFonts w:ascii="Times New Roman" w:hAnsi="Times New Roman" w:cs="Times New Roman"/>
        <w:i/>
      </w:rPr>
      <w:t>търговия</w:t>
    </w:r>
    <w:r w:rsidR="0009599E">
      <w:rPr>
        <w:rFonts w:ascii="Times New Roman" w:hAnsi="Times New Roman" w:cs="Times New Roman"/>
        <w:i/>
      </w:rPr>
      <w:t xml:space="preserve"> при</w:t>
    </w:r>
    <w:r w:rsidR="003620CB" w:rsidRPr="009173C0">
      <w:rPr>
        <w:rFonts w:ascii="Times New Roman" w:hAnsi="Times New Roman" w:cs="Times New Roman"/>
        <w:i/>
      </w:rPr>
      <w:t xml:space="preserve"> </w:t>
    </w:r>
    <w:r w:rsidR="0009599E">
      <w:rPr>
        <w:rFonts w:ascii="Times New Roman" w:hAnsi="Times New Roman" w:cs="Times New Roman"/>
        <w:i/>
      </w:rPr>
      <w:t xml:space="preserve">увеличение на капитала </w:t>
    </w:r>
    <w:r w:rsidR="003620CB" w:rsidRPr="009173C0">
      <w:rPr>
        <w:rFonts w:ascii="Times New Roman" w:hAnsi="Times New Roman" w:cs="Times New Roman"/>
        <w:i/>
      </w:rPr>
      <w:t>на</w:t>
    </w:r>
    <w:r w:rsidRPr="009173C0">
      <w:rPr>
        <w:rFonts w:ascii="Times New Roman" w:hAnsi="Times New Roman" w:cs="Times New Roman"/>
        <w:i/>
      </w:rPr>
      <w:t xml:space="preserve"> акции</w:t>
    </w:r>
    <w:r w:rsidR="003620CB" w:rsidRPr="009173C0">
      <w:rPr>
        <w:rFonts w:ascii="Times New Roman" w:hAnsi="Times New Roman" w:cs="Times New Roman"/>
        <w:i/>
      </w:rPr>
      <w:t xml:space="preserve"> версия </w:t>
    </w:r>
    <w:r w:rsidR="0009599E" w:rsidRPr="009173C0">
      <w:rPr>
        <w:rFonts w:ascii="Times New Roman" w:hAnsi="Times New Roman" w:cs="Times New Roman"/>
        <w:i/>
      </w:rPr>
      <w:t>202</w:t>
    </w:r>
    <w:r w:rsidR="0009599E">
      <w:rPr>
        <w:rFonts w:ascii="Times New Roman" w:hAnsi="Times New Roman" w:cs="Times New Roman"/>
        <w:i/>
      </w:rPr>
      <w:t>3</w:t>
    </w:r>
    <w:r w:rsidR="003620CB" w:rsidRPr="009173C0">
      <w:rPr>
        <w:rFonts w:ascii="Times New Roman" w:hAnsi="Times New Roman" w:cs="Times New Roman"/>
        <w:i/>
      </w:rPr>
      <w:t>.</w:t>
    </w:r>
    <w:r w:rsidR="0009599E" w:rsidRPr="009173C0">
      <w:rPr>
        <w:rFonts w:ascii="Times New Roman" w:hAnsi="Times New Roman" w:cs="Times New Roman"/>
        <w:i/>
      </w:rPr>
      <w:t>1</w:t>
    </w:r>
    <w:r w:rsidR="0009599E">
      <w:rPr>
        <w:rFonts w:ascii="Times New Roman" w:hAnsi="Times New Roman" w:cs="Times New Roman"/>
        <w:i/>
      </w:rPr>
      <w:t>1</w:t>
    </w:r>
    <w:r w:rsidRPr="009173C0">
      <w:rPr>
        <w:rFonts w:ascii="Times New Roman" w:hAnsi="Times New Roman" w:cs="Times New Roman"/>
        <w:i/>
      </w:rPr>
      <w:t>.</w:t>
    </w:r>
    <w:r w:rsidR="0009599E">
      <w:rPr>
        <w:rFonts w:ascii="Times New Roman" w:hAnsi="Times New Roman" w:cs="Times New Roman"/>
        <w:i/>
      </w:rPr>
      <w:t>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237BA"/>
    <w:multiLevelType w:val="multilevel"/>
    <w:tmpl w:val="F460B78E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08804046"/>
    <w:multiLevelType w:val="hybridMultilevel"/>
    <w:tmpl w:val="5BF67E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761EB4"/>
    <w:multiLevelType w:val="hybridMultilevel"/>
    <w:tmpl w:val="1842DC2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6601CD"/>
    <w:multiLevelType w:val="hybridMultilevel"/>
    <w:tmpl w:val="D710118E"/>
    <w:lvl w:ilvl="0" w:tplc="7484902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7F6FF5"/>
    <w:multiLevelType w:val="hybridMultilevel"/>
    <w:tmpl w:val="B2A2928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A4E6A64"/>
    <w:multiLevelType w:val="hybridMultilevel"/>
    <w:tmpl w:val="0ED21200"/>
    <w:lvl w:ilvl="0" w:tplc="B7C0EF8A">
      <w:start w:val="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F06BDD"/>
    <w:multiLevelType w:val="hybridMultilevel"/>
    <w:tmpl w:val="6C044326"/>
    <w:lvl w:ilvl="0" w:tplc="95A085F4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8" w:hanging="360"/>
      </w:pPr>
    </w:lvl>
    <w:lvl w:ilvl="2" w:tplc="0402001B" w:tentative="1">
      <w:start w:val="1"/>
      <w:numFmt w:val="lowerRoman"/>
      <w:lvlText w:val="%3."/>
      <w:lvlJc w:val="right"/>
      <w:pPr>
        <w:ind w:left="2508" w:hanging="180"/>
      </w:pPr>
    </w:lvl>
    <w:lvl w:ilvl="3" w:tplc="0402000F" w:tentative="1">
      <w:start w:val="1"/>
      <w:numFmt w:val="decimal"/>
      <w:lvlText w:val="%4."/>
      <w:lvlJc w:val="left"/>
      <w:pPr>
        <w:ind w:left="3228" w:hanging="360"/>
      </w:pPr>
    </w:lvl>
    <w:lvl w:ilvl="4" w:tplc="04020019" w:tentative="1">
      <w:start w:val="1"/>
      <w:numFmt w:val="lowerLetter"/>
      <w:lvlText w:val="%5."/>
      <w:lvlJc w:val="left"/>
      <w:pPr>
        <w:ind w:left="3948" w:hanging="360"/>
      </w:pPr>
    </w:lvl>
    <w:lvl w:ilvl="5" w:tplc="0402001B" w:tentative="1">
      <w:start w:val="1"/>
      <w:numFmt w:val="lowerRoman"/>
      <w:lvlText w:val="%6."/>
      <w:lvlJc w:val="right"/>
      <w:pPr>
        <w:ind w:left="4668" w:hanging="180"/>
      </w:pPr>
    </w:lvl>
    <w:lvl w:ilvl="6" w:tplc="0402000F" w:tentative="1">
      <w:start w:val="1"/>
      <w:numFmt w:val="decimal"/>
      <w:lvlText w:val="%7."/>
      <w:lvlJc w:val="left"/>
      <w:pPr>
        <w:ind w:left="5388" w:hanging="360"/>
      </w:pPr>
    </w:lvl>
    <w:lvl w:ilvl="7" w:tplc="04020019" w:tentative="1">
      <w:start w:val="1"/>
      <w:numFmt w:val="lowerLetter"/>
      <w:lvlText w:val="%8."/>
      <w:lvlJc w:val="left"/>
      <w:pPr>
        <w:ind w:left="6108" w:hanging="360"/>
      </w:pPr>
    </w:lvl>
    <w:lvl w:ilvl="8" w:tplc="040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1DEE69BC"/>
    <w:multiLevelType w:val="hybridMultilevel"/>
    <w:tmpl w:val="5E007CB2"/>
    <w:lvl w:ilvl="0" w:tplc="FFFFFFFF">
      <w:start w:val="5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D24D50"/>
    <w:multiLevelType w:val="hybridMultilevel"/>
    <w:tmpl w:val="5BF67E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225502"/>
    <w:multiLevelType w:val="hybridMultilevel"/>
    <w:tmpl w:val="F4AC08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AE36E2"/>
    <w:multiLevelType w:val="hybridMultilevel"/>
    <w:tmpl w:val="AB06B2EE"/>
    <w:lvl w:ilvl="0" w:tplc="65ECA468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4"/>
        <w:szCs w:val="24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73562B"/>
    <w:multiLevelType w:val="hybridMultilevel"/>
    <w:tmpl w:val="27D0CE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20218C"/>
    <w:multiLevelType w:val="hybridMultilevel"/>
    <w:tmpl w:val="2D9C1C2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80043C"/>
    <w:multiLevelType w:val="hybridMultilevel"/>
    <w:tmpl w:val="8AA0B6C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F97BFC"/>
    <w:multiLevelType w:val="hybridMultilevel"/>
    <w:tmpl w:val="8B7ED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AC3345"/>
    <w:multiLevelType w:val="multilevel"/>
    <w:tmpl w:val="7DD836F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0E19A6"/>
    <w:multiLevelType w:val="hybridMultilevel"/>
    <w:tmpl w:val="40B268EE"/>
    <w:lvl w:ilvl="0" w:tplc="7BDE71E0">
      <w:start w:val="1"/>
      <w:numFmt w:val="upperRoman"/>
      <w:lvlText w:val="%1."/>
      <w:lvlJc w:val="left"/>
      <w:pPr>
        <w:ind w:left="1080" w:hanging="720"/>
      </w:pPr>
      <w:rPr>
        <w:rFonts w:ascii="Times New Roman" w:hAnsi="Times New Roman" w:cs="Times New Roman" w:hint="default"/>
        <w:i/>
        <w:color w:val="0000FF" w:themeColor="hyperlink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FD3C53"/>
    <w:multiLevelType w:val="hybridMultilevel"/>
    <w:tmpl w:val="FA9614DE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 w15:restartNumberingAfterBreak="0">
    <w:nsid w:val="44D26D36"/>
    <w:multiLevelType w:val="hybridMultilevel"/>
    <w:tmpl w:val="1142715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A2692D"/>
    <w:multiLevelType w:val="multilevel"/>
    <w:tmpl w:val="50BEE4D2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20" w15:restartNumberingAfterBreak="0">
    <w:nsid w:val="479614DD"/>
    <w:multiLevelType w:val="hybridMultilevel"/>
    <w:tmpl w:val="DF1E12FA"/>
    <w:lvl w:ilvl="0" w:tplc="7626EA5E">
      <w:start w:val="1"/>
      <w:numFmt w:val="decimal"/>
      <w:lvlText w:val="%1."/>
      <w:lvlJc w:val="left"/>
      <w:pPr>
        <w:ind w:left="1068" w:hanging="360"/>
      </w:pPr>
      <w:rPr>
        <w:rFonts w:hint="default"/>
        <w:b/>
      </w:rPr>
    </w:lvl>
    <w:lvl w:ilvl="1" w:tplc="04020019" w:tentative="1">
      <w:start w:val="1"/>
      <w:numFmt w:val="lowerLetter"/>
      <w:lvlText w:val="%2."/>
      <w:lvlJc w:val="left"/>
      <w:pPr>
        <w:ind w:left="1788" w:hanging="360"/>
      </w:pPr>
    </w:lvl>
    <w:lvl w:ilvl="2" w:tplc="0402001B" w:tentative="1">
      <w:start w:val="1"/>
      <w:numFmt w:val="lowerRoman"/>
      <w:lvlText w:val="%3."/>
      <w:lvlJc w:val="right"/>
      <w:pPr>
        <w:ind w:left="2508" w:hanging="180"/>
      </w:pPr>
    </w:lvl>
    <w:lvl w:ilvl="3" w:tplc="0402000F" w:tentative="1">
      <w:start w:val="1"/>
      <w:numFmt w:val="decimal"/>
      <w:lvlText w:val="%4."/>
      <w:lvlJc w:val="left"/>
      <w:pPr>
        <w:ind w:left="3228" w:hanging="360"/>
      </w:pPr>
    </w:lvl>
    <w:lvl w:ilvl="4" w:tplc="04020019" w:tentative="1">
      <w:start w:val="1"/>
      <w:numFmt w:val="lowerLetter"/>
      <w:lvlText w:val="%5."/>
      <w:lvlJc w:val="left"/>
      <w:pPr>
        <w:ind w:left="3948" w:hanging="360"/>
      </w:pPr>
    </w:lvl>
    <w:lvl w:ilvl="5" w:tplc="0402001B" w:tentative="1">
      <w:start w:val="1"/>
      <w:numFmt w:val="lowerRoman"/>
      <w:lvlText w:val="%6."/>
      <w:lvlJc w:val="right"/>
      <w:pPr>
        <w:ind w:left="4668" w:hanging="180"/>
      </w:pPr>
    </w:lvl>
    <w:lvl w:ilvl="6" w:tplc="0402000F" w:tentative="1">
      <w:start w:val="1"/>
      <w:numFmt w:val="decimal"/>
      <w:lvlText w:val="%7."/>
      <w:lvlJc w:val="left"/>
      <w:pPr>
        <w:ind w:left="5388" w:hanging="360"/>
      </w:pPr>
    </w:lvl>
    <w:lvl w:ilvl="7" w:tplc="04020019" w:tentative="1">
      <w:start w:val="1"/>
      <w:numFmt w:val="lowerLetter"/>
      <w:lvlText w:val="%8."/>
      <w:lvlJc w:val="left"/>
      <w:pPr>
        <w:ind w:left="6108" w:hanging="360"/>
      </w:pPr>
    </w:lvl>
    <w:lvl w:ilvl="8" w:tplc="040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1" w15:restartNumberingAfterBreak="0">
    <w:nsid w:val="4E0F652B"/>
    <w:multiLevelType w:val="hybridMultilevel"/>
    <w:tmpl w:val="041AC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8113BB"/>
    <w:multiLevelType w:val="hybridMultilevel"/>
    <w:tmpl w:val="6FD23028"/>
    <w:lvl w:ilvl="0" w:tplc="F320D7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BA246C"/>
    <w:multiLevelType w:val="hybridMultilevel"/>
    <w:tmpl w:val="6370362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5E6E1C"/>
    <w:multiLevelType w:val="hybridMultilevel"/>
    <w:tmpl w:val="D38E7E8E"/>
    <w:lvl w:ilvl="0" w:tplc="415A6F6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FF06A9"/>
    <w:multiLevelType w:val="hybridMultilevel"/>
    <w:tmpl w:val="041AC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381870"/>
    <w:multiLevelType w:val="hybridMultilevel"/>
    <w:tmpl w:val="5E007CB2"/>
    <w:lvl w:ilvl="0" w:tplc="5D62E9EC">
      <w:start w:val="5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1C504E"/>
    <w:multiLevelType w:val="hybridMultilevel"/>
    <w:tmpl w:val="51661FCC"/>
    <w:lvl w:ilvl="0" w:tplc="5A60A60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CE0415"/>
    <w:multiLevelType w:val="hybridMultilevel"/>
    <w:tmpl w:val="A39881E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08264F"/>
    <w:multiLevelType w:val="hybridMultilevel"/>
    <w:tmpl w:val="D73803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D6541E"/>
    <w:multiLevelType w:val="hybridMultilevel"/>
    <w:tmpl w:val="A33A8B5C"/>
    <w:lvl w:ilvl="0" w:tplc="4A7274C0">
      <w:start w:val="1"/>
      <w:numFmt w:val="decimal"/>
      <w:lvlText w:val="%1."/>
      <w:lvlJc w:val="left"/>
      <w:pPr>
        <w:ind w:left="1146" w:hanging="360"/>
      </w:pPr>
      <w:rPr>
        <w:rFonts w:hint="default"/>
        <w:color w:val="000000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1" w15:restartNumberingAfterBreak="0">
    <w:nsid w:val="7E3209E2"/>
    <w:multiLevelType w:val="hybridMultilevel"/>
    <w:tmpl w:val="9B16413A"/>
    <w:lvl w:ilvl="0" w:tplc="3B048D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96231428">
    <w:abstractNumId w:val="13"/>
  </w:num>
  <w:num w:numId="2" w16cid:durableId="65306153">
    <w:abstractNumId w:val="6"/>
  </w:num>
  <w:num w:numId="3" w16cid:durableId="504786723">
    <w:abstractNumId w:val="12"/>
  </w:num>
  <w:num w:numId="4" w16cid:durableId="670453099">
    <w:abstractNumId w:val="2"/>
  </w:num>
  <w:num w:numId="5" w16cid:durableId="1640182393">
    <w:abstractNumId w:val="20"/>
  </w:num>
  <w:num w:numId="6" w16cid:durableId="1798721063">
    <w:abstractNumId w:val="10"/>
  </w:num>
  <w:num w:numId="7" w16cid:durableId="826941285">
    <w:abstractNumId w:val="18"/>
  </w:num>
  <w:num w:numId="8" w16cid:durableId="3940746">
    <w:abstractNumId w:val="3"/>
  </w:num>
  <w:num w:numId="9" w16cid:durableId="2030644325">
    <w:abstractNumId w:val="15"/>
  </w:num>
  <w:num w:numId="10" w16cid:durableId="395518229">
    <w:abstractNumId w:val="0"/>
  </w:num>
  <w:num w:numId="11" w16cid:durableId="489906860">
    <w:abstractNumId w:val="19"/>
  </w:num>
  <w:num w:numId="12" w16cid:durableId="141192494">
    <w:abstractNumId w:val="24"/>
  </w:num>
  <w:num w:numId="13" w16cid:durableId="1951012870">
    <w:abstractNumId w:val="31"/>
  </w:num>
  <w:num w:numId="14" w16cid:durableId="1634368949">
    <w:abstractNumId w:val="14"/>
  </w:num>
  <w:num w:numId="15" w16cid:durableId="1719544911">
    <w:abstractNumId w:val="4"/>
  </w:num>
  <w:num w:numId="16" w16cid:durableId="1882740035">
    <w:abstractNumId w:val="22"/>
  </w:num>
  <w:num w:numId="17" w16cid:durableId="1444416838">
    <w:abstractNumId w:val="1"/>
  </w:num>
  <w:num w:numId="18" w16cid:durableId="724111709">
    <w:abstractNumId w:val="30"/>
  </w:num>
  <w:num w:numId="19" w16cid:durableId="647974949">
    <w:abstractNumId w:val="26"/>
  </w:num>
  <w:num w:numId="20" w16cid:durableId="1241327521">
    <w:abstractNumId w:val="8"/>
  </w:num>
  <w:num w:numId="21" w16cid:durableId="1878658827">
    <w:abstractNumId w:val="27"/>
  </w:num>
  <w:num w:numId="22" w16cid:durableId="1088577507">
    <w:abstractNumId w:val="11"/>
  </w:num>
  <w:num w:numId="23" w16cid:durableId="102263679">
    <w:abstractNumId w:val="28"/>
  </w:num>
  <w:num w:numId="24" w16cid:durableId="549268543">
    <w:abstractNumId w:val="17"/>
  </w:num>
  <w:num w:numId="25" w16cid:durableId="1012099845">
    <w:abstractNumId w:val="9"/>
  </w:num>
  <w:num w:numId="26" w16cid:durableId="1629316922">
    <w:abstractNumId w:val="16"/>
  </w:num>
  <w:num w:numId="27" w16cid:durableId="1916746997">
    <w:abstractNumId w:val="5"/>
  </w:num>
  <w:num w:numId="28" w16cid:durableId="1853568534">
    <w:abstractNumId w:val="21"/>
  </w:num>
  <w:num w:numId="29" w16cid:durableId="2124496689">
    <w:abstractNumId w:val="29"/>
  </w:num>
  <w:num w:numId="30" w16cid:durableId="835152892">
    <w:abstractNumId w:val="25"/>
  </w:num>
  <w:num w:numId="31" w16cid:durableId="40177901">
    <w:abstractNumId w:val="23"/>
  </w:num>
  <w:num w:numId="32" w16cid:durableId="33654120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ocumentProtection w:edit="forms" w:enforcement="0"/>
  <w:defaultTabStop w:val="708"/>
  <w:hyphenationZone w:val="425"/>
  <w:characterSpacingControl w:val="doNotCompress"/>
  <w:hdrShapeDefaults>
    <o:shapedefaults v:ext="edit" spidmax="481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xNDQwtzA3NQMxlXSUglOLizPz80AKDGsB0ZjGKiwAAAA="/>
  </w:docVars>
  <w:rsids>
    <w:rsidRoot w:val="00FF7472"/>
    <w:rsid w:val="000106D4"/>
    <w:rsid w:val="00012671"/>
    <w:rsid w:val="00013F41"/>
    <w:rsid w:val="00037EBD"/>
    <w:rsid w:val="00040CD5"/>
    <w:rsid w:val="00041723"/>
    <w:rsid w:val="000448F6"/>
    <w:rsid w:val="00045EE3"/>
    <w:rsid w:val="00047481"/>
    <w:rsid w:val="00054F17"/>
    <w:rsid w:val="00063790"/>
    <w:rsid w:val="00063B6C"/>
    <w:rsid w:val="00065056"/>
    <w:rsid w:val="000716B2"/>
    <w:rsid w:val="00075F72"/>
    <w:rsid w:val="00075FB2"/>
    <w:rsid w:val="000773AA"/>
    <w:rsid w:val="0009108F"/>
    <w:rsid w:val="0009599E"/>
    <w:rsid w:val="000A1837"/>
    <w:rsid w:val="000B727E"/>
    <w:rsid w:val="000C299A"/>
    <w:rsid w:val="000C4389"/>
    <w:rsid w:val="000D1007"/>
    <w:rsid w:val="000D3C99"/>
    <w:rsid w:val="000D4CFC"/>
    <w:rsid w:val="000F3664"/>
    <w:rsid w:val="0011053D"/>
    <w:rsid w:val="0011325F"/>
    <w:rsid w:val="00115A47"/>
    <w:rsid w:val="00116ED9"/>
    <w:rsid w:val="00127BB8"/>
    <w:rsid w:val="00127FBA"/>
    <w:rsid w:val="00132EE1"/>
    <w:rsid w:val="00152D8E"/>
    <w:rsid w:val="00160605"/>
    <w:rsid w:val="00181511"/>
    <w:rsid w:val="00186C73"/>
    <w:rsid w:val="00193A46"/>
    <w:rsid w:val="001C3616"/>
    <w:rsid w:val="001C7DC2"/>
    <w:rsid w:val="001D4062"/>
    <w:rsid w:val="001D4572"/>
    <w:rsid w:val="001D62AF"/>
    <w:rsid w:val="001F0FE6"/>
    <w:rsid w:val="001F5A31"/>
    <w:rsid w:val="00202A9E"/>
    <w:rsid w:val="002036AF"/>
    <w:rsid w:val="00206A37"/>
    <w:rsid w:val="002075F9"/>
    <w:rsid w:val="0021394B"/>
    <w:rsid w:val="0021741D"/>
    <w:rsid w:val="00224A30"/>
    <w:rsid w:val="00226F7E"/>
    <w:rsid w:val="002276FD"/>
    <w:rsid w:val="0022779E"/>
    <w:rsid w:val="00232FFB"/>
    <w:rsid w:val="00242F5D"/>
    <w:rsid w:val="00245696"/>
    <w:rsid w:val="0025070D"/>
    <w:rsid w:val="00252FCB"/>
    <w:rsid w:val="002558A9"/>
    <w:rsid w:val="002578BE"/>
    <w:rsid w:val="00275078"/>
    <w:rsid w:val="002A097E"/>
    <w:rsid w:val="002B2DB4"/>
    <w:rsid w:val="002B337E"/>
    <w:rsid w:val="002B778F"/>
    <w:rsid w:val="002C0B0C"/>
    <w:rsid w:val="002C6C8B"/>
    <w:rsid w:val="002D04F7"/>
    <w:rsid w:val="002D0A58"/>
    <w:rsid w:val="002D7A5A"/>
    <w:rsid w:val="002E2746"/>
    <w:rsid w:val="0030329D"/>
    <w:rsid w:val="00307C2D"/>
    <w:rsid w:val="0031106B"/>
    <w:rsid w:val="003115AF"/>
    <w:rsid w:val="00332791"/>
    <w:rsid w:val="00351018"/>
    <w:rsid w:val="003531B6"/>
    <w:rsid w:val="00354BF5"/>
    <w:rsid w:val="003620CB"/>
    <w:rsid w:val="003624EC"/>
    <w:rsid w:val="00364021"/>
    <w:rsid w:val="00375F72"/>
    <w:rsid w:val="00390BA3"/>
    <w:rsid w:val="00391A91"/>
    <w:rsid w:val="003A2C6E"/>
    <w:rsid w:val="003B5C4A"/>
    <w:rsid w:val="003B78BD"/>
    <w:rsid w:val="003C0B8E"/>
    <w:rsid w:val="003C485C"/>
    <w:rsid w:val="003D6B6F"/>
    <w:rsid w:val="003D7B56"/>
    <w:rsid w:val="003E01EB"/>
    <w:rsid w:val="003E1ADF"/>
    <w:rsid w:val="003E62C1"/>
    <w:rsid w:val="00401CB8"/>
    <w:rsid w:val="004022A4"/>
    <w:rsid w:val="00467EC7"/>
    <w:rsid w:val="004708DF"/>
    <w:rsid w:val="00475824"/>
    <w:rsid w:val="00475A94"/>
    <w:rsid w:val="004808A4"/>
    <w:rsid w:val="004A25E3"/>
    <w:rsid w:val="004A6B74"/>
    <w:rsid w:val="004B498D"/>
    <w:rsid w:val="004B7B3B"/>
    <w:rsid w:val="004D01FF"/>
    <w:rsid w:val="004D765B"/>
    <w:rsid w:val="004E0476"/>
    <w:rsid w:val="004E0E2A"/>
    <w:rsid w:val="004E2B54"/>
    <w:rsid w:val="004E31A5"/>
    <w:rsid w:val="004E3F8A"/>
    <w:rsid w:val="004E4140"/>
    <w:rsid w:val="004E643A"/>
    <w:rsid w:val="004F4F1B"/>
    <w:rsid w:val="00502D04"/>
    <w:rsid w:val="005074FE"/>
    <w:rsid w:val="005218CA"/>
    <w:rsid w:val="00526447"/>
    <w:rsid w:val="00533F66"/>
    <w:rsid w:val="00537D09"/>
    <w:rsid w:val="00540347"/>
    <w:rsid w:val="00544FDC"/>
    <w:rsid w:val="00557840"/>
    <w:rsid w:val="00561AD0"/>
    <w:rsid w:val="00562D8B"/>
    <w:rsid w:val="005803B2"/>
    <w:rsid w:val="00581D7A"/>
    <w:rsid w:val="005964EF"/>
    <w:rsid w:val="00596790"/>
    <w:rsid w:val="005A0D6D"/>
    <w:rsid w:val="005A3F67"/>
    <w:rsid w:val="005B7A42"/>
    <w:rsid w:val="005C0FCA"/>
    <w:rsid w:val="005C1CAB"/>
    <w:rsid w:val="005C4DBA"/>
    <w:rsid w:val="005C628F"/>
    <w:rsid w:val="005D331D"/>
    <w:rsid w:val="005E16E3"/>
    <w:rsid w:val="005F2931"/>
    <w:rsid w:val="005F42EA"/>
    <w:rsid w:val="005F4B96"/>
    <w:rsid w:val="0060472A"/>
    <w:rsid w:val="00606BF7"/>
    <w:rsid w:val="00611D21"/>
    <w:rsid w:val="006526FF"/>
    <w:rsid w:val="0066015E"/>
    <w:rsid w:val="006614A5"/>
    <w:rsid w:val="006A0433"/>
    <w:rsid w:val="006A0A93"/>
    <w:rsid w:val="006A325E"/>
    <w:rsid w:val="006A3CD7"/>
    <w:rsid w:val="006A5E45"/>
    <w:rsid w:val="006F7E16"/>
    <w:rsid w:val="0070218C"/>
    <w:rsid w:val="007077A5"/>
    <w:rsid w:val="00715663"/>
    <w:rsid w:val="0073635C"/>
    <w:rsid w:val="00737208"/>
    <w:rsid w:val="007377A4"/>
    <w:rsid w:val="00741F84"/>
    <w:rsid w:val="00744021"/>
    <w:rsid w:val="00747127"/>
    <w:rsid w:val="00752037"/>
    <w:rsid w:val="00761AD8"/>
    <w:rsid w:val="00770F12"/>
    <w:rsid w:val="007855A5"/>
    <w:rsid w:val="00785FC1"/>
    <w:rsid w:val="007A21F5"/>
    <w:rsid w:val="007A47E7"/>
    <w:rsid w:val="007B0117"/>
    <w:rsid w:val="007C302D"/>
    <w:rsid w:val="007C6611"/>
    <w:rsid w:val="007D1922"/>
    <w:rsid w:val="007D310B"/>
    <w:rsid w:val="007F1DEA"/>
    <w:rsid w:val="007F4D92"/>
    <w:rsid w:val="0080471D"/>
    <w:rsid w:val="0080586D"/>
    <w:rsid w:val="008119DD"/>
    <w:rsid w:val="00811D32"/>
    <w:rsid w:val="0081239C"/>
    <w:rsid w:val="00816B5B"/>
    <w:rsid w:val="00827988"/>
    <w:rsid w:val="00831789"/>
    <w:rsid w:val="008379F6"/>
    <w:rsid w:val="00854BB0"/>
    <w:rsid w:val="00856F58"/>
    <w:rsid w:val="0086656D"/>
    <w:rsid w:val="00876AF5"/>
    <w:rsid w:val="00882D37"/>
    <w:rsid w:val="008854F1"/>
    <w:rsid w:val="00890116"/>
    <w:rsid w:val="00893BC3"/>
    <w:rsid w:val="008B2926"/>
    <w:rsid w:val="008B631D"/>
    <w:rsid w:val="008C798F"/>
    <w:rsid w:val="008D34F7"/>
    <w:rsid w:val="008E40E1"/>
    <w:rsid w:val="008F25E4"/>
    <w:rsid w:val="008F5FEE"/>
    <w:rsid w:val="008F76CA"/>
    <w:rsid w:val="00913359"/>
    <w:rsid w:val="0091491A"/>
    <w:rsid w:val="009173C0"/>
    <w:rsid w:val="009211B6"/>
    <w:rsid w:val="00921CA2"/>
    <w:rsid w:val="00937717"/>
    <w:rsid w:val="00951873"/>
    <w:rsid w:val="00951CFF"/>
    <w:rsid w:val="0095298D"/>
    <w:rsid w:val="00954C9E"/>
    <w:rsid w:val="00967D85"/>
    <w:rsid w:val="00996583"/>
    <w:rsid w:val="009A12C2"/>
    <w:rsid w:val="009B1873"/>
    <w:rsid w:val="009C2E90"/>
    <w:rsid w:val="009C6CE6"/>
    <w:rsid w:val="009E0308"/>
    <w:rsid w:val="009E1BF9"/>
    <w:rsid w:val="009E3247"/>
    <w:rsid w:val="00A0451C"/>
    <w:rsid w:val="00A23B02"/>
    <w:rsid w:val="00A23D59"/>
    <w:rsid w:val="00A247F3"/>
    <w:rsid w:val="00A30679"/>
    <w:rsid w:val="00A32DA0"/>
    <w:rsid w:val="00A6104E"/>
    <w:rsid w:val="00A63AE6"/>
    <w:rsid w:val="00A67921"/>
    <w:rsid w:val="00A67C15"/>
    <w:rsid w:val="00A7149F"/>
    <w:rsid w:val="00A801F5"/>
    <w:rsid w:val="00A832AA"/>
    <w:rsid w:val="00A8785B"/>
    <w:rsid w:val="00AB19A8"/>
    <w:rsid w:val="00AB565C"/>
    <w:rsid w:val="00AC3FD3"/>
    <w:rsid w:val="00AD1E6F"/>
    <w:rsid w:val="00AD60BE"/>
    <w:rsid w:val="00AD67DD"/>
    <w:rsid w:val="00AD73F2"/>
    <w:rsid w:val="00AE28FE"/>
    <w:rsid w:val="00AF377E"/>
    <w:rsid w:val="00AF4FB4"/>
    <w:rsid w:val="00B006D4"/>
    <w:rsid w:val="00B00F83"/>
    <w:rsid w:val="00B015BB"/>
    <w:rsid w:val="00B07586"/>
    <w:rsid w:val="00B30D6F"/>
    <w:rsid w:val="00B35589"/>
    <w:rsid w:val="00B459D1"/>
    <w:rsid w:val="00B467B1"/>
    <w:rsid w:val="00B54A3C"/>
    <w:rsid w:val="00B550A2"/>
    <w:rsid w:val="00B5601A"/>
    <w:rsid w:val="00B56ADD"/>
    <w:rsid w:val="00B61532"/>
    <w:rsid w:val="00B61D37"/>
    <w:rsid w:val="00B63023"/>
    <w:rsid w:val="00B65A0D"/>
    <w:rsid w:val="00B666ED"/>
    <w:rsid w:val="00B66F59"/>
    <w:rsid w:val="00B721B4"/>
    <w:rsid w:val="00B92676"/>
    <w:rsid w:val="00B95A41"/>
    <w:rsid w:val="00BA325E"/>
    <w:rsid w:val="00BA505E"/>
    <w:rsid w:val="00BA5964"/>
    <w:rsid w:val="00BA630D"/>
    <w:rsid w:val="00BA7ED7"/>
    <w:rsid w:val="00BB6080"/>
    <w:rsid w:val="00BF029C"/>
    <w:rsid w:val="00BF062D"/>
    <w:rsid w:val="00BF5D62"/>
    <w:rsid w:val="00C00522"/>
    <w:rsid w:val="00C044DC"/>
    <w:rsid w:val="00C049B0"/>
    <w:rsid w:val="00C058DE"/>
    <w:rsid w:val="00C05E3E"/>
    <w:rsid w:val="00C11883"/>
    <w:rsid w:val="00C168BD"/>
    <w:rsid w:val="00C209F8"/>
    <w:rsid w:val="00C21528"/>
    <w:rsid w:val="00C31544"/>
    <w:rsid w:val="00C34887"/>
    <w:rsid w:val="00C36625"/>
    <w:rsid w:val="00C411D6"/>
    <w:rsid w:val="00C4329D"/>
    <w:rsid w:val="00C80DD2"/>
    <w:rsid w:val="00C8280E"/>
    <w:rsid w:val="00CA0A4A"/>
    <w:rsid w:val="00CA4139"/>
    <w:rsid w:val="00CA492C"/>
    <w:rsid w:val="00CD5E5E"/>
    <w:rsid w:val="00CE1CEF"/>
    <w:rsid w:val="00CE5525"/>
    <w:rsid w:val="00CE5BED"/>
    <w:rsid w:val="00D168E6"/>
    <w:rsid w:val="00D16CAB"/>
    <w:rsid w:val="00D204A5"/>
    <w:rsid w:val="00D22D0F"/>
    <w:rsid w:val="00D42158"/>
    <w:rsid w:val="00D437E5"/>
    <w:rsid w:val="00D47BA9"/>
    <w:rsid w:val="00D517DB"/>
    <w:rsid w:val="00D569F8"/>
    <w:rsid w:val="00D6413E"/>
    <w:rsid w:val="00D76882"/>
    <w:rsid w:val="00D87BB1"/>
    <w:rsid w:val="00DB0142"/>
    <w:rsid w:val="00DB2C58"/>
    <w:rsid w:val="00DC4677"/>
    <w:rsid w:val="00DF05D3"/>
    <w:rsid w:val="00DF0E5F"/>
    <w:rsid w:val="00DF35E4"/>
    <w:rsid w:val="00DF6B78"/>
    <w:rsid w:val="00E01111"/>
    <w:rsid w:val="00E02CCF"/>
    <w:rsid w:val="00E14A40"/>
    <w:rsid w:val="00E17628"/>
    <w:rsid w:val="00E22515"/>
    <w:rsid w:val="00E279A0"/>
    <w:rsid w:val="00E31858"/>
    <w:rsid w:val="00E55EA4"/>
    <w:rsid w:val="00E56200"/>
    <w:rsid w:val="00E57DBB"/>
    <w:rsid w:val="00E60B8A"/>
    <w:rsid w:val="00E70ECA"/>
    <w:rsid w:val="00E7530F"/>
    <w:rsid w:val="00E83193"/>
    <w:rsid w:val="00E943FF"/>
    <w:rsid w:val="00EA1D19"/>
    <w:rsid w:val="00EA258E"/>
    <w:rsid w:val="00EA551F"/>
    <w:rsid w:val="00EB03D6"/>
    <w:rsid w:val="00EB63FA"/>
    <w:rsid w:val="00EC08DA"/>
    <w:rsid w:val="00EC0E2C"/>
    <w:rsid w:val="00ED3C9D"/>
    <w:rsid w:val="00ED563C"/>
    <w:rsid w:val="00EE3D78"/>
    <w:rsid w:val="00F02B1E"/>
    <w:rsid w:val="00F05123"/>
    <w:rsid w:val="00F07811"/>
    <w:rsid w:val="00F1074C"/>
    <w:rsid w:val="00F12696"/>
    <w:rsid w:val="00F228AE"/>
    <w:rsid w:val="00F25145"/>
    <w:rsid w:val="00F258D1"/>
    <w:rsid w:val="00F3078E"/>
    <w:rsid w:val="00F31C58"/>
    <w:rsid w:val="00F35FCD"/>
    <w:rsid w:val="00F37C85"/>
    <w:rsid w:val="00F4123C"/>
    <w:rsid w:val="00F454B1"/>
    <w:rsid w:val="00F53D57"/>
    <w:rsid w:val="00F63861"/>
    <w:rsid w:val="00F7708E"/>
    <w:rsid w:val="00F82E31"/>
    <w:rsid w:val="00F90F3E"/>
    <w:rsid w:val="00F91C4F"/>
    <w:rsid w:val="00FA117A"/>
    <w:rsid w:val="00FB034D"/>
    <w:rsid w:val="00FB4C4D"/>
    <w:rsid w:val="00FD2FD0"/>
    <w:rsid w:val="00FD7A49"/>
    <w:rsid w:val="00FE5EEA"/>
    <w:rsid w:val="00FF58A9"/>
    <w:rsid w:val="00FF7472"/>
    <w:rsid w:val="00FF76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8129"/>
    <o:shapelayout v:ext="edit">
      <o:idmap v:ext="edit" data="1"/>
    </o:shapelayout>
  </w:shapeDefaults>
  <w:decimalSymbol w:val=","/>
  <w:listSeparator w:val=";"/>
  <w14:docId w14:val="0B2ECF18"/>
  <w15:docId w15:val="{E0294A71-20B0-4F24-BBC9-2EF1B5AE5C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062D"/>
  </w:style>
  <w:style w:type="paragraph" w:styleId="Heading1">
    <w:name w:val="heading 1"/>
    <w:basedOn w:val="Normal"/>
    <w:next w:val="Normal"/>
    <w:link w:val="Heading1Char"/>
    <w:uiPriority w:val="9"/>
    <w:qFormat/>
    <w:rsid w:val="00954C9E"/>
    <w:pPr>
      <w:keepNext/>
      <w:keepLines/>
      <w:spacing w:before="480" w:after="0"/>
      <w:jc w:val="center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075F9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4F81BD" w:themeColor="accent1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F74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F747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B4C4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14A4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666E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66ED"/>
  </w:style>
  <w:style w:type="paragraph" w:styleId="Footer">
    <w:name w:val="footer"/>
    <w:basedOn w:val="Normal"/>
    <w:link w:val="FooterChar"/>
    <w:uiPriority w:val="99"/>
    <w:unhideWhenUsed/>
    <w:rsid w:val="00B666E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66ED"/>
  </w:style>
  <w:style w:type="paragraph" w:styleId="BalloonText">
    <w:name w:val="Balloon Text"/>
    <w:basedOn w:val="Normal"/>
    <w:link w:val="BalloonTextChar"/>
    <w:uiPriority w:val="99"/>
    <w:semiHidden/>
    <w:unhideWhenUsed/>
    <w:rsid w:val="00B666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66ED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954C9E"/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BA7ED7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semiHidden/>
    <w:unhideWhenUsed/>
    <w:qFormat/>
    <w:rsid w:val="00BA7ED7"/>
    <w:pPr>
      <w:spacing w:after="100"/>
      <w:ind w:left="220"/>
    </w:pPr>
    <w:rPr>
      <w:rFonts w:eastAsiaTheme="minorEastAsia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61532"/>
    <w:pPr>
      <w:tabs>
        <w:tab w:val="left" w:pos="450"/>
        <w:tab w:val="right" w:leader="dot" w:pos="9463"/>
      </w:tabs>
      <w:spacing w:after="240"/>
      <w:ind w:left="450" w:right="708" w:hanging="450"/>
    </w:pPr>
    <w:rPr>
      <w:rFonts w:eastAsiaTheme="minorEastAsia"/>
      <w:lang w:val="en-US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BA7ED7"/>
    <w:pPr>
      <w:spacing w:after="100"/>
      <w:ind w:left="440"/>
    </w:pPr>
    <w:rPr>
      <w:rFonts w:eastAsiaTheme="minorEastAsia"/>
      <w:lang w:val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C4DBA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C4DB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C4DBA"/>
    <w:rPr>
      <w:vertAlign w:val="superscript"/>
    </w:rPr>
  </w:style>
  <w:style w:type="paragraph" w:customStyle="1" w:styleId="a">
    <w:name w:val="Съдържание"/>
    <w:basedOn w:val="Heading1"/>
    <w:link w:val="Char"/>
    <w:qFormat/>
    <w:rsid w:val="00232FFB"/>
  </w:style>
  <w:style w:type="character" w:customStyle="1" w:styleId="Heading2Char">
    <w:name w:val="Heading 2 Char"/>
    <w:basedOn w:val="DefaultParagraphFont"/>
    <w:link w:val="Heading2"/>
    <w:uiPriority w:val="9"/>
    <w:semiHidden/>
    <w:rsid w:val="002075F9"/>
    <w:rPr>
      <w:rFonts w:ascii="Times New Roman" w:eastAsiaTheme="majorEastAsia" w:hAnsi="Times New Roman" w:cstheme="majorBidi"/>
      <w:b/>
      <w:bCs/>
      <w:color w:val="4F81BD" w:themeColor="accent1"/>
      <w:sz w:val="24"/>
      <w:szCs w:val="26"/>
    </w:rPr>
  </w:style>
  <w:style w:type="character" w:customStyle="1" w:styleId="Char">
    <w:name w:val="Съдържание Char"/>
    <w:basedOn w:val="Heading1Char"/>
    <w:link w:val="a"/>
    <w:rsid w:val="00232FFB"/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1F0F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0F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0FE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0F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0FE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4215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7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5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6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7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9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3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4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5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9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9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4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se-sofia.bg/bg/beam-market-rule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bse-sofia.bg/bg/beam-new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B9D2D03-FA91-475A-9116-485470AD0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1</Pages>
  <Words>2867</Words>
  <Characters>16345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dia</dc:creator>
  <cp:lastModifiedBy>Radoslav Zhelyazov</cp:lastModifiedBy>
  <cp:revision>3</cp:revision>
  <dcterms:created xsi:type="dcterms:W3CDTF">2023-11-15T08:16:00Z</dcterms:created>
  <dcterms:modified xsi:type="dcterms:W3CDTF">2023-11-15T08:16:00Z</dcterms:modified>
</cp:coreProperties>
</file>